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1ACCDE" w14:textId="39AF9A5C" w:rsidR="009C51CB" w:rsidRPr="00BA260B" w:rsidRDefault="00AA1E10" w:rsidP="00513E4C">
      <w:pPr>
        <w:pStyle w:val="Heading2"/>
      </w:pPr>
      <w:r w:rsidRPr="00AA1E10">
        <w:t>Computer Networks</w:t>
      </w:r>
    </w:p>
    <w:tbl>
      <w:tblPr>
        <w:tblStyle w:val="SyllabusTable-NoBorders1"/>
        <w:tblpPr w:leftFromText="180" w:rightFromText="180" w:vertAnchor="text" w:horzAnchor="margin" w:tblpY="857"/>
        <w:tblW w:w="0" w:type="auto"/>
        <w:tblLayout w:type="fixed"/>
        <w:tblLook w:val="04A0" w:firstRow="1" w:lastRow="0" w:firstColumn="1" w:lastColumn="0" w:noHBand="0" w:noVBand="1"/>
        <w:tblCaption w:val="Faculty table contains Instructor name, Email address, and Office Location and Hours"/>
      </w:tblPr>
      <w:tblGrid>
        <w:gridCol w:w="4140"/>
        <w:gridCol w:w="3870"/>
        <w:gridCol w:w="1926"/>
      </w:tblGrid>
      <w:tr w:rsidR="00BD3FC9" w:rsidRPr="002242A8" w14:paraId="1B77E943" w14:textId="77777777" w:rsidTr="00D768AE">
        <w:trPr>
          <w:cnfStyle w:val="100000000000" w:firstRow="1" w:lastRow="0" w:firstColumn="0" w:lastColumn="0" w:oddVBand="0" w:evenVBand="0" w:oddHBand="0" w:evenHBand="0" w:firstRowFirstColumn="0" w:firstRowLastColumn="0" w:lastRowFirstColumn="0" w:lastRowLastColumn="0"/>
        </w:trPr>
        <w:tc>
          <w:tcPr>
            <w:tcW w:w="4140" w:type="dxa"/>
            <w:vAlign w:val="center"/>
          </w:tcPr>
          <w:p w14:paraId="64322342" w14:textId="77777777" w:rsidR="009C51CB" w:rsidRPr="002242A8" w:rsidRDefault="009C51CB" w:rsidP="009C51CB">
            <w:pPr>
              <w:spacing w:after="40"/>
              <w:rPr>
                <w:rFonts w:ascii="Times New Roman" w:hAnsi="Times New Roman"/>
                <w:bCs/>
                <w:color w:val="auto"/>
                <w:sz w:val="24"/>
              </w:rPr>
            </w:pPr>
            <w:r w:rsidRPr="002242A8">
              <w:rPr>
                <w:rFonts w:ascii="Times New Roman" w:hAnsi="Times New Roman"/>
                <w:bCs/>
                <w:color w:val="auto"/>
                <w:sz w:val="24"/>
              </w:rPr>
              <w:t>Semester</w:t>
            </w:r>
          </w:p>
        </w:tc>
        <w:tc>
          <w:tcPr>
            <w:tcW w:w="3870" w:type="dxa"/>
            <w:vAlign w:val="center"/>
          </w:tcPr>
          <w:p w14:paraId="727F872C" w14:textId="77777777" w:rsidR="009C51CB" w:rsidRPr="002242A8" w:rsidRDefault="009C51CB" w:rsidP="009C51CB">
            <w:pPr>
              <w:spacing w:after="40"/>
              <w:rPr>
                <w:rFonts w:ascii="Times New Roman" w:hAnsi="Times New Roman"/>
                <w:bCs/>
                <w:color w:val="auto"/>
                <w:sz w:val="24"/>
              </w:rPr>
            </w:pPr>
            <w:r w:rsidRPr="002242A8">
              <w:rPr>
                <w:rFonts w:ascii="Times New Roman" w:hAnsi="Times New Roman"/>
                <w:bCs/>
                <w:color w:val="auto"/>
                <w:sz w:val="24"/>
              </w:rPr>
              <w:t>Credit Hours</w:t>
            </w:r>
          </w:p>
        </w:tc>
        <w:tc>
          <w:tcPr>
            <w:tcW w:w="1926" w:type="dxa"/>
            <w:vAlign w:val="center"/>
          </w:tcPr>
          <w:p w14:paraId="217187EA" w14:textId="77777777" w:rsidR="009C51CB" w:rsidRPr="002242A8" w:rsidRDefault="009C51CB" w:rsidP="009C51CB">
            <w:pPr>
              <w:spacing w:after="40"/>
              <w:rPr>
                <w:rFonts w:ascii="Times New Roman" w:hAnsi="Times New Roman"/>
                <w:bCs/>
                <w:color w:val="auto"/>
                <w:sz w:val="24"/>
              </w:rPr>
            </w:pPr>
            <w:r w:rsidRPr="002242A8">
              <w:rPr>
                <w:rFonts w:ascii="Times New Roman" w:hAnsi="Times New Roman"/>
                <w:bCs/>
                <w:color w:val="auto"/>
                <w:sz w:val="24"/>
              </w:rPr>
              <w:t>Prerequisite</w:t>
            </w:r>
          </w:p>
        </w:tc>
      </w:tr>
      <w:tr w:rsidR="00BD3FC9" w:rsidRPr="002242A8" w14:paraId="7740FDDD" w14:textId="77777777" w:rsidTr="00D768AE">
        <w:tc>
          <w:tcPr>
            <w:tcW w:w="4140" w:type="dxa"/>
          </w:tcPr>
          <w:p w14:paraId="623C6D3B" w14:textId="70462C50" w:rsidR="009C51CB" w:rsidRPr="002242A8" w:rsidRDefault="00C437C3" w:rsidP="009C51CB">
            <w:pPr>
              <w:spacing w:after="40"/>
              <w:rPr>
                <w:rFonts w:ascii="Times New Roman" w:hAnsi="Times New Roman"/>
                <w:color w:val="auto"/>
                <w:sz w:val="24"/>
              </w:rPr>
            </w:pPr>
            <w:r>
              <w:rPr>
                <w:rFonts w:ascii="Times New Roman" w:hAnsi="Times New Roman"/>
                <w:color w:val="auto"/>
                <w:sz w:val="24"/>
              </w:rPr>
              <w:t>[BSCS-6</w:t>
            </w:r>
            <w:r w:rsidR="009C51CB" w:rsidRPr="002242A8">
              <w:rPr>
                <w:rFonts w:ascii="Times New Roman" w:hAnsi="Times New Roman"/>
                <w:color w:val="auto"/>
                <w:sz w:val="24"/>
              </w:rPr>
              <w:t>]</w:t>
            </w:r>
          </w:p>
        </w:tc>
        <w:tc>
          <w:tcPr>
            <w:tcW w:w="3870" w:type="dxa"/>
          </w:tcPr>
          <w:p w14:paraId="43374B9F" w14:textId="3506B686" w:rsidR="009C51CB" w:rsidRPr="002242A8" w:rsidRDefault="000C0FC9" w:rsidP="009C51CB">
            <w:pPr>
              <w:spacing w:after="40"/>
              <w:rPr>
                <w:rFonts w:ascii="Times New Roman" w:hAnsi="Times New Roman"/>
                <w:color w:val="auto"/>
                <w:sz w:val="24"/>
              </w:rPr>
            </w:pPr>
            <w:r>
              <w:rPr>
                <w:rFonts w:ascii="Times New Roman" w:hAnsi="Times New Roman"/>
                <w:color w:val="auto"/>
                <w:sz w:val="24"/>
              </w:rPr>
              <w:t>[3+0</w:t>
            </w:r>
            <w:r w:rsidR="009C51CB" w:rsidRPr="002242A8">
              <w:rPr>
                <w:rFonts w:ascii="Times New Roman" w:hAnsi="Times New Roman"/>
                <w:color w:val="auto"/>
                <w:sz w:val="24"/>
              </w:rPr>
              <w:t>]</w:t>
            </w:r>
          </w:p>
        </w:tc>
        <w:tc>
          <w:tcPr>
            <w:tcW w:w="1926" w:type="dxa"/>
          </w:tcPr>
          <w:p w14:paraId="3B5CEEC6" w14:textId="77777777" w:rsidR="009C51CB" w:rsidRPr="002242A8" w:rsidRDefault="00750A43" w:rsidP="009C51CB">
            <w:pPr>
              <w:spacing w:after="40"/>
              <w:rPr>
                <w:rFonts w:ascii="Times New Roman" w:hAnsi="Times New Roman"/>
                <w:color w:val="auto"/>
                <w:sz w:val="24"/>
              </w:rPr>
            </w:pPr>
            <w:r w:rsidRPr="002242A8">
              <w:rPr>
                <w:rFonts w:ascii="Times New Roman" w:hAnsi="Times New Roman"/>
                <w:color w:val="auto"/>
                <w:sz w:val="24"/>
              </w:rPr>
              <w:t>[N</w:t>
            </w:r>
            <w:r w:rsidR="009C51CB" w:rsidRPr="002242A8">
              <w:rPr>
                <w:rFonts w:ascii="Times New Roman" w:hAnsi="Times New Roman"/>
                <w:color w:val="auto"/>
                <w:sz w:val="24"/>
              </w:rPr>
              <w:t>one]</w:t>
            </w:r>
          </w:p>
        </w:tc>
      </w:tr>
    </w:tbl>
    <w:p w14:paraId="1358029F" w14:textId="71F6422F" w:rsidR="009C51CB" w:rsidRPr="00BA260B" w:rsidRDefault="00AA1E10" w:rsidP="00FD712B">
      <w:pPr>
        <w:rPr>
          <w:rFonts w:eastAsia="Trebuchet MS"/>
          <w:b/>
        </w:rPr>
      </w:pPr>
      <w:r>
        <w:rPr>
          <w:rFonts w:eastAsia="Trebuchet MS"/>
          <w:b/>
        </w:rPr>
        <w:t>Course Code: CSCN-348</w:t>
      </w:r>
    </w:p>
    <w:p w14:paraId="326940A4" w14:textId="77777777" w:rsidR="009C51CB" w:rsidRPr="00BA260B" w:rsidRDefault="009C51CB" w:rsidP="009C51CB">
      <w:pPr>
        <w:spacing w:after="40"/>
        <w:rPr>
          <w:rFonts w:eastAsia="Trebuchet MS"/>
          <w:sz w:val="22"/>
          <w:szCs w:val="22"/>
        </w:rPr>
      </w:pPr>
    </w:p>
    <w:p w14:paraId="0AE193DF" w14:textId="77777777" w:rsidR="00FD712B" w:rsidRPr="00BA260B" w:rsidRDefault="00FD712B" w:rsidP="00FD712B">
      <w:pPr>
        <w:rPr>
          <w:b/>
        </w:rPr>
      </w:pPr>
    </w:p>
    <w:p w14:paraId="0AF27FA6" w14:textId="77777777" w:rsidR="00FD712B" w:rsidRPr="00BA260B" w:rsidRDefault="00FD712B" w:rsidP="00FD712B">
      <w:pPr>
        <w:rPr>
          <w:b/>
        </w:rPr>
      </w:pPr>
    </w:p>
    <w:p w14:paraId="1417A82C" w14:textId="77777777" w:rsidR="009C51CB" w:rsidRPr="00BA260B" w:rsidRDefault="009C51CB" w:rsidP="00FD712B">
      <w:pPr>
        <w:rPr>
          <w:b/>
        </w:rPr>
      </w:pPr>
      <w:r w:rsidRPr="00BA260B">
        <w:rPr>
          <w:b/>
        </w:rPr>
        <w:t>Course Description</w:t>
      </w:r>
    </w:p>
    <w:p w14:paraId="65FA0F39" w14:textId="1506F49B" w:rsidR="00FD712B" w:rsidRDefault="005F2FD4" w:rsidP="005F2FD4">
      <w:pPr>
        <w:jc w:val="both"/>
        <w:rPr>
          <w:rFonts w:eastAsia="Calibri"/>
        </w:rPr>
      </w:pPr>
      <w:r w:rsidRPr="005F2FD4">
        <w:rPr>
          <w:rFonts w:eastAsia="Calibri"/>
        </w:rPr>
        <w:t>This course is designed for the understanding of the fundamental concepts of computer networking. This course is a fundamental course of networking domain and after this course students would be capable to take advance course of this domain as well as professional courses such as CCNA and CCNP etc. Another objective is to give an overview of layered architecture, layered based networking models such as TCP/IP and OSI. To develop familiarity with common networking protocols such as IP, TCP, UDP, DNS, DHCP, Ethernet, IEEE 802.11 etc. One of the goal of this course to make student familiar with common networking tools, commands and software through which they can get practical exposure.</w:t>
      </w:r>
    </w:p>
    <w:p w14:paraId="46E2A2CB" w14:textId="77777777" w:rsidR="005F2FD4" w:rsidRPr="00BA260B" w:rsidRDefault="005F2FD4" w:rsidP="005F2FD4">
      <w:pPr>
        <w:jc w:val="both"/>
        <w:rPr>
          <w:b/>
        </w:rPr>
      </w:pPr>
      <w:bookmarkStart w:id="0" w:name="_GoBack"/>
      <w:bookmarkEnd w:id="0"/>
    </w:p>
    <w:p w14:paraId="4526F5F8" w14:textId="77777777" w:rsidR="009C51CB" w:rsidRPr="00BA260B" w:rsidRDefault="009C51CB" w:rsidP="00FD712B">
      <w:pPr>
        <w:rPr>
          <w:b/>
        </w:rPr>
      </w:pPr>
      <w:r w:rsidRPr="00BA260B">
        <w:rPr>
          <w:b/>
        </w:rPr>
        <w:t>Course Learning Outcomes (CLOs)</w:t>
      </w:r>
    </w:p>
    <w:p w14:paraId="02B6F307" w14:textId="77777777" w:rsidR="009C51CB" w:rsidRPr="00BA260B" w:rsidRDefault="009C51CB" w:rsidP="00FD712B">
      <w:pPr>
        <w:rPr>
          <w:rFonts w:eastAsia="Trebuchet MS"/>
        </w:rPr>
      </w:pPr>
      <w:r w:rsidRPr="00BA260B">
        <w:rPr>
          <w:rFonts w:eastAsia="Trebuchet MS"/>
        </w:rPr>
        <w:t xml:space="preserve">The course learning outcome along with </w:t>
      </w:r>
      <w:r w:rsidR="00BF0D24" w:rsidRPr="00BA260B">
        <w:rPr>
          <w:rFonts w:eastAsia="Trebuchet MS"/>
        </w:rPr>
        <w:t xml:space="preserve">domain </w:t>
      </w:r>
      <w:r w:rsidRPr="00BA260B">
        <w:rPr>
          <w:rFonts w:eastAsia="Trebuchet MS"/>
        </w:rPr>
        <w:t xml:space="preserve">and </w:t>
      </w:r>
      <w:r w:rsidR="00E40C36" w:rsidRPr="00BA260B">
        <w:rPr>
          <w:rFonts w:eastAsia="Trebuchet MS"/>
        </w:rPr>
        <w:t xml:space="preserve">BT </w:t>
      </w:r>
      <w:r w:rsidR="00BF0D24" w:rsidRPr="00BA260B">
        <w:rPr>
          <w:rFonts w:eastAsia="Trebuchet MS"/>
        </w:rPr>
        <w:t xml:space="preserve">level </w:t>
      </w:r>
      <w:r w:rsidRPr="00BA260B">
        <w:rPr>
          <w:rFonts w:eastAsia="Trebuchet MS"/>
        </w:rPr>
        <w:t>are listed below</w:t>
      </w:r>
    </w:p>
    <w:p w14:paraId="3F961568" w14:textId="77777777" w:rsidR="009C51CB" w:rsidRPr="00BA260B" w:rsidRDefault="009C51CB" w:rsidP="009C51CB">
      <w:pPr>
        <w:spacing w:after="40"/>
        <w:rPr>
          <w:rFonts w:eastAsia="Trebuchet MS"/>
          <w:sz w:val="22"/>
          <w:szCs w:val="22"/>
        </w:rPr>
      </w:pPr>
    </w:p>
    <w:tbl>
      <w:tblPr>
        <w:tblStyle w:val="SyllabusTable-withBorders"/>
        <w:tblW w:w="9440" w:type="dxa"/>
        <w:tblInd w:w="10" w:type="dxa"/>
        <w:tblLayout w:type="fixed"/>
        <w:tblLook w:val="04A0" w:firstRow="1" w:lastRow="0" w:firstColumn="1" w:lastColumn="0" w:noHBand="0" w:noVBand="1"/>
        <w:tblCaption w:val="Course Schedule table contains Week, Topic, Reading reference, and Exercises"/>
      </w:tblPr>
      <w:tblGrid>
        <w:gridCol w:w="1070"/>
        <w:gridCol w:w="4050"/>
        <w:gridCol w:w="1530"/>
        <w:gridCol w:w="1980"/>
        <w:gridCol w:w="810"/>
      </w:tblGrid>
      <w:tr w:rsidR="00BD3FC9" w:rsidRPr="00BA260B" w14:paraId="2B392BBF" w14:textId="77777777" w:rsidTr="00D6729D">
        <w:trPr>
          <w:cnfStyle w:val="100000000000" w:firstRow="1" w:lastRow="0" w:firstColumn="0" w:lastColumn="0" w:oddVBand="0" w:evenVBand="0" w:oddHBand="0"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1070" w:type="dxa"/>
          </w:tcPr>
          <w:p w14:paraId="7BC003A8" w14:textId="77777777" w:rsidR="005C37AB" w:rsidRPr="00BA260B" w:rsidRDefault="005C37AB" w:rsidP="009C51CB">
            <w:pPr>
              <w:spacing w:after="40"/>
              <w:rPr>
                <w:rFonts w:ascii="Times New Roman" w:hAnsi="Times New Roman"/>
                <w:bCs/>
                <w:color w:val="auto"/>
                <w:sz w:val="24"/>
              </w:rPr>
            </w:pPr>
            <w:r w:rsidRPr="00BA260B">
              <w:rPr>
                <w:rFonts w:ascii="Times New Roman" w:hAnsi="Times New Roman"/>
                <w:bCs/>
                <w:color w:val="auto"/>
                <w:sz w:val="24"/>
              </w:rPr>
              <w:t>S. #</w:t>
            </w:r>
          </w:p>
        </w:tc>
        <w:tc>
          <w:tcPr>
            <w:tcW w:w="4050" w:type="dxa"/>
          </w:tcPr>
          <w:p w14:paraId="105942D0" w14:textId="77777777" w:rsidR="005C37AB" w:rsidRPr="00BA260B" w:rsidRDefault="005C37AB" w:rsidP="009C51CB">
            <w:pPr>
              <w:spacing w:after="40"/>
              <w:cnfStyle w:val="100000000000" w:firstRow="1" w:lastRow="0" w:firstColumn="0" w:lastColumn="0" w:oddVBand="0" w:evenVBand="0" w:oddHBand="0" w:evenHBand="0" w:firstRowFirstColumn="0" w:firstRowLastColumn="0" w:lastRowFirstColumn="0" w:lastRowLastColumn="0"/>
              <w:rPr>
                <w:rFonts w:ascii="Times New Roman" w:hAnsi="Times New Roman"/>
                <w:bCs/>
                <w:color w:val="auto"/>
                <w:sz w:val="24"/>
              </w:rPr>
            </w:pPr>
            <w:r w:rsidRPr="00BA260B">
              <w:rPr>
                <w:rFonts w:ascii="Times New Roman" w:hAnsi="Times New Roman"/>
                <w:bCs/>
                <w:color w:val="auto"/>
                <w:sz w:val="24"/>
              </w:rPr>
              <w:t>CLO STATEMENT</w:t>
            </w:r>
          </w:p>
        </w:tc>
        <w:tc>
          <w:tcPr>
            <w:tcW w:w="1530" w:type="dxa"/>
          </w:tcPr>
          <w:p w14:paraId="4B64E5ED" w14:textId="77777777" w:rsidR="005C37AB" w:rsidRPr="00BA260B" w:rsidRDefault="005C37AB" w:rsidP="00B72AF2">
            <w:pPr>
              <w:spacing w:after="4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color w:val="auto"/>
                <w:sz w:val="24"/>
              </w:rPr>
            </w:pPr>
            <w:r w:rsidRPr="00BA260B">
              <w:rPr>
                <w:rFonts w:ascii="Times New Roman" w:hAnsi="Times New Roman"/>
                <w:bCs/>
                <w:color w:val="auto"/>
                <w:sz w:val="24"/>
              </w:rPr>
              <w:t>DOMAIN</w:t>
            </w:r>
          </w:p>
        </w:tc>
        <w:tc>
          <w:tcPr>
            <w:tcW w:w="1980" w:type="dxa"/>
          </w:tcPr>
          <w:p w14:paraId="78D5900F" w14:textId="77777777" w:rsidR="005C37AB" w:rsidRPr="00BA260B" w:rsidRDefault="005C37AB" w:rsidP="00B72AF2">
            <w:pPr>
              <w:spacing w:after="4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color w:val="auto"/>
                <w:sz w:val="24"/>
              </w:rPr>
            </w:pPr>
            <w:r w:rsidRPr="00BA260B">
              <w:rPr>
                <w:rFonts w:ascii="Times New Roman" w:hAnsi="Times New Roman"/>
                <w:bCs/>
                <w:color w:val="auto"/>
                <w:sz w:val="24"/>
              </w:rPr>
              <w:t>BT LEVEL</w:t>
            </w:r>
          </w:p>
        </w:tc>
        <w:tc>
          <w:tcPr>
            <w:tcW w:w="810" w:type="dxa"/>
          </w:tcPr>
          <w:p w14:paraId="34047CEC" w14:textId="77777777" w:rsidR="005C37AB" w:rsidRPr="00BA260B" w:rsidRDefault="005C37AB" w:rsidP="00B72AF2">
            <w:pPr>
              <w:spacing w:after="4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color w:val="auto"/>
                <w:sz w:val="24"/>
              </w:rPr>
            </w:pPr>
            <w:r w:rsidRPr="00BA260B">
              <w:rPr>
                <w:rFonts w:ascii="Times New Roman" w:hAnsi="Times New Roman"/>
                <w:bCs/>
                <w:color w:val="auto"/>
                <w:sz w:val="24"/>
              </w:rPr>
              <w:t>PLO</w:t>
            </w:r>
          </w:p>
        </w:tc>
      </w:tr>
      <w:tr w:rsidR="00BD3FC9" w:rsidRPr="00BA260B" w14:paraId="288447EB" w14:textId="77777777" w:rsidTr="00AA1E10">
        <w:trPr>
          <w:trHeight w:val="435"/>
        </w:trPr>
        <w:tc>
          <w:tcPr>
            <w:cnfStyle w:val="001000000000" w:firstRow="0" w:lastRow="0" w:firstColumn="1" w:lastColumn="0" w:oddVBand="0" w:evenVBand="0" w:oddHBand="0" w:evenHBand="0" w:firstRowFirstColumn="0" w:firstRowLastColumn="0" w:lastRowFirstColumn="0" w:lastRowLastColumn="0"/>
            <w:tcW w:w="1070" w:type="dxa"/>
            <w:vAlign w:val="center"/>
          </w:tcPr>
          <w:p w14:paraId="4B501933" w14:textId="77777777" w:rsidR="005C37AB" w:rsidRPr="00BA260B" w:rsidRDefault="005C37AB" w:rsidP="008B5E5F">
            <w:pPr>
              <w:spacing w:after="40"/>
              <w:rPr>
                <w:rFonts w:ascii="Times New Roman" w:hAnsi="Times New Roman"/>
                <w:color w:val="auto"/>
                <w:sz w:val="24"/>
              </w:rPr>
            </w:pPr>
            <w:r w:rsidRPr="00BA260B">
              <w:rPr>
                <w:rFonts w:ascii="Times New Roman" w:hAnsi="Times New Roman"/>
                <w:color w:val="auto"/>
                <w:sz w:val="24"/>
              </w:rPr>
              <w:t>CLO-1</w:t>
            </w:r>
          </w:p>
        </w:tc>
        <w:tc>
          <w:tcPr>
            <w:tcW w:w="4050" w:type="dxa"/>
            <w:vAlign w:val="center"/>
          </w:tcPr>
          <w:p w14:paraId="5AE3990F" w14:textId="49455247" w:rsidR="005C37AB" w:rsidRPr="00BA260B" w:rsidRDefault="00AA1E10" w:rsidP="00B72AF2">
            <w:pPr>
              <w:spacing w:after="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rPr>
            </w:pPr>
            <w:r w:rsidRPr="00AA1E10">
              <w:rPr>
                <w:rFonts w:ascii="Times New Roman" w:hAnsi="Times New Roman"/>
                <w:b/>
                <w:color w:val="auto"/>
                <w:sz w:val="24"/>
              </w:rPr>
              <w:t xml:space="preserve">Describe </w:t>
            </w:r>
            <w:r w:rsidRPr="00AA1E10">
              <w:rPr>
                <w:rFonts w:ascii="Times New Roman" w:hAnsi="Times New Roman"/>
                <w:color w:val="auto"/>
                <w:sz w:val="24"/>
              </w:rPr>
              <w:t>the key concepts and technologies of computer networks</w:t>
            </w:r>
          </w:p>
        </w:tc>
        <w:tc>
          <w:tcPr>
            <w:tcW w:w="1530" w:type="dxa"/>
            <w:vAlign w:val="center"/>
          </w:tcPr>
          <w:p w14:paraId="6873C4FD" w14:textId="77777777" w:rsidR="005C37AB" w:rsidRPr="00BA260B" w:rsidRDefault="005C37AB" w:rsidP="00B72AF2">
            <w:pPr>
              <w:spacing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rPr>
            </w:pPr>
            <w:r w:rsidRPr="00BA260B">
              <w:rPr>
                <w:rFonts w:ascii="Times New Roman" w:hAnsi="Times New Roman"/>
                <w:color w:val="auto"/>
                <w:sz w:val="24"/>
              </w:rPr>
              <w:t>C</w:t>
            </w:r>
          </w:p>
        </w:tc>
        <w:tc>
          <w:tcPr>
            <w:tcW w:w="1980" w:type="dxa"/>
            <w:vAlign w:val="center"/>
          </w:tcPr>
          <w:p w14:paraId="40E25BD9" w14:textId="71BCE26B" w:rsidR="005C37AB" w:rsidRPr="00BA260B" w:rsidRDefault="00AA1E10" w:rsidP="00AA1E10">
            <w:pPr>
              <w:spacing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rPr>
            </w:pPr>
            <w:r>
              <w:rPr>
                <w:rFonts w:ascii="Times New Roman" w:hAnsi="Times New Roman"/>
                <w:color w:val="auto"/>
                <w:sz w:val="24"/>
              </w:rPr>
              <w:t>C2-Understanding</w:t>
            </w:r>
          </w:p>
        </w:tc>
        <w:tc>
          <w:tcPr>
            <w:tcW w:w="810" w:type="dxa"/>
            <w:vAlign w:val="center"/>
          </w:tcPr>
          <w:p w14:paraId="46EA607C" w14:textId="582BF449" w:rsidR="005C37AB" w:rsidRPr="00BA260B" w:rsidRDefault="00AA1E10" w:rsidP="00FA1DAD">
            <w:pPr>
              <w:spacing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rPr>
            </w:pPr>
            <w:r>
              <w:rPr>
                <w:rFonts w:ascii="Times New Roman" w:hAnsi="Times New Roman"/>
                <w:color w:val="auto"/>
                <w:sz w:val="24"/>
              </w:rPr>
              <w:t>2</w:t>
            </w:r>
          </w:p>
        </w:tc>
      </w:tr>
      <w:tr w:rsidR="00BD3FC9" w:rsidRPr="00BA260B" w14:paraId="657DB51C" w14:textId="77777777" w:rsidTr="00AA1E10">
        <w:trPr>
          <w:trHeight w:val="419"/>
        </w:trPr>
        <w:tc>
          <w:tcPr>
            <w:cnfStyle w:val="001000000000" w:firstRow="0" w:lastRow="0" w:firstColumn="1" w:lastColumn="0" w:oddVBand="0" w:evenVBand="0" w:oddHBand="0" w:evenHBand="0" w:firstRowFirstColumn="0" w:firstRowLastColumn="0" w:lastRowFirstColumn="0" w:lastRowLastColumn="0"/>
            <w:tcW w:w="1070" w:type="dxa"/>
            <w:vAlign w:val="center"/>
          </w:tcPr>
          <w:p w14:paraId="75C7D829" w14:textId="77777777" w:rsidR="005C37AB" w:rsidRPr="00BA260B" w:rsidRDefault="005C37AB" w:rsidP="008B5E5F">
            <w:pPr>
              <w:spacing w:after="40"/>
              <w:rPr>
                <w:rFonts w:ascii="Times New Roman" w:hAnsi="Times New Roman"/>
                <w:color w:val="auto"/>
                <w:sz w:val="24"/>
              </w:rPr>
            </w:pPr>
            <w:r w:rsidRPr="00BA260B">
              <w:rPr>
                <w:rFonts w:ascii="Times New Roman" w:hAnsi="Times New Roman"/>
                <w:color w:val="auto"/>
                <w:sz w:val="24"/>
              </w:rPr>
              <w:t>CLO-2</w:t>
            </w:r>
          </w:p>
        </w:tc>
        <w:tc>
          <w:tcPr>
            <w:tcW w:w="4050" w:type="dxa"/>
            <w:vAlign w:val="center"/>
          </w:tcPr>
          <w:p w14:paraId="0EBC9C47" w14:textId="796CAE6B" w:rsidR="005C37AB" w:rsidRPr="00BA260B" w:rsidRDefault="00AA1E10" w:rsidP="00AA1E10">
            <w:pPr>
              <w:spacing w:after="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rPr>
            </w:pPr>
            <w:r w:rsidRPr="00AA1E10">
              <w:rPr>
                <w:rFonts w:ascii="Times New Roman" w:hAnsi="Times New Roman"/>
                <w:b/>
                <w:color w:val="auto"/>
                <w:sz w:val="24"/>
              </w:rPr>
              <w:t xml:space="preserve">Analyze </w:t>
            </w:r>
            <w:r w:rsidRPr="00AA1E10">
              <w:rPr>
                <w:rFonts w:ascii="Times New Roman" w:hAnsi="Times New Roman"/>
                <w:color w:val="auto"/>
                <w:sz w:val="24"/>
              </w:rPr>
              <w:t>the functions and services</w:t>
            </w:r>
            <w:r>
              <w:rPr>
                <w:rFonts w:ascii="Times New Roman" w:hAnsi="Times New Roman"/>
                <w:color w:val="auto"/>
                <w:sz w:val="24"/>
              </w:rPr>
              <w:t xml:space="preserve"> </w:t>
            </w:r>
            <w:r w:rsidRPr="00AA1E10">
              <w:rPr>
                <w:rFonts w:ascii="Times New Roman" w:hAnsi="Times New Roman"/>
                <w:color w:val="auto"/>
                <w:sz w:val="24"/>
              </w:rPr>
              <w:t>provided by each layer of Internet</w:t>
            </w:r>
            <w:r>
              <w:rPr>
                <w:rFonts w:ascii="Times New Roman" w:hAnsi="Times New Roman"/>
                <w:color w:val="auto"/>
                <w:sz w:val="24"/>
              </w:rPr>
              <w:t xml:space="preserve"> </w:t>
            </w:r>
            <w:r w:rsidRPr="00AA1E10">
              <w:rPr>
                <w:rFonts w:ascii="Times New Roman" w:hAnsi="Times New Roman"/>
                <w:color w:val="auto"/>
                <w:sz w:val="24"/>
              </w:rPr>
              <w:t>Protocol Stack and Categorize</w:t>
            </w:r>
            <w:r>
              <w:rPr>
                <w:rFonts w:ascii="Times New Roman" w:hAnsi="Times New Roman"/>
                <w:color w:val="auto"/>
                <w:sz w:val="24"/>
              </w:rPr>
              <w:t xml:space="preserve"> </w:t>
            </w:r>
            <w:r w:rsidRPr="00AA1E10">
              <w:rPr>
                <w:rFonts w:ascii="Times New Roman" w:hAnsi="Times New Roman"/>
                <w:color w:val="auto"/>
                <w:sz w:val="24"/>
              </w:rPr>
              <w:t>various networking devices</w:t>
            </w:r>
            <w:r>
              <w:rPr>
                <w:rFonts w:ascii="Times New Roman" w:hAnsi="Times New Roman"/>
                <w:color w:val="auto"/>
                <w:sz w:val="24"/>
              </w:rPr>
              <w:t xml:space="preserve"> </w:t>
            </w:r>
            <w:r w:rsidRPr="00AA1E10">
              <w:rPr>
                <w:rFonts w:ascii="Times New Roman" w:hAnsi="Times New Roman"/>
                <w:color w:val="auto"/>
                <w:sz w:val="24"/>
              </w:rPr>
              <w:t>according to their roles in different</w:t>
            </w:r>
            <w:r>
              <w:rPr>
                <w:rFonts w:ascii="Times New Roman" w:hAnsi="Times New Roman"/>
                <w:color w:val="auto"/>
                <w:sz w:val="24"/>
              </w:rPr>
              <w:t xml:space="preserve"> </w:t>
            </w:r>
            <w:r w:rsidRPr="00AA1E10">
              <w:rPr>
                <w:rFonts w:ascii="Times New Roman" w:hAnsi="Times New Roman"/>
                <w:color w:val="auto"/>
                <w:sz w:val="24"/>
              </w:rPr>
              <w:t>layers and protocols</w:t>
            </w:r>
          </w:p>
        </w:tc>
        <w:tc>
          <w:tcPr>
            <w:tcW w:w="1530" w:type="dxa"/>
            <w:vAlign w:val="center"/>
          </w:tcPr>
          <w:p w14:paraId="74C3FB2C" w14:textId="77777777" w:rsidR="005C37AB" w:rsidRPr="00BA260B" w:rsidRDefault="005C37AB" w:rsidP="00B72AF2">
            <w:pPr>
              <w:spacing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rPr>
            </w:pPr>
            <w:r w:rsidRPr="00BA260B">
              <w:rPr>
                <w:rFonts w:ascii="Times New Roman" w:hAnsi="Times New Roman"/>
                <w:color w:val="auto"/>
                <w:sz w:val="24"/>
              </w:rPr>
              <w:t>C</w:t>
            </w:r>
          </w:p>
        </w:tc>
        <w:tc>
          <w:tcPr>
            <w:tcW w:w="1980" w:type="dxa"/>
            <w:vAlign w:val="center"/>
          </w:tcPr>
          <w:p w14:paraId="7DEB6301" w14:textId="6CF2641E" w:rsidR="005C37AB" w:rsidRPr="00BA260B" w:rsidRDefault="00AA1E10" w:rsidP="00AA1E10">
            <w:pPr>
              <w:spacing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rPr>
            </w:pPr>
            <w:r>
              <w:rPr>
                <w:rFonts w:ascii="Times New Roman" w:hAnsi="Times New Roman"/>
                <w:color w:val="auto"/>
                <w:sz w:val="24"/>
              </w:rPr>
              <w:t>C4-Analysis</w:t>
            </w:r>
          </w:p>
        </w:tc>
        <w:tc>
          <w:tcPr>
            <w:tcW w:w="810" w:type="dxa"/>
            <w:vAlign w:val="center"/>
          </w:tcPr>
          <w:p w14:paraId="4A421DCA" w14:textId="21038B76" w:rsidR="005C37AB" w:rsidRPr="00BA260B" w:rsidRDefault="00AA1E10" w:rsidP="00FA1DAD">
            <w:pPr>
              <w:spacing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rPr>
            </w:pPr>
            <w:r>
              <w:rPr>
                <w:rFonts w:ascii="Times New Roman" w:hAnsi="Times New Roman"/>
                <w:color w:val="auto"/>
                <w:sz w:val="24"/>
              </w:rPr>
              <w:t>2</w:t>
            </w:r>
          </w:p>
        </w:tc>
      </w:tr>
      <w:tr w:rsidR="00BD3FC9" w:rsidRPr="00BA260B" w14:paraId="3F6AAE02" w14:textId="77777777" w:rsidTr="00AA1E10">
        <w:trPr>
          <w:trHeight w:val="419"/>
        </w:trPr>
        <w:tc>
          <w:tcPr>
            <w:cnfStyle w:val="001000000000" w:firstRow="0" w:lastRow="0" w:firstColumn="1" w:lastColumn="0" w:oddVBand="0" w:evenVBand="0" w:oddHBand="0" w:evenHBand="0" w:firstRowFirstColumn="0" w:firstRowLastColumn="0" w:lastRowFirstColumn="0" w:lastRowLastColumn="0"/>
            <w:tcW w:w="1070" w:type="dxa"/>
            <w:vAlign w:val="center"/>
          </w:tcPr>
          <w:p w14:paraId="2299CE23" w14:textId="77777777" w:rsidR="005C37AB" w:rsidRPr="00BA260B" w:rsidRDefault="005C37AB" w:rsidP="008B5E5F">
            <w:pPr>
              <w:spacing w:after="40"/>
              <w:rPr>
                <w:rFonts w:ascii="Times New Roman" w:hAnsi="Times New Roman"/>
                <w:color w:val="auto"/>
                <w:sz w:val="24"/>
              </w:rPr>
            </w:pPr>
            <w:r w:rsidRPr="00BA260B">
              <w:rPr>
                <w:rFonts w:ascii="Times New Roman" w:hAnsi="Times New Roman"/>
                <w:color w:val="auto"/>
                <w:sz w:val="24"/>
              </w:rPr>
              <w:t>CLO-3</w:t>
            </w:r>
          </w:p>
        </w:tc>
        <w:tc>
          <w:tcPr>
            <w:tcW w:w="4050" w:type="dxa"/>
            <w:vAlign w:val="center"/>
          </w:tcPr>
          <w:p w14:paraId="0185DBD3" w14:textId="44BE189A" w:rsidR="005C37AB" w:rsidRPr="00BA260B" w:rsidRDefault="00AA1E10" w:rsidP="00B72AF2">
            <w:pPr>
              <w:spacing w:after="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rPr>
            </w:pPr>
            <w:r w:rsidRPr="00AA1E10">
              <w:rPr>
                <w:rFonts w:ascii="Times New Roman" w:hAnsi="Times New Roman"/>
                <w:b/>
                <w:color w:val="auto"/>
                <w:sz w:val="24"/>
              </w:rPr>
              <w:t xml:space="preserve">Evaluate </w:t>
            </w:r>
            <w:r w:rsidRPr="00AA1E10">
              <w:rPr>
                <w:rFonts w:ascii="Times New Roman" w:hAnsi="Times New Roman"/>
                <w:color w:val="auto"/>
                <w:sz w:val="24"/>
              </w:rPr>
              <w:t>different scenario at datalink, network and transport layers of OSI model.</w:t>
            </w:r>
          </w:p>
        </w:tc>
        <w:tc>
          <w:tcPr>
            <w:tcW w:w="1530" w:type="dxa"/>
            <w:vAlign w:val="center"/>
          </w:tcPr>
          <w:p w14:paraId="074EEF98" w14:textId="77777777" w:rsidR="005C37AB" w:rsidRPr="00BA260B" w:rsidRDefault="005C37AB" w:rsidP="00B72AF2">
            <w:pPr>
              <w:spacing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rPr>
            </w:pPr>
            <w:r w:rsidRPr="00BA260B">
              <w:rPr>
                <w:rFonts w:ascii="Times New Roman" w:hAnsi="Times New Roman"/>
                <w:color w:val="auto"/>
                <w:sz w:val="24"/>
              </w:rPr>
              <w:t>C</w:t>
            </w:r>
          </w:p>
        </w:tc>
        <w:tc>
          <w:tcPr>
            <w:tcW w:w="1980" w:type="dxa"/>
            <w:vAlign w:val="center"/>
          </w:tcPr>
          <w:p w14:paraId="0EAD8D30" w14:textId="501B42F5" w:rsidR="005C37AB" w:rsidRPr="00BA260B" w:rsidRDefault="00AA1E10" w:rsidP="00AA1E10">
            <w:pPr>
              <w:spacing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rPr>
            </w:pPr>
            <w:r>
              <w:rPr>
                <w:rFonts w:ascii="Times New Roman" w:hAnsi="Times New Roman"/>
                <w:color w:val="auto"/>
                <w:sz w:val="24"/>
              </w:rPr>
              <w:t>C6-Evaluation</w:t>
            </w:r>
          </w:p>
        </w:tc>
        <w:tc>
          <w:tcPr>
            <w:tcW w:w="810" w:type="dxa"/>
            <w:vAlign w:val="center"/>
          </w:tcPr>
          <w:p w14:paraId="330E1C91" w14:textId="2F8B2DF5" w:rsidR="005C37AB" w:rsidRPr="00BA260B" w:rsidRDefault="00F1420D" w:rsidP="00FA1DAD">
            <w:pPr>
              <w:spacing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rPr>
            </w:pPr>
            <w:r>
              <w:rPr>
                <w:rFonts w:ascii="Times New Roman" w:hAnsi="Times New Roman"/>
                <w:color w:val="auto"/>
                <w:sz w:val="24"/>
              </w:rPr>
              <w:t>4</w:t>
            </w:r>
          </w:p>
        </w:tc>
      </w:tr>
      <w:tr w:rsidR="00BD3FC9" w:rsidRPr="00BA260B" w14:paraId="4152FD85" w14:textId="77777777" w:rsidTr="006A7601">
        <w:trPr>
          <w:trHeight w:val="404"/>
        </w:trPr>
        <w:tc>
          <w:tcPr>
            <w:cnfStyle w:val="001000000000" w:firstRow="0" w:lastRow="0" w:firstColumn="1" w:lastColumn="0" w:oddVBand="0" w:evenVBand="0" w:oddHBand="0" w:evenHBand="0" w:firstRowFirstColumn="0" w:firstRowLastColumn="0" w:lastRowFirstColumn="0" w:lastRowLastColumn="0"/>
            <w:tcW w:w="9440" w:type="dxa"/>
            <w:gridSpan w:val="5"/>
            <w:vAlign w:val="center"/>
          </w:tcPr>
          <w:p w14:paraId="7AA25991" w14:textId="77777777" w:rsidR="008315C5" w:rsidRPr="00BA260B" w:rsidRDefault="008315C5" w:rsidP="008B5E5F">
            <w:pPr>
              <w:spacing w:after="40"/>
              <w:rPr>
                <w:rFonts w:ascii="Times New Roman" w:hAnsi="Times New Roman"/>
                <w:color w:val="auto"/>
              </w:rPr>
            </w:pPr>
            <w:r w:rsidRPr="00BA260B">
              <w:rPr>
                <w:rFonts w:ascii="Times New Roman" w:hAnsi="Times New Roman"/>
                <w:color w:val="auto"/>
              </w:rPr>
              <w:t>* BT= Bloom’s Taxonomy, C=Cognitive Domain, P=Psychomotor Domain, A= Affective Domain</w:t>
            </w:r>
          </w:p>
        </w:tc>
      </w:tr>
    </w:tbl>
    <w:p w14:paraId="27D4BC3F" w14:textId="77777777" w:rsidR="009C51CB" w:rsidRPr="00BA260B" w:rsidRDefault="009C51CB" w:rsidP="009C51CB">
      <w:pPr>
        <w:spacing w:after="40"/>
        <w:rPr>
          <w:rFonts w:eastAsia="Trebuchet MS"/>
          <w:sz w:val="22"/>
          <w:szCs w:val="22"/>
        </w:rPr>
      </w:pPr>
    </w:p>
    <w:p w14:paraId="27468A11" w14:textId="77777777" w:rsidR="009C51CB" w:rsidRPr="00BA260B" w:rsidRDefault="009C51CB" w:rsidP="00FD712B">
      <w:pPr>
        <w:rPr>
          <w:b/>
        </w:rPr>
      </w:pPr>
      <w:r w:rsidRPr="00BA260B">
        <w:rPr>
          <w:b/>
        </w:rPr>
        <w:t>Course Materials</w:t>
      </w:r>
    </w:p>
    <w:p w14:paraId="77789F1A" w14:textId="77777777" w:rsidR="00F1420D" w:rsidRDefault="00F1420D" w:rsidP="00F1420D">
      <w:pPr>
        <w:jc w:val="both"/>
      </w:pPr>
      <w:r>
        <w:t xml:space="preserve">This course introduces the following topics:  </w:t>
      </w:r>
    </w:p>
    <w:p w14:paraId="697CA4C0" w14:textId="77777777" w:rsidR="00F1420D" w:rsidRDefault="00F1420D" w:rsidP="00F1420D">
      <w:pPr>
        <w:jc w:val="both"/>
      </w:pPr>
    </w:p>
    <w:p w14:paraId="6DC940C6" w14:textId="77777777" w:rsidR="00F1420D" w:rsidRDefault="00F1420D" w:rsidP="00F1420D">
      <w:pPr>
        <w:jc w:val="both"/>
      </w:pPr>
      <w:r>
        <w:t>●</w:t>
      </w:r>
      <w:r>
        <w:tab/>
        <w:t>Protocol layers and service models. OSI and Internet protocols.</w:t>
      </w:r>
    </w:p>
    <w:p w14:paraId="5CC6E2C4" w14:textId="77777777" w:rsidR="00F1420D" w:rsidRDefault="00F1420D" w:rsidP="00F1420D">
      <w:pPr>
        <w:jc w:val="both"/>
      </w:pPr>
      <w:r>
        <w:t>●</w:t>
      </w:r>
      <w:r>
        <w:tab/>
        <w:t>What is the Internet. Concepts of delay, security, and Quality of Service (</w:t>
      </w:r>
      <w:proofErr w:type="spellStart"/>
      <w:r>
        <w:t>QoS</w:t>
      </w:r>
      <w:proofErr w:type="spellEnd"/>
      <w:r>
        <w:t>).</w:t>
      </w:r>
    </w:p>
    <w:p w14:paraId="54F65657" w14:textId="77777777" w:rsidR="00F1420D" w:rsidRDefault="00F1420D" w:rsidP="00F1420D">
      <w:pPr>
        <w:jc w:val="both"/>
      </w:pPr>
      <w:r>
        <w:t>●</w:t>
      </w:r>
      <w:r>
        <w:tab/>
        <w:t>Application layer protocols and client-server model.</w:t>
      </w:r>
    </w:p>
    <w:p w14:paraId="095B18FB" w14:textId="77777777" w:rsidR="00F1420D" w:rsidRDefault="00F1420D" w:rsidP="00F1420D">
      <w:pPr>
        <w:jc w:val="both"/>
      </w:pPr>
      <w:r>
        <w:t>●</w:t>
      </w:r>
      <w:r>
        <w:tab/>
        <w:t>Sockets programming in C (client-server and web server programs).</w:t>
      </w:r>
    </w:p>
    <w:p w14:paraId="06DA12B4" w14:textId="77777777" w:rsidR="00F1420D" w:rsidRDefault="00F1420D" w:rsidP="00F1420D">
      <w:pPr>
        <w:jc w:val="both"/>
      </w:pPr>
      <w:r>
        <w:t>●</w:t>
      </w:r>
      <w:r>
        <w:tab/>
        <w:t xml:space="preserve">Reliable data transfer. Stop-and-Go evaluation. TCP and UDP semantics and syntax. </w:t>
      </w:r>
    </w:p>
    <w:p w14:paraId="770C3BBC" w14:textId="77777777" w:rsidR="00F1420D" w:rsidRDefault="00F1420D" w:rsidP="00F1420D">
      <w:pPr>
        <w:jc w:val="both"/>
      </w:pPr>
      <w:r>
        <w:lastRenderedPageBreak/>
        <w:t>●</w:t>
      </w:r>
      <w:r>
        <w:tab/>
        <w:t xml:space="preserve">TCP RTT estimation. Principles of congestion control. </w:t>
      </w:r>
    </w:p>
    <w:p w14:paraId="2B5C8BEA" w14:textId="77777777" w:rsidR="00F1420D" w:rsidRDefault="00F1420D" w:rsidP="00F1420D">
      <w:pPr>
        <w:ind w:left="709" w:hanging="709"/>
        <w:jc w:val="both"/>
      </w:pPr>
      <w:r>
        <w:t>●</w:t>
      </w:r>
      <w:r>
        <w:tab/>
        <w:t xml:space="preserve">Security. Overview of threats, cryptography, authentication, and firewalls. Discussion of project. </w:t>
      </w:r>
    </w:p>
    <w:p w14:paraId="18706A26" w14:textId="77777777" w:rsidR="00F1420D" w:rsidRDefault="00F1420D" w:rsidP="00F1420D">
      <w:pPr>
        <w:jc w:val="both"/>
      </w:pPr>
      <w:r>
        <w:t>●</w:t>
      </w:r>
      <w:r>
        <w:tab/>
        <w:t xml:space="preserve">Principles of routing. Link-state and distance vector. IP semantics and syntax. </w:t>
      </w:r>
    </w:p>
    <w:p w14:paraId="2BA4FAFD" w14:textId="155D1123" w:rsidR="00F1420D" w:rsidRDefault="00A308F2" w:rsidP="00F1420D">
      <w:pPr>
        <w:jc w:val="both"/>
      </w:pPr>
      <w:r>
        <w:t xml:space="preserve"> </w:t>
      </w:r>
      <w:r w:rsidR="00F1420D">
        <w:t>●</w:t>
      </w:r>
      <w:r w:rsidR="00F1420D">
        <w:tab/>
        <w:t xml:space="preserve">Link-state and distance vector routing.  </w:t>
      </w:r>
    </w:p>
    <w:p w14:paraId="733D84D0" w14:textId="77777777" w:rsidR="00F1420D" w:rsidRDefault="00F1420D" w:rsidP="00F1420D">
      <w:pPr>
        <w:jc w:val="both"/>
      </w:pPr>
      <w:r>
        <w:t>●</w:t>
      </w:r>
      <w:r>
        <w:tab/>
        <w:t xml:space="preserve">Link layer. Error detection. Multiple access protocols. IEEE 802.3 Ethernet. </w:t>
      </w:r>
    </w:p>
    <w:p w14:paraId="1A1D15A7" w14:textId="77777777" w:rsidR="00F1420D" w:rsidRDefault="00F1420D" w:rsidP="00F1420D">
      <w:pPr>
        <w:jc w:val="both"/>
      </w:pPr>
      <w:r>
        <w:t>●</w:t>
      </w:r>
      <w:r>
        <w:tab/>
        <w:t xml:space="preserve">Switching and bridging. Media. Signal strength. Data encoding. </w:t>
      </w:r>
    </w:p>
    <w:p w14:paraId="68D46555" w14:textId="77777777" w:rsidR="00F1420D" w:rsidRDefault="00F1420D" w:rsidP="00F1420D">
      <w:pPr>
        <w:jc w:val="both"/>
      </w:pPr>
      <w:r>
        <w:t>●</w:t>
      </w:r>
      <w:r>
        <w:tab/>
        <w:t xml:space="preserve">Wireless and mobile networks. </w:t>
      </w:r>
    </w:p>
    <w:p w14:paraId="37405A87" w14:textId="77777777" w:rsidR="00F1420D" w:rsidRDefault="00F1420D" w:rsidP="00F1420D">
      <w:pPr>
        <w:ind w:left="709" w:hanging="709"/>
        <w:jc w:val="both"/>
      </w:pPr>
      <w:r>
        <w:t>●</w:t>
      </w:r>
      <w:r>
        <w:tab/>
        <w:t xml:space="preserve">Network management including SNMP. Network troubleshooting. Hot topics such as SDN and </w:t>
      </w:r>
      <w:proofErr w:type="spellStart"/>
      <w:r>
        <w:t>IoT</w:t>
      </w:r>
      <w:proofErr w:type="spellEnd"/>
      <w:r>
        <w:t xml:space="preserve">. </w:t>
      </w:r>
    </w:p>
    <w:p w14:paraId="582B6519" w14:textId="3ADDAF0E" w:rsidR="006106AD" w:rsidRPr="00BA260B" w:rsidRDefault="00F1420D" w:rsidP="00F1420D">
      <w:pPr>
        <w:jc w:val="both"/>
        <w:rPr>
          <w:rFonts w:eastAsia="Trebuchet MS"/>
        </w:rPr>
      </w:pPr>
      <w:r>
        <w:t>●</w:t>
      </w:r>
      <w:r>
        <w:tab/>
        <w:t xml:space="preserve">Hot topics such as SDN and </w:t>
      </w:r>
      <w:proofErr w:type="spellStart"/>
      <w:r>
        <w:t>IoT</w:t>
      </w:r>
      <w:proofErr w:type="spellEnd"/>
      <w:r>
        <w:t>.</w:t>
      </w:r>
    </w:p>
    <w:p w14:paraId="13D24F65" w14:textId="77777777" w:rsidR="00FD712B" w:rsidRPr="00BA260B" w:rsidRDefault="00FD712B" w:rsidP="00FD712B">
      <w:pPr>
        <w:rPr>
          <w:b/>
        </w:rPr>
      </w:pPr>
    </w:p>
    <w:p w14:paraId="0DD4307B" w14:textId="77777777" w:rsidR="00AB35B1" w:rsidRDefault="00AB35B1" w:rsidP="00FD712B">
      <w:pPr>
        <w:rPr>
          <w:b/>
        </w:rPr>
      </w:pPr>
    </w:p>
    <w:p w14:paraId="063C8AF8" w14:textId="69C03593" w:rsidR="009C51CB" w:rsidRPr="00BA260B" w:rsidRDefault="009C51CB" w:rsidP="00FD712B">
      <w:pPr>
        <w:rPr>
          <w:b/>
        </w:rPr>
      </w:pPr>
      <w:r w:rsidRPr="00BA260B">
        <w:rPr>
          <w:b/>
        </w:rPr>
        <w:t>Course Weekly Schedule</w:t>
      </w:r>
    </w:p>
    <w:p w14:paraId="5BAC0530" w14:textId="04C1C251" w:rsidR="009C51CB" w:rsidRPr="00BA260B" w:rsidRDefault="009C51CB" w:rsidP="00FD712B">
      <w:pPr>
        <w:rPr>
          <w:rFonts w:eastAsia="Trebuchet MS"/>
        </w:rPr>
      </w:pPr>
      <w:r w:rsidRPr="00BA260B">
        <w:rPr>
          <w:rFonts w:eastAsia="Trebuchet MS"/>
        </w:rPr>
        <w:t>The course schedule for 1</w:t>
      </w:r>
      <w:r w:rsidR="00D13160">
        <w:rPr>
          <w:rFonts w:eastAsia="Trebuchet MS"/>
        </w:rPr>
        <w:t>6</w:t>
      </w:r>
      <w:r w:rsidRPr="00BA260B">
        <w:rPr>
          <w:rFonts w:eastAsia="Trebuchet MS"/>
        </w:rPr>
        <w:t xml:space="preserve"> weeks </w:t>
      </w:r>
      <w:r w:rsidR="000A12B8">
        <w:rPr>
          <w:rFonts w:eastAsia="Trebuchet MS"/>
        </w:rPr>
        <w:t>is</w:t>
      </w:r>
      <w:r w:rsidRPr="00BA260B">
        <w:rPr>
          <w:rFonts w:eastAsia="Trebuchet MS"/>
        </w:rPr>
        <w:t xml:space="preserve"> detailed below</w:t>
      </w:r>
    </w:p>
    <w:p w14:paraId="714FEC02" w14:textId="77777777" w:rsidR="009C51CB" w:rsidRPr="00BA260B" w:rsidRDefault="009C51CB" w:rsidP="009C51CB">
      <w:pPr>
        <w:spacing w:after="40"/>
        <w:rPr>
          <w:rFonts w:eastAsia="Trebuchet MS"/>
          <w:sz w:val="22"/>
          <w:szCs w:val="22"/>
        </w:rPr>
      </w:pPr>
    </w:p>
    <w:tbl>
      <w:tblPr>
        <w:tblStyle w:val="SyllabusTable-withBorders"/>
        <w:tblW w:w="9360" w:type="dxa"/>
        <w:tblLayout w:type="fixed"/>
        <w:tblLook w:val="04A0" w:firstRow="1" w:lastRow="0" w:firstColumn="1" w:lastColumn="0" w:noHBand="0" w:noVBand="1"/>
        <w:tblCaption w:val="Course Schedule table contains Week, Topic, Reading reference, and Exercises"/>
      </w:tblPr>
      <w:tblGrid>
        <w:gridCol w:w="990"/>
        <w:gridCol w:w="8370"/>
      </w:tblGrid>
      <w:tr w:rsidR="00710C58" w:rsidRPr="00710C58" w14:paraId="07F2CB92" w14:textId="77777777" w:rsidTr="00710C58">
        <w:trPr>
          <w:cnfStyle w:val="100000000000" w:firstRow="1" w:lastRow="0" w:firstColumn="0" w:lastColumn="0" w:oddVBand="0" w:evenVBand="0" w:oddHBand="0" w:evenHBand="0" w:firstRowFirstColumn="0" w:firstRowLastColumn="0" w:lastRowFirstColumn="0" w:lastRowLastColumn="0"/>
          <w:cantSplit w:val="0"/>
          <w:trHeight w:val="286"/>
          <w:tblHeader/>
        </w:trPr>
        <w:tc>
          <w:tcPr>
            <w:cnfStyle w:val="001000000000" w:firstRow="0" w:lastRow="0" w:firstColumn="1" w:lastColumn="0" w:oddVBand="0" w:evenVBand="0" w:oddHBand="0" w:evenHBand="0" w:firstRowFirstColumn="0" w:firstRowLastColumn="0" w:lastRowFirstColumn="0" w:lastRowLastColumn="0"/>
            <w:tcW w:w="990" w:type="dxa"/>
          </w:tcPr>
          <w:p w14:paraId="221E064F" w14:textId="77777777" w:rsidR="00710C58" w:rsidRPr="00710C58" w:rsidRDefault="00710C58" w:rsidP="009C51CB">
            <w:pPr>
              <w:spacing w:after="40"/>
              <w:rPr>
                <w:rFonts w:ascii="Times New Roman" w:hAnsi="Times New Roman"/>
                <w:bCs/>
                <w:color w:val="auto"/>
                <w:sz w:val="24"/>
                <w:szCs w:val="24"/>
              </w:rPr>
            </w:pPr>
            <w:r w:rsidRPr="00710C58">
              <w:rPr>
                <w:rFonts w:ascii="Times New Roman" w:hAnsi="Times New Roman"/>
                <w:bCs/>
                <w:color w:val="auto"/>
                <w:sz w:val="24"/>
                <w:szCs w:val="24"/>
              </w:rPr>
              <w:t>Week</w:t>
            </w:r>
          </w:p>
        </w:tc>
        <w:tc>
          <w:tcPr>
            <w:tcW w:w="8370" w:type="dxa"/>
          </w:tcPr>
          <w:p w14:paraId="74E4C8A8" w14:textId="77777777" w:rsidR="00710C58" w:rsidRPr="00710C58" w:rsidRDefault="00710C58" w:rsidP="009C51CB">
            <w:pPr>
              <w:spacing w:after="40"/>
              <w:cnfStyle w:val="100000000000" w:firstRow="1" w:lastRow="0" w:firstColumn="0" w:lastColumn="0" w:oddVBand="0" w:evenVBand="0" w:oddHBand="0" w:evenHBand="0" w:firstRowFirstColumn="0" w:firstRowLastColumn="0" w:lastRowFirstColumn="0" w:lastRowLastColumn="0"/>
              <w:rPr>
                <w:rFonts w:ascii="Times New Roman" w:hAnsi="Times New Roman"/>
                <w:bCs/>
                <w:color w:val="auto"/>
                <w:sz w:val="24"/>
                <w:szCs w:val="24"/>
              </w:rPr>
            </w:pPr>
            <w:r w:rsidRPr="00710C58">
              <w:rPr>
                <w:rFonts w:ascii="Times New Roman" w:hAnsi="Times New Roman"/>
                <w:bCs/>
                <w:color w:val="auto"/>
                <w:sz w:val="24"/>
                <w:szCs w:val="24"/>
              </w:rPr>
              <w:t>Topic</w:t>
            </w:r>
          </w:p>
        </w:tc>
      </w:tr>
      <w:tr w:rsidR="00710C58" w:rsidRPr="00710C58" w14:paraId="4A45655C" w14:textId="77777777" w:rsidTr="00710C58">
        <w:trPr>
          <w:cantSplit w:val="0"/>
          <w:trHeight w:val="364"/>
        </w:trPr>
        <w:tc>
          <w:tcPr>
            <w:cnfStyle w:val="001000000000" w:firstRow="0" w:lastRow="0" w:firstColumn="1" w:lastColumn="0" w:oddVBand="0" w:evenVBand="0" w:oddHBand="0" w:evenHBand="0" w:firstRowFirstColumn="0" w:firstRowLastColumn="0" w:lastRowFirstColumn="0" w:lastRowLastColumn="0"/>
            <w:tcW w:w="990" w:type="dxa"/>
            <w:tcBorders>
              <w:top w:val="single" w:sz="4" w:space="0" w:color="B6332E"/>
            </w:tcBorders>
          </w:tcPr>
          <w:p w14:paraId="0878614E" w14:textId="77777777" w:rsidR="00710C58" w:rsidRPr="00710C58" w:rsidRDefault="00710C58" w:rsidP="006243CB">
            <w:pPr>
              <w:spacing w:after="40"/>
              <w:jc w:val="both"/>
              <w:rPr>
                <w:rFonts w:ascii="Times New Roman" w:hAnsi="Times New Roman"/>
                <w:color w:val="auto"/>
                <w:sz w:val="24"/>
                <w:szCs w:val="24"/>
              </w:rPr>
            </w:pPr>
            <w:r w:rsidRPr="00710C58">
              <w:rPr>
                <w:rFonts w:ascii="Times New Roman" w:hAnsi="Times New Roman"/>
                <w:color w:val="auto"/>
                <w:sz w:val="24"/>
                <w:szCs w:val="24"/>
              </w:rPr>
              <w:t>1</w:t>
            </w:r>
          </w:p>
        </w:tc>
        <w:tc>
          <w:tcPr>
            <w:tcW w:w="8370" w:type="dxa"/>
            <w:vAlign w:val="center"/>
          </w:tcPr>
          <w:p w14:paraId="312F3C0A" w14:textId="77777777" w:rsidR="00F1420D" w:rsidRPr="00F1420D" w:rsidRDefault="00F1420D" w:rsidP="00A116E9">
            <w:pPr>
              <w:tabs>
                <w:tab w:val="left" w:pos="1283"/>
                <w:tab w:val="left" w:pos="1284"/>
              </w:tabs>
              <w:spacing w:before="17"/>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auto"/>
                <w:sz w:val="24"/>
                <w:szCs w:val="24"/>
              </w:rPr>
            </w:pPr>
            <w:r w:rsidRPr="00F1420D">
              <w:rPr>
                <w:rFonts w:ascii="Times New Roman" w:eastAsia="Times New Roman" w:hAnsi="Times New Roman"/>
                <w:color w:val="auto"/>
                <w:sz w:val="24"/>
                <w:szCs w:val="24"/>
              </w:rPr>
              <w:t xml:space="preserve">Basic concepts of networking i.e. internet. Network edge and core description. </w:t>
            </w:r>
          </w:p>
          <w:p w14:paraId="666BA27C" w14:textId="005104D0" w:rsidR="00710C58" w:rsidRPr="00710C58" w:rsidRDefault="00F1420D" w:rsidP="00A116E9">
            <w:pPr>
              <w:tabs>
                <w:tab w:val="left" w:pos="1283"/>
                <w:tab w:val="left" w:pos="1284"/>
              </w:tabs>
              <w:spacing w:before="17"/>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auto"/>
                <w:sz w:val="24"/>
                <w:szCs w:val="24"/>
              </w:rPr>
            </w:pPr>
            <w:r>
              <w:rPr>
                <w:rFonts w:ascii="Times New Roman" w:eastAsia="Times New Roman" w:hAnsi="Times New Roman"/>
                <w:color w:val="auto"/>
                <w:sz w:val="24"/>
                <w:szCs w:val="24"/>
              </w:rPr>
              <w:t>Packet switched network, Circuit switch network concept</w:t>
            </w:r>
            <w:r w:rsidRPr="00F1420D">
              <w:rPr>
                <w:rFonts w:ascii="Times New Roman" w:eastAsia="Times New Roman" w:hAnsi="Times New Roman"/>
                <w:color w:val="auto"/>
                <w:sz w:val="24"/>
                <w:szCs w:val="24"/>
              </w:rPr>
              <w:t>. Delay, loss throughput</w:t>
            </w:r>
          </w:p>
        </w:tc>
      </w:tr>
      <w:tr w:rsidR="00710C58" w:rsidRPr="00710C58" w14:paraId="4FD7D53D" w14:textId="77777777" w:rsidTr="00710C58">
        <w:trPr>
          <w:cantSplit w:val="0"/>
          <w:trHeight w:val="351"/>
        </w:trPr>
        <w:tc>
          <w:tcPr>
            <w:cnfStyle w:val="001000000000" w:firstRow="0" w:lastRow="0" w:firstColumn="1" w:lastColumn="0" w:oddVBand="0" w:evenVBand="0" w:oddHBand="0" w:evenHBand="0" w:firstRowFirstColumn="0" w:firstRowLastColumn="0" w:lastRowFirstColumn="0" w:lastRowLastColumn="0"/>
            <w:tcW w:w="990" w:type="dxa"/>
          </w:tcPr>
          <w:p w14:paraId="634E4CFE" w14:textId="77777777" w:rsidR="00710C58" w:rsidRPr="00710C58" w:rsidRDefault="00710C58" w:rsidP="006243CB">
            <w:pPr>
              <w:spacing w:after="40"/>
              <w:jc w:val="both"/>
              <w:rPr>
                <w:rFonts w:ascii="Times New Roman" w:hAnsi="Times New Roman"/>
                <w:color w:val="auto"/>
                <w:sz w:val="24"/>
                <w:szCs w:val="24"/>
              </w:rPr>
            </w:pPr>
            <w:r w:rsidRPr="00710C58">
              <w:rPr>
                <w:rFonts w:ascii="Times New Roman" w:hAnsi="Times New Roman"/>
                <w:color w:val="auto"/>
                <w:sz w:val="24"/>
                <w:szCs w:val="24"/>
              </w:rPr>
              <w:t>2</w:t>
            </w:r>
          </w:p>
        </w:tc>
        <w:tc>
          <w:tcPr>
            <w:tcW w:w="8370" w:type="dxa"/>
            <w:vAlign w:val="center"/>
          </w:tcPr>
          <w:p w14:paraId="06D90D17" w14:textId="3AA52047" w:rsidR="00710C58" w:rsidRPr="00710C58" w:rsidRDefault="00A116E9" w:rsidP="00A116E9">
            <w:pPr>
              <w:tabs>
                <w:tab w:val="left" w:pos="1283"/>
                <w:tab w:val="left" w:pos="1284"/>
              </w:tabs>
              <w:spacing w:before="36"/>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auto"/>
                <w:sz w:val="24"/>
                <w:szCs w:val="24"/>
              </w:rPr>
            </w:pPr>
            <w:r w:rsidRPr="00A116E9">
              <w:rPr>
                <w:rFonts w:ascii="Times New Roman" w:eastAsia="Times New Roman" w:hAnsi="Times New Roman"/>
                <w:color w:val="auto"/>
                <w:sz w:val="24"/>
                <w:szCs w:val="24"/>
              </w:rPr>
              <w:t>The concept of layered architecture modeling including OSI and the TCP/IP protocol suite. Client-server communications. Various network attacks. Numerical problems</w:t>
            </w:r>
          </w:p>
        </w:tc>
      </w:tr>
      <w:tr w:rsidR="00710C58" w:rsidRPr="00710C58" w14:paraId="0AE1E3CF" w14:textId="77777777" w:rsidTr="00710C58">
        <w:trPr>
          <w:cantSplit w:val="0"/>
          <w:trHeight w:val="351"/>
        </w:trPr>
        <w:tc>
          <w:tcPr>
            <w:cnfStyle w:val="001000000000" w:firstRow="0" w:lastRow="0" w:firstColumn="1" w:lastColumn="0" w:oddVBand="0" w:evenVBand="0" w:oddHBand="0" w:evenHBand="0" w:firstRowFirstColumn="0" w:firstRowLastColumn="0" w:lastRowFirstColumn="0" w:lastRowLastColumn="0"/>
            <w:tcW w:w="990" w:type="dxa"/>
          </w:tcPr>
          <w:p w14:paraId="261C739B" w14:textId="77777777" w:rsidR="00710C58" w:rsidRPr="00710C58" w:rsidRDefault="00710C58" w:rsidP="006243CB">
            <w:pPr>
              <w:spacing w:after="40"/>
              <w:jc w:val="both"/>
              <w:rPr>
                <w:rFonts w:ascii="Times New Roman" w:hAnsi="Times New Roman"/>
                <w:color w:val="auto"/>
                <w:sz w:val="24"/>
                <w:szCs w:val="24"/>
              </w:rPr>
            </w:pPr>
            <w:r w:rsidRPr="00710C58">
              <w:rPr>
                <w:rFonts w:ascii="Times New Roman" w:hAnsi="Times New Roman"/>
                <w:color w:val="auto"/>
                <w:sz w:val="24"/>
                <w:szCs w:val="24"/>
              </w:rPr>
              <w:t>3</w:t>
            </w:r>
          </w:p>
        </w:tc>
        <w:tc>
          <w:tcPr>
            <w:tcW w:w="8370" w:type="dxa"/>
            <w:vAlign w:val="center"/>
          </w:tcPr>
          <w:p w14:paraId="2C8BD11C" w14:textId="35A48C80" w:rsidR="00710C58" w:rsidRPr="00710C58" w:rsidRDefault="00A116E9" w:rsidP="00A116E9">
            <w:pPr>
              <w:spacing w:after="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auto"/>
                <w:sz w:val="24"/>
                <w:szCs w:val="24"/>
              </w:rPr>
            </w:pPr>
            <w:r>
              <w:rPr>
                <w:rFonts w:ascii="Times New Roman" w:eastAsia="Times New Roman" w:hAnsi="Times New Roman"/>
                <w:color w:val="000000"/>
                <w:sz w:val="24"/>
                <w:szCs w:val="24"/>
              </w:rPr>
              <w:t>Principles of application layer. Functioning of various application layer protocols including http, FTP, SMTP. Working of DNS.</w:t>
            </w:r>
          </w:p>
        </w:tc>
      </w:tr>
      <w:tr w:rsidR="00A116E9" w:rsidRPr="00710C58" w14:paraId="0412B9BA" w14:textId="77777777" w:rsidTr="00633BE3">
        <w:trPr>
          <w:trHeight w:val="351"/>
        </w:trPr>
        <w:tc>
          <w:tcPr>
            <w:cnfStyle w:val="001000000000" w:firstRow="0" w:lastRow="0" w:firstColumn="1" w:lastColumn="0" w:oddVBand="0" w:evenVBand="0" w:oddHBand="0" w:evenHBand="0" w:firstRowFirstColumn="0" w:firstRowLastColumn="0" w:lastRowFirstColumn="0" w:lastRowLastColumn="0"/>
            <w:tcW w:w="990" w:type="dxa"/>
          </w:tcPr>
          <w:p w14:paraId="16ED3E5D" w14:textId="77777777" w:rsidR="00A116E9" w:rsidRPr="00710C58" w:rsidRDefault="00A116E9" w:rsidP="00A116E9">
            <w:pPr>
              <w:spacing w:after="40"/>
              <w:jc w:val="both"/>
              <w:rPr>
                <w:rFonts w:ascii="Times New Roman" w:hAnsi="Times New Roman"/>
                <w:color w:val="auto"/>
                <w:sz w:val="24"/>
                <w:szCs w:val="24"/>
              </w:rPr>
            </w:pPr>
            <w:r w:rsidRPr="00710C58">
              <w:rPr>
                <w:rFonts w:ascii="Times New Roman" w:hAnsi="Times New Roman"/>
                <w:color w:val="auto"/>
                <w:sz w:val="24"/>
                <w:szCs w:val="24"/>
              </w:rPr>
              <w:t>4</w:t>
            </w:r>
          </w:p>
        </w:tc>
        <w:tc>
          <w:tcPr>
            <w:tcW w:w="8370" w:type="dxa"/>
          </w:tcPr>
          <w:p w14:paraId="533DC746" w14:textId="2E424973" w:rsidR="00A116E9" w:rsidRPr="00710C58" w:rsidRDefault="00C21BDF" w:rsidP="00A116E9">
            <w:pPr>
              <w:spacing w:after="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auto"/>
                <w:sz w:val="24"/>
                <w:szCs w:val="24"/>
              </w:rPr>
            </w:pPr>
            <w:r>
              <w:rPr>
                <w:rFonts w:ascii="Times New Roman" w:eastAsia="Times New Roman" w:hAnsi="Times New Roman"/>
                <w:color w:val="000000"/>
                <w:sz w:val="24"/>
                <w:szCs w:val="24"/>
              </w:rPr>
              <w:t>Peer to peer applications.</w:t>
            </w:r>
            <w:r w:rsidR="00A31BFA">
              <w:rPr>
                <w:rFonts w:ascii="Times New Roman" w:eastAsia="Times New Roman" w:hAnsi="Times New Roman"/>
                <w:color w:val="000000"/>
                <w:sz w:val="24"/>
                <w:szCs w:val="24"/>
              </w:rPr>
              <w:t xml:space="preserve"> </w:t>
            </w:r>
          </w:p>
        </w:tc>
      </w:tr>
      <w:tr w:rsidR="00A116E9" w:rsidRPr="00710C58" w14:paraId="709BDE86" w14:textId="77777777" w:rsidTr="00633BE3">
        <w:trPr>
          <w:trHeight w:val="351"/>
        </w:trPr>
        <w:tc>
          <w:tcPr>
            <w:cnfStyle w:val="001000000000" w:firstRow="0" w:lastRow="0" w:firstColumn="1" w:lastColumn="0" w:oddVBand="0" w:evenVBand="0" w:oddHBand="0" w:evenHBand="0" w:firstRowFirstColumn="0" w:firstRowLastColumn="0" w:lastRowFirstColumn="0" w:lastRowLastColumn="0"/>
            <w:tcW w:w="990" w:type="dxa"/>
          </w:tcPr>
          <w:p w14:paraId="5D6BBA42" w14:textId="77777777" w:rsidR="00A116E9" w:rsidRPr="00710C58" w:rsidRDefault="00A116E9" w:rsidP="00A116E9">
            <w:pPr>
              <w:spacing w:after="40"/>
              <w:jc w:val="both"/>
              <w:rPr>
                <w:rFonts w:ascii="Times New Roman" w:hAnsi="Times New Roman"/>
                <w:color w:val="auto"/>
                <w:sz w:val="24"/>
                <w:szCs w:val="24"/>
              </w:rPr>
            </w:pPr>
            <w:r w:rsidRPr="00710C58">
              <w:rPr>
                <w:rFonts w:ascii="Times New Roman" w:hAnsi="Times New Roman"/>
                <w:color w:val="auto"/>
                <w:sz w:val="24"/>
                <w:szCs w:val="24"/>
              </w:rPr>
              <w:t>5</w:t>
            </w:r>
          </w:p>
        </w:tc>
        <w:tc>
          <w:tcPr>
            <w:tcW w:w="8370" w:type="dxa"/>
          </w:tcPr>
          <w:p w14:paraId="74AC1CCE" w14:textId="2CBE07BB" w:rsidR="00A116E9" w:rsidRDefault="00A116E9" w:rsidP="00A116E9">
            <w:pPr>
              <w:spacing w:after="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Introduction to Transport layer.  Multiplexing and de-multiplexing techniques. </w:t>
            </w:r>
          </w:p>
          <w:p w14:paraId="7C7D5E69" w14:textId="750C14D6" w:rsidR="00A116E9" w:rsidRPr="00710C58" w:rsidRDefault="00A116E9" w:rsidP="00A116E9">
            <w:pPr>
              <w:tabs>
                <w:tab w:val="left" w:pos="1283"/>
                <w:tab w:val="left" w:pos="1284"/>
              </w:tabs>
              <w:spacing w:after="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auto"/>
                <w:sz w:val="24"/>
                <w:szCs w:val="24"/>
              </w:rPr>
            </w:pPr>
            <w:r>
              <w:rPr>
                <w:rFonts w:ascii="Times New Roman" w:eastAsia="Times New Roman" w:hAnsi="Times New Roman"/>
                <w:color w:val="000000"/>
                <w:sz w:val="24"/>
                <w:szCs w:val="24"/>
              </w:rPr>
              <w:t>Connectionless transport UDP</w:t>
            </w:r>
          </w:p>
        </w:tc>
      </w:tr>
      <w:tr w:rsidR="00A116E9" w:rsidRPr="00710C58" w14:paraId="653814DE" w14:textId="77777777" w:rsidTr="00633BE3">
        <w:trPr>
          <w:trHeight w:val="351"/>
        </w:trPr>
        <w:tc>
          <w:tcPr>
            <w:cnfStyle w:val="001000000000" w:firstRow="0" w:lastRow="0" w:firstColumn="1" w:lastColumn="0" w:oddVBand="0" w:evenVBand="0" w:oddHBand="0" w:evenHBand="0" w:firstRowFirstColumn="0" w:firstRowLastColumn="0" w:lastRowFirstColumn="0" w:lastRowLastColumn="0"/>
            <w:tcW w:w="990" w:type="dxa"/>
          </w:tcPr>
          <w:p w14:paraId="26B4A89A" w14:textId="77777777" w:rsidR="00A116E9" w:rsidRPr="00710C58" w:rsidRDefault="00A116E9" w:rsidP="00A116E9">
            <w:pPr>
              <w:spacing w:after="40"/>
              <w:jc w:val="both"/>
              <w:rPr>
                <w:rFonts w:ascii="Times New Roman" w:hAnsi="Times New Roman"/>
                <w:color w:val="auto"/>
                <w:sz w:val="24"/>
                <w:szCs w:val="24"/>
              </w:rPr>
            </w:pPr>
            <w:r w:rsidRPr="00710C58">
              <w:rPr>
                <w:rFonts w:ascii="Times New Roman" w:hAnsi="Times New Roman"/>
                <w:color w:val="auto"/>
                <w:sz w:val="24"/>
                <w:szCs w:val="24"/>
              </w:rPr>
              <w:t>6</w:t>
            </w:r>
          </w:p>
        </w:tc>
        <w:tc>
          <w:tcPr>
            <w:tcW w:w="8370" w:type="dxa"/>
          </w:tcPr>
          <w:p w14:paraId="7BB4E167" w14:textId="0699AB4B" w:rsidR="00A116E9" w:rsidRPr="00710C58" w:rsidRDefault="00A116E9" w:rsidP="00A116E9">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r>
              <w:rPr>
                <w:rFonts w:ascii="Times New Roman" w:eastAsia="Times New Roman" w:hAnsi="Times New Roman"/>
                <w:color w:val="000000"/>
                <w:sz w:val="24"/>
                <w:szCs w:val="24"/>
              </w:rPr>
              <w:t>Principles of reliable data transfer. Connection oriented TCP</w:t>
            </w:r>
          </w:p>
        </w:tc>
      </w:tr>
      <w:tr w:rsidR="00A116E9" w:rsidRPr="00710C58" w14:paraId="79F2A5F0" w14:textId="77777777" w:rsidTr="00633BE3">
        <w:trPr>
          <w:trHeight w:val="351"/>
        </w:trPr>
        <w:tc>
          <w:tcPr>
            <w:cnfStyle w:val="001000000000" w:firstRow="0" w:lastRow="0" w:firstColumn="1" w:lastColumn="0" w:oddVBand="0" w:evenVBand="0" w:oddHBand="0" w:evenHBand="0" w:firstRowFirstColumn="0" w:firstRowLastColumn="0" w:lastRowFirstColumn="0" w:lastRowLastColumn="0"/>
            <w:tcW w:w="990" w:type="dxa"/>
          </w:tcPr>
          <w:p w14:paraId="33856A95" w14:textId="77777777" w:rsidR="00A116E9" w:rsidRPr="00710C58" w:rsidRDefault="00A116E9" w:rsidP="00A116E9">
            <w:pPr>
              <w:spacing w:after="40"/>
              <w:jc w:val="both"/>
              <w:rPr>
                <w:rFonts w:ascii="Times New Roman" w:hAnsi="Times New Roman"/>
                <w:color w:val="auto"/>
                <w:sz w:val="24"/>
                <w:szCs w:val="24"/>
              </w:rPr>
            </w:pPr>
            <w:r w:rsidRPr="00710C58">
              <w:rPr>
                <w:rFonts w:ascii="Times New Roman" w:hAnsi="Times New Roman"/>
                <w:color w:val="auto"/>
                <w:sz w:val="24"/>
                <w:szCs w:val="24"/>
              </w:rPr>
              <w:t>7</w:t>
            </w:r>
          </w:p>
        </w:tc>
        <w:tc>
          <w:tcPr>
            <w:tcW w:w="8370" w:type="dxa"/>
          </w:tcPr>
          <w:p w14:paraId="353CD636" w14:textId="3E087741" w:rsidR="00A116E9" w:rsidRPr="00710C58" w:rsidRDefault="00A116E9" w:rsidP="00A116E9">
            <w:pPr>
              <w:tabs>
                <w:tab w:val="left" w:pos="1283"/>
                <w:tab w:val="left" w:pos="1284"/>
              </w:tabs>
              <w:spacing w:after="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auto"/>
                <w:sz w:val="24"/>
                <w:szCs w:val="24"/>
              </w:rPr>
            </w:pPr>
            <w:r>
              <w:rPr>
                <w:rFonts w:ascii="Times New Roman" w:eastAsia="Times New Roman" w:hAnsi="Times New Roman"/>
                <w:color w:val="000000"/>
                <w:sz w:val="24"/>
                <w:szCs w:val="24"/>
              </w:rPr>
              <w:t>Flow control, RTT estimation. Flow control and congestion control mechanisms</w:t>
            </w:r>
          </w:p>
        </w:tc>
      </w:tr>
      <w:tr w:rsidR="00A116E9" w:rsidRPr="00710C58" w14:paraId="19AC121E" w14:textId="77777777" w:rsidTr="00633BE3">
        <w:trPr>
          <w:trHeight w:val="351"/>
        </w:trPr>
        <w:tc>
          <w:tcPr>
            <w:cnfStyle w:val="001000000000" w:firstRow="0" w:lastRow="0" w:firstColumn="1" w:lastColumn="0" w:oddVBand="0" w:evenVBand="0" w:oddHBand="0" w:evenHBand="0" w:firstRowFirstColumn="0" w:firstRowLastColumn="0" w:lastRowFirstColumn="0" w:lastRowLastColumn="0"/>
            <w:tcW w:w="990" w:type="dxa"/>
          </w:tcPr>
          <w:p w14:paraId="6CD4DD99" w14:textId="77777777" w:rsidR="00A116E9" w:rsidRPr="00710C58" w:rsidRDefault="00A116E9" w:rsidP="00A116E9">
            <w:pPr>
              <w:spacing w:after="40"/>
              <w:jc w:val="both"/>
              <w:rPr>
                <w:rFonts w:ascii="Times New Roman" w:hAnsi="Times New Roman"/>
                <w:color w:val="auto"/>
                <w:sz w:val="24"/>
                <w:szCs w:val="24"/>
              </w:rPr>
            </w:pPr>
            <w:r w:rsidRPr="00710C58">
              <w:rPr>
                <w:rFonts w:ascii="Times New Roman" w:hAnsi="Times New Roman"/>
                <w:color w:val="auto"/>
                <w:sz w:val="24"/>
                <w:szCs w:val="24"/>
              </w:rPr>
              <w:t>8</w:t>
            </w:r>
          </w:p>
        </w:tc>
        <w:tc>
          <w:tcPr>
            <w:tcW w:w="8370" w:type="dxa"/>
          </w:tcPr>
          <w:p w14:paraId="47942714" w14:textId="3BBAF14D" w:rsidR="00A116E9" w:rsidRPr="00710C58" w:rsidRDefault="00A116E9" w:rsidP="00A116E9">
            <w:pPr>
              <w:spacing w:after="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auto"/>
                <w:sz w:val="24"/>
                <w:szCs w:val="24"/>
              </w:rPr>
            </w:pPr>
            <w:r>
              <w:rPr>
                <w:rFonts w:ascii="Times New Roman" w:eastAsia="Times New Roman" w:hAnsi="Times New Roman"/>
                <w:color w:val="000000"/>
                <w:sz w:val="24"/>
                <w:szCs w:val="24"/>
              </w:rPr>
              <w:t xml:space="preserve">Services of network layer i.e. routing and forwarding. Virtual circuit and datagram networks. </w:t>
            </w:r>
          </w:p>
        </w:tc>
      </w:tr>
      <w:tr w:rsidR="00A116E9" w:rsidRPr="00710C58" w14:paraId="48BDFE0B" w14:textId="77777777" w:rsidTr="00633BE3">
        <w:trPr>
          <w:trHeight w:val="351"/>
        </w:trPr>
        <w:tc>
          <w:tcPr>
            <w:cnfStyle w:val="001000000000" w:firstRow="0" w:lastRow="0" w:firstColumn="1" w:lastColumn="0" w:oddVBand="0" w:evenVBand="0" w:oddHBand="0" w:evenHBand="0" w:firstRowFirstColumn="0" w:firstRowLastColumn="0" w:lastRowFirstColumn="0" w:lastRowLastColumn="0"/>
            <w:tcW w:w="990" w:type="dxa"/>
          </w:tcPr>
          <w:p w14:paraId="793FD94B" w14:textId="77777777" w:rsidR="00A116E9" w:rsidRPr="00710C58" w:rsidRDefault="00A116E9" w:rsidP="00A116E9">
            <w:pPr>
              <w:spacing w:after="40"/>
              <w:jc w:val="both"/>
              <w:rPr>
                <w:rFonts w:ascii="Times New Roman" w:hAnsi="Times New Roman"/>
                <w:color w:val="auto"/>
                <w:sz w:val="24"/>
                <w:szCs w:val="24"/>
              </w:rPr>
            </w:pPr>
            <w:r w:rsidRPr="00710C58">
              <w:rPr>
                <w:rFonts w:ascii="Times New Roman" w:hAnsi="Times New Roman"/>
                <w:color w:val="auto"/>
                <w:sz w:val="24"/>
                <w:szCs w:val="24"/>
              </w:rPr>
              <w:t>9</w:t>
            </w:r>
          </w:p>
        </w:tc>
        <w:tc>
          <w:tcPr>
            <w:tcW w:w="8370" w:type="dxa"/>
          </w:tcPr>
          <w:p w14:paraId="21800EA1" w14:textId="3BA6D69A" w:rsidR="00A116E9" w:rsidRPr="00710C58" w:rsidRDefault="00A116E9" w:rsidP="00A116E9">
            <w:pPr>
              <w:spacing w:after="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auto"/>
                <w:sz w:val="24"/>
                <w:szCs w:val="24"/>
              </w:rPr>
            </w:pPr>
            <w:r>
              <w:rPr>
                <w:rFonts w:ascii="Times New Roman" w:eastAsia="Times New Roman" w:hAnsi="Times New Roman"/>
                <w:color w:val="000000"/>
                <w:sz w:val="24"/>
                <w:szCs w:val="24"/>
              </w:rPr>
              <w:t xml:space="preserve">Internal Structure of the Router. Introduction to IPv4 and IPv6. </w:t>
            </w:r>
            <w:proofErr w:type="spellStart"/>
            <w:r>
              <w:rPr>
                <w:rFonts w:ascii="Times New Roman" w:eastAsia="Times New Roman" w:hAnsi="Times New Roman"/>
                <w:color w:val="000000"/>
                <w:sz w:val="24"/>
                <w:szCs w:val="24"/>
              </w:rPr>
              <w:t>Subnetting</w:t>
            </w:r>
            <w:proofErr w:type="spellEnd"/>
            <w:r>
              <w:rPr>
                <w:rFonts w:ascii="Times New Roman" w:eastAsia="Times New Roman" w:hAnsi="Times New Roman"/>
                <w:color w:val="000000"/>
                <w:sz w:val="24"/>
                <w:szCs w:val="24"/>
              </w:rPr>
              <w:t xml:space="preserve">, VLSM, </w:t>
            </w:r>
            <w:proofErr w:type="spellStart"/>
            <w:r>
              <w:rPr>
                <w:rFonts w:ascii="Times New Roman" w:eastAsia="Times New Roman" w:hAnsi="Times New Roman"/>
                <w:color w:val="000000"/>
                <w:sz w:val="24"/>
                <w:szCs w:val="24"/>
              </w:rPr>
              <w:t>Supernetting</w:t>
            </w:r>
            <w:proofErr w:type="spellEnd"/>
            <w:r>
              <w:rPr>
                <w:rFonts w:ascii="Times New Roman" w:eastAsia="Times New Roman" w:hAnsi="Times New Roman"/>
                <w:color w:val="000000"/>
                <w:sz w:val="24"/>
                <w:szCs w:val="24"/>
              </w:rPr>
              <w:t xml:space="preserve"> and ICMP.</w:t>
            </w:r>
          </w:p>
        </w:tc>
      </w:tr>
      <w:tr w:rsidR="00A116E9" w:rsidRPr="00710C58" w14:paraId="3F44293E" w14:textId="77777777" w:rsidTr="00633BE3">
        <w:trPr>
          <w:trHeight w:val="351"/>
        </w:trPr>
        <w:tc>
          <w:tcPr>
            <w:cnfStyle w:val="001000000000" w:firstRow="0" w:lastRow="0" w:firstColumn="1" w:lastColumn="0" w:oddVBand="0" w:evenVBand="0" w:oddHBand="0" w:evenHBand="0" w:firstRowFirstColumn="0" w:firstRowLastColumn="0" w:lastRowFirstColumn="0" w:lastRowLastColumn="0"/>
            <w:tcW w:w="990" w:type="dxa"/>
          </w:tcPr>
          <w:p w14:paraId="3BC7D7BE" w14:textId="77777777" w:rsidR="00A116E9" w:rsidRPr="00710C58" w:rsidRDefault="00A116E9" w:rsidP="00A116E9">
            <w:pPr>
              <w:spacing w:after="40"/>
              <w:jc w:val="both"/>
              <w:rPr>
                <w:rFonts w:ascii="Times New Roman" w:hAnsi="Times New Roman"/>
                <w:color w:val="auto"/>
                <w:sz w:val="24"/>
                <w:szCs w:val="24"/>
              </w:rPr>
            </w:pPr>
            <w:r w:rsidRPr="00710C58">
              <w:rPr>
                <w:rFonts w:ascii="Times New Roman" w:hAnsi="Times New Roman"/>
                <w:color w:val="auto"/>
                <w:sz w:val="24"/>
                <w:szCs w:val="24"/>
              </w:rPr>
              <w:t>10</w:t>
            </w:r>
          </w:p>
        </w:tc>
        <w:tc>
          <w:tcPr>
            <w:tcW w:w="8370" w:type="dxa"/>
          </w:tcPr>
          <w:p w14:paraId="7F24BBC3" w14:textId="3DAF8793" w:rsidR="00A116E9" w:rsidRPr="00710C58" w:rsidRDefault="00A116E9" w:rsidP="00A31BFA">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r>
              <w:rPr>
                <w:rFonts w:ascii="Times New Roman" w:eastAsia="Times New Roman" w:hAnsi="Times New Roman"/>
                <w:color w:val="000000"/>
                <w:sz w:val="24"/>
                <w:szCs w:val="24"/>
              </w:rPr>
              <w:t xml:space="preserve">Routing concepts. Concept of link state, distance vector routing </w:t>
            </w:r>
            <w:r w:rsidR="00A31BFA">
              <w:rPr>
                <w:rFonts w:ascii="Times New Roman" w:eastAsia="Times New Roman" w:hAnsi="Times New Roman"/>
                <w:color w:val="000000"/>
                <w:sz w:val="24"/>
                <w:szCs w:val="24"/>
              </w:rPr>
              <w:t xml:space="preserve">numerical </w:t>
            </w:r>
            <w:r>
              <w:rPr>
                <w:rFonts w:ascii="Times New Roman" w:eastAsia="Times New Roman" w:hAnsi="Times New Roman"/>
                <w:color w:val="000000"/>
                <w:sz w:val="24"/>
                <w:szCs w:val="24"/>
              </w:rPr>
              <w:t>problems.</w:t>
            </w:r>
          </w:p>
        </w:tc>
      </w:tr>
      <w:tr w:rsidR="00A116E9" w:rsidRPr="00710C58" w14:paraId="2F4F32C9" w14:textId="77777777" w:rsidTr="00633BE3">
        <w:trPr>
          <w:trHeight w:val="351"/>
        </w:trPr>
        <w:tc>
          <w:tcPr>
            <w:cnfStyle w:val="001000000000" w:firstRow="0" w:lastRow="0" w:firstColumn="1" w:lastColumn="0" w:oddVBand="0" w:evenVBand="0" w:oddHBand="0" w:evenHBand="0" w:firstRowFirstColumn="0" w:firstRowLastColumn="0" w:lastRowFirstColumn="0" w:lastRowLastColumn="0"/>
            <w:tcW w:w="990" w:type="dxa"/>
          </w:tcPr>
          <w:p w14:paraId="34EEFDAD" w14:textId="77777777" w:rsidR="00A116E9" w:rsidRPr="00710C58" w:rsidRDefault="00A116E9" w:rsidP="00A116E9">
            <w:pPr>
              <w:spacing w:after="40"/>
              <w:jc w:val="both"/>
              <w:rPr>
                <w:rFonts w:ascii="Times New Roman" w:hAnsi="Times New Roman"/>
                <w:color w:val="auto"/>
                <w:sz w:val="24"/>
                <w:szCs w:val="24"/>
              </w:rPr>
            </w:pPr>
            <w:r w:rsidRPr="00710C58">
              <w:rPr>
                <w:rFonts w:ascii="Times New Roman" w:hAnsi="Times New Roman"/>
                <w:color w:val="auto"/>
                <w:sz w:val="24"/>
                <w:szCs w:val="24"/>
              </w:rPr>
              <w:t>11</w:t>
            </w:r>
          </w:p>
        </w:tc>
        <w:tc>
          <w:tcPr>
            <w:tcW w:w="8370" w:type="dxa"/>
          </w:tcPr>
          <w:p w14:paraId="79E708F2" w14:textId="4ED4A201" w:rsidR="00A116E9" w:rsidRPr="00710C58" w:rsidRDefault="00A116E9" w:rsidP="00A116E9">
            <w:pPr>
              <w:spacing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r>
              <w:rPr>
                <w:rFonts w:ascii="Times New Roman" w:eastAsia="Times New Roman" w:hAnsi="Times New Roman"/>
                <w:color w:val="000000"/>
                <w:sz w:val="24"/>
                <w:szCs w:val="24"/>
              </w:rPr>
              <w:t>Introduction to services of link layer. Error detection and Correction techniques including parity check, checksum and CRC.</w:t>
            </w:r>
          </w:p>
        </w:tc>
      </w:tr>
      <w:tr w:rsidR="00A116E9" w:rsidRPr="00710C58" w14:paraId="07726A3C" w14:textId="77777777" w:rsidTr="00633BE3">
        <w:trPr>
          <w:trHeight w:val="351"/>
        </w:trPr>
        <w:tc>
          <w:tcPr>
            <w:cnfStyle w:val="001000000000" w:firstRow="0" w:lastRow="0" w:firstColumn="1" w:lastColumn="0" w:oddVBand="0" w:evenVBand="0" w:oddHBand="0" w:evenHBand="0" w:firstRowFirstColumn="0" w:firstRowLastColumn="0" w:lastRowFirstColumn="0" w:lastRowLastColumn="0"/>
            <w:tcW w:w="990" w:type="dxa"/>
          </w:tcPr>
          <w:p w14:paraId="0C5C2110" w14:textId="77777777" w:rsidR="00A116E9" w:rsidRPr="00710C58" w:rsidRDefault="00A116E9" w:rsidP="00A116E9">
            <w:pPr>
              <w:spacing w:after="40"/>
              <w:jc w:val="both"/>
              <w:rPr>
                <w:rFonts w:ascii="Times New Roman" w:hAnsi="Times New Roman"/>
                <w:color w:val="auto"/>
                <w:sz w:val="24"/>
                <w:szCs w:val="24"/>
              </w:rPr>
            </w:pPr>
            <w:r w:rsidRPr="00710C58">
              <w:rPr>
                <w:rFonts w:ascii="Times New Roman" w:hAnsi="Times New Roman"/>
                <w:color w:val="auto"/>
                <w:sz w:val="24"/>
                <w:szCs w:val="24"/>
              </w:rPr>
              <w:t>12</w:t>
            </w:r>
          </w:p>
        </w:tc>
        <w:tc>
          <w:tcPr>
            <w:tcW w:w="8370" w:type="dxa"/>
          </w:tcPr>
          <w:p w14:paraId="456D26B3" w14:textId="56964C1E" w:rsidR="00A116E9" w:rsidRPr="00A116E9" w:rsidRDefault="00A116E9" w:rsidP="00A116E9">
            <w:pPr>
              <w:spacing w:after="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24"/>
                <w:szCs w:val="24"/>
              </w:rPr>
            </w:pPr>
            <w:r>
              <w:rPr>
                <w:rFonts w:ascii="Times New Roman" w:eastAsia="Times New Roman" w:hAnsi="Times New Roman"/>
                <w:color w:val="000000"/>
                <w:sz w:val="24"/>
                <w:szCs w:val="24"/>
              </w:rPr>
              <w:t>Media access control protocols. Switched local area networks i.e. Ethernet, link layer addressing, ARP an</w:t>
            </w:r>
            <w:r w:rsidR="00A31BFA">
              <w:rPr>
                <w:rFonts w:ascii="Times New Roman" w:eastAsia="Times New Roman" w:hAnsi="Times New Roman"/>
                <w:color w:val="000000"/>
                <w:sz w:val="24"/>
                <w:szCs w:val="24"/>
              </w:rPr>
              <w:t>d VLAN’s</w:t>
            </w:r>
            <w:r>
              <w:rPr>
                <w:rFonts w:ascii="Times New Roman" w:eastAsia="Times New Roman" w:hAnsi="Times New Roman"/>
                <w:color w:val="000000"/>
                <w:sz w:val="24"/>
                <w:szCs w:val="24"/>
              </w:rPr>
              <w:t>.</w:t>
            </w:r>
          </w:p>
        </w:tc>
      </w:tr>
      <w:tr w:rsidR="00A116E9" w:rsidRPr="00710C58" w14:paraId="3C3384EC" w14:textId="77777777" w:rsidTr="00633BE3">
        <w:trPr>
          <w:trHeight w:val="351"/>
        </w:trPr>
        <w:tc>
          <w:tcPr>
            <w:cnfStyle w:val="001000000000" w:firstRow="0" w:lastRow="0" w:firstColumn="1" w:lastColumn="0" w:oddVBand="0" w:evenVBand="0" w:oddHBand="0" w:evenHBand="0" w:firstRowFirstColumn="0" w:firstRowLastColumn="0" w:lastRowFirstColumn="0" w:lastRowLastColumn="0"/>
            <w:tcW w:w="990" w:type="dxa"/>
          </w:tcPr>
          <w:p w14:paraId="4B624508" w14:textId="77777777" w:rsidR="00A116E9" w:rsidRPr="00710C58" w:rsidRDefault="00A116E9" w:rsidP="00A116E9">
            <w:pPr>
              <w:spacing w:after="40"/>
              <w:jc w:val="both"/>
              <w:rPr>
                <w:rFonts w:ascii="Times New Roman" w:hAnsi="Times New Roman"/>
                <w:color w:val="auto"/>
                <w:sz w:val="24"/>
                <w:szCs w:val="24"/>
              </w:rPr>
            </w:pPr>
            <w:r w:rsidRPr="00710C58">
              <w:rPr>
                <w:rFonts w:ascii="Times New Roman" w:hAnsi="Times New Roman"/>
                <w:color w:val="auto"/>
                <w:sz w:val="24"/>
                <w:szCs w:val="24"/>
              </w:rPr>
              <w:t>13</w:t>
            </w:r>
          </w:p>
        </w:tc>
        <w:tc>
          <w:tcPr>
            <w:tcW w:w="8370" w:type="dxa"/>
          </w:tcPr>
          <w:p w14:paraId="13FF1774" w14:textId="6340D01B" w:rsidR="00A116E9" w:rsidRPr="00710C58" w:rsidRDefault="00A116E9" w:rsidP="00A116E9">
            <w:pPr>
              <w:tabs>
                <w:tab w:val="left" w:pos="1283"/>
                <w:tab w:val="left" w:pos="1284"/>
              </w:tabs>
              <w:spacing w:before="37"/>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r>
              <w:rPr>
                <w:rFonts w:ascii="Times New Roman" w:eastAsia="Times New Roman" w:hAnsi="Times New Roman"/>
                <w:color w:val="000000"/>
                <w:sz w:val="24"/>
                <w:szCs w:val="24"/>
              </w:rPr>
              <w:t xml:space="preserve">Introduction to wireless and Mobile networks. </w:t>
            </w:r>
            <w:proofErr w:type="spellStart"/>
            <w:r>
              <w:rPr>
                <w:rFonts w:ascii="Times New Roman" w:eastAsia="Times New Roman" w:hAnsi="Times New Roman"/>
                <w:color w:val="000000"/>
                <w:sz w:val="24"/>
                <w:szCs w:val="24"/>
              </w:rPr>
              <w:t>Wifi</w:t>
            </w:r>
            <w:proofErr w:type="spellEnd"/>
            <w:r>
              <w:rPr>
                <w:rFonts w:ascii="Times New Roman" w:eastAsia="Times New Roman" w:hAnsi="Times New Roman"/>
                <w:color w:val="000000"/>
                <w:sz w:val="24"/>
                <w:szCs w:val="24"/>
              </w:rPr>
              <w:t>: 802.11 architecture, frame structure, protocol and mobility issues. Persona</w:t>
            </w:r>
            <w:r w:rsidR="00633BE3">
              <w:rPr>
                <w:rFonts w:ascii="Times New Roman" w:eastAsia="Times New Roman" w:hAnsi="Times New Roman"/>
                <w:color w:val="000000"/>
                <w:sz w:val="24"/>
                <w:szCs w:val="24"/>
              </w:rPr>
              <w:t>l area networks i.e. Bluetooth.</w:t>
            </w:r>
          </w:p>
        </w:tc>
      </w:tr>
      <w:tr w:rsidR="00A116E9" w:rsidRPr="00710C58" w14:paraId="6B2CC5A2" w14:textId="77777777" w:rsidTr="00633BE3">
        <w:trPr>
          <w:trHeight w:val="351"/>
        </w:trPr>
        <w:tc>
          <w:tcPr>
            <w:cnfStyle w:val="001000000000" w:firstRow="0" w:lastRow="0" w:firstColumn="1" w:lastColumn="0" w:oddVBand="0" w:evenVBand="0" w:oddHBand="0" w:evenHBand="0" w:firstRowFirstColumn="0" w:firstRowLastColumn="0" w:lastRowFirstColumn="0" w:lastRowLastColumn="0"/>
            <w:tcW w:w="990" w:type="dxa"/>
          </w:tcPr>
          <w:p w14:paraId="1F7F2C06" w14:textId="77777777" w:rsidR="00A116E9" w:rsidRPr="00710C58" w:rsidRDefault="00A116E9" w:rsidP="00A116E9">
            <w:pPr>
              <w:spacing w:after="40"/>
              <w:jc w:val="both"/>
              <w:rPr>
                <w:rFonts w:ascii="Times New Roman" w:hAnsi="Times New Roman"/>
                <w:color w:val="auto"/>
                <w:sz w:val="24"/>
                <w:szCs w:val="24"/>
              </w:rPr>
            </w:pPr>
            <w:r w:rsidRPr="00710C58">
              <w:rPr>
                <w:rFonts w:ascii="Times New Roman" w:hAnsi="Times New Roman"/>
                <w:color w:val="auto"/>
                <w:sz w:val="24"/>
                <w:szCs w:val="24"/>
              </w:rPr>
              <w:lastRenderedPageBreak/>
              <w:t>14</w:t>
            </w:r>
          </w:p>
        </w:tc>
        <w:tc>
          <w:tcPr>
            <w:tcW w:w="8370" w:type="dxa"/>
          </w:tcPr>
          <w:p w14:paraId="6CC8B74C" w14:textId="31CB9D83" w:rsidR="00A116E9" w:rsidRPr="00710C58" w:rsidRDefault="00A116E9" w:rsidP="00A116E9">
            <w:pPr>
              <w:tabs>
                <w:tab w:val="left" w:pos="1283"/>
                <w:tab w:val="left" w:pos="1284"/>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r>
              <w:rPr>
                <w:rFonts w:ascii="Times New Roman" w:eastAsia="Times New Roman" w:hAnsi="Times New Roman"/>
                <w:color w:val="000000"/>
                <w:sz w:val="24"/>
                <w:szCs w:val="24"/>
              </w:rPr>
              <w:t xml:space="preserve">Vertical and horizontal handoff. Mobile IP and mobility management issues such triangle routing problem.  </w:t>
            </w:r>
          </w:p>
        </w:tc>
      </w:tr>
      <w:tr w:rsidR="00A116E9" w:rsidRPr="00710C58" w14:paraId="2E13F49F" w14:textId="77777777" w:rsidTr="00633BE3">
        <w:trPr>
          <w:trHeight w:val="351"/>
        </w:trPr>
        <w:tc>
          <w:tcPr>
            <w:cnfStyle w:val="001000000000" w:firstRow="0" w:lastRow="0" w:firstColumn="1" w:lastColumn="0" w:oddVBand="0" w:evenVBand="0" w:oddHBand="0" w:evenHBand="0" w:firstRowFirstColumn="0" w:firstRowLastColumn="0" w:lastRowFirstColumn="0" w:lastRowLastColumn="0"/>
            <w:tcW w:w="990" w:type="dxa"/>
          </w:tcPr>
          <w:p w14:paraId="2FA6CEC4" w14:textId="77777777" w:rsidR="00A116E9" w:rsidRPr="00710C58" w:rsidRDefault="00A116E9" w:rsidP="00A116E9">
            <w:pPr>
              <w:spacing w:after="40"/>
              <w:jc w:val="both"/>
              <w:rPr>
                <w:rFonts w:ascii="Times New Roman" w:hAnsi="Times New Roman"/>
                <w:color w:val="auto"/>
                <w:sz w:val="24"/>
                <w:szCs w:val="24"/>
              </w:rPr>
            </w:pPr>
            <w:r w:rsidRPr="00710C58">
              <w:rPr>
                <w:rFonts w:ascii="Times New Roman" w:hAnsi="Times New Roman"/>
                <w:color w:val="auto"/>
                <w:sz w:val="24"/>
                <w:szCs w:val="24"/>
              </w:rPr>
              <w:t>15</w:t>
            </w:r>
          </w:p>
        </w:tc>
        <w:tc>
          <w:tcPr>
            <w:tcW w:w="8370" w:type="dxa"/>
          </w:tcPr>
          <w:p w14:paraId="7BB01B4B" w14:textId="52EB500F" w:rsidR="00A116E9" w:rsidRPr="00710C58" w:rsidRDefault="00A116E9" w:rsidP="00A116E9">
            <w:pPr>
              <w:tabs>
                <w:tab w:val="left" w:pos="1283"/>
                <w:tab w:val="left" w:pos="1284"/>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r>
              <w:rPr>
                <w:rFonts w:ascii="Times New Roman" w:eastAsia="Times New Roman" w:hAnsi="Times New Roman"/>
                <w:color w:val="000000"/>
                <w:sz w:val="24"/>
                <w:szCs w:val="24"/>
              </w:rPr>
              <w:t xml:space="preserve">Protocols of real-time conversational applications i.e. RTP and SIP, basics of networks security. </w:t>
            </w:r>
          </w:p>
        </w:tc>
      </w:tr>
      <w:tr w:rsidR="00A116E9" w:rsidRPr="00710C58" w14:paraId="27158673" w14:textId="77777777" w:rsidTr="00633BE3">
        <w:trPr>
          <w:trHeight w:val="351"/>
        </w:trPr>
        <w:tc>
          <w:tcPr>
            <w:cnfStyle w:val="001000000000" w:firstRow="0" w:lastRow="0" w:firstColumn="1" w:lastColumn="0" w:oddVBand="0" w:evenVBand="0" w:oddHBand="0" w:evenHBand="0" w:firstRowFirstColumn="0" w:firstRowLastColumn="0" w:lastRowFirstColumn="0" w:lastRowLastColumn="0"/>
            <w:tcW w:w="990" w:type="dxa"/>
          </w:tcPr>
          <w:p w14:paraId="4E9C52A6" w14:textId="77777777" w:rsidR="00A116E9" w:rsidRPr="00710C58" w:rsidRDefault="00A116E9" w:rsidP="00A116E9">
            <w:pPr>
              <w:spacing w:after="40"/>
              <w:jc w:val="both"/>
              <w:rPr>
                <w:rFonts w:ascii="Times New Roman" w:hAnsi="Times New Roman"/>
                <w:color w:val="auto"/>
                <w:sz w:val="24"/>
                <w:szCs w:val="24"/>
              </w:rPr>
            </w:pPr>
            <w:r w:rsidRPr="00710C58">
              <w:rPr>
                <w:rFonts w:ascii="Times New Roman" w:hAnsi="Times New Roman"/>
                <w:color w:val="auto"/>
                <w:sz w:val="24"/>
                <w:szCs w:val="24"/>
              </w:rPr>
              <w:t>16</w:t>
            </w:r>
          </w:p>
        </w:tc>
        <w:tc>
          <w:tcPr>
            <w:tcW w:w="8370" w:type="dxa"/>
          </w:tcPr>
          <w:p w14:paraId="628F1B41" w14:textId="354C28D4" w:rsidR="00A116E9" w:rsidRPr="00710C58" w:rsidRDefault="00A116E9" w:rsidP="00A116E9">
            <w:pPr>
              <w:tabs>
                <w:tab w:val="left" w:pos="1283"/>
                <w:tab w:val="left" w:pos="1284"/>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szCs w:val="24"/>
              </w:rPr>
            </w:pPr>
            <w:r>
              <w:rPr>
                <w:rFonts w:ascii="Times New Roman" w:eastAsia="Times New Roman" w:hAnsi="Times New Roman"/>
                <w:color w:val="000000"/>
                <w:sz w:val="24"/>
                <w:szCs w:val="24"/>
              </w:rPr>
              <w:t>Symmetric key cryptography and public key encryption.</w:t>
            </w:r>
          </w:p>
        </w:tc>
      </w:tr>
    </w:tbl>
    <w:p w14:paraId="64DA366B" w14:textId="77777777" w:rsidR="009C51CB" w:rsidRPr="00BA260B" w:rsidRDefault="009C51CB" w:rsidP="00FD712B">
      <w:pPr>
        <w:rPr>
          <w:b/>
        </w:rPr>
      </w:pPr>
      <w:r w:rsidRPr="00BA260B">
        <w:rPr>
          <w:b/>
        </w:rPr>
        <w:t>Recommended Textbooks</w:t>
      </w:r>
    </w:p>
    <w:p w14:paraId="22668D3A" w14:textId="7BC539BA" w:rsidR="00D15794" w:rsidRPr="00BA260B" w:rsidRDefault="00A116E9" w:rsidP="001F491F">
      <w:pPr>
        <w:pStyle w:val="ListParagraph"/>
        <w:numPr>
          <w:ilvl w:val="0"/>
          <w:numId w:val="63"/>
        </w:numPr>
        <w:spacing w:after="40"/>
        <w:jc w:val="both"/>
        <w:rPr>
          <w:rFonts w:eastAsia="Trebuchet MS"/>
        </w:rPr>
      </w:pPr>
      <w:r>
        <w:rPr>
          <w:i/>
          <w:color w:val="000000"/>
        </w:rPr>
        <w:t>Computer Networking: A Top-Down Approach</w:t>
      </w:r>
      <w:r>
        <w:rPr>
          <w:color w:val="000000"/>
        </w:rPr>
        <w:t>, 6th edition, by James Kurose and Keith Ross (ISBN-13: 978-0133594140)</w:t>
      </w:r>
      <w:r w:rsidR="00D15794" w:rsidRPr="00BA260B">
        <w:rPr>
          <w:rFonts w:eastAsia="Trebuchet MS"/>
        </w:rPr>
        <w:t xml:space="preserve"> </w:t>
      </w:r>
    </w:p>
    <w:p w14:paraId="5344A231" w14:textId="77777777" w:rsidR="009C51CB" w:rsidRPr="00BA260B" w:rsidRDefault="009C51CB" w:rsidP="009C51CB">
      <w:pPr>
        <w:spacing w:after="40"/>
        <w:rPr>
          <w:rFonts w:eastAsia="Trebuchet MS"/>
        </w:rPr>
      </w:pPr>
    </w:p>
    <w:p w14:paraId="0B0F0D84" w14:textId="77777777" w:rsidR="00D15794" w:rsidRPr="00BA260B" w:rsidRDefault="00D15794" w:rsidP="009C51CB">
      <w:pPr>
        <w:spacing w:after="40"/>
        <w:rPr>
          <w:b/>
          <w:bCs/>
        </w:rPr>
      </w:pPr>
      <w:r w:rsidRPr="00BA260B">
        <w:rPr>
          <w:b/>
          <w:bCs/>
        </w:rPr>
        <w:t>Recommended Reference (Books/Websites/Articles)</w:t>
      </w:r>
    </w:p>
    <w:p w14:paraId="2C3918FA" w14:textId="77777777" w:rsidR="00A116E9" w:rsidRDefault="00A116E9" w:rsidP="00A116E9">
      <w:pPr>
        <w:numPr>
          <w:ilvl w:val="0"/>
          <w:numId w:val="62"/>
        </w:numPr>
        <w:spacing w:after="160" w:line="276" w:lineRule="auto"/>
      </w:pPr>
      <w:r>
        <w:rPr>
          <w:i/>
          <w:color w:val="000000"/>
        </w:rPr>
        <w:t>Data Communications and Networking</w:t>
      </w:r>
      <w:r>
        <w:rPr>
          <w:color w:val="000000"/>
        </w:rPr>
        <w:t xml:space="preserve">, by Behrouz a. </w:t>
      </w:r>
      <w:proofErr w:type="spellStart"/>
      <w:r>
        <w:rPr>
          <w:color w:val="000000"/>
        </w:rPr>
        <w:t>Ferouzan</w:t>
      </w:r>
      <w:proofErr w:type="spellEnd"/>
      <w:r>
        <w:rPr>
          <w:color w:val="000000"/>
        </w:rPr>
        <w:t xml:space="preserve"> 4</w:t>
      </w:r>
      <w:r>
        <w:rPr>
          <w:color w:val="000000"/>
          <w:vertAlign w:val="superscript"/>
        </w:rPr>
        <w:t>th</w:t>
      </w:r>
      <w:r>
        <w:rPr>
          <w:color w:val="000000"/>
        </w:rPr>
        <w:t xml:space="preserve"> edition, McGraw-Hill, 2007.</w:t>
      </w:r>
    </w:p>
    <w:p w14:paraId="5B864104" w14:textId="0544673C" w:rsidR="00D15794" w:rsidRPr="00BA260B" w:rsidRDefault="00D15794" w:rsidP="006A66E9">
      <w:pPr>
        <w:pStyle w:val="ListParagraph"/>
        <w:spacing w:after="40"/>
        <w:rPr>
          <w:rFonts w:eastAsia="Trebuchet MS"/>
        </w:rPr>
      </w:pPr>
    </w:p>
    <w:p w14:paraId="3A68D262" w14:textId="7890B35F" w:rsidR="00365919" w:rsidRPr="00BA260B" w:rsidRDefault="009C51CB" w:rsidP="00365919">
      <w:pPr>
        <w:pStyle w:val="Heading2"/>
      </w:pPr>
      <w:r w:rsidRPr="00BA260B">
        <w:rPr>
          <w:sz w:val="24"/>
          <w:szCs w:val="24"/>
        </w:rPr>
        <w:br w:type="page"/>
      </w:r>
      <w:bookmarkStart w:id="1" w:name="_Toc129173535"/>
      <w:r w:rsidR="006A66E9">
        <w:lastRenderedPageBreak/>
        <w:t>Computer Networks Lab</w:t>
      </w:r>
    </w:p>
    <w:tbl>
      <w:tblPr>
        <w:tblStyle w:val="SyllabusTable-NoBorders12"/>
        <w:tblpPr w:leftFromText="180" w:rightFromText="180" w:vertAnchor="text" w:horzAnchor="margin" w:tblpY="857"/>
        <w:tblW w:w="0" w:type="auto"/>
        <w:tblLayout w:type="fixed"/>
        <w:tblLook w:val="04A0" w:firstRow="1" w:lastRow="0" w:firstColumn="1" w:lastColumn="0" w:noHBand="0" w:noVBand="1"/>
        <w:tblCaption w:val="Faculty table contains Instructor name, Email address, and Office Location and Hours"/>
      </w:tblPr>
      <w:tblGrid>
        <w:gridCol w:w="4140"/>
        <w:gridCol w:w="3870"/>
        <w:gridCol w:w="1926"/>
      </w:tblGrid>
      <w:tr w:rsidR="00365919" w:rsidRPr="00BA260B" w14:paraId="2515861A" w14:textId="77777777" w:rsidTr="00633BE3">
        <w:trPr>
          <w:cnfStyle w:val="100000000000" w:firstRow="1" w:lastRow="0" w:firstColumn="0" w:lastColumn="0" w:oddVBand="0" w:evenVBand="0" w:oddHBand="0" w:evenHBand="0" w:firstRowFirstColumn="0" w:firstRowLastColumn="0" w:lastRowFirstColumn="0" w:lastRowLastColumn="0"/>
        </w:trPr>
        <w:tc>
          <w:tcPr>
            <w:tcW w:w="4140" w:type="dxa"/>
            <w:vAlign w:val="center"/>
          </w:tcPr>
          <w:p w14:paraId="625BD3E3" w14:textId="77777777" w:rsidR="00365919" w:rsidRPr="00BA260B" w:rsidRDefault="00365919" w:rsidP="00633BE3">
            <w:pPr>
              <w:rPr>
                <w:color w:val="auto"/>
              </w:rPr>
            </w:pPr>
            <w:r w:rsidRPr="00BA260B">
              <w:rPr>
                <w:color w:val="auto"/>
              </w:rPr>
              <w:t>Semester</w:t>
            </w:r>
          </w:p>
        </w:tc>
        <w:tc>
          <w:tcPr>
            <w:tcW w:w="3870" w:type="dxa"/>
            <w:vAlign w:val="center"/>
          </w:tcPr>
          <w:p w14:paraId="77DCA6F2" w14:textId="77777777" w:rsidR="00365919" w:rsidRPr="00BA260B" w:rsidRDefault="00365919" w:rsidP="00633BE3">
            <w:pPr>
              <w:rPr>
                <w:color w:val="auto"/>
              </w:rPr>
            </w:pPr>
            <w:r w:rsidRPr="00BA260B">
              <w:rPr>
                <w:color w:val="auto"/>
              </w:rPr>
              <w:t>Credit Hours</w:t>
            </w:r>
          </w:p>
        </w:tc>
        <w:tc>
          <w:tcPr>
            <w:tcW w:w="1926" w:type="dxa"/>
            <w:vAlign w:val="center"/>
          </w:tcPr>
          <w:p w14:paraId="66FD78F0" w14:textId="77777777" w:rsidR="00365919" w:rsidRPr="00BA260B" w:rsidRDefault="00365919" w:rsidP="00633BE3">
            <w:pPr>
              <w:rPr>
                <w:color w:val="auto"/>
              </w:rPr>
            </w:pPr>
            <w:r w:rsidRPr="00BA260B">
              <w:rPr>
                <w:color w:val="auto"/>
              </w:rPr>
              <w:t>Prerequisite</w:t>
            </w:r>
          </w:p>
        </w:tc>
      </w:tr>
      <w:tr w:rsidR="00365919" w:rsidRPr="00BA260B" w14:paraId="5C374995" w14:textId="77777777" w:rsidTr="00633BE3">
        <w:tc>
          <w:tcPr>
            <w:tcW w:w="4140" w:type="dxa"/>
          </w:tcPr>
          <w:p w14:paraId="45C65109" w14:textId="376292FA" w:rsidR="00365919" w:rsidRPr="00B80E4B" w:rsidRDefault="00365919" w:rsidP="00633BE3">
            <w:pPr>
              <w:rPr>
                <w:color w:val="auto"/>
              </w:rPr>
            </w:pPr>
            <w:r w:rsidRPr="00B80E4B">
              <w:rPr>
                <w:color w:val="auto"/>
              </w:rPr>
              <w:t>[BSCS-</w:t>
            </w:r>
            <w:r w:rsidR="00C437C3" w:rsidRPr="00B80E4B">
              <w:rPr>
                <w:color w:val="auto"/>
              </w:rPr>
              <w:t>6</w:t>
            </w:r>
            <w:r w:rsidRPr="00B80E4B">
              <w:rPr>
                <w:color w:val="auto"/>
              </w:rPr>
              <w:t>]</w:t>
            </w:r>
          </w:p>
        </w:tc>
        <w:tc>
          <w:tcPr>
            <w:tcW w:w="3870" w:type="dxa"/>
          </w:tcPr>
          <w:p w14:paraId="641FABF2" w14:textId="4167A95F" w:rsidR="00365919" w:rsidRPr="00B80E4B" w:rsidRDefault="00365919" w:rsidP="00633BE3">
            <w:pPr>
              <w:rPr>
                <w:color w:val="auto"/>
              </w:rPr>
            </w:pPr>
            <w:r w:rsidRPr="00B80E4B">
              <w:rPr>
                <w:color w:val="auto"/>
              </w:rPr>
              <w:t>[0+1]</w:t>
            </w:r>
          </w:p>
        </w:tc>
        <w:tc>
          <w:tcPr>
            <w:tcW w:w="1926" w:type="dxa"/>
          </w:tcPr>
          <w:p w14:paraId="2E144F69" w14:textId="5CB091BB" w:rsidR="00365919" w:rsidRPr="00B80E4B" w:rsidRDefault="00365919" w:rsidP="00633BE3">
            <w:pPr>
              <w:rPr>
                <w:color w:val="auto"/>
              </w:rPr>
            </w:pPr>
            <w:r w:rsidRPr="00B80E4B">
              <w:rPr>
                <w:color w:val="auto"/>
              </w:rPr>
              <w:t>[ None]</w:t>
            </w:r>
          </w:p>
        </w:tc>
      </w:tr>
    </w:tbl>
    <w:p w14:paraId="605635DB" w14:textId="4C7C5689" w:rsidR="00365919" w:rsidRPr="00365919" w:rsidRDefault="00365919" w:rsidP="00365919">
      <w:pPr>
        <w:rPr>
          <w:rFonts w:eastAsia="Trebuchet MS"/>
          <w:b/>
        </w:rPr>
      </w:pPr>
      <w:r w:rsidRPr="00BA260B">
        <w:rPr>
          <w:rFonts w:eastAsia="Trebuchet MS"/>
          <w:b/>
          <w:bCs/>
        </w:rPr>
        <w:t>Course Code:</w:t>
      </w:r>
      <w:r w:rsidRPr="00365919">
        <w:rPr>
          <w:rFonts w:eastAsia="Trebuchet MS"/>
          <w:b/>
        </w:rPr>
        <w:t xml:space="preserve"> </w:t>
      </w:r>
      <w:r w:rsidR="009907F4">
        <w:rPr>
          <w:rFonts w:eastAsia="Trebuchet MS"/>
          <w:b/>
        </w:rPr>
        <w:t>CSCN-331</w:t>
      </w:r>
      <w:r>
        <w:rPr>
          <w:rFonts w:eastAsia="Trebuchet MS"/>
          <w:b/>
        </w:rPr>
        <w:t>-L</w:t>
      </w:r>
    </w:p>
    <w:p w14:paraId="665D0A24" w14:textId="77777777" w:rsidR="00365919" w:rsidRPr="00BA260B" w:rsidRDefault="00365919" w:rsidP="00365919">
      <w:pPr>
        <w:rPr>
          <w:b/>
          <w:bCs/>
        </w:rPr>
      </w:pPr>
    </w:p>
    <w:p w14:paraId="1A5B0363" w14:textId="77777777" w:rsidR="00365919" w:rsidRPr="00BA260B" w:rsidRDefault="00365919" w:rsidP="00365919">
      <w:pPr>
        <w:rPr>
          <w:b/>
          <w:bCs/>
        </w:rPr>
      </w:pPr>
    </w:p>
    <w:p w14:paraId="309DAD8E" w14:textId="77777777" w:rsidR="00365919" w:rsidRPr="00BA260B" w:rsidRDefault="00365919" w:rsidP="00365919">
      <w:pPr>
        <w:rPr>
          <w:b/>
          <w:bCs/>
        </w:rPr>
      </w:pPr>
      <w:r w:rsidRPr="00BA260B">
        <w:rPr>
          <w:b/>
          <w:bCs/>
        </w:rPr>
        <w:t>Course Description</w:t>
      </w:r>
    </w:p>
    <w:p w14:paraId="2C7C5577" w14:textId="77777777" w:rsidR="00365919" w:rsidRPr="00BA260B" w:rsidRDefault="00365919" w:rsidP="00365919">
      <w:pPr>
        <w:jc w:val="both"/>
        <w:rPr>
          <w:rFonts w:eastAsia="Trebuchet MS"/>
        </w:rPr>
      </w:pPr>
    </w:p>
    <w:p w14:paraId="38E7794B" w14:textId="77777777" w:rsidR="00365919" w:rsidRPr="00BA260B" w:rsidRDefault="00365919" w:rsidP="00365919">
      <w:pPr>
        <w:rPr>
          <w:b/>
          <w:bCs/>
        </w:rPr>
      </w:pPr>
      <w:r w:rsidRPr="00BA260B">
        <w:rPr>
          <w:b/>
          <w:bCs/>
        </w:rPr>
        <w:t>Course Learning Outcomes (CLOs)</w:t>
      </w:r>
    </w:p>
    <w:p w14:paraId="2324FB87" w14:textId="77777777" w:rsidR="00365919" w:rsidRPr="00BA260B" w:rsidRDefault="00365919" w:rsidP="00365919">
      <w:pPr>
        <w:rPr>
          <w:rFonts w:eastAsia="Trebuchet MS"/>
        </w:rPr>
      </w:pPr>
      <w:r w:rsidRPr="00BA260B">
        <w:rPr>
          <w:rFonts w:eastAsia="Trebuchet MS"/>
        </w:rPr>
        <w:t>The course learning outcome along with domain and BT level are listed below</w:t>
      </w:r>
    </w:p>
    <w:p w14:paraId="5CD2363E" w14:textId="77777777" w:rsidR="00365919" w:rsidRPr="00BA260B" w:rsidRDefault="00365919" w:rsidP="00365919">
      <w:pPr>
        <w:rPr>
          <w:rFonts w:eastAsia="Trebuchet MS"/>
        </w:rPr>
      </w:pPr>
    </w:p>
    <w:tbl>
      <w:tblPr>
        <w:tblStyle w:val="SyllabusTable-withBorders10"/>
        <w:tblW w:w="0" w:type="auto"/>
        <w:tblInd w:w="10" w:type="dxa"/>
        <w:tblLayout w:type="fixed"/>
        <w:tblLook w:val="04A0" w:firstRow="1" w:lastRow="0" w:firstColumn="1" w:lastColumn="0" w:noHBand="0" w:noVBand="1"/>
        <w:tblCaption w:val="Course Schedule table contains Week, Topic, Reading reference, and Exercises"/>
      </w:tblPr>
      <w:tblGrid>
        <w:gridCol w:w="923"/>
        <w:gridCol w:w="4287"/>
        <w:gridCol w:w="1440"/>
        <w:gridCol w:w="1800"/>
        <w:gridCol w:w="900"/>
      </w:tblGrid>
      <w:tr w:rsidR="00365919" w:rsidRPr="00BA260B" w14:paraId="6F2CAD34" w14:textId="77777777" w:rsidTr="00633BE3">
        <w:trPr>
          <w:cnfStyle w:val="100000000000" w:firstRow="1" w:lastRow="0" w:firstColumn="0" w:lastColumn="0" w:oddVBand="0" w:evenVBand="0" w:oddHBand="0"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923" w:type="dxa"/>
          </w:tcPr>
          <w:p w14:paraId="0777DE51" w14:textId="77777777" w:rsidR="00365919" w:rsidRPr="00BA260B" w:rsidRDefault="00365919" w:rsidP="00633BE3">
            <w:pPr>
              <w:rPr>
                <w:rFonts w:ascii="Times New Roman" w:hAnsi="Times New Roman"/>
                <w:color w:val="auto"/>
                <w:sz w:val="24"/>
              </w:rPr>
            </w:pPr>
            <w:r w:rsidRPr="00BA260B">
              <w:rPr>
                <w:rFonts w:ascii="Times New Roman" w:hAnsi="Times New Roman"/>
                <w:color w:val="auto"/>
                <w:sz w:val="24"/>
              </w:rPr>
              <w:t>S. #</w:t>
            </w:r>
          </w:p>
        </w:tc>
        <w:tc>
          <w:tcPr>
            <w:tcW w:w="4287" w:type="dxa"/>
          </w:tcPr>
          <w:p w14:paraId="1C986B39" w14:textId="77777777" w:rsidR="00365919" w:rsidRPr="00BA260B" w:rsidRDefault="00365919" w:rsidP="00633BE3">
            <w:pP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4"/>
              </w:rPr>
            </w:pPr>
            <w:r w:rsidRPr="00BA260B">
              <w:rPr>
                <w:rFonts w:ascii="Times New Roman" w:hAnsi="Times New Roman"/>
                <w:color w:val="auto"/>
                <w:sz w:val="24"/>
              </w:rPr>
              <w:t>CLO STATEMENT</w:t>
            </w:r>
          </w:p>
        </w:tc>
        <w:tc>
          <w:tcPr>
            <w:tcW w:w="1440" w:type="dxa"/>
          </w:tcPr>
          <w:p w14:paraId="1E561A1D" w14:textId="77777777" w:rsidR="00365919" w:rsidRPr="00BA260B" w:rsidRDefault="00365919" w:rsidP="00633BE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4"/>
              </w:rPr>
            </w:pPr>
            <w:r w:rsidRPr="00BA260B">
              <w:rPr>
                <w:rFonts w:ascii="Times New Roman" w:hAnsi="Times New Roman"/>
                <w:color w:val="auto"/>
                <w:sz w:val="24"/>
              </w:rPr>
              <w:t>DOMAIN</w:t>
            </w:r>
          </w:p>
        </w:tc>
        <w:tc>
          <w:tcPr>
            <w:tcW w:w="1800" w:type="dxa"/>
          </w:tcPr>
          <w:p w14:paraId="68348B0C" w14:textId="77777777" w:rsidR="00365919" w:rsidRPr="00BA260B" w:rsidRDefault="00365919" w:rsidP="00633BE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4"/>
              </w:rPr>
            </w:pPr>
            <w:r w:rsidRPr="00BA260B">
              <w:rPr>
                <w:rFonts w:ascii="Times New Roman" w:hAnsi="Times New Roman"/>
                <w:color w:val="auto"/>
                <w:sz w:val="24"/>
              </w:rPr>
              <w:t>BT LEVEL</w:t>
            </w:r>
          </w:p>
        </w:tc>
        <w:tc>
          <w:tcPr>
            <w:tcW w:w="900" w:type="dxa"/>
          </w:tcPr>
          <w:p w14:paraId="42C73442" w14:textId="77777777" w:rsidR="00365919" w:rsidRPr="00BA260B" w:rsidRDefault="00365919" w:rsidP="00633BE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4"/>
              </w:rPr>
            </w:pPr>
            <w:r w:rsidRPr="00BA260B">
              <w:rPr>
                <w:rFonts w:ascii="Times New Roman" w:hAnsi="Times New Roman"/>
                <w:color w:val="auto"/>
                <w:sz w:val="24"/>
              </w:rPr>
              <w:t>PLO</w:t>
            </w:r>
          </w:p>
        </w:tc>
      </w:tr>
      <w:tr w:rsidR="00365919" w:rsidRPr="00BA260B" w14:paraId="67B51BB7" w14:textId="77777777" w:rsidTr="00633BE3">
        <w:trPr>
          <w:trHeight w:val="435"/>
        </w:trPr>
        <w:tc>
          <w:tcPr>
            <w:cnfStyle w:val="001000000000" w:firstRow="0" w:lastRow="0" w:firstColumn="1" w:lastColumn="0" w:oddVBand="0" w:evenVBand="0" w:oddHBand="0" w:evenHBand="0" w:firstRowFirstColumn="0" w:firstRowLastColumn="0" w:lastRowFirstColumn="0" w:lastRowLastColumn="0"/>
            <w:tcW w:w="923" w:type="dxa"/>
          </w:tcPr>
          <w:p w14:paraId="1FFD8CF1" w14:textId="77777777" w:rsidR="00365919" w:rsidRPr="00BA260B" w:rsidRDefault="00365919" w:rsidP="00633BE3">
            <w:pPr>
              <w:rPr>
                <w:rFonts w:ascii="Times New Roman" w:hAnsi="Times New Roman"/>
                <w:color w:val="auto"/>
                <w:sz w:val="24"/>
              </w:rPr>
            </w:pPr>
            <w:r w:rsidRPr="00BA260B">
              <w:rPr>
                <w:rFonts w:ascii="Times New Roman" w:hAnsi="Times New Roman"/>
                <w:color w:val="auto"/>
                <w:sz w:val="24"/>
              </w:rPr>
              <w:t>CLO-</w:t>
            </w:r>
            <w:r>
              <w:rPr>
                <w:rFonts w:ascii="Times New Roman" w:hAnsi="Times New Roman"/>
                <w:color w:val="auto"/>
                <w:sz w:val="24"/>
              </w:rPr>
              <w:t>1</w:t>
            </w:r>
          </w:p>
          <w:p w14:paraId="5D14C680" w14:textId="77777777" w:rsidR="00365919" w:rsidRPr="00BA260B" w:rsidRDefault="00365919" w:rsidP="00633BE3">
            <w:pPr>
              <w:rPr>
                <w:rFonts w:ascii="Times New Roman" w:hAnsi="Times New Roman"/>
                <w:color w:val="auto"/>
                <w:sz w:val="24"/>
              </w:rPr>
            </w:pPr>
          </w:p>
        </w:tc>
        <w:tc>
          <w:tcPr>
            <w:tcW w:w="4287" w:type="dxa"/>
            <w:vAlign w:val="center"/>
          </w:tcPr>
          <w:p w14:paraId="01100B40" w14:textId="7FE3898C" w:rsidR="00365919" w:rsidRDefault="002476B9" w:rsidP="00E67856">
            <w:pPr>
              <w:widowControl w:val="0"/>
              <w:ind w:left="97" w:right="126"/>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color w:val="000000"/>
              </w:rPr>
            </w:pPr>
            <w:r>
              <w:rPr>
                <w:rFonts w:ascii="Times New Roman" w:eastAsia="Times New Roman" w:hAnsi="Times New Roman"/>
                <w:b/>
                <w:sz w:val="24"/>
                <w:szCs w:val="24"/>
              </w:rPr>
              <w:t>Demonstrate</w:t>
            </w:r>
            <w:r w:rsidR="00E67856">
              <w:rPr>
                <w:rFonts w:ascii="Times New Roman" w:eastAsia="Times New Roman" w:hAnsi="Times New Roman"/>
                <w:b/>
                <w:sz w:val="24"/>
                <w:szCs w:val="24"/>
              </w:rPr>
              <w:t xml:space="preserve"> </w:t>
            </w:r>
            <w:r w:rsidR="00E67856">
              <w:rPr>
                <w:rFonts w:ascii="Times New Roman" w:eastAsia="Times New Roman" w:hAnsi="Times New Roman"/>
                <w:sz w:val="24"/>
                <w:szCs w:val="24"/>
              </w:rPr>
              <w:t>k</w:t>
            </w:r>
            <w:r w:rsidR="006A66E9" w:rsidRPr="006A66E9">
              <w:rPr>
                <w:rFonts w:ascii="Times New Roman" w:eastAsia="Times New Roman" w:hAnsi="Times New Roman"/>
                <w:sz w:val="24"/>
                <w:szCs w:val="24"/>
              </w:rPr>
              <w:t>nowledge about the practical aspects of Computer Networks</w:t>
            </w:r>
          </w:p>
        </w:tc>
        <w:tc>
          <w:tcPr>
            <w:tcW w:w="1440" w:type="dxa"/>
            <w:vAlign w:val="center"/>
          </w:tcPr>
          <w:p w14:paraId="5F8C3532" w14:textId="77777777" w:rsidR="00365919" w:rsidRPr="00BA260B" w:rsidRDefault="00365919" w:rsidP="00633BE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rPr>
            </w:pPr>
            <w:r>
              <w:rPr>
                <w:rFonts w:ascii="Times New Roman" w:hAnsi="Times New Roman"/>
                <w:color w:val="auto"/>
                <w:sz w:val="24"/>
              </w:rPr>
              <w:t>C</w:t>
            </w:r>
          </w:p>
        </w:tc>
        <w:tc>
          <w:tcPr>
            <w:tcW w:w="1800" w:type="dxa"/>
            <w:vAlign w:val="center"/>
          </w:tcPr>
          <w:p w14:paraId="09D17757" w14:textId="5C749731" w:rsidR="00365919" w:rsidRPr="00BA260B" w:rsidRDefault="002476B9" w:rsidP="002476B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rPr>
            </w:pPr>
            <w:r>
              <w:rPr>
                <w:rFonts w:ascii="Times New Roman" w:hAnsi="Times New Roman"/>
                <w:color w:val="auto"/>
                <w:sz w:val="24"/>
              </w:rPr>
              <w:t>C3</w:t>
            </w:r>
            <w:r w:rsidR="005D3175">
              <w:rPr>
                <w:rFonts w:ascii="Times New Roman" w:hAnsi="Times New Roman"/>
                <w:color w:val="auto"/>
                <w:sz w:val="24"/>
              </w:rPr>
              <w:t>-</w:t>
            </w:r>
            <w:r>
              <w:rPr>
                <w:rFonts w:ascii="Times New Roman" w:hAnsi="Times New Roman"/>
                <w:color w:val="auto"/>
                <w:sz w:val="24"/>
              </w:rPr>
              <w:t>Application</w:t>
            </w:r>
          </w:p>
        </w:tc>
        <w:tc>
          <w:tcPr>
            <w:tcW w:w="900" w:type="dxa"/>
            <w:vAlign w:val="center"/>
          </w:tcPr>
          <w:p w14:paraId="43DBF0E3" w14:textId="77777777" w:rsidR="00365919" w:rsidRPr="00BA260B" w:rsidRDefault="00365919" w:rsidP="00633BE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rPr>
            </w:pPr>
            <w:r>
              <w:rPr>
                <w:rFonts w:ascii="Times New Roman" w:hAnsi="Times New Roman"/>
                <w:color w:val="auto"/>
                <w:sz w:val="24"/>
              </w:rPr>
              <w:t>3</w:t>
            </w:r>
          </w:p>
        </w:tc>
      </w:tr>
      <w:tr w:rsidR="00365919" w:rsidRPr="00BA260B" w14:paraId="5F0D414A" w14:textId="77777777" w:rsidTr="002476B9">
        <w:trPr>
          <w:trHeight w:val="419"/>
        </w:trPr>
        <w:tc>
          <w:tcPr>
            <w:cnfStyle w:val="001000000000" w:firstRow="0" w:lastRow="0" w:firstColumn="1" w:lastColumn="0" w:oddVBand="0" w:evenVBand="0" w:oddHBand="0" w:evenHBand="0" w:firstRowFirstColumn="0" w:firstRowLastColumn="0" w:lastRowFirstColumn="0" w:lastRowLastColumn="0"/>
            <w:tcW w:w="923" w:type="dxa"/>
            <w:vAlign w:val="center"/>
          </w:tcPr>
          <w:p w14:paraId="3BFA688C" w14:textId="6E39264F" w:rsidR="00365919" w:rsidRPr="00BA260B" w:rsidRDefault="00365919" w:rsidP="002476B9">
            <w:pPr>
              <w:rPr>
                <w:rFonts w:ascii="Times New Roman" w:hAnsi="Times New Roman"/>
                <w:color w:val="auto"/>
                <w:sz w:val="24"/>
              </w:rPr>
            </w:pPr>
            <w:r w:rsidRPr="00BA260B">
              <w:rPr>
                <w:rFonts w:ascii="Times New Roman" w:hAnsi="Times New Roman"/>
                <w:color w:val="auto"/>
                <w:sz w:val="24"/>
              </w:rPr>
              <w:t>CLO-</w:t>
            </w:r>
            <w:r>
              <w:rPr>
                <w:rFonts w:ascii="Times New Roman" w:hAnsi="Times New Roman"/>
                <w:color w:val="auto"/>
                <w:sz w:val="24"/>
              </w:rPr>
              <w:t>2</w:t>
            </w:r>
          </w:p>
        </w:tc>
        <w:tc>
          <w:tcPr>
            <w:tcW w:w="4287" w:type="dxa"/>
            <w:vAlign w:val="center"/>
          </w:tcPr>
          <w:p w14:paraId="1089876C" w14:textId="25DBDECA" w:rsidR="00365919" w:rsidRDefault="002476B9" w:rsidP="00633BE3">
            <w:pPr>
              <w:widowControl w:val="0"/>
              <w:ind w:left="97" w:right="126"/>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color w:val="000000"/>
              </w:rPr>
            </w:pPr>
            <w:r>
              <w:rPr>
                <w:rFonts w:ascii="Times New Roman" w:eastAsia="Times New Roman" w:hAnsi="Times New Roman"/>
                <w:b/>
                <w:color w:val="000000"/>
                <w:sz w:val="24"/>
                <w:szCs w:val="24"/>
              </w:rPr>
              <w:t>Practice</w:t>
            </w:r>
            <w:r w:rsidRPr="00230740">
              <w:rPr>
                <w:rFonts w:ascii="Times New Roman" w:eastAsia="Times New Roman" w:hAnsi="Times New Roman"/>
                <w:b/>
                <w:color w:val="000000"/>
                <w:sz w:val="24"/>
                <w:szCs w:val="24"/>
              </w:rPr>
              <w:t xml:space="preserve"> </w:t>
            </w:r>
            <w:r w:rsidRPr="00230740">
              <w:rPr>
                <w:rFonts w:ascii="Times New Roman" w:eastAsia="Times New Roman" w:hAnsi="Times New Roman"/>
                <w:color w:val="000000"/>
                <w:sz w:val="24"/>
                <w:szCs w:val="24"/>
              </w:rPr>
              <w:t>network setups and trouble-shoot</w:t>
            </w:r>
            <w:r>
              <w:rPr>
                <w:rFonts w:ascii="Times New Roman" w:eastAsia="Times New Roman" w:hAnsi="Times New Roman"/>
                <w:color w:val="000000"/>
                <w:sz w:val="24"/>
                <w:szCs w:val="24"/>
              </w:rPr>
              <w:t xml:space="preserve"> in simulation and practical environment</w:t>
            </w:r>
          </w:p>
        </w:tc>
        <w:tc>
          <w:tcPr>
            <w:tcW w:w="1440" w:type="dxa"/>
            <w:vAlign w:val="center"/>
          </w:tcPr>
          <w:p w14:paraId="071CF56E" w14:textId="77777777" w:rsidR="00365919" w:rsidRPr="00BA260B" w:rsidRDefault="00365919" w:rsidP="00633BE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rPr>
            </w:pPr>
            <w:r w:rsidRPr="00BA260B">
              <w:rPr>
                <w:rFonts w:ascii="Times New Roman" w:hAnsi="Times New Roman"/>
                <w:color w:val="auto"/>
                <w:sz w:val="24"/>
              </w:rPr>
              <w:t>P</w:t>
            </w:r>
          </w:p>
        </w:tc>
        <w:tc>
          <w:tcPr>
            <w:tcW w:w="1800" w:type="dxa"/>
            <w:vAlign w:val="center"/>
          </w:tcPr>
          <w:p w14:paraId="0E292984" w14:textId="78817068" w:rsidR="00365919" w:rsidRPr="00BA260B" w:rsidRDefault="00365919" w:rsidP="002476B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rPr>
            </w:pPr>
            <w:r w:rsidRPr="00BA260B">
              <w:rPr>
                <w:rFonts w:ascii="Times New Roman" w:hAnsi="Times New Roman"/>
                <w:color w:val="auto"/>
                <w:sz w:val="24"/>
              </w:rPr>
              <w:t>P</w:t>
            </w:r>
            <w:r w:rsidR="002476B9">
              <w:rPr>
                <w:rFonts w:ascii="Times New Roman" w:hAnsi="Times New Roman"/>
                <w:color w:val="auto"/>
                <w:sz w:val="24"/>
              </w:rPr>
              <w:t>3</w:t>
            </w:r>
            <w:r w:rsidR="00CA77C3">
              <w:rPr>
                <w:rFonts w:ascii="Times New Roman" w:hAnsi="Times New Roman"/>
                <w:color w:val="auto"/>
                <w:sz w:val="24"/>
              </w:rPr>
              <w:t>-</w:t>
            </w:r>
            <w:r w:rsidR="002476B9">
              <w:rPr>
                <w:rFonts w:ascii="Times New Roman" w:hAnsi="Times New Roman"/>
                <w:color w:val="auto"/>
                <w:sz w:val="24"/>
              </w:rPr>
              <w:t>Guided Response</w:t>
            </w:r>
          </w:p>
        </w:tc>
        <w:tc>
          <w:tcPr>
            <w:tcW w:w="900" w:type="dxa"/>
            <w:vAlign w:val="center"/>
          </w:tcPr>
          <w:p w14:paraId="5C2A550A" w14:textId="40C10F39" w:rsidR="00365919" w:rsidRPr="00BA260B" w:rsidRDefault="002476B9" w:rsidP="00633BE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auto"/>
                <w:sz w:val="24"/>
              </w:rPr>
            </w:pPr>
            <w:r>
              <w:rPr>
                <w:rFonts w:ascii="Times New Roman" w:hAnsi="Times New Roman"/>
                <w:color w:val="auto"/>
                <w:sz w:val="24"/>
              </w:rPr>
              <w:t>4</w:t>
            </w:r>
          </w:p>
        </w:tc>
      </w:tr>
      <w:tr w:rsidR="00365919" w:rsidRPr="00BA260B" w14:paraId="096A297F" w14:textId="77777777" w:rsidTr="00633BE3">
        <w:trPr>
          <w:trHeight w:val="419"/>
        </w:trPr>
        <w:tc>
          <w:tcPr>
            <w:cnfStyle w:val="001000000000" w:firstRow="0" w:lastRow="0" w:firstColumn="1" w:lastColumn="0" w:oddVBand="0" w:evenVBand="0" w:oddHBand="0" w:evenHBand="0" w:firstRowFirstColumn="0" w:firstRowLastColumn="0" w:lastRowFirstColumn="0" w:lastRowLastColumn="0"/>
            <w:tcW w:w="923" w:type="dxa"/>
          </w:tcPr>
          <w:p w14:paraId="6BB16EED" w14:textId="7B79AD5B" w:rsidR="00365919" w:rsidRPr="002476B9" w:rsidRDefault="00365919" w:rsidP="00633BE3">
            <w:pPr>
              <w:rPr>
                <w:rFonts w:ascii="Times New Roman" w:hAnsi="Times New Roman"/>
                <w:color w:val="auto"/>
                <w:sz w:val="24"/>
              </w:rPr>
            </w:pPr>
            <w:r w:rsidRPr="00BA260B">
              <w:rPr>
                <w:rFonts w:ascii="Times New Roman" w:hAnsi="Times New Roman"/>
                <w:color w:val="auto"/>
                <w:sz w:val="24"/>
              </w:rPr>
              <w:t>CLO-</w:t>
            </w:r>
            <w:r>
              <w:rPr>
                <w:rFonts w:ascii="Times New Roman" w:hAnsi="Times New Roman"/>
                <w:color w:val="auto"/>
                <w:sz w:val="24"/>
              </w:rPr>
              <w:t>3</w:t>
            </w:r>
          </w:p>
        </w:tc>
        <w:tc>
          <w:tcPr>
            <w:tcW w:w="4287" w:type="dxa"/>
            <w:vAlign w:val="center"/>
          </w:tcPr>
          <w:p w14:paraId="10F96A6B" w14:textId="053A6E99" w:rsidR="00365919" w:rsidRDefault="002476B9" w:rsidP="00633BE3">
            <w:pPr>
              <w:widowControl w:val="0"/>
              <w:ind w:left="97" w:right="126"/>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rPr>
            </w:pPr>
            <w:r w:rsidRPr="002476B9">
              <w:rPr>
                <w:rFonts w:ascii="Times New Roman" w:eastAsia="Times New Roman" w:hAnsi="Times New Roman"/>
                <w:b/>
                <w:color w:val="000000"/>
                <w:sz w:val="24"/>
                <w:szCs w:val="24"/>
              </w:rPr>
              <w:t xml:space="preserve">Report </w:t>
            </w:r>
            <w:r w:rsidRPr="002476B9">
              <w:rPr>
                <w:rFonts w:ascii="Times New Roman" w:eastAsia="Times New Roman" w:hAnsi="Times New Roman"/>
                <w:color w:val="000000"/>
                <w:sz w:val="24"/>
                <w:szCs w:val="24"/>
              </w:rPr>
              <w:t>the outcome of an experiment/task in a standard format</w:t>
            </w:r>
          </w:p>
        </w:tc>
        <w:tc>
          <w:tcPr>
            <w:tcW w:w="1440" w:type="dxa"/>
            <w:vAlign w:val="center"/>
          </w:tcPr>
          <w:p w14:paraId="4B744923" w14:textId="18722D87" w:rsidR="00365919" w:rsidRPr="00BA260B" w:rsidRDefault="002476B9" w:rsidP="00633BE3">
            <w:pPr>
              <w:jc w:val="center"/>
              <w:cnfStyle w:val="000000000000" w:firstRow="0" w:lastRow="0" w:firstColumn="0" w:lastColumn="0" w:oddVBand="0" w:evenVBand="0" w:oddHBand="0" w:evenHBand="0" w:firstRowFirstColumn="0" w:firstRowLastColumn="0" w:lastRowFirstColumn="0" w:lastRowLastColumn="0"/>
            </w:pPr>
            <w:r>
              <w:rPr>
                <w:rFonts w:ascii="Times New Roman" w:hAnsi="Times New Roman"/>
                <w:color w:val="auto"/>
                <w:sz w:val="24"/>
              </w:rPr>
              <w:t>A</w:t>
            </w:r>
          </w:p>
        </w:tc>
        <w:tc>
          <w:tcPr>
            <w:tcW w:w="1800" w:type="dxa"/>
            <w:vAlign w:val="center"/>
          </w:tcPr>
          <w:p w14:paraId="2F23C602" w14:textId="217DE167" w:rsidR="00365919" w:rsidRPr="00BA260B" w:rsidRDefault="002476B9" w:rsidP="00CA77C3">
            <w:pPr>
              <w:jc w:val="center"/>
              <w:cnfStyle w:val="000000000000" w:firstRow="0" w:lastRow="0" w:firstColumn="0" w:lastColumn="0" w:oddVBand="0" w:evenVBand="0" w:oddHBand="0" w:evenHBand="0" w:firstRowFirstColumn="0" w:firstRowLastColumn="0" w:lastRowFirstColumn="0" w:lastRowLastColumn="0"/>
            </w:pPr>
            <w:r>
              <w:rPr>
                <w:rFonts w:ascii="Times New Roman" w:hAnsi="Times New Roman"/>
                <w:color w:val="auto"/>
                <w:sz w:val="24"/>
              </w:rPr>
              <w:t>A2</w:t>
            </w:r>
            <w:r w:rsidR="00CA77C3">
              <w:rPr>
                <w:rFonts w:ascii="Times New Roman" w:hAnsi="Times New Roman"/>
                <w:color w:val="auto"/>
                <w:sz w:val="24"/>
              </w:rPr>
              <w:t>-</w:t>
            </w:r>
            <w:r>
              <w:rPr>
                <w:rFonts w:ascii="Times New Roman" w:hAnsi="Times New Roman"/>
                <w:color w:val="auto"/>
                <w:sz w:val="24"/>
              </w:rPr>
              <w:t>Responding</w:t>
            </w:r>
          </w:p>
        </w:tc>
        <w:tc>
          <w:tcPr>
            <w:tcW w:w="900" w:type="dxa"/>
            <w:vAlign w:val="center"/>
          </w:tcPr>
          <w:p w14:paraId="0A70188A" w14:textId="6FB19248" w:rsidR="00365919" w:rsidRPr="00BA260B" w:rsidRDefault="002476B9" w:rsidP="00633BE3">
            <w:pPr>
              <w:jc w:val="center"/>
              <w:cnfStyle w:val="000000000000" w:firstRow="0" w:lastRow="0" w:firstColumn="0" w:lastColumn="0" w:oddVBand="0" w:evenVBand="0" w:oddHBand="0" w:evenHBand="0" w:firstRowFirstColumn="0" w:firstRowLastColumn="0" w:lastRowFirstColumn="0" w:lastRowLastColumn="0"/>
            </w:pPr>
            <w:r>
              <w:t>7</w:t>
            </w:r>
          </w:p>
        </w:tc>
      </w:tr>
      <w:tr w:rsidR="00365919" w:rsidRPr="00BA260B" w14:paraId="08BE852F" w14:textId="77777777" w:rsidTr="00633BE3">
        <w:trPr>
          <w:trHeight w:val="404"/>
        </w:trPr>
        <w:tc>
          <w:tcPr>
            <w:cnfStyle w:val="001000000000" w:firstRow="0" w:lastRow="0" w:firstColumn="1" w:lastColumn="0" w:oddVBand="0" w:evenVBand="0" w:oddHBand="0" w:evenHBand="0" w:firstRowFirstColumn="0" w:firstRowLastColumn="0" w:lastRowFirstColumn="0" w:lastRowLastColumn="0"/>
            <w:tcW w:w="9350" w:type="dxa"/>
            <w:gridSpan w:val="5"/>
          </w:tcPr>
          <w:p w14:paraId="48C6ABED" w14:textId="77777777" w:rsidR="00365919" w:rsidRPr="00BA260B" w:rsidRDefault="00365919" w:rsidP="00633BE3">
            <w:pPr>
              <w:rPr>
                <w:rFonts w:ascii="Times New Roman" w:hAnsi="Times New Roman"/>
                <w:color w:val="auto"/>
                <w:sz w:val="24"/>
              </w:rPr>
            </w:pPr>
            <w:r w:rsidRPr="00BA260B">
              <w:rPr>
                <w:rFonts w:ascii="Times New Roman" w:hAnsi="Times New Roman"/>
                <w:color w:val="auto"/>
              </w:rPr>
              <w:t>* BT= Bloom’s Taxonomy, C=Cognitive Domain, P=Psychomotor Domain, A= Affective Domain</w:t>
            </w:r>
          </w:p>
        </w:tc>
      </w:tr>
    </w:tbl>
    <w:p w14:paraId="100806A3" w14:textId="77777777" w:rsidR="00365919" w:rsidRPr="00BA260B" w:rsidRDefault="00365919" w:rsidP="00365919">
      <w:pPr>
        <w:rPr>
          <w:b/>
          <w:bCs/>
        </w:rPr>
      </w:pPr>
    </w:p>
    <w:p w14:paraId="1EF35549" w14:textId="77777777" w:rsidR="00365919" w:rsidRPr="00BA260B" w:rsidRDefault="00365919" w:rsidP="00365919">
      <w:pPr>
        <w:rPr>
          <w:b/>
          <w:bCs/>
        </w:rPr>
      </w:pPr>
      <w:r w:rsidRPr="00BA260B">
        <w:rPr>
          <w:b/>
          <w:bCs/>
        </w:rPr>
        <w:t>Course Materials</w:t>
      </w:r>
    </w:p>
    <w:p w14:paraId="781BA297" w14:textId="77777777" w:rsidR="00365919" w:rsidRPr="00BA260B" w:rsidRDefault="00365919" w:rsidP="00365919">
      <w:pPr>
        <w:rPr>
          <w:rFonts w:eastAsia="Trebuchet MS"/>
        </w:rPr>
      </w:pPr>
      <w:r w:rsidRPr="00BA260B">
        <w:rPr>
          <w:rFonts w:eastAsia="Trebuchet MS"/>
        </w:rPr>
        <w:t xml:space="preserve"> This course introduces the following topics to students:</w:t>
      </w:r>
    </w:p>
    <w:p w14:paraId="19193FDE" w14:textId="77777777" w:rsidR="00CA77C3" w:rsidRPr="00CA77C3" w:rsidRDefault="00CA77C3" w:rsidP="00CA77C3">
      <w:pPr>
        <w:pStyle w:val="ListParagraph"/>
        <w:numPr>
          <w:ilvl w:val="0"/>
          <w:numId w:val="7"/>
        </w:numPr>
        <w:jc w:val="both"/>
        <w:rPr>
          <w:rFonts w:eastAsia="Trebuchet MS"/>
        </w:rPr>
      </w:pPr>
      <w:r w:rsidRPr="00CA77C3">
        <w:rPr>
          <w:rFonts w:eastAsia="Trebuchet MS"/>
        </w:rPr>
        <w:t>Internetworking functions of each layer of the OSI reference model and how they are performed in network devices</w:t>
      </w:r>
    </w:p>
    <w:p w14:paraId="78B3F007" w14:textId="77777777" w:rsidR="00CA77C3" w:rsidRPr="00CA77C3" w:rsidRDefault="00CA77C3" w:rsidP="00CA77C3">
      <w:pPr>
        <w:pStyle w:val="ListParagraph"/>
        <w:numPr>
          <w:ilvl w:val="0"/>
          <w:numId w:val="7"/>
        </w:numPr>
        <w:jc w:val="both"/>
        <w:rPr>
          <w:rFonts w:eastAsia="Trebuchet MS"/>
        </w:rPr>
      </w:pPr>
      <w:r w:rsidRPr="00CA77C3">
        <w:rPr>
          <w:rFonts w:eastAsia="Trebuchet MS"/>
        </w:rPr>
        <w:t>Design, implementation, configuration, and monitoring of LAN and WAN services</w:t>
      </w:r>
    </w:p>
    <w:p w14:paraId="2A0C2837" w14:textId="77777777" w:rsidR="00CA77C3" w:rsidRPr="00CA77C3" w:rsidRDefault="00CA77C3" w:rsidP="00CA77C3">
      <w:pPr>
        <w:pStyle w:val="ListParagraph"/>
        <w:numPr>
          <w:ilvl w:val="0"/>
          <w:numId w:val="7"/>
        </w:numPr>
        <w:jc w:val="both"/>
        <w:rPr>
          <w:rFonts w:eastAsia="Trebuchet MS"/>
        </w:rPr>
      </w:pPr>
      <w:r w:rsidRPr="00CA77C3">
        <w:rPr>
          <w:rFonts w:eastAsia="Trebuchet MS"/>
        </w:rPr>
        <w:t>Functionality and operation of Cisco's IOS software</w:t>
      </w:r>
    </w:p>
    <w:p w14:paraId="2F6FA092" w14:textId="77777777" w:rsidR="00CA77C3" w:rsidRPr="00CA77C3" w:rsidRDefault="00CA77C3" w:rsidP="00CA77C3">
      <w:pPr>
        <w:pStyle w:val="ListParagraph"/>
        <w:numPr>
          <w:ilvl w:val="0"/>
          <w:numId w:val="7"/>
        </w:numPr>
        <w:jc w:val="both"/>
        <w:rPr>
          <w:rFonts w:eastAsia="Trebuchet MS"/>
        </w:rPr>
      </w:pPr>
      <w:r w:rsidRPr="00CA77C3">
        <w:rPr>
          <w:rFonts w:eastAsia="Trebuchet MS"/>
        </w:rPr>
        <w:t>Addition of routing protocols to a network configuration</w:t>
      </w:r>
    </w:p>
    <w:p w14:paraId="686FCBAA" w14:textId="77777777" w:rsidR="00CA77C3" w:rsidRPr="00CA77C3" w:rsidRDefault="00CA77C3" w:rsidP="00CA77C3">
      <w:pPr>
        <w:pStyle w:val="ListParagraph"/>
        <w:numPr>
          <w:ilvl w:val="0"/>
          <w:numId w:val="7"/>
        </w:numPr>
        <w:jc w:val="both"/>
        <w:rPr>
          <w:rFonts w:eastAsia="Trebuchet MS"/>
        </w:rPr>
      </w:pPr>
      <w:r w:rsidRPr="00CA77C3">
        <w:rPr>
          <w:rFonts w:eastAsia="Trebuchet MS"/>
        </w:rPr>
        <w:t>Functionality of network protocols including TCP/IP, IPX, and ICMP</w:t>
      </w:r>
    </w:p>
    <w:p w14:paraId="23E535AA" w14:textId="77777777" w:rsidR="00CA77C3" w:rsidRPr="00CA77C3" w:rsidRDefault="00CA77C3" w:rsidP="00CA77C3">
      <w:pPr>
        <w:pStyle w:val="ListParagraph"/>
        <w:numPr>
          <w:ilvl w:val="0"/>
          <w:numId w:val="7"/>
        </w:numPr>
        <w:jc w:val="both"/>
        <w:rPr>
          <w:rFonts w:eastAsia="Trebuchet MS"/>
        </w:rPr>
      </w:pPr>
      <w:r w:rsidRPr="00CA77C3">
        <w:rPr>
          <w:rFonts w:eastAsia="Trebuchet MS"/>
        </w:rPr>
        <w:t>Configuration, monitoring, and verification of standard and extended access lists</w:t>
      </w:r>
    </w:p>
    <w:p w14:paraId="21E8E554" w14:textId="2B488CBB" w:rsidR="00365919" w:rsidRPr="00BA260B" w:rsidRDefault="00CA77C3" w:rsidP="00CA77C3">
      <w:pPr>
        <w:pStyle w:val="ListParagraph"/>
        <w:numPr>
          <w:ilvl w:val="0"/>
          <w:numId w:val="7"/>
        </w:numPr>
        <w:jc w:val="both"/>
        <w:rPr>
          <w:rFonts w:eastAsia="Trebuchet MS"/>
        </w:rPr>
      </w:pPr>
      <w:r w:rsidRPr="00CA77C3">
        <w:rPr>
          <w:rFonts w:eastAsia="Trebuchet MS"/>
        </w:rPr>
        <w:t>Segmentation of networks using routers, switches, and bridges</w:t>
      </w:r>
    </w:p>
    <w:p w14:paraId="7EB289AC" w14:textId="77777777" w:rsidR="00365919" w:rsidRPr="00BA260B" w:rsidRDefault="00365919" w:rsidP="00365919">
      <w:pPr>
        <w:pStyle w:val="ListParagraph"/>
        <w:rPr>
          <w:rFonts w:eastAsia="Trebuchet MS"/>
        </w:rPr>
      </w:pPr>
    </w:p>
    <w:p w14:paraId="22589A99" w14:textId="77777777" w:rsidR="00365919" w:rsidRPr="00BA260B" w:rsidRDefault="00365919" w:rsidP="00365919">
      <w:pPr>
        <w:rPr>
          <w:rFonts w:eastAsia="Trebuchet MS"/>
          <w:b/>
          <w:bCs/>
        </w:rPr>
      </w:pPr>
      <w:r>
        <w:rPr>
          <w:rFonts w:eastAsia="Trebuchet MS"/>
          <w:b/>
          <w:bCs/>
        </w:rPr>
        <w:t>Lab</w:t>
      </w:r>
      <w:r w:rsidRPr="00BA260B">
        <w:rPr>
          <w:rFonts w:eastAsia="Trebuchet MS"/>
          <w:b/>
          <w:bCs/>
        </w:rPr>
        <w:t xml:space="preserve"> Weekly Schedule</w:t>
      </w:r>
    </w:p>
    <w:p w14:paraId="3C2FB706" w14:textId="77777777" w:rsidR="00365919" w:rsidRPr="00BA260B" w:rsidRDefault="00365919" w:rsidP="00365919">
      <w:pPr>
        <w:rPr>
          <w:rFonts w:eastAsia="Trebuchet MS"/>
        </w:rPr>
      </w:pPr>
      <w:r w:rsidRPr="00BA260B">
        <w:rPr>
          <w:rFonts w:eastAsia="Trebuchet MS"/>
        </w:rPr>
        <w:t xml:space="preserve">The course schedule for 16 weeks </w:t>
      </w:r>
      <w:r>
        <w:rPr>
          <w:rFonts w:eastAsia="Trebuchet MS"/>
        </w:rPr>
        <w:t>is</w:t>
      </w:r>
      <w:r w:rsidRPr="00BA260B">
        <w:rPr>
          <w:rFonts w:eastAsia="Trebuchet MS"/>
        </w:rPr>
        <w:t xml:space="preserve"> detailed below</w:t>
      </w:r>
    </w:p>
    <w:p w14:paraId="0D8D3A0C" w14:textId="77777777" w:rsidR="00365919" w:rsidRPr="00BA260B" w:rsidRDefault="00365919" w:rsidP="00365919">
      <w:pPr>
        <w:rPr>
          <w:rFonts w:eastAsia="Trebuchet MS"/>
        </w:rPr>
      </w:pPr>
    </w:p>
    <w:tbl>
      <w:tblPr>
        <w:tblStyle w:val="SyllabusTable-withBorders10"/>
        <w:tblW w:w="9180" w:type="dxa"/>
        <w:tblInd w:w="90" w:type="dxa"/>
        <w:tblLayout w:type="fixed"/>
        <w:tblLook w:val="04A0" w:firstRow="1" w:lastRow="0" w:firstColumn="1" w:lastColumn="0" w:noHBand="0" w:noVBand="1"/>
        <w:tblCaption w:val="Course Schedule table contains Week, Topic, Reading reference, and Exercises"/>
      </w:tblPr>
      <w:tblGrid>
        <w:gridCol w:w="1080"/>
        <w:gridCol w:w="8100"/>
      </w:tblGrid>
      <w:tr w:rsidR="00365919" w:rsidRPr="00BA260B" w14:paraId="264A3810" w14:textId="77777777" w:rsidTr="00CA77C3">
        <w:trPr>
          <w:cnfStyle w:val="100000000000" w:firstRow="1" w:lastRow="0" w:firstColumn="0" w:lastColumn="0" w:oddVBand="0" w:evenVBand="0" w:oddHBand="0" w:evenHBand="0" w:firstRowFirstColumn="0" w:firstRowLastColumn="0" w:lastRowFirstColumn="0" w:lastRowLastColumn="0"/>
          <w:cantSplit w:val="0"/>
          <w:trHeight w:val="286"/>
          <w:tblHeader/>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7DF8A22B" w14:textId="77777777" w:rsidR="00365919" w:rsidRPr="00BA260B" w:rsidRDefault="00365919" w:rsidP="00CA77C3">
            <w:pPr>
              <w:rPr>
                <w:rFonts w:ascii="Times New Roman" w:hAnsi="Times New Roman"/>
                <w:color w:val="auto"/>
                <w:sz w:val="24"/>
                <w:szCs w:val="24"/>
              </w:rPr>
            </w:pPr>
            <w:r w:rsidRPr="00BA260B">
              <w:rPr>
                <w:rFonts w:ascii="Times New Roman" w:hAnsi="Times New Roman"/>
                <w:color w:val="auto"/>
                <w:sz w:val="24"/>
                <w:szCs w:val="24"/>
              </w:rPr>
              <w:t>Week</w:t>
            </w:r>
          </w:p>
        </w:tc>
        <w:tc>
          <w:tcPr>
            <w:tcW w:w="8100" w:type="dxa"/>
            <w:tcBorders>
              <w:bottom w:val="single" w:sz="4" w:space="0" w:color="000000"/>
            </w:tcBorders>
            <w:vAlign w:val="center"/>
          </w:tcPr>
          <w:p w14:paraId="46723439" w14:textId="77777777" w:rsidR="00365919" w:rsidRPr="00BA260B" w:rsidRDefault="00365919" w:rsidP="00CA77C3">
            <w:pPr>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sz w:val="24"/>
                <w:szCs w:val="24"/>
              </w:rPr>
            </w:pPr>
            <w:r w:rsidRPr="00BA260B">
              <w:rPr>
                <w:rFonts w:ascii="Times New Roman" w:hAnsi="Times New Roman"/>
                <w:color w:val="auto"/>
                <w:sz w:val="24"/>
                <w:szCs w:val="24"/>
              </w:rPr>
              <w:t>Topic</w:t>
            </w:r>
          </w:p>
        </w:tc>
      </w:tr>
      <w:tr w:rsidR="00230740" w:rsidRPr="00BA260B" w14:paraId="00AE6F34" w14:textId="77777777" w:rsidTr="00CA77C3">
        <w:trPr>
          <w:cantSplit w:val="0"/>
          <w:trHeight w:val="364"/>
        </w:trPr>
        <w:tc>
          <w:tcPr>
            <w:cnfStyle w:val="001000000000" w:firstRow="0" w:lastRow="0" w:firstColumn="1" w:lastColumn="0" w:oddVBand="0" w:evenVBand="0" w:oddHBand="0" w:evenHBand="0" w:firstRowFirstColumn="0" w:firstRowLastColumn="0" w:lastRowFirstColumn="0" w:lastRowLastColumn="0"/>
            <w:tcW w:w="1080" w:type="dxa"/>
            <w:tcBorders>
              <w:top w:val="single" w:sz="4" w:space="0" w:color="B6332E"/>
              <w:right w:val="nil"/>
            </w:tcBorders>
            <w:vAlign w:val="center"/>
          </w:tcPr>
          <w:p w14:paraId="085590FD" w14:textId="77777777" w:rsidR="00230740" w:rsidRPr="00BA260B" w:rsidRDefault="00230740" w:rsidP="00CA77C3">
            <w:pPr>
              <w:rPr>
                <w:rFonts w:ascii="Times New Roman" w:hAnsi="Times New Roman"/>
                <w:color w:val="auto"/>
                <w:sz w:val="24"/>
                <w:szCs w:val="24"/>
              </w:rPr>
            </w:pPr>
            <w:r w:rsidRPr="00BA260B">
              <w:rPr>
                <w:rFonts w:ascii="Times New Roman" w:hAnsi="Times New Roman"/>
                <w:color w:val="auto"/>
                <w:sz w:val="24"/>
                <w:szCs w:val="24"/>
              </w:rPr>
              <w:t>1</w:t>
            </w:r>
          </w:p>
        </w:tc>
        <w:tc>
          <w:tcPr>
            <w:tcW w:w="8100" w:type="dxa"/>
            <w:vAlign w:val="center"/>
          </w:tcPr>
          <w:p w14:paraId="0B70C7D2" w14:textId="542CCBCD" w:rsidR="00230740" w:rsidRPr="00230740" w:rsidRDefault="00230740" w:rsidP="00CA77C3">
            <w:pPr>
              <w:spacing w:line="256" w:lineRule="auto"/>
              <w:contextualSpacing/>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sz w:val="24"/>
                <w:szCs w:val="24"/>
              </w:rPr>
            </w:pPr>
            <w:r w:rsidRPr="00230740">
              <w:rPr>
                <w:rStyle w:val="fontstyle01"/>
                <w:rFonts w:ascii="Times New Roman" w:hAnsi="Times New Roman"/>
                <w:sz w:val="24"/>
                <w:szCs w:val="24"/>
              </w:rPr>
              <w:t>Cables, Connectors, and Preparing Ethernet Cables</w:t>
            </w:r>
          </w:p>
        </w:tc>
      </w:tr>
      <w:tr w:rsidR="00230740" w:rsidRPr="00BA260B" w14:paraId="4A9EE0AE" w14:textId="77777777" w:rsidTr="00CA77C3">
        <w:trPr>
          <w:cantSplit w:val="0"/>
          <w:trHeight w:val="351"/>
        </w:trPr>
        <w:tc>
          <w:tcPr>
            <w:cnfStyle w:val="001000000000" w:firstRow="0" w:lastRow="0" w:firstColumn="1" w:lastColumn="0" w:oddVBand="0" w:evenVBand="0" w:oddHBand="0" w:evenHBand="0" w:firstRowFirstColumn="0" w:firstRowLastColumn="0" w:lastRowFirstColumn="0" w:lastRowLastColumn="0"/>
            <w:tcW w:w="1080" w:type="dxa"/>
            <w:tcBorders>
              <w:right w:val="nil"/>
            </w:tcBorders>
            <w:vAlign w:val="center"/>
          </w:tcPr>
          <w:p w14:paraId="3EECBBF0" w14:textId="77777777" w:rsidR="00230740" w:rsidRPr="00BA260B" w:rsidRDefault="00230740" w:rsidP="00CA77C3">
            <w:pPr>
              <w:rPr>
                <w:rFonts w:ascii="Times New Roman" w:hAnsi="Times New Roman"/>
                <w:color w:val="auto"/>
                <w:sz w:val="24"/>
                <w:szCs w:val="24"/>
              </w:rPr>
            </w:pPr>
            <w:r w:rsidRPr="00BA260B">
              <w:rPr>
                <w:rFonts w:ascii="Times New Roman" w:hAnsi="Times New Roman"/>
                <w:color w:val="auto"/>
                <w:sz w:val="24"/>
                <w:szCs w:val="24"/>
              </w:rPr>
              <w:t>2</w:t>
            </w:r>
          </w:p>
        </w:tc>
        <w:tc>
          <w:tcPr>
            <w:tcW w:w="8100" w:type="dxa"/>
            <w:vAlign w:val="center"/>
          </w:tcPr>
          <w:p w14:paraId="730CBC40" w14:textId="3F8D6A99" w:rsidR="00230740" w:rsidRPr="00230740" w:rsidRDefault="00230740" w:rsidP="00CA77C3">
            <w:pPr>
              <w:spacing w:line="256" w:lineRule="auto"/>
              <w:contextualSpacing/>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sz w:val="24"/>
                <w:szCs w:val="24"/>
              </w:rPr>
            </w:pPr>
            <w:r w:rsidRPr="00230740">
              <w:rPr>
                <w:rStyle w:val="fontstyle01"/>
                <w:rFonts w:ascii="Times New Roman" w:hAnsi="Times New Roman"/>
                <w:sz w:val="24"/>
                <w:szCs w:val="24"/>
              </w:rPr>
              <w:t>Understanding Network Commands</w:t>
            </w:r>
          </w:p>
        </w:tc>
      </w:tr>
      <w:tr w:rsidR="00230740" w:rsidRPr="00BA260B" w14:paraId="44CFBA98" w14:textId="77777777" w:rsidTr="00CA77C3">
        <w:trPr>
          <w:cantSplit w:val="0"/>
          <w:trHeight w:val="351"/>
        </w:trPr>
        <w:tc>
          <w:tcPr>
            <w:cnfStyle w:val="001000000000" w:firstRow="0" w:lastRow="0" w:firstColumn="1" w:lastColumn="0" w:oddVBand="0" w:evenVBand="0" w:oddHBand="0" w:evenHBand="0" w:firstRowFirstColumn="0" w:firstRowLastColumn="0" w:lastRowFirstColumn="0" w:lastRowLastColumn="0"/>
            <w:tcW w:w="1080" w:type="dxa"/>
            <w:tcBorders>
              <w:right w:val="nil"/>
            </w:tcBorders>
            <w:vAlign w:val="center"/>
          </w:tcPr>
          <w:p w14:paraId="4C1E4FBF" w14:textId="77777777" w:rsidR="00230740" w:rsidRPr="00BA260B" w:rsidRDefault="00230740" w:rsidP="00CA77C3">
            <w:pPr>
              <w:rPr>
                <w:rFonts w:ascii="Times New Roman" w:hAnsi="Times New Roman"/>
                <w:color w:val="auto"/>
                <w:sz w:val="24"/>
                <w:szCs w:val="24"/>
              </w:rPr>
            </w:pPr>
            <w:r w:rsidRPr="00BA260B">
              <w:rPr>
                <w:rFonts w:ascii="Times New Roman" w:hAnsi="Times New Roman"/>
                <w:color w:val="auto"/>
                <w:sz w:val="24"/>
                <w:szCs w:val="24"/>
              </w:rPr>
              <w:t>3</w:t>
            </w:r>
          </w:p>
        </w:tc>
        <w:tc>
          <w:tcPr>
            <w:tcW w:w="8100" w:type="dxa"/>
            <w:vAlign w:val="center"/>
          </w:tcPr>
          <w:p w14:paraId="13692C28" w14:textId="2AE4DAEA" w:rsidR="00230740" w:rsidRPr="00230740" w:rsidRDefault="00230740" w:rsidP="00CA77C3">
            <w:pPr>
              <w:spacing w:line="256" w:lineRule="auto"/>
              <w:contextualSpacing/>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sz w:val="24"/>
                <w:szCs w:val="24"/>
              </w:rPr>
            </w:pPr>
            <w:r w:rsidRPr="00230740">
              <w:rPr>
                <w:rStyle w:val="fontstyle01"/>
                <w:rFonts w:ascii="Times New Roman" w:hAnsi="Times New Roman"/>
                <w:sz w:val="24"/>
                <w:szCs w:val="24"/>
              </w:rPr>
              <w:t xml:space="preserve">IP Addressing and </w:t>
            </w:r>
            <w:proofErr w:type="spellStart"/>
            <w:r w:rsidRPr="00230740">
              <w:rPr>
                <w:rStyle w:val="fontstyle01"/>
                <w:rFonts w:ascii="Times New Roman" w:hAnsi="Times New Roman"/>
                <w:sz w:val="24"/>
                <w:szCs w:val="24"/>
              </w:rPr>
              <w:t>Subnetting</w:t>
            </w:r>
            <w:proofErr w:type="spellEnd"/>
          </w:p>
        </w:tc>
      </w:tr>
      <w:tr w:rsidR="00CA77C3" w:rsidRPr="00BA260B" w14:paraId="4E2AB6E6" w14:textId="77777777" w:rsidTr="00CA77C3">
        <w:trPr>
          <w:trHeight w:val="351"/>
        </w:trPr>
        <w:tc>
          <w:tcPr>
            <w:cnfStyle w:val="001000000000" w:firstRow="0" w:lastRow="0" w:firstColumn="1" w:lastColumn="0" w:oddVBand="0" w:evenVBand="0" w:oddHBand="0" w:evenHBand="0" w:firstRowFirstColumn="0" w:firstRowLastColumn="0" w:lastRowFirstColumn="0" w:lastRowLastColumn="0"/>
            <w:tcW w:w="1080" w:type="dxa"/>
            <w:tcBorders>
              <w:right w:val="nil"/>
            </w:tcBorders>
            <w:vAlign w:val="center"/>
          </w:tcPr>
          <w:p w14:paraId="70363EAB" w14:textId="77777777" w:rsidR="00CA77C3" w:rsidRPr="00BA260B" w:rsidRDefault="00CA77C3" w:rsidP="00CA77C3">
            <w:pPr>
              <w:rPr>
                <w:rFonts w:ascii="Times New Roman" w:hAnsi="Times New Roman"/>
                <w:color w:val="auto"/>
                <w:sz w:val="24"/>
                <w:szCs w:val="24"/>
              </w:rPr>
            </w:pPr>
            <w:r w:rsidRPr="00BA260B">
              <w:rPr>
                <w:rFonts w:ascii="Times New Roman" w:hAnsi="Times New Roman"/>
                <w:color w:val="auto"/>
                <w:sz w:val="24"/>
                <w:szCs w:val="24"/>
              </w:rPr>
              <w:lastRenderedPageBreak/>
              <w:t>4</w:t>
            </w:r>
          </w:p>
        </w:tc>
        <w:tc>
          <w:tcPr>
            <w:tcW w:w="8100" w:type="dxa"/>
            <w:vAlign w:val="center"/>
          </w:tcPr>
          <w:p w14:paraId="27B46245" w14:textId="185F4FF0" w:rsidR="00CA77C3" w:rsidRPr="00CA77C3" w:rsidRDefault="00CA77C3" w:rsidP="00CA77C3">
            <w:pPr>
              <w:spacing w:line="256" w:lineRule="auto"/>
              <w:contextualSpacing/>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sz w:val="24"/>
                <w:szCs w:val="24"/>
              </w:rPr>
            </w:pPr>
            <w:r w:rsidRPr="00CA77C3">
              <w:rPr>
                <w:rStyle w:val="fontstyle01"/>
                <w:rFonts w:ascii="Times New Roman" w:hAnsi="Times New Roman"/>
                <w:sz w:val="24"/>
                <w:szCs w:val="24"/>
              </w:rPr>
              <w:t>Configuring basic Switch: Switch configuration, Speed, and Duplex</w:t>
            </w:r>
          </w:p>
        </w:tc>
      </w:tr>
      <w:tr w:rsidR="00CA77C3" w:rsidRPr="00BA260B" w14:paraId="770465C3" w14:textId="77777777" w:rsidTr="00CA77C3">
        <w:trPr>
          <w:trHeight w:val="351"/>
        </w:trPr>
        <w:tc>
          <w:tcPr>
            <w:cnfStyle w:val="001000000000" w:firstRow="0" w:lastRow="0" w:firstColumn="1" w:lastColumn="0" w:oddVBand="0" w:evenVBand="0" w:oddHBand="0" w:evenHBand="0" w:firstRowFirstColumn="0" w:firstRowLastColumn="0" w:lastRowFirstColumn="0" w:lastRowLastColumn="0"/>
            <w:tcW w:w="1080" w:type="dxa"/>
            <w:tcBorders>
              <w:right w:val="nil"/>
            </w:tcBorders>
            <w:vAlign w:val="center"/>
          </w:tcPr>
          <w:p w14:paraId="57B77A7B" w14:textId="77777777" w:rsidR="00CA77C3" w:rsidRPr="00BA260B" w:rsidRDefault="00CA77C3" w:rsidP="00CA77C3">
            <w:pPr>
              <w:rPr>
                <w:rFonts w:ascii="Times New Roman" w:hAnsi="Times New Roman"/>
                <w:color w:val="auto"/>
                <w:sz w:val="24"/>
                <w:szCs w:val="24"/>
              </w:rPr>
            </w:pPr>
            <w:r w:rsidRPr="00BA260B">
              <w:rPr>
                <w:rFonts w:ascii="Times New Roman" w:hAnsi="Times New Roman"/>
                <w:color w:val="auto"/>
                <w:sz w:val="24"/>
                <w:szCs w:val="24"/>
              </w:rPr>
              <w:t>5</w:t>
            </w:r>
          </w:p>
        </w:tc>
        <w:tc>
          <w:tcPr>
            <w:tcW w:w="8100" w:type="dxa"/>
            <w:vAlign w:val="center"/>
          </w:tcPr>
          <w:p w14:paraId="5026AE95" w14:textId="29658FD5" w:rsidR="00CA77C3" w:rsidRPr="00CA77C3" w:rsidRDefault="00CA77C3" w:rsidP="00CA77C3">
            <w:pPr>
              <w:spacing w:line="256" w:lineRule="auto"/>
              <w:contextualSpacing/>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sz w:val="24"/>
                <w:szCs w:val="24"/>
              </w:rPr>
            </w:pPr>
            <w:r w:rsidRPr="00CA77C3">
              <w:rPr>
                <w:rStyle w:val="fontstyle01"/>
                <w:rFonts w:ascii="Times New Roman" w:hAnsi="Times New Roman"/>
                <w:sz w:val="24"/>
                <w:szCs w:val="24"/>
              </w:rPr>
              <w:t xml:space="preserve">Securing the Switch: Setting up telnet, MOTD banner, </w:t>
            </w:r>
            <w:proofErr w:type="spellStart"/>
            <w:r w:rsidRPr="00CA77C3">
              <w:rPr>
                <w:rStyle w:val="fontstyle01"/>
                <w:rFonts w:ascii="Times New Roman" w:hAnsi="Times New Roman"/>
                <w:sz w:val="24"/>
                <w:szCs w:val="24"/>
              </w:rPr>
              <w:t>etc</w:t>
            </w:r>
            <w:proofErr w:type="spellEnd"/>
            <w:r w:rsidRPr="00CA77C3">
              <w:rPr>
                <w:rStyle w:val="fontstyle01"/>
                <w:rFonts w:ascii="Times New Roman" w:hAnsi="Times New Roman"/>
                <w:sz w:val="24"/>
                <w:szCs w:val="24"/>
              </w:rPr>
              <w:t>, Test telnet connection, Line VTY, Cisco Password Encryption, Cisco port security</w:t>
            </w:r>
          </w:p>
        </w:tc>
      </w:tr>
      <w:tr w:rsidR="00CA77C3" w:rsidRPr="00BA260B" w14:paraId="6EDBF1CC" w14:textId="77777777" w:rsidTr="00CA77C3">
        <w:trPr>
          <w:trHeight w:val="351"/>
        </w:trPr>
        <w:tc>
          <w:tcPr>
            <w:cnfStyle w:val="001000000000" w:firstRow="0" w:lastRow="0" w:firstColumn="1" w:lastColumn="0" w:oddVBand="0" w:evenVBand="0" w:oddHBand="0" w:evenHBand="0" w:firstRowFirstColumn="0" w:firstRowLastColumn="0" w:lastRowFirstColumn="0" w:lastRowLastColumn="0"/>
            <w:tcW w:w="1080" w:type="dxa"/>
            <w:tcBorders>
              <w:right w:val="nil"/>
            </w:tcBorders>
            <w:vAlign w:val="center"/>
          </w:tcPr>
          <w:p w14:paraId="7EC0EFA9" w14:textId="77777777" w:rsidR="00CA77C3" w:rsidRPr="00BA260B" w:rsidRDefault="00CA77C3" w:rsidP="00CA77C3">
            <w:pPr>
              <w:rPr>
                <w:rFonts w:ascii="Times New Roman" w:hAnsi="Times New Roman"/>
                <w:color w:val="auto"/>
                <w:sz w:val="24"/>
                <w:szCs w:val="24"/>
              </w:rPr>
            </w:pPr>
            <w:r w:rsidRPr="00BA260B">
              <w:rPr>
                <w:rFonts w:ascii="Times New Roman" w:hAnsi="Times New Roman"/>
                <w:color w:val="auto"/>
                <w:sz w:val="24"/>
                <w:szCs w:val="24"/>
              </w:rPr>
              <w:t>6</w:t>
            </w:r>
          </w:p>
        </w:tc>
        <w:tc>
          <w:tcPr>
            <w:tcW w:w="8100" w:type="dxa"/>
            <w:vAlign w:val="center"/>
          </w:tcPr>
          <w:p w14:paraId="45C698AD" w14:textId="4988894E" w:rsidR="00CA77C3" w:rsidRPr="00CA77C3" w:rsidRDefault="00CA77C3" w:rsidP="00CA77C3">
            <w:pPr>
              <w:spacing w:line="256" w:lineRule="auto"/>
              <w:contextualSpacing/>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sz w:val="24"/>
                <w:szCs w:val="24"/>
              </w:rPr>
            </w:pPr>
            <w:r w:rsidRPr="00CA77C3">
              <w:rPr>
                <w:rStyle w:val="fontstyle01"/>
                <w:rFonts w:ascii="Times New Roman" w:hAnsi="Times New Roman"/>
                <w:sz w:val="24"/>
                <w:szCs w:val="24"/>
              </w:rPr>
              <w:t>Virtual LAN (VLANs): Create VLANs, Router On A Stick, Native VLAN, and Mismatch</w:t>
            </w:r>
          </w:p>
        </w:tc>
      </w:tr>
      <w:tr w:rsidR="00CA77C3" w:rsidRPr="00BA260B" w14:paraId="3B93AA71" w14:textId="77777777" w:rsidTr="00CA77C3">
        <w:trPr>
          <w:trHeight w:val="351"/>
        </w:trPr>
        <w:tc>
          <w:tcPr>
            <w:cnfStyle w:val="001000000000" w:firstRow="0" w:lastRow="0" w:firstColumn="1" w:lastColumn="0" w:oddVBand="0" w:evenVBand="0" w:oddHBand="0" w:evenHBand="0" w:firstRowFirstColumn="0" w:firstRowLastColumn="0" w:lastRowFirstColumn="0" w:lastRowLastColumn="0"/>
            <w:tcW w:w="1080" w:type="dxa"/>
            <w:tcBorders>
              <w:right w:val="nil"/>
            </w:tcBorders>
            <w:vAlign w:val="center"/>
          </w:tcPr>
          <w:p w14:paraId="06D80DDB" w14:textId="77777777" w:rsidR="00CA77C3" w:rsidRPr="00BA260B" w:rsidRDefault="00CA77C3" w:rsidP="00CA77C3">
            <w:pPr>
              <w:rPr>
                <w:rFonts w:ascii="Times New Roman" w:hAnsi="Times New Roman"/>
                <w:color w:val="auto"/>
                <w:sz w:val="24"/>
                <w:szCs w:val="24"/>
              </w:rPr>
            </w:pPr>
            <w:r w:rsidRPr="00BA260B">
              <w:rPr>
                <w:rFonts w:ascii="Times New Roman" w:hAnsi="Times New Roman"/>
                <w:color w:val="auto"/>
                <w:sz w:val="24"/>
                <w:szCs w:val="24"/>
              </w:rPr>
              <w:t>7</w:t>
            </w:r>
          </w:p>
        </w:tc>
        <w:tc>
          <w:tcPr>
            <w:tcW w:w="8100" w:type="dxa"/>
            <w:vAlign w:val="center"/>
          </w:tcPr>
          <w:p w14:paraId="3BE42CB3" w14:textId="55D579E9" w:rsidR="00CA77C3" w:rsidRPr="00CA77C3" w:rsidRDefault="00CA77C3" w:rsidP="00CA77C3">
            <w:pPr>
              <w:spacing w:line="256" w:lineRule="auto"/>
              <w:contextualSpacing/>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sz w:val="24"/>
                <w:szCs w:val="24"/>
              </w:rPr>
            </w:pPr>
            <w:r w:rsidRPr="00CA77C3">
              <w:rPr>
                <w:rStyle w:val="fontstyle01"/>
                <w:rFonts w:ascii="Times New Roman" w:hAnsi="Times New Roman"/>
                <w:sz w:val="24"/>
                <w:szCs w:val="24"/>
              </w:rPr>
              <w:t>Servers and CDP: DHCP server, Web Server, CDP Protocol</w:t>
            </w:r>
          </w:p>
        </w:tc>
      </w:tr>
      <w:tr w:rsidR="00CA77C3" w:rsidRPr="00BA260B" w14:paraId="0A5CAF70" w14:textId="77777777" w:rsidTr="00CA77C3">
        <w:trPr>
          <w:trHeight w:val="351"/>
        </w:trPr>
        <w:tc>
          <w:tcPr>
            <w:cnfStyle w:val="001000000000" w:firstRow="0" w:lastRow="0" w:firstColumn="1" w:lastColumn="0" w:oddVBand="0" w:evenVBand="0" w:oddHBand="0" w:evenHBand="0" w:firstRowFirstColumn="0" w:firstRowLastColumn="0" w:lastRowFirstColumn="0" w:lastRowLastColumn="0"/>
            <w:tcW w:w="1080" w:type="dxa"/>
            <w:tcBorders>
              <w:right w:val="nil"/>
            </w:tcBorders>
            <w:vAlign w:val="center"/>
          </w:tcPr>
          <w:p w14:paraId="2AFE7B9B" w14:textId="77777777" w:rsidR="00CA77C3" w:rsidRPr="00BA260B" w:rsidRDefault="00CA77C3" w:rsidP="00CA77C3">
            <w:pPr>
              <w:rPr>
                <w:rFonts w:ascii="Times New Roman" w:hAnsi="Times New Roman"/>
                <w:color w:val="auto"/>
                <w:sz w:val="24"/>
                <w:szCs w:val="24"/>
              </w:rPr>
            </w:pPr>
            <w:r w:rsidRPr="00BA260B">
              <w:rPr>
                <w:rFonts w:ascii="Times New Roman" w:hAnsi="Times New Roman"/>
                <w:color w:val="auto"/>
                <w:sz w:val="24"/>
                <w:szCs w:val="24"/>
              </w:rPr>
              <w:t>8</w:t>
            </w:r>
          </w:p>
        </w:tc>
        <w:tc>
          <w:tcPr>
            <w:tcW w:w="8100" w:type="dxa"/>
            <w:vAlign w:val="center"/>
          </w:tcPr>
          <w:p w14:paraId="12C428C4" w14:textId="58857B97" w:rsidR="00CA77C3" w:rsidRPr="00CA77C3" w:rsidRDefault="00CA77C3" w:rsidP="00CA77C3">
            <w:pPr>
              <w:spacing w:line="256" w:lineRule="auto"/>
              <w:contextualSpacing/>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sz w:val="24"/>
                <w:szCs w:val="24"/>
              </w:rPr>
            </w:pPr>
            <w:r w:rsidRPr="00CA77C3">
              <w:rPr>
                <w:rStyle w:val="fontstyle01"/>
                <w:rFonts w:ascii="Times New Roman" w:hAnsi="Times New Roman"/>
                <w:sz w:val="24"/>
                <w:szCs w:val="24"/>
              </w:rPr>
              <w:t>Open Ended Lab</w:t>
            </w:r>
          </w:p>
        </w:tc>
      </w:tr>
      <w:tr w:rsidR="00CA77C3" w:rsidRPr="00BA260B" w14:paraId="1D9C350C" w14:textId="77777777" w:rsidTr="00CA77C3">
        <w:trPr>
          <w:trHeight w:val="351"/>
        </w:trPr>
        <w:tc>
          <w:tcPr>
            <w:cnfStyle w:val="001000000000" w:firstRow="0" w:lastRow="0" w:firstColumn="1" w:lastColumn="0" w:oddVBand="0" w:evenVBand="0" w:oddHBand="0" w:evenHBand="0" w:firstRowFirstColumn="0" w:firstRowLastColumn="0" w:lastRowFirstColumn="0" w:lastRowLastColumn="0"/>
            <w:tcW w:w="1080" w:type="dxa"/>
            <w:tcBorders>
              <w:right w:val="nil"/>
            </w:tcBorders>
            <w:vAlign w:val="center"/>
          </w:tcPr>
          <w:p w14:paraId="20C31310" w14:textId="77777777" w:rsidR="00CA77C3" w:rsidRPr="00BA260B" w:rsidRDefault="00CA77C3" w:rsidP="00CA77C3">
            <w:pPr>
              <w:rPr>
                <w:rFonts w:ascii="Times New Roman" w:hAnsi="Times New Roman"/>
                <w:color w:val="auto"/>
                <w:sz w:val="24"/>
                <w:szCs w:val="24"/>
              </w:rPr>
            </w:pPr>
            <w:r w:rsidRPr="00BA260B">
              <w:rPr>
                <w:rFonts w:ascii="Times New Roman" w:hAnsi="Times New Roman"/>
                <w:color w:val="auto"/>
                <w:sz w:val="24"/>
                <w:szCs w:val="24"/>
              </w:rPr>
              <w:t>9</w:t>
            </w:r>
          </w:p>
        </w:tc>
        <w:tc>
          <w:tcPr>
            <w:tcW w:w="8100" w:type="dxa"/>
            <w:vAlign w:val="center"/>
          </w:tcPr>
          <w:p w14:paraId="00F3A20B" w14:textId="0C16EB19" w:rsidR="00CA77C3" w:rsidRPr="00CA77C3" w:rsidRDefault="00CA77C3" w:rsidP="00CA77C3">
            <w:pPr>
              <w:spacing w:line="256" w:lineRule="auto"/>
              <w:contextualSpacing/>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sz w:val="24"/>
                <w:szCs w:val="24"/>
              </w:rPr>
            </w:pPr>
            <w:r w:rsidRPr="00CA77C3">
              <w:rPr>
                <w:rStyle w:val="fontstyle01"/>
                <w:rFonts w:ascii="Times New Roman" w:hAnsi="Times New Roman"/>
                <w:sz w:val="24"/>
                <w:szCs w:val="24"/>
              </w:rPr>
              <w:t xml:space="preserve">Switch Redundant connections and Loops (STP) </w:t>
            </w:r>
          </w:p>
        </w:tc>
      </w:tr>
      <w:tr w:rsidR="00CA77C3" w:rsidRPr="00BA260B" w14:paraId="5CA97C1E" w14:textId="77777777" w:rsidTr="00CA77C3">
        <w:trPr>
          <w:trHeight w:val="351"/>
        </w:trPr>
        <w:tc>
          <w:tcPr>
            <w:cnfStyle w:val="001000000000" w:firstRow="0" w:lastRow="0" w:firstColumn="1" w:lastColumn="0" w:oddVBand="0" w:evenVBand="0" w:oddHBand="0" w:evenHBand="0" w:firstRowFirstColumn="0" w:firstRowLastColumn="0" w:lastRowFirstColumn="0" w:lastRowLastColumn="0"/>
            <w:tcW w:w="1080" w:type="dxa"/>
            <w:tcBorders>
              <w:right w:val="nil"/>
            </w:tcBorders>
            <w:vAlign w:val="center"/>
          </w:tcPr>
          <w:p w14:paraId="0CABD7EB" w14:textId="77777777" w:rsidR="00CA77C3" w:rsidRPr="00BA260B" w:rsidRDefault="00CA77C3" w:rsidP="00CA77C3">
            <w:pPr>
              <w:rPr>
                <w:rFonts w:ascii="Times New Roman" w:hAnsi="Times New Roman"/>
                <w:color w:val="auto"/>
                <w:sz w:val="24"/>
                <w:szCs w:val="24"/>
              </w:rPr>
            </w:pPr>
            <w:r w:rsidRPr="00BA260B">
              <w:rPr>
                <w:rFonts w:ascii="Times New Roman" w:hAnsi="Times New Roman"/>
                <w:color w:val="auto"/>
                <w:sz w:val="24"/>
                <w:szCs w:val="24"/>
              </w:rPr>
              <w:t>10</w:t>
            </w:r>
          </w:p>
        </w:tc>
        <w:tc>
          <w:tcPr>
            <w:tcW w:w="8100" w:type="dxa"/>
            <w:vAlign w:val="center"/>
          </w:tcPr>
          <w:p w14:paraId="539A2C7C" w14:textId="22034FEA" w:rsidR="00CA77C3" w:rsidRPr="00CA77C3" w:rsidRDefault="00CA77C3" w:rsidP="00CA77C3">
            <w:pPr>
              <w:spacing w:line="256" w:lineRule="auto"/>
              <w:contextualSpacing/>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sz w:val="24"/>
                <w:szCs w:val="24"/>
              </w:rPr>
            </w:pPr>
            <w:r w:rsidRPr="00CA77C3">
              <w:rPr>
                <w:rStyle w:val="fontstyle01"/>
                <w:rFonts w:ascii="Times New Roman" w:hAnsi="Times New Roman"/>
                <w:sz w:val="24"/>
                <w:szCs w:val="24"/>
              </w:rPr>
              <w:t>Setting up basic Router Configurations: Setting up router names and passwords, Adding modules to a Router, Basic router configuration</w:t>
            </w:r>
          </w:p>
        </w:tc>
      </w:tr>
      <w:tr w:rsidR="00CA77C3" w:rsidRPr="00BA260B" w14:paraId="54260366" w14:textId="77777777" w:rsidTr="00CA77C3">
        <w:trPr>
          <w:trHeight w:val="351"/>
        </w:trPr>
        <w:tc>
          <w:tcPr>
            <w:cnfStyle w:val="001000000000" w:firstRow="0" w:lastRow="0" w:firstColumn="1" w:lastColumn="0" w:oddVBand="0" w:evenVBand="0" w:oddHBand="0" w:evenHBand="0" w:firstRowFirstColumn="0" w:firstRowLastColumn="0" w:lastRowFirstColumn="0" w:lastRowLastColumn="0"/>
            <w:tcW w:w="1080" w:type="dxa"/>
            <w:tcBorders>
              <w:right w:val="nil"/>
            </w:tcBorders>
            <w:vAlign w:val="center"/>
          </w:tcPr>
          <w:p w14:paraId="6D0B7A64" w14:textId="77777777" w:rsidR="00CA77C3" w:rsidRPr="00BA260B" w:rsidRDefault="00CA77C3" w:rsidP="00CA77C3">
            <w:pPr>
              <w:rPr>
                <w:rFonts w:ascii="Times New Roman" w:hAnsi="Times New Roman"/>
                <w:color w:val="auto"/>
                <w:sz w:val="24"/>
                <w:szCs w:val="24"/>
              </w:rPr>
            </w:pPr>
            <w:r w:rsidRPr="00BA260B">
              <w:rPr>
                <w:rFonts w:ascii="Times New Roman" w:hAnsi="Times New Roman"/>
                <w:color w:val="auto"/>
                <w:sz w:val="24"/>
                <w:szCs w:val="24"/>
              </w:rPr>
              <w:t>11</w:t>
            </w:r>
          </w:p>
        </w:tc>
        <w:tc>
          <w:tcPr>
            <w:tcW w:w="8100" w:type="dxa"/>
            <w:vAlign w:val="center"/>
          </w:tcPr>
          <w:p w14:paraId="7B0A45D5" w14:textId="2A4C9869" w:rsidR="00CA77C3" w:rsidRPr="00CA77C3" w:rsidRDefault="00CA77C3" w:rsidP="00CA77C3">
            <w:pPr>
              <w:spacing w:line="256" w:lineRule="auto"/>
              <w:contextualSpacing/>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sz w:val="24"/>
                <w:szCs w:val="24"/>
              </w:rPr>
            </w:pPr>
            <w:r w:rsidRPr="00CA77C3">
              <w:rPr>
                <w:rStyle w:val="fontstyle01"/>
                <w:rFonts w:ascii="Times New Roman" w:hAnsi="Times New Roman"/>
                <w:sz w:val="24"/>
                <w:szCs w:val="24"/>
              </w:rPr>
              <w:t xml:space="preserve">Setting up </w:t>
            </w:r>
            <w:r w:rsidRPr="00CA77C3">
              <w:rPr>
                <w:rStyle w:val="fontstyle01"/>
                <w:rFonts w:ascii="Times New Roman" w:hAnsi="Times New Roman"/>
                <w:bCs/>
                <w:sz w:val="24"/>
                <w:szCs w:val="24"/>
              </w:rPr>
              <w:t>Static Routes</w:t>
            </w:r>
          </w:p>
        </w:tc>
      </w:tr>
      <w:tr w:rsidR="00CA77C3" w:rsidRPr="00BA260B" w14:paraId="52DCA654" w14:textId="77777777" w:rsidTr="00CA77C3">
        <w:trPr>
          <w:trHeight w:val="351"/>
        </w:trPr>
        <w:tc>
          <w:tcPr>
            <w:cnfStyle w:val="001000000000" w:firstRow="0" w:lastRow="0" w:firstColumn="1" w:lastColumn="0" w:oddVBand="0" w:evenVBand="0" w:oddHBand="0" w:evenHBand="0" w:firstRowFirstColumn="0" w:firstRowLastColumn="0" w:lastRowFirstColumn="0" w:lastRowLastColumn="0"/>
            <w:tcW w:w="1080" w:type="dxa"/>
            <w:tcBorders>
              <w:right w:val="nil"/>
            </w:tcBorders>
            <w:vAlign w:val="center"/>
          </w:tcPr>
          <w:p w14:paraId="515D462E" w14:textId="77777777" w:rsidR="00CA77C3" w:rsidRPr="00BA260B" w:rsidRDefault="00CA77C3" w:rsidP="00CA77C3">
            <w:pPr>
              <w:rPr>
                <w:rFonts w:ascii="Times New Roman" w:hAnsi="Times New Roman"/>
                <w:color w:val="auto"/>
                <w:sz w:val="24"/>
                <w:szCs w:val="24"/>
              </w:rPr>
            </w:pPr>
            <w:r w:rsidRPr="00BA260B">
              <w:rPr>
                <w:rFonts w:ascii="Times New Roman" w:hAnsi="Times New Roman"/>
                <w:color w:val="auto"/>
                <w:sz w:val="24"/>
                <w:szCs w:val="24"/>
              </w:rPr>
              <w:t>12</w:t>
            </w:r>
          </w:p>
        </w:tc>
        <w:tc>
          <w:tcPr>
            <w:tcW w:w="8100" w:type="dxa"/>
            <w:vAlign w:val="center"/>
          </w:tcPr>
          <w:p w14:paraId="5BBBE8BE" w14:textId="58C9BF5D" w:rsidR="00CA77C3" w:rsidRPr="00CA77C3" w:rsidRDefault="00CA77C3" w:rsidP="00CA77C3">
            <w:pPr>
              <w:spacing w:line="256" w:lineRule="auto"/>
              <w:contextualSpacing/>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sz w:val="24"/>
                <w:szCs w:val="24"/>
              </w:rPr>
            </w:pPr>
            <w:r w:rsidRPr="00CA77C3">
              <w:rPr>
                <w:rStyle w:val="fontstyle01"/>
                <w:rFonts w:ascii="Times New Roman" w:hAnsi="Times New Roman"/>
                <w:sz w:val="24"/>
                <w:szCs w:val="24"/>
              </w:rPr>
              <w:t>Setting up Default Routes</w:t>
            </w:r>
          </w:p>
        </w:tc>
      </w:tr>
      <w:tr w:rsidR="00CA77C3" w:rsidRPr="00BA260B" w14:paraId="75856DB2" w14:textId="77777777" w:rsidTr="00CA77C3">
        <w:trPr>
          <w:trHeight w:val="351"/>
        </w:trPr>
        <w:tc>
          <w:tcPr>
            <w:cnfStyle w:val="001000000000" w:firstRow="0" w:lastRow="0" w:firstColumn="1" w:lastColumn="0" w:oddVBand="0" w:evenVBand="0" w:oddHBand="0" w:evenHBand="0" w:firstRowFirstColumn="0" w:firstRowLastColumn="0" w:lastRowFirstColumn="0" w:lastRowLastColumn="0"/>
            <w:tcW w:w="1080" w:type="dxa"/>
            <w:tcBorders>
              <w:right w:val="nil"/>
            </w:tcBorders>
            <w:vAlign w:val="center"/>
          </w:tcPr>
          <w:p w14:paraId="75E5C52C" w14:textId="77777777" w:rsidR="00CA77C3" w:rsidRPr="00BA260B" w:rsidRDefault="00CA77C3" w:rsidP="00CA77C3">
            <w:pPr>
              <w:rPr>
                <w:rFonts w:ascii="Times New Roman" w:hAnsi="Times New Roman"/>
                <w:color w:val="auto"/>
                <w:sz w:val="24"/>
                <w:szCs w:val="24"/>
              </w:rPr>
            </w:pPr>
            <w:r w:rsidRPr="00BA260B">
              <w:rPr>
                <w:rFonts w:ascii="Times New Roman" w:hAnsi="Times New Roman"/>
                <w:color w:val="auto"/>
                <w:sz w:val="24"/>
                <w:szCs w:val="24"/>
              </w:rPr>
              <w:t>13</w:t>
            </w:r>
          </w:p>
        </w:tc>
        <w:tc>
          <w:tcPr>
            <w:tcW w:w="8100" w:type="dxa"/>
            <w:vAlign w:val="center"/>
          </w:tcPr>
          <w:p w14:paraId="04ACD574" w14:textId="16061479" w:rsidR="00CA77C3" w:rsidRPr="00CA77C3" w:rsidRDefault="00CA77C3" w:rsidP="00CA77C3">
            <w:pPr>
              <w:spacing w:line="256" w:lineRule="auto"/>
              <w:contextualSpacing/>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sz w:val="24"/>
                <w:szCs w:val="24"/>
              </w:rPr>
            </w:pPr>
            <w:r w:rsidRPr="00CA77C3">
              <w:rPr>
                <w:rStyle w:val="fontstyle01"/>
                <w:rFonts w:ascii="Times New Roman" w:hAnsi="Times New Roman"/>
                <w:sz w:val="24"/>
                <w:szCs w:val="24"/>
              </w:rPr>
              <w:t>Configuring WAN Connection: Serial connection, PPP encapsulation</w:t>
            </w:r>
          </w:p>
        </w:tc>
      </w:tr>
      <w:tr w:rsidR="00CA77C3" w:rsidRPr="00BA260B" w14:paraId="114604D3" w14:textId="77777777" w:rsidTr="00CA77C3">
        <w:trPr>
          <w:trHeight w:val="351"/>
        </w:trPr>
        <w:tc>
          <w:tcPr>
            <w:cnfStyle w:val="001000000000" w:firstRow="0" w:lastRow="0" w:firstColumn="1" w:lastColumn="0" w:oddVBand="0" w:evenVBand="0" w:oddHBand="0" w:evenHBand="0" w:firstRowFirstColumn="0" w:firstRowLastColumn="0" w:lastRowFirstColumn="0" w:lastRowLastColumn="0"/>
            <w:tcW w:w="1080" w:type="dxa"/>
            <w:tcBorders>
              <w:right w:val="nil"/>
            </w:tcBorders>
            <w:vAlign w:val="center"/>
          </w:tcPr>
          <w:p w14:paraId="1ACE4C76" w14:textId="77777777" w:rsidR="00CA77C3" w:rsidRPr="00BA260B" w:rsidRDefault="00CA77C3" w:rsidP="00CA77C3">
            <w:pPr>
              <w:rPr>
                <w:rFonts w:ascii="Times New Roman" w:hAnsi="Times New Roman"/>
                <w:color w:val="auto"/>
                <w:sz w:val="24"/>
                <w:szCs w:val="24"/>
              </w:rPr>
            </w:pPr>
            <w:r w:rsidRPr="00BA260B">
              <w:rPr>
                <w:rFonts w:ascii="Times New Roman" w:hAnsi="Times New Roman"/>
                <w:color w:val="auto"/>
                <w:sz w:val="24"/>
                <w:szCs w:val="24"/>
              </w:rPr>
              <w:t>14</w:t>
            </w:r>
          </w:p>
        </w:tc>
        <w:tc>
          <w:tcPr>
            <w:tcW w:w="8100" w:type="dxa"/>
            <w:vAlign w:val="center"/>
          </w:tcPr>
          <w:p w14:paraId="0A37946E" w14:textId="3F6F66DB" w:rsidR="00CA77C3" w:rsidRPr="00CA77C3" w:rsidRDefault="00CA77C3" w:rsidP="00CA77C3">
            <w:pPr>
              <w:spacing w:line="256" w:lineRule="auto"/>
              <w:contextualSpacing/>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sz w:val="24"/>
                <w:szCs w:val="24"/>
              </w:rPr>
            </w:pPr>
            <w:r w:rsidRPr="00CA77C3">
              <w:rPr>
                <w:rStyle w:val="fontstyle01"/>
                <w:rFonts w:ascii="Times New Roman" w:hAnsi="Times New Roman"/>
                <w:sz w:val="24"/>
                <w:szCs w:val="24"/>
              </w:rPr>
              <w:t xml:space="preserve">Implementing and analyzing </w:t>
            </w:r>
            <w:r w:rsidRPr="00CA77C3">
              <w:rPr>
                <w:rStyle w:val="fontstyle01"/>
                <w:rFonts w:ascii="Times New Roman" w:hAnsi="Times New Roman"/>
                <w:bCs/>
                <w:sz w:val="24"/>
                <w:szCs w:val="24"/>
              </w:rPr>
              <w:t>Router Information Protocol (RIP) ver. 2</w:t>
            </w:r>
          </w:p>
        </w:tc>
      </w:tr>
      <w:tr w:rsidR="00CA77C3" w:rsidRPr="00BA260B" w14:paraId="23CD73F8" w14:textId="77777777" w:rsidTr="00CA77C3">
        <w:trPr>
          <w:trHeight w:val="351"/>
        </w:trPr>
        <w:tc>
          <w:tcPr>
            <w:cnfStyle w:val="001000000000" w:firstRow="0" w:lastRow="0" w:firstColumn="1" w:lastColumn="0" w:oddVBand="0" w:evenVBand="0" w:oddHBand="0" w:evenHBand="0" w:firstRowFirstColumn="0" w:firstRowLastColumn="0" w:lastRowFirstColumn="0" w:lastRowLastColumn="0"/>
            <w:tcW w:w="1080" w:type="dxa"/>
            <w:tcBorders>
              <w:right w:val="nil"/>
            </w:tcBorders>
            <w:vAlign w:val="center"/>
          </w:tcPr>
          <w:p w14:paraId="4F2E7FB4" w14:textId="7C1F499A" w:rsidR="00CA77C3" w:rsidRPr="00BA260B" w:rsidRDefault="00CA77C3" w:rsidP="00CA77C3">
            <w:r>
              <w:t>15</w:t>
            </w:r>
          </w:p>
        </w:tc>
        <w:tc>
          <w:tcPr>
            <w:tcW w:w="8100" w:type="dxa"/>
            <w:vAlign w:val="center"/>
          </w:tcPr>
          <w:p w14:paraId="45E60152" w14:textId="2E7C2952" w:rsidR="00CA77C3" w:rsidRPr="00CA77C3" w:rsidRDefault="00CA77C3" w:rsidP="00CA77C3">
            <w:pPr>
              <w:spacing w:line="256" w:lineRule="auto"/>
              <w:contextualSpacing/>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sz w:val="24"/>
                <w:szCs w:val="24"/>
              </w:rPr>
            </w:pPr>
            <w:r w:rsidRPr="00CA77C3">
              <w:rPr>
                <w:rStyle w:val="fontstyle01"/>
                <w:rFonts w:ascii="Times New Roman" w:hAnsi="Times New Roman"/>
                <w:sz w:val="24"/>
                <w:szCs w:val="24"/>
              </w:rPr>
              <w:t>Setting up an Enterprise level Network and testing connectivity</w:t>
            </w:r>
            <w:r>
              <w:rPr>
                <w:rStyle w:val="fontstyle01"/>
                <w:rFonts w:ascii="Times New Roman" w:hAnsi="Times New Roman"/>
                <w:sz w:val="24"/>
                <w:szCs w:val="24"/>
              </w:rPr>
              <w:t>, Access Lists</w:t>
            </w:r>
          </w:p>
        </w:tc>
      </w:tr>
      <w:tr w:rsidR="00CA77C3" w:rsidRPr="00BA260B" w14:paraId="79009479" w14:textId="77777777" w:rsidTr="00CA77C3">
        <w:trPr>
          <w:trHeight w:val="351"/>
        </w:trPr>
        <w:tc>
          <w:tcPr>
            <w:cnfStyle w:val="001000000000" w:firstRow="0" w:lastRow="0" w:firstColumn="1" w:lastColumn="0" w:oddVBand="0" w:evenVBand="0" w:oddHBand="0" w:evenHBand="0" w:firstRowFirstColumn="0" w:firstRowLastColumn="0" w:lastRowFirstColumn="0" w:lastRowLastColumn="0"/>
            <w:tcW w:w="1080" w:type="dxa"/>
            <w:tcBorders>
              <w:right w:val="nil"/>
            </w:tcBorders>
            <w:vAlign w:val="center"/>
          </w:tcPr>
          <w:p w14:paraId="1BE6A805" w14:textId="474436DF" w:rsidR="00CA77C3" w:rsidRPr="00BA260B" w:rsidRDefault="00CA77C3" w:rsidP="00CA77C3">
            <w:r>
              <w:t>16</w:t>
            </w:r>
          </w:p>
        </w:tc>
        <w:tc>
          <w:tcPr>
            <w:tcW w:w="8100" w:type="dxa"/>
            <w:vAlign w:val="center"/>
          </w:tcPr>
          <w:p w14:paraId="7AC880C2" w14:textId="66B83F4D" w:rsidR="00CA77C3" w:rsidRPr="00CA77C3" w:rsidRDefault="00CA77C3" w:rsidP="00CA77C3">
            <w:pPr>
              <w:spacing w:line="256" w:lineRule="auto"/>
              <w:contextualSpacing/>
              <w:cnfStyle w:val="000000000000" w:firstRow="0" w:lastRow="0" w:firstColumn="0" w:lastColumn="0" w:oddVBand="0" w:evenVBand="0" w:oddHBand="0" w:evenHBand="0" w:firstRowFirstColumn="0" w:firstRowLastColumn="0" w:lastRowFirstColumn="0" w:lastRowLastColumn="0"/>
              <w:rPr>
                <w:rStyle w:val="fontstyle01"/>
                <w:rFonts w:ascii="Times New Roman" w:hAnsi="Times New Roman"/>
                <w:sz w:val="24"/>
                <w:szCs w:val="24"/>
              </w:rPr>
            </w:pPr>
            <w:r w:rsidRPr="00CA77C3">
              <w:rPr>
                <w:rStyle w:val="fontstyle01"/>
                <w:rFonts w:ascii="Times New Roman" w:hAnsi="Times New Roman"/>
                <w:sz w:val="24"/>
                <w:szCs w:val="24"/>
              </w:rPr>
              <w:t>Open Ended Lab</w:t>
            </w:r>
          </w:p>
        </w:tc>
      </w:tr>
    </w:tbl>
    <w:p w14:paraId="4633C35B" w14:textId="77777777" w:rsidR="00365919" w:rsidRPr="00BA260B" w:rsidRDefault="00365919" w:rsidP="00365919">
      <w:pPr>
        <w:rPr>
          <w:b/>
          <w:bCs/>
        </w:rPr>
      </w:pPr>
    </w:p>
    <w:p w14:paraId="4ADA5672" w14:textId="77777777" w:rsidR="00365919" w:rsidRPr="00BA260B" w:rsidRDefault="00365919" w:rsidP="00365919">
      <w:pPr>
        <w:rPr>
          <w:b/>
          <w:bCs/>
        </w:rPr>
      </w:pPr>
      <w:r w:rsidRPr="00BA260B">
        <w:rPr>
          <w:b/>
          <w:bCs/>
        </w:rPr>
        <w:t>Recommended Textbooks</w:t>
      </w:r>
    </w:p>
    <w:p w14:paraId="48791BE8" w14:textId="53FC2C57" w:rsidR="00365919" w:rsidRPr="00CA77C3" w:rsidRDefault="00CA77C3" w:rsidP="00CA77C3">
      <w:pPr>
        <w:numPr>
          <w:ilvl w:val="0"/>
          <w:numId w:val="133"/>
        </w:numPr>
        <w:spacing w:after="160" w:line="276" w:lineRule="auto"/>
        <w:rPr>
          <w:rStyle w:val="fontstyle01"/>
          <w:rFonts w:ascii="Times New Roman" w:eastAsia="Trebuchet MS" w:hAnsi="Times New Roman"/>
          <w:sz w:val="24"/>
          <w:szCs w:val="24"/>
          <w:lang w:eastAsia="ja-JP"/>
        </w:rPr>
      </w:pPr>
      <w:r w:rsidRPr="00CA77C3">
        <w:rPr>
          <w:rStyle w:val="fontstyle01"/>
          <w:rFonts w:ascii="Times New Roman" w:eastAsia="Trebuchet MS" w:hAnsi="Times New Roman"/>
          <w:sz w:val="24"/>
          <w:szCs w:val="24"/>
          <w:lang w:eastAsia="ja-JP"/>
        </w:rPr>
        <w:t>Press, Cisco. "</w:t>
      </w:r>
      <w:r w:rsidRPr="00CA77C3">
        <w:rPr>
          <w:rStyle w:val="fontstyle01"/>
          <w:rFonts w:ascii="Times New Roman" w:eastAsia="Trebuchet MS" w:hAnsi="Times New Roman"/>
          <w:i/>
          <w:sz w:val="24"/>
          <w:szCs w:val="24"/>
          <w:lang w:eastAsia="ja-JP"/>
        </w:rPr>
        <w:t>Cisco CCNA Exam# 640-507 Certification Guide</w:t>
      </w:r>
      <w:r w:rsidRPr="00CA77C3">
        <w:rPr>
          <w:rStyle w:val="fontstyle01"/>
          <w:rFonts w:ascii="Times New Roman" w:eastAsia="Trebuchet MS" w:hAnsi="Times New Roman"/>
          <w:sz w:val="24"/>
          <w:szCs w:val="24"/>
          <w:lang w:eastAsia="ja-JP"/>
        </w:rPr>
        <w:t>." (2000).</w:t>
      </w:r>
      <w:bookmarkEnd w:id="1"/>
    </w:p>
    <w:sectPr w:rsidR="00365919" w:rsidRPr="00CA77C3" w:rsidSect="006B3CC5">
      <w:headerReference w:type="default" r:id="rId8"/>
      <w:footerReference w:type="default" r:id="rId9"/>
      <w:pgSz w:w="12240" w:h="15840"/>
      <w:pgMar w:top="1440" w:right="1440" w:bottom="1728" w:left="1440" w:header="0" w:footer="0" w:gutter="0"/>
      <w:pgNumType w:start="1"/>
      <w:cols w:space="0" w:equalWidth="0">
        <w:col w:w="9360"/>
      </w:cols>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F174F9" w14:textId="77777777" w:rsidR="002C5381" w:rsidRDefault="002C5381" w:rsidP="00C5086C">
      <w:r>
        <w:separator/>
      </w:r>
    </w:p>
  </w:endnote>
  <w:endnote w:type="continuationSeparator" w:id="0">
    <w:p w14:paraId="70F05252" w14:textId="77777777" w:rsidR="002C5381" w:rsidRDefault="002C5381" w:rsidP="00C508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slon224Std-Book">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7871E7" w14:textId="0EEBC5CC" w:rsidR="00633BE3" w:rsidRDefault="00633BE3">
    <w:pPr>
      <w:pStyle w:val="Footer"/>
      <w:jc w:val="right"/>
    </w:pPr>
    <w:r>
      <w:fldChar w:fldCharType="begin"/>
    </w:r>
    <w:r>
      <w:instrText xml:space="preserve"> PAGE   \* MERGEFORMAT </w:instrText>
    </w:r>
    <w:r>
      <w:fldChar w:fldCharType="separate"/>
    </w:r>
    <w:r w:rsidR="005F2FD4">
      <w:rPr>
        <w:noProof/>
      </w:rPr>
      <w:t>1</w:t>
    </w:r>
    <w:r>
      <w:rPr>
        <w:noProof/>
      </w:rPr>
      <w:fldChar w:fldCharType="end"/>
    </w:r>
  </w:p>
  <w:p w14:paraId="06B6A7C1" w14:textId="77777777" w:rsidR="00633BE3" w:rsidRPr="00467D76" w:rsidRDefault="00633BE3" w:rsidP="001F24CC">
    <w:pPr>
      <w:tabs>
        <w:tab w:val="center" w:pos="4550"/>
        <w:tab w:val="left" w:pos="5818"/>
      </w:tabs>
      <w:ind w:right="260"/>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C1EC57" w14:textId="77777777" w:rsidR="002C5381" w:rsidRDefault="002C5381" w:rsidP="00C5086C">
      <w:r>
        <w:separator/>
      </w:r>
    </w:p>
  </w:footnote>
  <w:footnote w:type="continuationSeparator" w:id="0">
    <w:p w14:paraId="637F0C8B" w14:textId="77777777" w:rsidR="002C5381" w:rsidRDefault="002C5381" w:rsidP="00C5086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C6406D" w14:textId="77777777" w:rsidR="00633BE3" w:rsidRDefault="00633BE3" w:rsidP="00467D76">
    <w:pPr>
      <w:pStyle w:val="Header"/>
    </w:pPr>
  </w:p>
  <w:p w14:paraId="76A2732E" w14:textId="77777777" w:rsidR="00633BE3" w:rsidRDefault="00633BE3" w:rsidP="00467D76">
    <w:pPr>
      <w:pStyle w:val="Header"/>
    </w:pPr>
  </w:p>
  <w:tbl>
    <w:tblPr>
      <w:tblW w:w="5000" w:type="pct"/>
      <w:tblBorders>
        <w:bottom w:val="single" w:sz="18" w:space="0" w:color="7A7A7A"/>
        <w:insideV w:val="single" w:sz="18" w:space="0" w:color="7A7A7A"/>
      </w:tblBorders>
      <w:tblCellMar>
        <w:top w:w="72" w:type="dxa"/>
        <w:left w:w="115" w:type="dxa"/>
        <w:bottom w:w="72" w:type="dxa"/>
        <w:right w:w="115" w:type="dxa"/>
      </w:tblCellMar>
      <w:tblLook w:val="04A0" w:firstRow="1" w:lastRow="0" w:firstColumn="1" w:lastColumn="0" w:noHBand="0" w:noVBand="1"/>
    </w:tblPr>
    <w:tblGrid>
      <w:gridCol w:w="8140"/>
      <w:gridCol w:w="1220"/>
    </w:tblGrid>
    <w:tr w:rsidR="00633BE3" w14:paraId="4CA092ED" w14:textId="77777777" w:rsidTr="006549B7">
      <w:trPr>
        <w:trHeight w:val="288"/>
      </w:trPr>
      <w:tc>
        <w:tcPr>
          <w:tcW w:w="8658" w:type="dxa"/>
        </w:tcPr>
        <w:p w14:paraId="5129A6E4" w14:textId="77777777" w:rsidR="00633BE3" w:rsidRPr="00833C78" w:rsidRDefault="00633BE3" w:rsidP="00833C78">
          <w:pPr>
            <w:pStyle w:val="Header"/>
            <w:tabs>
              <w:tab w:val="clear" w:pos="9360"/>
            </w:tabs>
            <w:jc w:val="right"/>
            <w:rPr>
              <w:rFonts w:ascii="Cambria" w:hAnsi="Cambria"/>
              <w:b/>
              <w:sz w:val="38"/>
              <w:szCs w:val="38"/>
            </w:rPr>
          </w:pPr>
          <w:r w:rsidRPr="00833C78">
            <w:rPr>
              <w:rFonts w:ascii="Cambria" w:hAnsi="Cambria"/>
              <w:b/>
              <w:sz w:val="38"/>
              <w:szCs w:val="38"/>
            </w:rPr>
            <w:t>Scheme of Studies for BS (Computer Science)</w:t>
          </w:r>
        </w:p>
      </w:tc>
      <w:tc>
        <w:tcPr>
          <w:tcW w:w="1232" w:type="dxa"/>
        </w:tcPr>
        <w:p w14:paraId="45F46A58" w14:textId="77777777" w:rsidR="00633BE3" w:rsidRPr="008377BE" w:rsidRDefault="00633BE3" w:rsidP="00FD03BA">
          <w:pPr>
            <w:pStyle w:val="Header"/>
            <w:rPr>
              <w:rFonts w:ascii="Cambria" w:hAnsi="Cambria"/>
              <w:b/>
              <w:bCs/>
              <w:sz w:val="36"/>
              <w:szCs w:val="36"/>
            </w:rPr>
          </w:pPr>
          <w:r>
            <w:rPr>
              <w:rFonts w:ascii="Cambria" w:hAnsi="Cambria"/>
              <w:b/>
              <w:bCs/>
              <w:sz w:val="36"/>
              <w:szCs w:val="36"/>
            </w:rPr>
            <w:t xml:space="preserve"> 2023</w:t>
          </w:r>
        </w:p>
      </w:tc>
    </w:tr>
  </w:tbl>
  <w:p w14:paraId="47316996" w14:textId="77777777" w:rsidR="00633BE3" w:rsidRPr="00467D76" w:rsidRDefault="00633BE3" w:rsidP="00467D7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E372F"/>
    <w:multiLevelType w:val="multilevel"/>
    <w:tmpl w:val="F3DC0732"/>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C975ED"/>
    <w:multiLevelType w:val="hybridMultilevel"/>
    <w:tmpl w:val="AF141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316A6"/>
    <w:multiLevelType w:val="hybridMultilevel"/>
    <w:tmpl w:val="1436E0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E559D5"/>
    <w:multiLevelType w:val="hybridMultilevel"/>
    <w:tmpl w:val="0B82D2DA"/>
    <w:lvl w:ilvl="0" w:tplc="04090001">
      <w:start w:val="1"/>
      <w:numFmt w:val="bullet"/>
      <w:lvlText w:val=""/>
      <w:lvlJc w:val="left"/>
      <w:pPr>
        <w:tabs>
          <w:tab w:val="num" w:pos="1620"/>
        </w:tabs>
        <w:ind w:left="1548" w:hanging="648"/>
      </w:pPr>
      <w:rPr>
        <w:rFonts w:ascii="Symbol" w:hAnsi="Symbol" w:hint="default"/>
        <w:b/>
        <w:i w:val="0"/>
        <w:sz w:val="26"/>
        <w:szCs w:val="26"/>
      </w:rPr>
    </w:lvl>
    <w:lvl w:ilvl="1" w:tplc="04090003">
      <w:start w:val="1"/>
      <w:numFmt w:val="bullet"/>
      <w:lvlText w:val="o"/>
      <w:lvlJc w:val="left"/>
      <w:pPr>
        <w:tabs>
          <w:tab w:val="num" w:pos="1350"/>
        </w:tabs>
        <w:ind w:left="1350" w:hanging="360"/>
      </w:pPr>
      <w:rPr>
        <w:rFonts w:ascii="Courier New" w:hAnsi="Courier New" w:cs="Courier New" w:hint="default"/>
      </w:rPr>
    </w:lvl>
    <w:lvl w:ilvl="2" w:tplc="244CF9D6">
      <w:start w:val="1"/>
      <w:numFmt w:val="upperRoman"/>
      <w:lvlText w:val="(%3)"/>
      <w:lvlJc w:val="left"/>
      <w:pPr>
        <w:tabs>
          <w:tab w:val="num" w:pos="2988"/>
        </w:tabs>
        <w:ind w:left="2988" w:hanging="360"/>
      </w:pPr>
      <w:rPr>
        <w:rFonts w:hint="default"/>
        <w:b/>
        <w:i w:val="0"/>
      </w:rPr>
    </w:lvl>
    <w:lvl w:ilvl="3" w:tplc="AEB49DC2">
      <w:start w:val="1"/>
      <w:numFmt w:val="decimal"/>
      <w:lvlText w:val="%4."/>
      <w:lvlJc w:val="left"/>
      <w:pPr>
        <w:ind w:left="3528" w:hanging="360"/>
      </w:pPr>
      <w:rPr>
        <w:rFonts w:hint="default"/>
        <w:color w:val="auto"/>
      </w:rPr>
    </w:lvl>
    <w:lvl w:ilvl="4" w:tplc="04090019" w:tentative="1">
      <w:start w:val="1"/>
      <w:numFmt w:val="lowerLetter"/>
      <w:lvlText w:val="%5."/>
      <w:lvlJc w:val="left"/>
      <w:pPr>
        <w:tabs>
          <w:tab w:val="num" w:pos="4248"/>
        </w:tabs>
        <w:ind w:left="4248" w:hanging="360"/>
      </w:pPr>
    </w:lvl>
    <w:lvl w:ilvl="5" w:tplc="0409001B" w:tentative="1">
      <w:start w:val="1"/>
      <w:numFmt w:val="lowerRoman"/>
      <w:lvlText w:val="%6."/>
      <w:lvlJc w:val="right"/>
      <w:pPr>
        <w:tabs>
          <w:tab w:val="num" w:pos="4968"/>
        </w:tabs>
        <w:ind w:left="4968" w:hanging="180"/>
      </w:pPr>
    </w:lvl>
    <w:lvl w:ilvl="6" w:tplc="0409000F" w:tentative="1">
      <w:start w:val="1"/>
      <w:numFmt w:val="decimal"/>
      <w:lvlText w:val="%7."/>
      <w:lvlJc w:val="left"/>
      <w:pPr>
        <w:tabs>
          <w:tab w:val="num" w:pos="5688"/>
        </w:tabs>
        <w:ind w:left="5688" w:hanging="360"/>
      </w:pPr>
    </w:lvl>
    <w:lvl w:ilvl="7" w:tplc="04090019" w:tentative="1">
      <w:start w:val="1"/>
      <w:numFmt w:val="lowerLetter"/>
      <w:lvlText w:val="%8."/>
      <w:lvlJc w:val="left"/>
      <w:pPr>
        <w:tabs>
          <w:tab w:val="num" w:pos="6408"/>
        </w:tabs>
        <w:ind w:left="6408" w:hanging="360"/>
      </w:pPr>
    </w:lvl>
    <w:lvl w:ilvl="8" w:tplc="0409001B" w:tentative="1">
      <w:start w:val="1"/>
      <w:numFmt w:val="lowerRoman"/>
      <w:lvlText w:val="%9."/>
      <w:lvlJc w:val="right"/>
      <w:pPr>
        <w:tabs>
          <w:tab w:val="num" w:pos="7128"/>
        </w:tabs>
        <w:ind w:left="7128" w:hanging="180"/>
      </w:pPr>
    </w:lvl>
  </w:abstractNum>
  <w:abstractNum w:abstractNumId="4" w15:restartNumberingAfterBreak="0">
    <w:nsid w:val="06355B0D"/>
    <w:multiLevelType w:val="hybridMultilevel"/>
    <w:tmpl w:val="AA2CC546"/>
    <w:lvl w:ilvl="0" w:tplc="9EE421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784FF0"/>
    <w:multiLevelType w:val="hybridMultilevel"/>
    <w:tmpl w:val="5E7AC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0C758B"/>
    <w:multiLevelType w:val="hybridMultilevel"/>
    <w:tmpl w:val="454016DA"/>
    <w:lvl w:ilvl="0" w:tplc="04090003">
      <w:start w:val="1"/>
      <w:numFmt w:val="bullet"/>
      <w:lvlText w:val="o"/>
      <w:lvlJc w:val="left"/>
      <w:pPr>
        <w:tabs>
          <w:tab w:val="num" w:pos="1620"/>
        </w:tabs>
        <w:ind w:left="1548" w:hanging="648"/>
      </w:pPr>
      <w:rPr>
        <w:rFonts w:ascii="Courier New" w:hAnsi="Courier New" w:cs="Courier New" w:hint="default"/>
        <w:b/>
        <w:i w:val="0"/>
        <w:sz w:val="26"/>
        <w:szCs w:val="26"/>
      </w:rPr>
    </w:lvl>
    <w:lvl w:ilvl="1" w:tplc="04090001">
      <w:start w:val="1"/>
      <w:numFmt w:val="bullet"/>
      <w:lvlText w:val=""/>
      <w:lvlJc w:val="left"/>
      <w:pPr>
        <w:tabs>
          <w:tab w:val="num" w:pos="1350"/>
        </w:tabs>
        <w:ind w:left="1350" w:hanging="360"/>
      </w:pPr>
      <w:rPr>
        <w:rFonts w:ascii="Symbol" w:hAnsi="Symbol" w:hint="default"/>
      </w:rPr>
    </w:lvl>
    <w:lvl w:ilvl="2" w:tplc="244CF9D6">
      <w:start w:val="1"/>
      <w:numFmt w:val="upperRoman"/>
      <w:lvlText w:val="(%3)"/>
      <w:lvlJc w:val="left"/>
      <w:pPr>
        <w:tabs>
          <w:tab w:val="num" w:pos="2988"/>
        </w:tabs>
        <w:ind w:left="2988" w:hanging="360"/>
      </w:pPr>
      <w:rPr>
        <w:rFonts w:hint="default"/>
        <w:b/>
        <w:i w:val="0"/>
      </w:rPr>
    </w:lvl>
    <w:lvl w:ilvl="3" w:tplc="0409000F" w:tentative="1">
      <w:start w:val="1"/>
      <w:numFmt w:val="decimal"/>
      <w:lvlText w:val="%4."/>
      <w:lvlJc w:val="left"/>
      <w:pPr>
        <w:tabs>
          <w:tab w:val="num" w:pos="3528"/>
        </w:tabs>
        <w:ind w:left="3528" w:hanging="360"/>
      </w:pPr>
    </w:lvl>
    <w:lvl w:ilvl="4" w:tplc="04090019" w:tentative="1">
      <w:start w:val="1"/>
      <w:numFmt w:val="lowerLetter"/>
      <w:lvlText w:val="%5."/>
      <w:lvlJc w:val="left"/>
      <w:pPr>
        <w:tabs>
          <w:tab w:val="num" w:pos="4248"/>
        </w:tabs>
        <w:ind w:left="4248" w:hanging="360"/>
      </w:pPr>
    </w:lvl>
    <w:lvl w:ilvl="5" w:tplc="0409001B" w:tentative="1">
      <w:start w:val="1"/>
      <w:numFmt w:val="lowerRoman"/>
      <w:lvlText w:val="%6."/>
      <w:lvlJc w:val="right"/>
      <w:pPr>
        <w:tabs>
          <w:tab w:val="num" w:pos="4968"/>
        </w:tabs>
        <w:ind w:left="4968" w:hanging="180"/>
      </w:pPr>
    </w:lvl>
    <w:lvl w:ilvl="6" w:tplc="0409000F" w:tentative="1">
      <w:start w:val="1"/>
      <w:numFmt w:val="decimal"/>
      <w:lvlText w:val="%7."/>
      <w:lvlJc w:val="left"/>
      <w:pPr>
        <w:tabs>
          <w:tab w:val="num" w:pos="5688"/>
        </w:tabs>
        <w:ind w:left="5688" w:hanging="360"/>
      </w:pPr>
    </w:lvl>
    <w:lvl w:ilvl="7" w:tplc="04090019" w:tentative="1">
      <w:start w:val="1"/>
      <w:numFmt w:val="lowerLetter"/>
      <w:lvlText w:val="%8."/>
      <w:lvlJc w:val="left"/>
      <w:pPr>
        <w:tabs>
          <w:tab w:val="num" w:pos="6408"/>
        </w:tabs>
        <w:ind w:left="6408" w:hanging="360"/>
      </w:pPr>
    </w:lvl>
    <w:lvl w:ilvl="8" w:tplc="0409001B" w:tentative="1">
      <w:start w:val="1"/>
      <w:numFmt w:val="lowerRoman"/>
      <w:lvlText w:val="%9."/>
      <w:lvlJc w:val="right"/>
      <w:pPr>
        <w:tabs>
          <w:tab w:val="num" w:pos="7128"/>
        </w:tabs>
        <w:ind w:left="7128" w:hanging="180"/>
      </w:pPr>
    </w:lvl>
  </w:abstractNum>
  <w:abstractNum w:abstractNumId="7" w15:restartNumberingAfterBreak="0">
    <w:nsid w:val="0819650C"/>
    <w:multiLevelType w:val="hybridMultilevel"/>
    <w:tmpl w:val="8D66FF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300FAD"/>
    <w:multiLevelType w:val="hybridMultilevel"/>
    <w:tmpl w:val="29C271AE"/>
    <w:lvl w:ilvl="0" w:tplc="773CCB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AF1746"/>
    <w:multiLevelType w:val="hybridMultilevel"/>
    <w:tmpl w:val="F7588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2E14A2"/>
    <w:multiLevelType w:val="hybridMultilevel"/>
    <w:tmpl w:val="5372D238"/>
    <w:lvl w:ilvl="0" w:tplc="1ABE5EAC">
      <w:start w:val="1"/>
      <w:numFmt w:val="decimal"/>
      <w:lvlText w:val="%1."/>
      <w:lvlJc w:val="left"/>
      <w:pPr>
        <w:ind w:left="720" w:hanging="360"/>
      </w:pPr>
      <w:rPr>
        <w:rFonts w:eastAsia="Times New Roman"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C1F3C00"/>
    <w:multiLevelType w:val="hybridMultilevel"/>
    <w:tmpl w:val="28080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7D1C74"/>
    <w:multiLevelType w:val="hybridMultilevel"/>
    <w:tmpl w:val="8B98C28A"/>
    <w:lvl w:ilvl="0" w:tplc="04090003">
      <w:start w:val="1"/>
      <w:numFmt w:val="bullet"/>
      <w:lvlText w:val="o"/>
      <w:lvlJc w:val="left"/>
      <w:pPr>
        <w:tabs>
          <w:tab w:val="num" w:pos="1260"/>
        </w:tabs>
        <w:ind w:left="1260" w:hanging="360"/>
      </w:pPr>
      <w:rPr>
        <w:rFonts w:ascii="Courier New" w:hAnsi="Courier New" w:cs="Courier New" w:hint="default"/>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13" w15:restartNumberingAfterBreak="0">
    <w:nsid w:val="0E91742B"/>
    <w:multiLevelType w:val="hybridMultilevel"/>
    <w:tmpl w:val="0E541B00"/>
    <w:lvl w:ilvl="0" w:tplc="04090001">
      <w:start w:val="1"/>
      <w:numFmt w:val="bullet"/>
      <w:lvlText w:val=""/>
      <w:lvlJc w:val="left"/>
      <w:pPr>
        <w:tabs>
          <w:tab w:val="num" w:pos="1620"/>
        </w:tabs>
        <w:ind w:left="1548" w:hanging="648"/>
      </w:pPr>
      <w:rPr>
        <w:rFonts w:ascii="Symbol" w:hAnsi="Symbol" w:hint="default"/>
        <w:b/>
        <w:i w:val="0"/>
        <w:sz w:val="26"/>
        <w:szCs w:val="26"/>
      </w:rPr>
    </w:lvl>
    <w:lvl w:ilvl="1" w:tplc="04090003">
      <w:start w:val="1"/>
      <w:numFmt w:val="bullet"/>
      <w:lvlText w:val="o"/>
      <w:lvlJc w:val="left"/>
      <w:pPr>
        <w:tabs>
          <w:tab w:val="num" w:pos="1350"/>
        </w:tabs>
        <w:ind w:left="1350" w:hanging="360"/>
      </w:pPr>
      <w:rPr>
        <w:rFonts w:ascii="Courier New" w:hAnsi="Courier New" w:cs="Courier New" w:hint="default"/>
      </w:rPr>
    </w:lvl>
    <w:lvl w:ilvl="2" w:tplc="244CF9D6">
      <w:start w:val="1"/>
      <w:numFmt w:val="upperRoman"/>
      <w:lvlText w:val="(%3)"/>
      <w:lvlJc w:val="left"/>
      <w:pPr>
        <w:tabs>
          <w:tab w:val="num" w:pos="2988"/>
        </w:tabs>
        <w:ind w:left="2988" w:hanging="360"/>
      </w:pPr>
      <w:rPr>
        <w:rFonts w:hint="default"/>
        <w:b/>
        <w:i w:val="0"/>
      </w:rPr>
    </w:lvl>
    <w:lvl w:ilvl="3" w:tplc="0409000F" w:tentative="1">
      <w:start w:val="1"/>
      <w:numFmt w:val="decimal"/>
      <w:lvlText w:val="%4."/>
      <w:lvlJc w:val="left"/>
      <w:pPr>
        <w:tabs>
          <w:tab w:val="num" w:pos="3528"/>
        </w:tabs>
        <w:ind w:left="3528" w:hanging="360"/>
      </w:pPr>
    </w:lvl>
    <w:lvl w:ilvl="4" w:tplc="04090019" w:tentative="1">
      <w:start w:val="1"/>
      <w:numFmt w:val="lowerLetter"/>
      <w:lvlText w:val="%5."/>
      <w:lvlJc w:val="left"/>
      <w:pPr>
        <w:tabs>
          <w:tab w:val="num" w:pos="4248"/>
        </w:tabs>
        <w:ind w:left="4248" w:hanging="360"/>
      </w:pPr>
    </w:lvl>
    <w:lvl w:ilvl="5" w:tplc="0409001B" w:tentative="1">
      <w:start w:val="1"/>
      <w:numFmt w:val="lowerRoman"/>
      <w:lvlText w:val="%6."/>
      <w:lvlJc w:val="right"/>
      <w:pPr>
        <w:tabs>
          <w:tab w:val="num" w:pos="4968"/>
        </w:tabs>
        <w:ind w:left="4968" w:hanging="180"/>
      </w:pPr>
    </w:lvl>
    <w:lvl w:ilvl="6" w:tplc="0409000F" w:tentative="1">
      <w:start w:val="1"/>
      <w:numFmt w:val="decimal"/>
      <w:lvlText w:val="%7."/>
      <w:lvlJc w:val="left"/>
      <w:pPr>
        <w:tabs>
          <w:tab w:val="num" w:pos="5688"/>
        </w:tabs>
        <w:ind w:left="5688" w:hanging="360"/>
      </w:pPr>
    </w:lvl>
    <w:lvl w:ilvl="7" w:tplc="04090019" w:tentative="1">
      <w:start w:val="1"/>
      <w:numFmt w:val="lowerLetter"/>
      <w:lvlText w:val="%8."/>
      <w:lvlJc w:val="left"/>
      <w:pPr>
        <w:tabs>
          <w:tab w:val="num" w:pos="6408"/>
        </w:tabs>
        <w:ind w:left="6408" w:hanging="360"/>
      </w:pPr>
    </w:lvl>
    <w:lvl w:ilvl="8" w:tplc="0409001B" w:tentative="1">
      <w:start w:val="1"/>
      <w:numFmt w:val="lowerRoman"/>
      <w:lvlText w:val="%9."/>
      <w:lvlJc w:val="right"/>
      <w:pPr>
        <w:tabs>
          <w:tab w:val="num" w:pos="7128"/>
        </w:tabs>
        <w:ind w:left="7128" w:hanging="180"/>
      </w:pPr>
    </w:lvl>
  </w:abstractNum>
  <w:abstractNum w:abstractNumId="14" w15:restartNumberingAfterBreak="0">
    <w:nsid w:val="0F1E3405"/>
    <w:multiLevelType w:val="hybridMultilevel"/>
    <w:tmpl w:val="A2948AE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10E66F98"/>
    <w:multiLevelType w:val="hybridMultilevel"/>
    <w:tmpl w:val="C6A8C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15238C9"/>
    <w:multiLevelType w:val="hybridMultilevel"/>
    <w:tmpl w:val="87449EA8"/>
    <w:lvl w:ilvl="0" w:tplc="105C0C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15B1500"/>
    <w:multiLevelType w:val="hybridMultilevel"/>
    <w:tmpl w:val="B860D804"/>
    <w:lvl w:ilvl="0" w:tplc="461C1D24">
      <w:start w:val="1"/>
      <w:numFmt w:val="decimal"/>
      <w:lvlText w:val="%1."/>
      <w:lvlJc w:val="left"/>
      <w:pPr>
        <w:ind w:left="1272" w:hanging="91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2172918"/>
    <w:multiLevelType w:val="hybridMultilevel"/>
    <w:tmpl w:val="8444C9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1459591C"/>
    <w:multiLevelType w:val="hybridMultilevel"/>
    <w:tmpl w:val="D18C6D5C"/>
    <w:lvl w:ilvl="0" w:tplc="105C0C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4E53C49"/>
    <w:multiLevelType w:val="multilevel"/>
    <w:tmpl w:val="DB16937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154D4EFB"/>
    <w:multiLevelType w:val="hybridMultilevel"/>
    <w:tmpl w:val="11F2E5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57C6487"/>
    <w:multiLevelType w:val="hybridMultilevel"/>
    <w:tmpl w:val="BF50D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68B0380"/>
    <w:multiLevelType w:val="hybridMultilevel"/>
    <w:tmpl w:val="1522F7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17431089"/>
    <w:multiLevelType w:val="multilevel"/>
    <w:tmpl w:val="F386203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76123B1"/>
    <w:multiLevelType w:val="hybridMultilevel"/>
    <w:tmpl w:val="DB469748"/>
    <w:lvl w:ilvl="0" w:tplc="D22461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7B36EAE"/>
    <w:multiLevelType w:val="hybridMultilevel"/>
    <w:tmpl w:val="D33AD606"/>
    <w:lvl w:ilvl="0" w:tplc="FD22A1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85E787A"/>
    <w:multiLevelType w:val="hybridMultilevel"/>
    <w:tmpl w:val="5A26C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8716301"/>
    <w:multiLevelType w:val="hybridMultilevel"/>
    <w:tmpl w:val="EA4E787C"/>
    <w:lvl w:ilvl="0" w:tplc="105C0C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9AB6FCA"/>
    <w:multiLevelType w:val="hybridMultilevel"/>
    <w:tmpl w:val="C65A1E22"/>
    <w:lvl w:ilvl="0" w:tplc="33E434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A362D21"/>
    <w:multiLevelType w:val="hybridMultilevel"/>
    <w:tmpl w:val="3396568C"/>
    <w:lvl w:ilvl="0" w:tplc="04090003">
      <w:start w:val="1"/>
      <w:numFmt w:val="bullet"/>
      <w:lvlText w:val="o"/>
      <w:lvlJc w:val="left"/>
      <w:pPr>
        <w:tabs>
          <w:tab w:val="num" w:pos="1260"/>
        </w:tabs>
        <w:ind w:left="1260" w:hanging="360"/>
      </w:pPr>
      <w:rPr>
        <w:rFonts w:ascii="Courier New" w:hAnsi="Courier New" w:cs="Courier New" w:hint="default"/>
      </w:rPr>
    </w:lvl>
    <w:lvl w:ilvl="1" w:tplc="04090019">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31" w15:restartNumberingAfterBreak="0">
    <w:nsid w:val="1B860D03"/>
    <w:multiLevelType w:val="hybridMultilevel"/>
    <w:tmpl w:val="98A46F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BE6081B"/>
    <w:multiLevelType w:val="hybridMultilevel"/>
    <w:tmpl w:val="5372D238"/>
    <w:lvl w:ilvl="0" w:tplc="1ABE5EAC">
      <w:start w:val="1"/>
      <w:numFmt w:val="decimal"/>
      <w:lvlText w:val="%1."/>
      <w:lvlJc w:val="left"/>
      <w:pPr>
        <w:ind w:left="720" w:hanging="360"/>
      </w:pPr>
      <w:rPr>
        <w:rFonts w:eastAsia="Times New Roman"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C6A37D4"/>
    <w:multiLevelType w:val="hybridMultilevel"/>
    <w:tmpl w:val="169E085A"/>
    <w:lvl w:ilvl="0" w:tplc="37B0CA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C9F49B8"/>
    <w:multiLevelType w:val="multilevel"/>
    <w:tmpl w:val="5DEA7426"/>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5" w15:restartNumberingAfterBreak="0">
    <w:nsid w:val="1CCA1D97"/>
    <w:multiLevelType w:val="multilevel"/>
    <w:tmpl w:val="73A2913C"/>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6" w15:restartNumberingAfterBreak="0">
    <w:nsid w:val="1DD64875"/>
    <w:multiLevelType w:val="multilevel"/>
    <w:tmpl w:val="A5262294"/>
    <w:lvl w:ilvl="0">
      <w:start w:val="1"/>
      <w:numFmt w:val="upperRoman"/>
      <w:lvlText w:val="%1."/>
      <w:lvlJc w:val="righ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
        </w:tabs>
        <w:ind w:left="360" w:hanging="360"/>
      </w:pPr>
      <w:rPr>
        <w:rFonts w:hint="default"/>
        <w:b w:val="0"/>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7" w15:restartNumberingAfterBreak="0">
    <w:nsid w:val="203E1101"/>
    <w:multiLevelType w:val="hybridMultilevel"/>
    <w:tmpl w:val="31388A20"/>
    <w:lvl w:ilvl="0" w:tplc="BD227A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B39FA"/>
    <w:multiLevelType w:val="hybridMultilevel"/>
    <w:tmpl w:val="558C5BCE"/>
    <w:lvl w:ilvl="0" w:tplc="CC4CFB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0D537DD"/>
    <w:multiLevelType w:val="hybridMultilevel"/>
    <w:tmpl w:val="8AC2D270"/>
    <w:lvl w:ilvl="0" w:tplc="2CBE04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1CA77F2"/>
    <w:multiLevelType w:val="hybridMultilevel"/>
    <w:tmpl w:val="B67C6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1D815C7"/>
    <w:multiLevelType w:val="multilevel"/>
    <w:tmpl w:val="328E01BE"/>
    <w:lvl w:ilvl="0">
      <w:start w:val="1"/>
      <w:numFmt w:val="decimal"/>
      <w:lvlText w:val="%1."/>
      <w:lvlJc w:val="left"/>
      <w:pPr>
        <w:ind w:left="720" w:hanging="360"/>
      </w:pPr>
      <w:rPr>
        <w:rFonts w:ascii="Times New Roman" w:eastAsia="Times New Roman" w:hAnsi="Times New Roman" w:cs="Times New Roman"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decimal"/>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decimal"/>
      <w:lvlText w:val="%6."/>
      <w:lvlJc w:val="left"/>
      <w:pPr>
        <w:ind w:left="4320" w:hanging="360"/>
      </w:pPr>
      <w:rPr>
        <w:rFonts w:hint="default"/>
      </w:rPr>
    </w:lvl>
    <w:lvl w:ilvl="6">
      <w:start w:val="1"/>
      <w:numFmt w:val="decimal"/>
      <w:lvlText w:val="%7."/>
      <w:lvlJc w:val="left"/>
      <w:pPr>
        <w:ind w:left="5040" w:hanging="360"/>
      </w:pPr>
      <w:rPr>
        <w:rFonts w:hint="default"/>
      </w:rPr>
    </w:lvl>
    <w:lvl w:ilvl="7">
      <w:start w:val="1"/>
      <w:numFmt w:val="decimal"/>
      <w:lvlText w:val="%8."/>
      <w:lvlJc w:val="left"/>
      <w:pPr>
        <w:ind w:left="5760" w:hanging="360"/>
      </w:pPr>
      <w:rPr>
        <w:rFonts w:hint="default"/>
      </w:rPr>
    </w:lvl>
    <w:lvl w:ilvl="8">
      <w:start w:val="1"/>
      <w:numFmt w:val="decimal"/>
      <w:lvlText w:val="%9."/>
      <w:lvlJc w:val="left"/>
      <w:pPr>
        <w:ind w:left="6480" w:hanging="360"/>
      </w:pPr>
      <w:rPr>
        <w:rFonts w:hint="default"/>
      </w:rPr>
    </w:lvl>
  </w:abstractNum>
  <w:abstractNum w:abstractNumId="42" w15:restartNumberingAfterBreak="0">
    <w:nsid w:val="24783BC2"/>
    <w:multiLevelType w:val="multilevel"/>
    <w:tmpl w:val="9DA43D48"/>
    <w:lvl w:ilvl="0">
      <w:start w:val="1"/>
      <w:numFmt w:val="upperRoman"/>
      <w:lvlText w:val="%1."/>
      <w:lvlJc w:val="right"/>
      <w:pPr>
        <w:ind w:left="720" w:hanging="360"/>
      </w:pPr>
      <w:rPr>
        <w:b/>
        <w:color w:val="333333"/>
        <w:sz w:val="28"/>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27355EA4"/>
    <w:multiLevelType w:val="hybridMultilevel"/>
    <w:tmpl w:val="E8B270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78F4982"/>
    <w:multiLevelType w:val="multilevel"/>
    <w:tmpl w:val="9DA43D48"/>
    <w:lvl w:ilvl="0">
      <w:start w:val="1"/>
      <w:numFmt w:val="upperRoman"/>
      <w:lvlText w:val="%1."/>
      <w:lvlJc w:val="right"/>
      <w:pPr>
        <w:ind w:left="720" w:hanging="360"/>
      </w:pPr>
      <w:rPr>
        <w:b/>
        <w:color w:val="333333"/>
        <w:sz w:val="28"/>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279833E1"/>
    <w:multiLevelType w:val="hybridMultilevel"/>
    <w:tmpl w:val="11CAB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8F9175F"/>
    <w:multiLevelType w:val="hybridMultilevel"/>
    <w:tmpl w:val="7D2A4E00"/>
    <w:lvl w:ilvl="0" w:tplc="2CBE04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9CF1F50"/>
    <w:multiLevelType w:val="multilevel"/>
    <w:tmpl w:val="E6D07A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A7506F8"/>
    <w:multiLevelType w:val="hybridMultilevel"/>
    <w:tmpl w:val="1FA66F28"/>
    <w:lvl w:ilvl="0" w:tplc="F8A474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B1D23C2"/>
    <w:multiLevelType w:val="hybridMultilevel"/>
    <w:tmpl w:val="F0941066"/>
    <w:lvl w:ilvl="0" w:tplc="9EE421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B5E62EF"/>
    <w:multiLevelType w:val="hybridMultilevel"/>
    <w:tmpl w:val="CE5895D6"/>
    <w:lvl w:ilvl="0" w:tplc="DF962F60">
      <w:start w:val="1"/>
      <w:numFmt w:val="decimal"/>
      <w:lvlText w:val="%1."/>
      <w:lvlJc w:val="left"/>
      <w:pPr>
        <w:ind w:left="720" w:hanging="360"/>
      </w:pPr>
      <w:rPr>
        <w:rFonts w:eastAsia="Times New Roman"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BC9040D"/>
    <w:multiLevelType w:val="hybridMultilevel"/>
    <w:tmpl w:val="490CBB14"/>
    <w:lvl w:ilvl="0" w:tplc="718A44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CE22061"/>
    <w:multiLevelType w:val="multilevel"/>
    <w:tmpl w:val="2FD8FDD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3" w15:restartNumberingAfterBreak="0">
    <w:nsid w:val="311365E1"/>
    <w:multiLevelType w:val="hybridMultilevel"/>
    <w:tmpl w:val="6512F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2FF2C76"/>
    <w:multiLevelType w:val="multilevel"/>
    <w:tmpl w:val="12E65A7A"/>
    <w:lvl w:ilvl="0">
      <w:start w:val="1"/>
      <w:numFmt w:val="bullet"/>
      <w:pStyle w:val="ListBullet"/>
      <w:suff w:val="space"/>
      <w:lvlText w:val=""/>
      <w:lvlJc w:val="left"/>
      <w:pPr>
        <w:ind w:left="360" w:hanging="360"/>
      </w:pPr>
      <w:rPr>
        <w:rFonts w:ascii="Wingdings" w:hAnsi="Wingdings" w:hint="default"/>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55" w15:restartNumberingAfterBreak="0">
    <w:nsid w:val="34B3000F"/>
    <w:multiLevelType w:val="hybridMultilevel"/>
    <w:tmpl w:val="CCFA0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9367D3E"/>
    <w:multiLevelType w:val="hybridMultilevel"/>
    <w:tmpl w:val="F4061F22"/>
    <w:lvl w:ilvl="0" w:tplc="04090003">
      <w:start w:val="1"/>
      <w:numFmt w:val="bullet"/>
      <w:lvlText w:val="o"/>
      <w:lvlJc w:val="left"/>
      <w:pPr>
        <w:tabs>
          <w:tab w:val="num" w:pos="1260"/>
        </w:tabs>
        <w:ind w:left="1260" w:hanging="360"/>
      </w:pPr>
      <w:rPr>
        <w:rFonts w:ascii="Courier New" w:hAnsi="Courier New" w:cs="Courier New" w:hint="default"/>
        <w:b w:val="0"/>
        <w:sz w:val="26"/>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57" w15:restartNumberingAfterBreak="0">
    <w:nsid w:val="39D72AD2"/>
    <w:multiLevelType w:val="hybridMultilevel"/>
    <w:tmpl w:val="DA64EF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BEE4EE0"/>
    <w:multiLevelType w:val="hybridMultilevel"/>
    <w:tmpl w:val="6EA8C1DE"/>
    <w:lvl w:ilvl="0" w:tplc="AFA0141A">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DA0768D"/>
    <w:multiLevelType w:val="multilevel"/>
    <w:tmpl w:val="2E1AE74C"/>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40716219"/>
    <w:multiLevelType w:val="hybridMultilevel"/>
    <w:tmpl w:val="232E1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0C454A4"/>
    <w:multiLevelType w:val="multilevel"/>
    <w:tmpl w:val="5DEA527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2" w15:restartNumberingAfterBreak="0">
    <w:nsid w:val="420C1B04"/>
    <w:multiLevelType w:val="hybridMultilevel"/>
    <w:tmpl w:val="19B8FF9E"/>
    <w:lvl w:ilvl="0" w:tplc="BD227A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75C4956"/>
    <w:multiLevelType w:val="multilevel"/>
    <w:tmpl w:val="09486568"/>
    <w:lvl w:ilvl="0">
      <w:start w:val="1"/>
      <w:numFmt w:val="decimal"/>
      <w:lvlText w:val="%1."/>
      <w:lvlJc w:val="left"/>
      <w:pPr>
        <w:ind w:left="720" w:hanging="360"/>
      </w:pPr>
      <w:rPr>
        <w:rFonts w:eastAsia="Times New Roman" w:hint="default"/>
        <w:b w:val="0"/>
        <w:color w:val="333333"/>
        <w:sz w:val="24"/>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4818063D"/>
    <w:multiLevelType w:val="hybridMultilevel"/>
    <w:tmpl w:val="077C65BA"/>
    <w:lvl w:ilvl="0" w:tplc="F8A474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83968E6"/>
    <w:multiLevelType w:val="hybridMultilevel"/>
    <w:tmpl w:val="254C4DE8"/>
    <w:lvl w:ilvl="0" w:tplc="D22461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8B33E59"/>
    <w:multiLevelType w:val="hybridMultilevel"/>
    <w:tmpl w:val="422877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8B472C2"/>
    <w:multiLevelType w:val="hybridMultilevel"/>
    <w:tmpl w:val="805CD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C621330"/>
    <w:multiLevelType w:val="hybridMultilevel"/>
    <w:tmpl w:val="7EF4ECB2"/>
    <w:lvl w:ilvl="0" w:tplc="04090003">
      <w:start w:val="1"/>
      <w:numFmt w:val="bullet"/>
      <w:lvlText w:val="o"/>
      <w:lvlJc w:val="left"/>
      <w:pPr>
        <w:tabs>
          <w:tab w:val="num" w:pos="1260"/>
        </w:tabs>
        <w:ind w:left="1260" w:hanging="360"/>
      </w:pPr>
      <w:rPr>
        <w:rFonts w:ascii="Courier New" w:hAnsi="Courier New" w:cs="Courier New" w:hint="default"/>
      </w:rPr>
    </w:lvl>
    <w:lvl w:ilvl="1" w:tplc="04090019">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69" w15:restartNumberingAfterBreak="0">
    <w:nsid w:val="4D4B7E9E"/>
    <w:multiLevelType w:val="hybridMultilevel"/>
    <w:tmpl w:val="A19ED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B27438"/>
    <w:multiLevelType w:val="hybridMultilevel"/>
    <w:tmpl w:val="C1D8F23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1" w15:restartNumberingAfterBreak="0">
    <w:nsid w:val="4DD35A07"/>
    <w:multiLevelType w:val="multilevel"/>
    <w:tmpl w:val="34A0392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4E002AD1"/>
    <w:multiLevelType w:val="hybridMultilevel"/>
    <w:tmpl w:val="C42AFB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3" w15:restartNumberingAfterBreak="0">
    <w:nsid w:val="4EB839B7"/>
    <w:multiLevelType w:val="hybridMultilevel"/>
    <w:tmpl w:val="D4DC8AF6"/>
    <w:lvl w:ilvl="0" w:tplc="AA38C7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12A0971"/>
    <w:multiLevelType w:val="hybridMultilevel"/>
    <w:tmpl w:val="DF404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2945199"/>
    <w:multiLevelType w:val="hybridMultilevel"/>
    <w:tmpl w:val="629EAC00"/>
    <w:lvl w:ilvl="0" w:tplc="9ABCC3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3051BA1"/>
    <w:multiLevelType w:val="hybridMultilevel"/>
    <w:tmpl w:val="4670C7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7" w15:restartNumberingAfterBreak="0">
    <w:nsid w:val="543F2984"/>
    <w:multiLevelType w:val="hybridMultilevel"/>
    <w:tmpl w:val="5CF82E5C"/>
    <w:lvl w:ilvl="0" w:tplc="CC4CFB52">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4BF64D2"/>
    <w:multiLevelType w:val="multilevel"/>
    <w:tmpl w:val="54A4AB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55AB5012"/>
    <w:multiLevelType w:val="hybridMultilevel"/>
    <w:tmpl w:val="FE164084"/>
    <w:lvl w:ilvl="0" w:tplc="04090001">
      <w:start w:val="1"/>
      <w:numFmt w:val="bullet"/>
      <w:lvlText w:val=""/>
      <w:lvlJc w:val="left"/>
      <w:pPr>
        <w:tabs>
          <w:tab w:val="num" w:pos="1620"/>
        </w:tabs>
        <w:ind w:left="1548" w:hanging="648"/>
      </w:pPr>
      <w:rPr>
        <w:rFonts w:ascii="Symbol" w:hAnsi="Symbol" w:hint="default"/>
        <w:b/>
        <w:i w:val="0"/>
        <w:sz w:val="26"/>
        <w:szCs w:val="26"/>
      </w:rPr>
    </w:lvl>
    <w:lvl w:ilvl="1" w:tplc="04090001">
      <w:start w:val="1"/>
      <w:numFmt w:val="bullet"/>
      <w:lvlText w:val=""/>
      <w:lvlJc w:val="left"/>
      <w:pPr>
        <w:tabs>
          <w:tab w:val="num" w:pos="1350"/>
        </w:tabs>
        <w:ind w:left="1350" w:hanging="360"/>
      </w:pPr>
      <w:rPr>
        <w:rFonts w:ascii="Symbol" w:hAnsi="Symbol" w:hint="default"/>
      </w:rPr>
    </w:lvl>
    <w:lvl w:ilvl="2" w:tplc="244CF9D6">
      <w:start w:val="1"/>
      <w:numFmt w:val="upperRoman"/>
      <w:lvlText w:val="(%3)"/>
      <w:lvlJc w:val="left"/>
      <w:pPr>
        <w:tabs>
          <w:tab w:val="num" w:pos="2988"/>
        </w:tabs>
        <w:ind w:left="2988" w:hanging="360"/>
      </w:pPr>
      <w:rPr>
        <w:rFonts w:hint="default"/>
        <w:b/>
        <w:i w:val="0"/>
      </w:rPr>
    </w:lvl>
    <w:lvl w:ilvl="3" w:tplc="0409000F" w:tentative="1">
      <w:start w:val="1"/>
      <w:numFmt w:val="decimal"/>
      <w:lvlText w:val="%4."/>
      <w:lvlJc w:val="left"/>
      <w:pPr>
        <w:tabs>
          <w:tab w:val="num" w:pos="3528"/>
        </w:tabs>
        <w:ind w:left="3528" w:hanging="360"/>
      </w:pPr>
    </w:lvl>
    <w:lvl w:ilvl="4" w:tplc="04090019" w:tentative="1">
      <w:start w:val="1"/>
      <w:numFmt w:val="lowerLetter"/>
      <w:lvlText w:val="%5."/>
      <w:lvlJc w:val="left"/>
      <w:pPr>
        <w:tabs>
          <w:tab w:val="num" w:pos="4248"/>
        </w:tabs>
        <w:ind w:left="4248" w:hanging="360"/>
      </w:pPr>
    </w:lvl>
    <w:lvl w:ilvl="5" w:tplc="0409001B" w:tentative="1">
      <w:start w:val="1"/>
      <w:numFmt w:val="lowerRoman"/>
      <w:lvlText w:val="%6."/>
      <w:lvlJc w:val="right"/>
      <w:pPr>
        <w:tabs>
          <w:tab w:val="num" w:pos="4968"/>
        </w:tabs>
        <w:ind w:left="4968" w:hanging="180"/>
      </w:pPr>
    </w:lvl>
    <w:lvl w:ilvl="6" w:tplc="0409000F" w:tentative="1">
      <w:start w:val="1"/>
      <w:numFmt w:val="decimal"/>
      <w:lvlText w:val="%7."/>
      <w:lvlJc w:val="left"/>
      <w:pPr>
        <w:tabs>
          <w:tab w:val="num" w:pos="5688"/>
        </w:tabs>
        <w:ind w:left="5688" w:hanging="360"/>
      </w:pPr>
    </w:lvl>
    <w:lvl w:ilvl="7" w:tplc="04090019" w:tentative="1">
      <w:start w:val="1"/>
      <w:numFmt w:val="lowerLetter"/>
      <w:lvlText w:val="%8."/>
      <w:lvlJc w:val="left"/>
      <w:pPr>
        <w:tabs>
          <w:tab w:val="num" w:pos="6408"/>
        </w:tabs>
        <w:ind w:left="6408" w:hanging="360"/>
      </w:pPr>
    </w:lvl>
    <w:lvl w:ilvl="8" w:tplc="0409001B" w:tentative="1">
      <w:start w:val="1"/>
      <w:numFmt w:val="lowerRoman"/>
      <w:lvlText w:val="%9."/>
      <w:lvlJc w:val="right"/>
      <w:pPr>
        <w:tabs>
          <w:tab w:val="num" w:pos="7128"/>
        </w:tabs>
        <w:ind w:left="7128" w:hanging="180"/>
      </w:pPr>
    </w:lvl>
  </w:abstractNum>
  <w:abstractNum w:abstractNumId="80" w15:restartNumberingAfterBreak="0">
    <w:nsid w:val="565533DC"/>
    <w:multiLevelType w:val="hybridMultilevel"/>
    <w:tmpl w:val="5C905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6C51BE9"/>
    <w:multiLevelType w:val="multilevel"/>
    <w:tmpl w:val="ECA286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592939ED"/>
    <w:multiLevelType w:val="hybridMultilevel"/>
    <w:tmpl w:val="D4BE2A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AE24E4F"/>
    <w:multiLevelType w:val="hybridMultilevel"/>
    <w:tmpl w:val="C57EE7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5C295A84"/>
    <w:multiLevelType w:val="hybridMultilevel"/>
    <w:tmpl w:val="73109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C893847"/>
    <w:multiLevelType w:val="hybridMultilevel"/>
    <w:tmpl w:val="5D12E61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6" w15:restartNumberingAfterBreak="0">
    <w:nsid w:val="5D2F1EFC"/>
    <w:multiLevelType w:val="hybridMultilevel"/>
    <w:tmpl w:val="9EEE9B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5D490323"/>
    <w:multiLevelType w:val="hybridMultilevel"/>
    <w:tmpl w:val="5B9E34A4"/>
    <w:lvl w:ilvl="0" w:tplc="461C1D24">
      <w:start w:val="1"/>
      <w:numFmt w:val="decimal"/>
      <w:lvlText w:val="%1."/>
      <w:lvlJc w:val="left"/>
      <w:pPr>
        <w:ind w:left="1272" w:hanging="91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F4347F3"/>
    <w:multiLevelType w:val="multilevel"/>
    <w:tmpl w:val="429A6BDE"/>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9" w15:restartNumberingAfterBreak="0">
    <w:nsid w:val="5F4F3013"/>
    <w:multiLevelType w:val="multilevel"/>
    <w:tmpl w:val="81A28F20"/>
    <w:lvl w:ilvl="0">
      <w:start w:val="1"/>
      <w:numFmt w:val="decimal"/>
      <w:lvlText w:val="%1."/>
      <w:lvlJc w:val="left"/>
      <w:pPr>
        <w:ind w:left="720" w:hanging="360"/>
      </w:pPr>
      <w:rPr>
        <w:rFonts w:ascii="Times New Roman" w:eastAsia="Times New Roman" w:hAnsi="Times New Roman" w:cs="Times New Roman" w:hint="default"/>
        <w:b w:val="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decimal"/>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decimal"/>
      <w:lvlText w:val="%6."/>
      <w:lvlJc w:val="left"/>
      <w:pPr>
        <w:ind w:left="4320" w:hanging="360"/>
      </w:pPr>
      <w:rPr>
        <w:rFonts w:hint="default"/>
      </w:rPr>
    </w:lvl>
    <w:lvl w:ilvl="6">
      <w:start w:val="1"/>
      <w:numFmt w:val="decimal"/>
      <w:lvlText w:val="%7."/>
      <w:lvlJc w:val="left"/>
      <w:pPr>
        <w:ind w:left="5040" w:hanging="360"/>
      </w:pPr>
      <w:rPr>
        <w:rFonts w:hint="default"/>
      </w:rPr>
    </w:lvl>
    <w:lvl w:ilvl="7">
      <w:start w:val="1"/>
      <w:numFmt w:val="decimal"/>
      <w:lvlText w:val="%8."/>
      <w:lvlJc w:val="left"/>
      <w:pPr>
        <w:ind w:left="5760" w:hanging="360"/>
      </w:pPr>
      <w:rPr>
        <w:rFonts w:hint="default"/>
      </w:rPr>
    </w:lvl>
    <w:lvl w:ilvl="8">
      <w:start w:val="1"/>
      <w:numFmt w:val="decimal"/>
      <w:lvlText w:val="%9."/>
      <w:lvlJc w:val="left"/>
      <w:pPr>
        <w:ind w:left="6480" w:hanging="360"/>
      </w:pPr>
      <w:rPr>
        <w:rFonts w:hint="default"/>
      </w:rPr>
    </w:lvl>
  </w:abstractNum>
  <w:abstractNum w:abstractNumId="90" w15:restartNumberingAfterBreak="0">
    <w:nsid w:val="5F743E96"/>
    <w:multiLevelType w:val="hybridMultilevel"/>
    <w:tmpl w:val="5B9E34A4"/>
    <w:lvl w:ilvl="0" w:tplc="461C1D24">
      <w:start w:val="1"/>
      <w:numFmt w:val="decimal"/>
      <w:lvlText w:val="%1."/>
      <w:lvlJc w:val="left"/>
      <w:pPr>
        <w:ind w:left="1272" w:hanging="91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FA633F7"/>
    <w:multiLevelType w:val="multilevel"/>
    <w:tmpl w:val="0FA44A6C"/>
    <w:lvl w:ilvl="0">
      <w:start w:val="1"/>
      <w:numFmt w:val="decimal"/>
      <w:lvlText w:val="%1."/>
      <w:lvlJc w:val="left"/>
      <w:pPr>
        <w:ind w:left="720" w:hanging="360"/>
      </w:pPr>
      <w:rPr>
        <w:rFonts w:ascii="Times New Roman" w:eastAsia="Times New Roman" w:hAnsi="Times New Roman" w:cs="Times New Roman"/>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2" w15:restartNumberingAfterBreak="0">
    <w:nsid w:val="601E17CD"/>
    <w:multiLevelType w:val="hybridMultilevel"/>
    <w:tmpl w:val="F58C94E4"/>
    <w:lvl w:ilvl="0" w:tplc="0409000F">
      <w:start w:val="1"/>
      <w:numFmt w:val="decimal"/>
      <w:lvlText w:val="%1."/>
      <w:lvlJc w:val="left"/>
      <w:pPr>
        <w:ind w:left="720" w:hanging="360"/>
      </w:pPr>
    </w:lvl>
    <w:lvl w:ilvl="1" w:tplc="840AE8A6">
      <w:numFmt w:val="bullet"/>
      <w:lvlText w:val="•"/>
      <w:lvlJc w:val="left"/>
      <w:pPr>
        <w:ind w:left="1440" w:hanging="360"/>
      </w:pPr>
      <w:rPr>
        <w:rFonts w:ascii="Times New Roman" w:eastAsia="Trebuchet MS"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61067DAD"/>
    <w:multiLevelType w:val="hybridMultilevel"/>
    <w:tmpl w:val="931298BA"/>
    <w:lvl w:ilvl="0" w:tplc="04090003">
      <w:start w:val="1"/>
      <w:numFmt w:val="bullet"/>
      <w:lvlText w:val="o"/>
      <w:lvlJc w:val="left"/>
      <w:pPr>
        <w:tabs>
          <w:tab w:val="num" w:pos="1620"/>
        </w:tabs>
        <w:ind w:left="1548" w:hanging="648"/>
      </w:pPr>
      <w:rPr>
        <w:rFonts w:ascii="Courier New" w:hAnsi="Courier New" w:cs="Courier New" w:hint="default"/>
        <w:b/>
        <w:i w:val="0"/>
        <w:sz w:val="26"/>
        <w:szCs w:val="26"/>
      </w:rPr>
    </w:lvl>
    <w:lvl w:ilvl="1" w:tplc="04090001">
      <w:start w:val="1"/>
      <w:numFmt w:val="bullet"/>
      <w:lvlText w:val=""/>
      <w:lvlJc w:val="left"/>
      <w:pPr>
        <w:tabs>
          <w:tab w:val="num" w:pos="1350"/>
        </w:tabs>
        <w:ind w:left="1350" w:hanging="360"/>
      </w:pPr>
      <w:rPr>
        <w:rFonts w:ascii="Symbol" w:hAnsi="Symbol" w:hint="default"/>
      </w:rPr>
    </w:lvl>
    <w:lvl w:ilvl="2" w:tplc="244CF9D6">
      <w:start w:val="1"/>
      <w:numFmt w:val="upperRoman"/>
      <w:lvlText w:val="(%3)"/>
      <w:lvlJc w:val="left"/>
      <w:pPr>
        <w:tabs>
          <w:tab w:val="num" w:pos="2988"/>
        </w:tabs>
        <w:ind w:left="2988" w:hanging="360"/>
      </w:pPr>
      <w:rPr>
        <w:rFonts w:hint="default"/>
        <w:b/>
        <w:i w:val="0"/>
      </w:rPr>
    </w:lvl>
    <w:lvl w:ilvl="3" w:tplc="0409000F" w:tentative="1">
      <w:start w:val="1"/>
      <w:numFmt w:val="decimal"/>
      <w:lvlText w:val="%4."/>
      <w:lvlJc w:val="left"/>
      <w:pPr>
        <w:tabs>
          <w:tab w:val="num" w:pos="3528"/>
        </w:tabs>
        <w:ind w:left="3528" w:hanging="360"/>
      </w:pPr>
    </w:lvl>
    <w:lvl w:ilvl="4" w:tplc="04090019" w:tentative="1">
      <w:start w:val="1"/>
      <w:numFmt w:val="lowerLetter"/>
      <w:lvlText w:val="%5."/>
      <w:lvlJc w:val="left"/>
      <w:pPr>
        <w:tabs>
          <w:tab w:val="num" w:pos="4248"/>
        </w:tabs>
        <w:ind w:left="4248" w:hanging="360"/>
      </w:pPr>
    </w:lvl>
    <w:lvl w:ilvl="5" w:tplc="0409001B" w:tentative="1">
      <w:start w:val="1"/>
      <w:numFmt w:val="lowerRoman"/>
      <w:lvlText w:val="%6."/>
      <w:lvlJc w:val="right"/>
      <w:pPr>
        <w:tabs>
          <w:tab w:val="num" w:pos="4968"/>
        </w:tabs>
        <w:ind w:left="4968" w:hanging="180"/>
      </w:pPr>
    </w:lvl>
    <w:lvl w:ilvl="6" w:tplc="0409000F" w:tentative="1">
      <w:start w:val="1"/>
      <w:numFmt w:val="decimal"/>
      <w:lvlText w:val="%7."/>
      <w:lvlJc w:val="left"/>
      <w:pPr>
        <w:tabs>
          <w:tab w:val="num" w:pos="5688"/>
        </w:tabs>
        <w:ind w:left="5688" w:hanging="360"/>
      </w:pPr>
    </w:lvl>
    <w:lvl w:ilvl="7" w:tplc="04090019" w:tentative="1">
      <w:start w:val="1"/>
      <w:numFmt w:val="lowerLetter"/>
      <w:lvlText w:val="%8."/>
      <w:lvlJc w:val="left"/>
      <w:pPr>
        <w:tabs>
          <w:tab w:val="num" w:pos="6408"/>
        </w:tabs>
        <w:ind w:left="6408" w:hanging="360"/>
      </w:pPr>
    </w:lvl>
    <w:lvl w:ilvl="8" w:tplc="0409001B" w:tentative="1">
      <w:start w:val="1"/>
      <w:numFmt w:val="lowerRoman"/>
      <w:lvlText w:val="%9."/>
      <w:lvlJc w:val="right"/>
      <w:pPr>
        <w:tabs>
          <w:tab w:val="num" w:pos="7128"/>
        </w:tabs>
        <w:ind w:left="7128" w:hanging="180"/>
      </w:pPr>
    </w:lvl>
  </w:abstractNum>
  <w:abstractNum w:abstractNumId="94" w15:restartNumberingAfterBreak="0">
    <w:nsid w:val="615128B7"/>
    <w:multiLevelType w:val="hybridMultilevel"/>
    <w:tmpl w:val="6D8611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5" w15:restartNumberingAfterBreak="0">
    <w:nsid w:val="61B34E04"/>
    <w:multiLevelType w:val="hybridMultilevel"/>
    <w:tmpl w:val="7CA433FE"/>
    <w:lvl w:ilvl="0" w:tplc="461C1D24">
      <w:start w:val="1"/>
      <w:numFmt w:val="decimal"/>
      <w:lvlText w:val="%1."/>
      <w:lvlJc w:val="left"/>
      <w:pPr>
        <w:ind w:left="1272" w:hanging="91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623C629B"/>
    <w:multiLevelType w:val="hybridMultilevel"/>
    <w:tmpl w:val="28525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2634E1E"/>
    <w:multiLevelType w:val="hybridMultilevel"/>
    <w:tmpl w:val="26563480"/>
    <w:lvl w:ilvl="0" w:tplc="FA565E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3AF7C55"/>
    <w:multiLevelType w:val="multilevel"/>
    <w:tmpl w:val="2F8435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3F33719"/>
    <w:multiLevelType w:val="hybridMultilevel"/>
    <w:tmpl w:val="EBCC76EC"/>
    <w:lvl w:ilvl="0" w:tplc="37B0CA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4B3630C"/>
    <w:multiLevelType w:val="hybridMultilevel"/>
    <w:tmpl w:val="669A8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5BD52A7"/>
    <w:multiLevelType w:val="hybridMultilevel"/>
    <w:tmpl w:val="3120E4A0"/>
    <w:lvl w:ilvl="0" w:tplc="9ABCC3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65F6614B"/>
    <w:multiLevelType w:val="hybridMultilevel"/>
    <w:tmpl w:val="AB8A5F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3" w15:restartNumberingAfterBreak="0">
    <w:nsid w:val="66865F42"/>
    <w:multiLevelType w:val="hybridMultilevel"/>
    <w:tmpl w:val="61045D66"/>
    <w:lvl w:ilvl="0" w:tplc="04090003">
      <w:start w:val="1"/>
      <w:numFmt w:val="bullet"/>
      <w:lvlText w:val="o"/>
      <w:lvlJc w:val="left"/>
      <w:pPr>
        <w:tabs>
          <w:tab w:val="num" w:pos="1260"/>
        </w:tabs>
        <w:ind w:left="1260" w:hanging="360"/>
      </w:pPr>
      <w:rPr>
        <w:rFonts w:ascii="Courier New" w:hAnsi="Courier New" w:cs="Courier New" w:hint="default"/>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104" w15:restartNumberingAfterBreak="0">
    <w:nsid w:val="6709215B"/>
    <w:multiLevelType w:val="hybridMultilevel"/>
    <w:tmpl w:val="A6C2E8AA"/>
    <w:lvl w:ilvl="0" w:tplc="AC5E46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67B433F3"/>
    <w:multiLevelType w:val="hybridMultilevel"/>
    <w:tmpl w:val="531A7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90F41D2"/>
    <w:multiLevelType w:val="hybridMultilevel"/>
    <w:tmpl w:val="D2BAD0BA"/>
    <w:lvl w:ilvl="0" w:tplc="2C668C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6987349F"/>
    <w:multiLevelType w:val="multilevel"/>
    <w:tmpl w:val="CC4CF9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A271DE2"/>
    <w:multiLevelType w:val="multilevel"/>
    <w:tmpl w:val="E61EBEEC"/>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9" w15:restartNumberingAfterBreak="0">
    <w:nsid w:val="6A273AE9"/>
    <w:multiLevelType w:val="multilevel"/>
    <w:tmpl w:val="E814E44C"/>
    <w:lvl w:ilvl="0">
      <w:start w:val="1"/>
      <w:numFmt w:val="decimal"/>
      <w:lvlText w:val="%1."/>
      <w:lvlJc w:val="left"/>
      <w:pPr>
        <w:ind w:left="720" w:hanging="360"/>
      </w:pPr>
      <w:rPr>
        <w:rFonts w:ascii="Times New Roman" w:eastAsia="Times New Roman" w:hAnsi="Times New Roman" w:cs="Times New Roman" w:hint="default"/>
        <w:b w:val="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decimal"/>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decimal"/>
      <w:lvlText w:val="%6."/>
      <w:lvlJc w:val="left"/>
      <w:pPr>
        <w:ind w:left="4320" w:hanging="360"/>
      </w:pPr>
      <w:rPr>
        <w:rFonts w:hint="default"/>
      </w:rPr>
    </w:lvl>
    <w:lvl w:ilvl="6">
      <w:start w:val="1"/>
      <w:numFmt w:val="decimal"/>
      <w:lvlText w:val="%7."/>
      <w:lvlJc w:val="left"/>
      <w:pPr>
        <w:ind w:left="5040" w:hanging="360"/>
      </w:pPr>
      <w:rPr>
        <w:rFonts w:hint="default"/>
      </w:rPr>
    </w:lvl>
    <w:lvl w:ilvl="7">
      <w:start w:val="1"/>
      <w:numFmt w:val="decimal"/>
      <w:lvlText w:val="%8."/>
      <w:lvlJc w:val="left"/>
      <w:pPr>
        <w:ind w:left="5760" w:hanging="360"/>
      </w:pPr>
      <w:rPr>
        <w:rFonts w:hint="default"/>
      </w:rPr>
    </w:lvl>
    <w:lvl w:ilvl="8">
      <w:start w:val="1"/>
      <w:numFmt w:val="decimal"/>
      <w:lvlText w:val="%9."/>
      <w:lvlJc w:val="left"/>
      <w:pPr>
        <w:ind w:left="6480" w:hanging="360"/>
      </w:pPr>
      <w:rPr>
        <w:rFonts w:hint="default"/>
      </w:rPr>
    </w:lvl>
  </w:abstractNum>
  <w:abstractNum w:abstractNumId="110" w15:restartNumberingAfterBreak="0">
    <w:nsid w:val="6A2D1EB5"/>
    <w:multiLevelType w:val="hybridMultilevel"/>
    <w:tmpl w:val="5D285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6AA048E8"/>
    <w:multiLevelType w:val="hybridMultilevel"/>
    <w:tmpl w:val="4EB86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6ADC35F0"/>
    <w:multiLevelType w:val="hybridMultilevel"/>
    <w:tmpl w:val="D69A5354"/>
    <w:lvl w:ilvl="0" w:tplc="105C0C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6B8A494D"/>
    <w:multiLevelType w:val="multilevel"/>
    <w:tmpl w:val="C87A7604"/>
    <w:lvl w:ilvl="0">
      <w:start w:val="1"/>
      <w:numFmt w:val="upperRoman"/>
      <w:lvlText w:val="%1."/>
      <w:lvlJc w:val="righ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4" w15:restartNumberingAfterBreak="0">
    <w:nsid w:val="6DE00501"/>
    <w:multiLevelType w:val="hybridMultilevel"/>
    <w:tmpl w:val="5094A9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5" w15:restartNumberingAfterBreak="0">
    <w:nsid w:val="6E1C7940"/>
    <w:multiLevelType w:val="hybridMultilevel"/>
    <w:tmpl w:val="E2127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6E5F01A3"/>
    <w:multiLevelType w:val="hybridMultilevel"/>
    <w:tmpl w:val="0988EC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7" w15:restartNumberingAfterBreak="0">
    <w:nsid w:val="703A3E2A"/>
    <w:multiLevelType w:val="hybridMultilevel"/>
    <w:tmpl w:val="0A5848A4"/>
    <w:lvl w:ilvl="0" w:tplc="C0502D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70CE570A"/>
    <w:multiLevelType w:val="hybridMultilevel"/>
    <w:tmpl w:val="B4EA08F4"/>
    <w:lvl w:ilvl="0" w:tplc="04090001">
      <w:start w:val="1"/>
      <w:numFmt w:val="bullet"/>
      <w:lvlText w:val=""/>
      <w:lvlJc w:val="left"/>
      <w:pPr>
        <w:tabs>
          <w:tab w:val="num" w:pos="1620"/>
        </w:tabs>
        <w:ind w:left="1548" w:hanging="648"/>
      </w:pPr>
      <w:rPr>
        <w:rFonts w:ascii="Symbol" w:hAnsi="Symbol" w:hint="default"/>
        <w:b/>
        <w:i w:val="0"/>
        <w:sz w:val="26"/>
        <w:szCs w:val="26"/>
      </w:rPr>
    </w:lvl>
    <w:lvl w:ilvl="1" w:tplc="04090001">
      <w:start w:val="1"/>
      <w:numFmt w:val="bullet"/>
      <w:lvlText w:val=""/>
      <w:lvlJc w:val="left"/>
      <w:pPr>
        <w:tabs>
          <w:tab w:val="num" w:pos="1350"/>
        </w:tabs>
        <w:ind w:left="1350" w:hanging="360"/>
      </w:pPr>
      <w:rPr>
        <w:rFonts w:ascii="Symbol" w:hAnsi="Symbol" w:hint="default"/>
      </w:rPr>
    </w:lvl>
    <w:lvl w:ilvl="2" w:tplc="244CF9D6">
      <w:start w:val="1"/>
      <w:numFmt w:val="upperRoman"/>
      <w:lvlText w:val="(%3)"/>
      <w:lvlJc w:val="left"/>
      <w:pPr>
        <w:tabs>
          <w:tab w:val="num" w:pos="2988"/>
        </w:tabs>
        <w:ind w:left="2988" w:hanging="360"/>
      </w:pPr>
      <w:rPr>
        <w:rFonts w:hint="default"/>
        <w:b/>
        <w:i w:val="0"/>
      </w:rPr>
    </w:lvl>
    <w:lvl w:ilvl="3" w:tplc="0409000F" w:tentative="1">
      <w:start w:val="1"/>
      <w:numFmt w:val="decimal"/>
      <w:lvlText w:val="%4."/>
      <w:lvlJc w:val="left"/>
      <w:pPr>
        <w:tabs>
          <w:tab w:val="num" w:pos="3528"/>
        </w:tabs>
        <w:ind w:left="3528" w:hanging="360"/>
      </w:pPr>
    </w:lvl>
    <w:lvl w:ilvl="4" w:tplc="04090019" w:tentative="1">
      <w:start w:val="1"/>
      <w:numFmt w:val="lowerLetter"/>
      <w:lvlText w:val="%5."/>
      <w:lvlJc w:val="left"/>
      <w:pPr>
        <w:tabs>
          <w:tab w:val="num" w:pos="4248"/>
        </w:tabs>
        <w:ind w:left="4248" w:hanging="360"/>
      </w:pPr>
    </w:lvl>
    <w:lvl w:ilvl="5" w:tplc="0409001B" w:tentative="1">
      <w:start w:val="1"/>
      <w:numFmt w:val="lowerRoman"/>
      <w:lvlText w:val="%6."/>
      <w:lvlJc w:val="right"/>
      <w:pPr>
        <w:tabs>
          <w:tab w:val="num" w:pos="4968"/>
        </w:tabs>
        <w:ind w:left="4968" w:hanging="180"/>
      </w:pPr>
    </w:lvl>
    <w:lvl w:ilvl="6" w:tplc="0409000F" w:tentative="1">
      <w:start w:val="1"/>
      <w:numFmt w:val="decimal"/>
      <w:lvlText w:val="%7."/>
      <w:lvlJc w:val="left"/>
      <w:pPr>
        <w:tabs>
          <w:tab w:val="num" w:pos="5688"/>
        </w:tabs>
        <w:ind w:left="5688" w:hanging="360"/>
      </w:pPr>
    </w:lvl>
    <w:lvl w:ilvl="7" w:tplc="04090019" w:tentative="1">
      <w:start w:val="1"/>
      <w:numFmt w:val="lowerLetter"/>
      <w:lvlText w:val="%8."/>
      <w:lvlJc w:val="left"/>
      <w:pPr>
        <w:tabs>
          <w:tab w:val="num" w:pos="6408"/>
        </w:tabs>
        <w:ind w:left="6408" w:hanging="360"/>
      </w:pPr>
    </w:lvl>
    <w:lvl w:ilvl="8" w:tplc="0409001B" w:tentative="1">
      <w:start w:val="1"/>
      <w:numFmt w:val="lowerRoman"/>
      <w:lvlText w:val="%9."/>
      <w:lvlJc w:val="right"/>
      <w:pPr>
        <w:tabs>
          <w:tab w:val="num" w:pos="7128"/>
        </w:tabs>
        <w:ind w:left="7128" w:hanging="180"/>
      </w:pPr>
    </w:lvl>
  </w:abstractNum>
  <w:abstractNum w:abstractNumId="119" w15:restartNumberingAfterBreak="0">
    <w:nsid w:val="70E12C76"/>
    <w:multiLevelType w:val="hybridMultilevel"/>
    <w:tmpl w:val="D5A6BD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1CE36EE"/>
    <w:multiLevelType w:val="hybridMultilevel"/>
    <w:tmpl w:val="139E0D86"/>
    <w:lvl w:ilvl="0" w:tplc="D22461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72F32D04"/>
    <w:multiLevelType w:val="hybridMultilevel"/>
    <w:tmpl w:val="3B74348A"/>
    <w:lvl w:ilvl="0" w:tplc="105C0C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73665E32"/>
    <w:multiLevelType w:val="hybridMultilevel"/>
    <w:tmpl w:val="C9C88762"/>
    <w:lvl w:ilvl="0" w:tplc="04090003">
      <w:start w:val="1"/>
      <w:numFmt w:val="bullet"/>
      <w:lvlText w:val="o"/>
      <w:lvlJc w:val="left"/>
      <w:pPr>
        <w:tabs>
          <w:tab w:val="num" w:pos="1620"/>
        </w:tabs>
        <w:ind w:left="1548" w:hanging="648"/>
      </w:pPr>
      <w:rPr>
        <w:rFonts w:ascii="Courier New" w:hAnsi="Courier New" w:cs="Courier New" w:hint="default"/>
        <w:b/>
        <w:i w:val="0"/>
        <w:sz w:val="26"/>
        <w:szCs w:val="26"/>
      </w:rPr>
    </w:lvl>
    <w:lvl w:ilvl="1" w:tplc="04090001">
      <w:start w:val="1"/>
      <w:numFmt w:val="bullet"/>
      <w:lvlText w:val=""/>
      <w:lvlJc w:val="left"/>
      <w:pPr>
        <w:tabs>
          <w:tab w:val="num" w:pos="1350"/>
        </w:tabs>
        <w:ind w:left="1350" w:hanging="360"/>
      </w:pPr>
      <w:rPr>
        <w:rFonts w:ascii="Symbol" w:hAnsi="Symbol" w:hint="default"/>
      </w:rPr>
    </w:lvl>
    <w:lvl w:ilvl="2" w:tplc="244CF9D6">
      <w:start w:val="1"/>
      <w:numFmt w:val="upperRoman"/>
      <w:lvlText w:val="(%3)"/>
      <w:lvlJc w:val="left"/>
      <w:pPr>
        <w:tabs>
          <w:tab w:val="num" w:pos="2988"/>
        </w:tabs>
        <w:ind w:left="2988" w:hanging="360"/>
      </w:pPr>
      <w:rPr>
        <w:rFonts w:hint="default"/>
        <w:b/>
        <w:i w:val="0"/>
      </w:rPr>
    </w:lvl>
    <w:lvl w:ilvl="3" w:tplc="0409000F" w:tentative="1">
      <w:start w:val="1"/>
      <w:numFmt w:val="decimal"/>
      <w:lvlText w:val="%4."/>
      <w:lvlJc w:val="left"/>
      <w:pPr>
        <w:tabs>
          <w:tab w:val="num" w:pos="3528"/>
        </w:tabs>
        <w:ind w:left="3528" w:hanging="360"/>
      </w:pPr>
    </w:lvl>
    <w:lvl w:ilvl="4" w:tplc="04090019" w:tentative="1">
      <w:start w:val="1"/>
      <w:numFmt w:val="lowerLetter"/>
      <w:lvlText w:val="%5."/>
      <w:lvlJc w:val="left"/>
      <w:pPr>
        <w:tabs>
          <w:tab w:val="num" w:pos="4248"/>
        </w:tabs>
        <w:ind w:left="4248" w:hanging="360"/>
      </w:pPr>
    </w:lvl>
    <w:lvl w:ilvl="5" w:tplc="0409001B" w:tentative="1">
      <w:start w:val="1"/>
      <w:numFmt w:val="lowerRoman"/>
      <w:lvlText w:val="%6."/>
      <w:lvlJc w:val="right"/>
      <w:pPr>
        <w:tabs>
          <w:tab w:val="num" w:pos="4968"/>
        </w:tabs>
        <w:ind w:left="4968" w:hanging="180"/>
      </w:pPr>
    </w:lvl>
    <w:lvl w:ilvl="6" w:tplc="0409000F" w:tentative="1">
      <w:start w:val="1"/>
      <w:numFmt w:val="decimal"/>
      <w:lvlText w:val="%7."/>
      <w:lvlJc w:val="left"/>
      <w:pPr>
        <w:tabs>
          <w:tab w:val="num" w:pos="5688"/>
        </w:tabs>
        <w:ind w:left="5688" w:hanging="360"/>
      </w:pPr>
    </w:lvl>
    <w:lvl w:ilvl="7" w:tplc="04090019" w:tentative="1">
      <w:start w:val="1"/>
      <w:numFmt w:val="lowerLetter"/>
      <w:lvlText w:val="%8."/>
      <w:lvlJc w:val="left"/>
      <w:pPr>
        <w:tabs>
          <w:tab w:val="num" w:pos="6408"/>
        </w:tabs>
        <w:ind w:left="6408" w:hanging="360"/>
      </w:pPr>
    </w:lvl>
    <w:lvl w:ilvl="8" w:tplc="0409001B" w:tentative="1">
      <w:start w:val="1"/>
      <w:numFmt w:val="lowerRoman"/>
      <w:lvlText w:val="%9."/>
      <w:lvlJc w:val="right"/>
      <w:pPr>
        <w:tabs>
          <w:tab w:val="num" w:pos="7128"/>
        </w:tabs>
        <w:ind w:left="7128" w:hanging="180"/>
      </w:pPr>
    </w:lvl>
  </w:abstractNum>
  <w:abstractNum w:abstractNumId="123" w15:restartNumberingAfterBreak="0">
    <w:nsid w:val="73E30CB7"/>
    <w:multiLevelType w:val="hybridMultilevel"/>
    <w:tmpl w:val="E8D860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4" w15:restartNumberingAfterBreak="0">
    <w:nsid w:val="762669DC"/>
    <w:multiLevelType w:val="hybridMultilevel"/>
    <w:tmpl w:val="BC52267E"/>
    <w:lvl w:ilvl="0" w:tplc="AFA0141A">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76A741A1"/>
    <w:multiLevelType w:val="hybridMultilevel"/>
    <w:tmpl w:val="F6084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7704166C"/>
    <w:multiLevelType w:val="multilevel"/>
    <w:tmpl w:val="92E6049C"/>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78343A69"/>
    <w:multiLevelType w:val="hybridMultilevel"/>
    <w:tmpl w:val="F5C2A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B75153D"/>
    <w:multiLevelType w:val="hybridMultilevel"/>
    <w:tmpl w:val="EE2830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9" w15:restartNumberingAfterBreak="0">
    <w:nsid w:val="7B803D8C"/>
    <w:multiLevelType w:val="hybridMultilevel"/>
    <w:tmpl w:val="FC387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7D061999"/>
    <w:multiLevelType w:val="multilevel"/>
    <w:tmpl w:val="5C0A87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7D6B3956"/>
    <w:multiLevelType w:val="hybridMultilevel"/>
    <w:tmpl w:val="A1CA5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7F077D25"/>
    <w:multiLevelType w:val="multilevel"/>
    <w:tmpl w:val="70608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5"/>
  </w:num>
  <w:num w:numId="2">
    <w:abstractNumId w:val="54"/>
  </w:num>
  <w:num w:numId="3">
    <w:abstractNumId w:val="129"/>
  </w:num>
  <w:num w:numId="4">
    <w:abstractNumId w:val="43"/>
  </w:num>
  <w:num w:numId="5">
    <w:abstractNumId w:val="21"/>
  </w:num>
  <w:num w:numId="6">
    <w:abstractNumId w:val="53"/>
  </w:num>
  <w:num w:numId="7">
    <w:abstractNumId w:val="115"/>
  </w:num>
  <w:num w:numId="8">
    <w:abstractNumId w:val="16"/>
  </w:num>
  <w:num w:numId="9">
    <w:abstractNumId w:val="74"/>
  </w:num>
  <w:num w:numId="10">
    <w:abstractNumId w:val="131"/>
  </w:num>
  <w:num w:numId="11">
    <w:abstractNumId w:val="28"/>
  </w:num>
  <w:num w:numId="12">
    <w:abstractNumId w:val="27"/>
  </w:num>
  <w:num w:numId="13">
    <w:abstractNumId w:val="127"/>
  </w:num>
  <w:num w:numId="14">
    <w:abstractNumId w:val="19"/>
  </w:num>
  <w:num w:numId="15">
    <w:abstractNumId w:val="112"/>
  </w:num>
  <w:num w:numId="16">
    <w:abstractNumId w:val="110"/>
  </w:num>
  <w:num w:numId="17">
    <w:abstractNumId w:val="22"/>
  </w:num>
  <w:num w:numId="18">
    <w:abstractNumId w:val="121"/>
  </w:num>
  <w:num w:numId="19">
    <w:abstractNumId w:val="9"/>
  </w:num>
  <w:num w:numId="20">
    <w:abstractNumId w:val="40"/>
  </w:num>
  <w:num w:numId="21">
    <w:abstractNumId w:val="99"/>
  </w:num>
  <w:num w:numId="22">
    <w:abstractNumId w:val="111"/>
  </w:num>
  <w:num w:numId="23">
    <w:abstractNumId w:val="33"/>
  </w:num>
  <w:num w:numId="24">
    <w:abstractNumId w:val="125"/>
  </w:num>
  <w:num w:numId="25">
    <w:abstractNumId w:val="96"/>
  </w:num>
  <w:num w:numId="26">
    <w:abstractNumId w:val="65"/>
  </w:num>
  <w:num w:numId="27">
    <w:abstractNumId w:val="67"/>
  </w:num>
  <w:num w:numId="28">
    <w:abstractNumId w:val="60"/>
  </w:num>
  <w:num w:numId="29">
    <w:abstractNumId w:val="105"/>
  </w:num>
  <w:num w:numId="30">
    <w:abstractNumId w:val="120"/>
  </w:num>
  <w:num w:numId="31">
    <w:abstractNumId w:val="15"/>
  </w:num>
  <w:num w:numId="32">
    <w:abstractNumId w:val="25"/>
  </w:num>
  <w:num w:numId="33">
    <w:abstractNumId w:val="1"/>
  </w:num>
  <w:num w:numId="34">
    <w:abstractNumId w:val="132"/>
  </w:num>
  <w:num w:numId="35">
    <w:abstractNumId w:val="79"/>
  </w:num>
  <w:num w:numId="36">
    <w:abstractNumId w:val="93"/>
  </w:num>
  <w:num w:numId="37">
    <w:abstractNumId w:val="118"/>
  </w:num>
  <w:num w:numId="38">
    <w:abstractNumId w:val="122"/>
  </w:num>
  <w:num w:numId="39">
    <w:abstractNumId w:val="13"/>
  </w:num>
  <w:num w:numId="40">
    <w:abstractNumId w:val="6"/>
  </w:num>
  <w:num w:numId="41">
    <w:abstractNumId w:val="3"/>
  </w:num>
  <w:num w:numId="42">
    <w:abstractNumId w:val="68"/>
  </w:num>
  <w:num w:numId="43">
    <w:abstractNumId w:val="30"/>
  </w:num>
  <w:num w:numId="44">
    <w:abstractNumId w:val="12"/>
  </w:num>
  <w:num w:numId="45">
    <w:abstractNumId w:val="103"/>
  </w:num>
  <w:num w:numId="46">
    <w:abstractNumId w:val="56"/>
  </w:num>
  <w:num w:numId="47">
    <w:abstractNumId w:val="106"/>
  </w:num>
  <w:num w:numId="48">
    <w:abstractNumId w:val="86"/>
  </w:num>
  <w:num w:numId="49">
    <w:abstractNumId w:val="31"/>
  </w:num>
  <w:num w:numId="50">
    <w:abstractNumId w:val="58"/>
  </w:num>
  <w:num w:numId="51">
    <w:abstractNumId w:val="124"/>
  </w:num>
  <w:num w:numId="52">
    <w:abstractNumId w:val="87"/>
  </w:num>
  <w:num w:numId="53">
    <w:abstractNumId w:val="90"/>
  </w:num>
  <w:num w:numId="54">
    <w:abstractNumId w:val="17"/>
  </w:num>
  <w:num w:numId="55">
    <w:abstractNumId w:val="95"/>
  </w:num>
  <w:num w:numId="56">
    <w:abstractNumId w:val="2"/>
  </w:num>
  <w:num w:numId="57">
    <w:abstractNumId w:val="55"/>
  </w:num>
  <w:num w:numId="58">
    <w:abstractNumId w:val="84"/>
  </w:num>
  <w:num w:numId="59">
    <w:abstractNumId w:val="83"/>
  </w:num>
  <w:num w:numId="60">
    <w:abstractNumId w:val="66"/>
  </w:num>
  <w:num w:numId="61">
    <w:abstractNumId w:val="57"/>
  </w:num>
  <w:num w:numId="62">
    <w:abstractNumId w:val="10"/>
  </w:num>
  <w:num w:numId="63">
    <w:abstractNumId w:val="50"/>
  </w:num>
  <w:num w:numId="64">
    <w:abstractNumId w:val="38"/>
  </w:num>
  <w:num w:numId="65">
    <w:abstractNumId w:val="77"/>
  </w:num>
  <w:num w:numId="66">
    <w:abstractNumId w:val="46"/>
  </w:num>
  <w:num w:numId="67">
    <w:abstractNumId w:val="39"/>
  </w:num>
  <w:num w:numId="68">
    <w:abstractNumId w:val="91"/>
  </w:num>
  <w:num w:numId="69">
    <w:abstractNumId w:val="36"/>
  </w:num>
  <w:num w:numId="70">
    <w:abstractNumId w:val="107"/>
  </w:num>
  <w:num w:numId="71">
    <w:abstractNumId w:val="41"/>
  </w:num>
  <w:num w:numId="72">
    <w:abstractNumId w:val="89"/>
  </w:num>
  <w:num w:numId="73">
    <w:abstractNumId w:val="109"/>
  </w:num>
  <w:num w:numId="74">
    <w:abstractNumId w:val="24"/>
    <w:lvlOverride w:ilvl="0">
      <w:lvl w:ilvl="0">
        <w:start w:val="1"/>
        <w:numFmt w:val="decimal"/>
        <w:lvlText w:val="%1."/>
        <w:lvlJc w:val="left"/>
        <w:pPr>
          <w:ind w:left="0" w:firstLine="0"/>
        </w:pPr>
        <w:rPr>
          <w:rFonts w:hint="default"/>
        </w:rPr>
      </w:lvl>
    </w:lvlOverride>
    <w:lvlOverride w:ilvl="1">
      <w:lvl w:ilvl="1">
        <w:start w:val="1"/>
        <w:numFmt w:val="decimal"/>
        <w:lvlText w:val="%2."/>
        <w:lvlJc w:val="left"/>
        <w:pPr>
          <w:tabs>
            <w:tab w:val="num" w:pos="1440"/>
          </w:tabs>
          <w:ind w:left="1440" w:hanging="360"/>
        </w:pPr>
        <w:rPr>
          <w:rFonts w:hint="default"/>
        </w:rPr>
      </w:lvl>
    </w:lvlOverride>
    <w:lvlOverride w:ilvl="2">
      <w:lvl w:ilvl="2">
        <w:start w:val="1"/>
        <w:numFmt w:val="decimal"/>
        <w:lvlText w:val="%3."/>
        <w:lvlJc w:val="left"/>
        <w:pPr>
          <w:tabs>
            <w:tab w:val="num" w:pos="2160"/>
          </w:tabs>
          <w:ind w:left="2160" w:hanging="36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decimal"/>
        <w:lvlText w:val="%5."/>
        <w:lvlJc w:val="left"/>
        <w:pPr>
          <w:tabs>
            <w:tab w:val="num" w:pos="3600"/>
          </w:tabs>
          <w:ind w:left="3600" w:hanging="360"/>
        </w:pPr>
        <w:rPr>
          <w:rFonts w:hint="default"/>
        </w:rPr>
      </w:lvl>
    </w:lvlOverride>
    <w:lvlOverride w:ilvl="5">
      <w:lvl w:ilvl="5">
        <w:start w:val="1"/>
        <w:numFmt w:val="decimal"/>
        <w:lvlText w:val="%6."/>
        <w:lvlJc w:val="left"/>
        <w:pPr>
          <w:tabs>
            <w:tab w:val="num" w:pos="4320"/>
          </w:tabs>
          <w:ind w:left="4320" w:hanging="36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decimal"/>
        <w:lvlText w:val="%8."/>
        <w:lvlJc w:val="left"/>
        <w:pPr>
          <w:tabs>
            <w:tab w:val="num" w:pos="5760"/>
          </w:tabs>
          <w:ind w:left="5760" w:hanging="360"/>
        </w:pPr>
        <w:rPr>
          <w:rFonts w:hint="default"/>
        </w:rPr>
      </w:lvl>
    </w:lvlOverride>
    <w:lvlOverride w:ilvl="8">
      <w:lvl w:ilvl="8">
        <w:start w:val="1"/>
        <w:numFmt w:val="decimal"/>
        <w:lvlText w:val="%9."/>
        <w:lvlJc w:val="left"/>
        <w:pPr>
          <w:tabs>
            <w:tab w:val="num" w:pos="6480"/>
          </w:tabs>
          <w:ind w:left="6480" w:hanging="360"/>
        </w:pPr>
        <w:rPr>
          <w:rFonts w:hint="default"/>
        </w:rPr>
      </w:lvl>
    </w:lvlOverride>
  </w:num>
  <w:num w:numId="75">
    <w:abstractNumId w:val="126"/>
  </w:num>
  <w:num w:numId="76">
    <w:abstractNumId w:val="59"/>
  </w:num>
  <w:num w:numId="77">
    <w:abstractNumId w:val="0"/>
  </w:num>
  <w:num w:numId="78">
    <w:abstractNumId w:val="81"/>
  </w:num>
  <w:num w:numId="79">
    <w:abstractNumId w:val="113"/>
  </w:num>
  <w:num w:numId="80">
    <w:abstractNumId w:val="78"/>
  </w:num>
  <w:num w:numId="81">
    <w:abstractNumId w:val="37"/>
  </w:num>
  <w:num w:numId="82">
    <w:abstractNumId w:val="62"/>
  </w:num>
  <w:num w:numId="83">
    <w:abstractNumId w:val="92"/>
  </w:num>
  <w:num w:numId="84">
    <w:abstractNumId w:val="119"/>
  </w:num>
  <w:num w:numId="85">
    <w:abstractNumId w:val="5"/>
  </w:num>
  <w:num w:numId="86">
    <w:abstractNumId w:val="48"/>
  </w:num>
  <w:num w:numId="87">
    <w:abstractNumId w:val="130"/>
  </w:num>
  <w:num w:numId="88">
    <w:abstractNumId w:val="64"/>
  </w:num>
  <w:num w:numId="89">
    <w:abstractNumId w:val="49"/>
  </w:num>
  <w:num w:numId="90">
    <w:abstractNumId w:val="4"/>
  </w:num>
  <w:num w:numId="91">
    <w:abstractNumId w:val="8"/>
  </w:num>
  <w:num w:numId="92">
    <w:abstractNumId w:val="117"/>
  </w:num>
  <w:num w:numId="93">
    <w:abstractNumId w:val="69"/>
  </w:num>
  <w:num w:numId="94">
    <w:abstractNumId w:val="14"/>
  </w:num>
  <w:num w:numId="95">
    <w:abstractNumId w:val="100"/>
  </w:num>
  <w:num w:numId="96">
    <w:abstractNumId w:val="47"/>
  </w:num>
  <w:num w:numId="97">
    <w:abstractNumId w:val="29"/>
  </w:num>
  <w:num w:numId="98">
    <w:abstractNumId w:val="73"/>
  </w:num>
  <w:num w:numId="99">
    <w:abstractNumId w:val="51"/>
  </w:num>
  <w:num w:numId="100">
    <w:abstractNumId w:val="34"/>
  </w:num>
  <w:num w:numId="101">
    <w:abstractNumId w:val="104"/>
  </w:num>
  <w:num w:numId="102">
    <w:abstractNumId w:val="88"/>
  </w:num>
  <w:num w:numId="103">
    <w:abstractNumId w:val="75"/>
  </w:num>
  <w:num w:numId="104">
    <w:abstractNumId w:val="42"/>
  </w:num>
  <w:num w:numId="105">
    <w:abstractNumId w:val="101"/>
  </w:num>
  <w:num w:numId="106">
    <w:abstractNumId w:val="44"/>
  </w:num>
  <w:num w:numId="107">
    <w:abstractNumId w:val="63"/>
  </w:num>
  <w:num w:numId="108">
    <w:abstractNumId w:val="26"/>
  </w:num>
  <w:num w:numId="109">
    <w:abstractNumId w:val="98"/>
  </w:num>
  <w:num w:numId="110">
    <w:abstractNumId w:val="97"/>
  </w:num>
  <w:num w:numId="111">
    <w:abstractNumId w:val="35"/>
  </w:num>
  <w:num w:numId="112">
    <w:abstractNumId w:val="52"/>
  </w:num>
  <w:num w:numId="113">
    <w:abstractNumId w:val="20"/>
  </w:num>
  <w:num w:numId="114">
    <w:abstractNumId w:val="108"/>
  </w:num>
  <w:num w:numId="115">
    <w:abstractNumId w:val="61"/>
  </w:num>
  <w:num w:numId="116">
    <w:abstractNumId w:val="76"/>
  </w:num>
  <w:num w:numId="117">
    <w:abstractNumId w:val="18"/>
  </w:num>
  <w:num w:numId="118">
    <w:abstractNumId w:val="94"/>
  </w:num>
  <w:num w:numId="119">
    <w:abstractNumId w:val="114"/>
  </w:num>
  <w:num w:numId="120">
    <w:abstractNumId w:val="128"/>
  </w:num>
  <w:num w:numId="121">
    <w:abstractNumId w:val="116"/>
  </w:num>
  <w:num w:numId="122">
    <w:abstractNumId w:val="123"/>
  </w:num>
  <w:num w:numId="123">
    <w:abstractNumId w:val="85"/>
  </w:num>
  <w:num w:numId="124">
    <w:abstractNumId w:val="102"/>
  </w:num>
  <w:num w:numId="125">
    <w:abstractNumId w:val="72"/>
  </w:num>
  <w:num w:numId="126">
    <w:abstractNumId w:val="23"/>
  </w:num>
  <w:num w:numId="127">
    <w:abstractNumId w:val="80"/>
  </w:num>
  <w:num w:numId="128">
    <w:abstractNumId w:val="82"/>
  </w:num>
  <w:num w:numId="129">
    <w:abstractNumId w:val="11"/>
  </w:num>
  <w:num w:numId="130">
    <w:abstractNumId w:val="70"/>
  </w:num>
  <w:num w:numId="131">
    <w:abstractNumId w:val="7"/>
  </w:num>
  <w:num w:numId="132">
    <w:abstractNumId w:val="71"/>
  </w:num>
  <w:num w:numId="133">
    <w:abstractNumId w:val="32"/>
  </w:num>
  <w:numIdMacAtCleanup w:val="1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xNzU0MTMyNLcwNjdS0lEKTi0uzszPAykwNK0FAOVVywEtAAAA"/>
  </w:docVars>
  <w:rsids>
    <w:rsidRoot w:val="005D44A7"/>
    <w:rsid w:val="00000A90"/>
    <w:rsid w:val="00003035"/>
    <w:rsid w:val="000045B8"/>
    <w:rsid w:val="000046BC"/>
    <w:rsid w:val="00005068"/>
    <w:rsid w:val="00005A77"/>
    <w:rsid w:val="00005AEF"/>
    <w:rsid w:val="000063EA"/>
    <w:rsid w:val="0001039A"/>
    <w:rsid w:val="00013FB1"/>
    <w:rsid w:val="0001432E"/>
    <w:rsid w:val="00015128"/>
    <w:rsid w:val="00015F4F"/>
    <w:rsid w:val="000164DF"/>
    <w:rsid w:val="00016C6A"/>
    <w:rsid w:val="000203AB"/>
    <w:rsid w:val="00022A80"/>
    <w:rsid w:val="00022C3D"/>
    <w:rsid w:val="000233BF"/>
    <w:rsid w:val="00023640"/>
    <w:rsid w:val="00023A9F"/>
    <w:rsid w:val="000245B5"/>
    <w:rsid w:val="0002469A"/>
    <w:rsid w:val="00024FF7"/>
    <w:rsid w:val="00025B02"/>
    <w:rsid w:val="000269DB"/>
    <w:rsid w:val="00027939"/>
    <w:rsid w:val="00030676"/>
    <w:rsid w:val="00030F48"/>
    <w:rsid w:val="00033E5F"/>
    <w:rsid w:val="00033F39"/>
    <w:rsid w:val="000347DB"/>
    <w:rsid w:val="00036232"/>
    <w:rsid w:val="00036306"/>
    <w:rsid w:val="000363C0"/>
    <w:rsid w:val="00036A4A"/>
    <w:rsid w:val="0003712F"/>
    <w:rsid w:val="000375B0"/>
    <w:rsid w:val="0004185C"/>
    <w:rsid w:val="0004269C"/>
    <w:rsid w:val="00043FA1"/>
    <w:rsid w:val="000441A1"/>
    <w:rsid w:val="00044373"/>
    <w:rsid w:val="00045EAC"/>
    <w:rsid w:val="00046BD6"/>
    <w:rsid w:val="00047C56"/>
    <w:rsid w:val="00047F6E"/>
    <w:rsid w:val="00050BEF"/>
    <w:rsid w:val="00051117"/>
    <w:rsid w:val="00051288"/>
    <w:rsid w:val="000515B3"/>
    <w:rsid w:val="0005266F"/>
    <w:rsid w:val="00054AF6"/>
    <w:rsid w:val="00054B87"/>
    <w:rsid w:val="00055681"/>
    <w:rsid w:val="0005680E"/>
    <w:rsid w:val="00056CE2"/>
    <w:rsid w:val="00057760"/>
    <w:rsid w:val="00057D49"/>
    <w:rsid w:val="00060096"/>
    <w:rsid w:val="00061C6A"/>
    <w:rsid w:val="00062527"/>
    <w:rsid w:val="000626F0"/>
    <w:rsid w:val="00063119"/>
    <w:rsid w:val="0006368C"/>
    <w:rsid w:val="000644DB"/>
    <w:rsid w:val="00065056"/>
    <w:rsid w:val="00065324"/>
    <w:rsid w:val="00065802"/>
    <w:rsid w:val="00065DA1"/>
    <w:rsid w:val="000661FF"/>
    <w:rsid w:val="000706C0"/>
    <w:rsid w:val="000708C4"/>
    <w:rsid w:val="0007289E"/>
    <w:rsid w:val="000736E0"/>
    <w:rsid w:val="00073FD7"/>
    <w:rsid w:val="000743CC"/>
    <w:rsid w:val="00074798"/>
    <w:rsid w:val="00074E5E"/>
    <w:rsid w:val="00074F42"/>
    <w:rsid w:val="00075F44"/>
    <w:rsid w:val="00076C9C"/>
    <w:rsid w:val="000779BF"/>
    <w:rsid w:val="00077DFB"/>
    <w:rsid w:val="000804FB"/>
    <w:rsid w:val="00081101"/>
    <w:rsid w:val="000812B0"/>
    <w:rsid w:val="000825AE"/>
    <w:rsid w:val="00082648"/>
    <w:rsid w:val="00084C0C"/>
    <w:rsid w:val="000854C6"/>
    <w:rsid w:val="00085F24"/>
    <w:rsid w:val="00086119"/>
    <w:rsid w:val="0008766B"/>
    <w:rsid w:val="00087ADF"/>
    <w:rsid w:val="00087D48"/>
    <w:rsid w:val="000900AE"/>
    <w:rsid w:val="000911FA"/>
    <w:rsid w:val="000930A3"/>
    <w:rsid w:val="00093855"/>
    <w:rsid w:val="000946F7"/>
    <w:rsid w:val="000949D2"/>
    <w:rsid w:val="00094E60"/>
    <w:rsid w:val="00095091"/>
    <w:rsid w:val="000951A3"/>
    <w:rsid w:val="000A05C9"/>
    <w:rsid w:val="000A12B8"/>
    <w:rsid w:val="000A147B"/>
    <w:rsid w:val="000A1F2A"/>
    <w:rsid w:val="000A213D"/>
    <w:rsid w:val="000A2FB3"/>
    <w:rsid w:val="000A3292"/>
    <w:rsid w:val="000A3F90"/>
    <w:rsid w:val="000A41CA"/>
    <w:rsid w:val="000A4314"/>
    <w:rsid w:val="000A44F0"/>
    <w:rsid w:val="000A55D4"/>
    <w:rsid w:val="000A5A26"/>
    <w:rsid w:val="000A7531"/>
    <w:rsid w:val="000A7755"/>
    <w:rsid w:val="000B13C7"/>
    <w:rsid w:val="000B1C77"/>
    <w:rsid w:val="000B220A"/>
    <w:rsid w:val="000B2DEA"/>
    <w:rsid w:val="000B2E5E"/>
    <w:rsid w:val="000B3853"/>
    <w:rsid w:val="000B3ABE"/>
    <w:rsid w:val="000B402F"/>
    <w:rsid w:val="000B4A69"/>
    <w:rsid w:val="000B4DA5"/>
    <w:rsid w:val="000B5FD0"/>
    <w:rsid w:val="000B6049"/>
    <w:rsid w:val="000B67B8"/>
    <w:rsid w:val="000B6DF0"/>
    <w:rsid w:val="000C0474"/>
    <w:rsid w:val="000C04D7"/>
    <w:rsid w:val="000C0ECC"/>
    <w:rsid w:val="000C0FC9"/>
    <w:rsid w:val="000C1B78"/>
    <w:rsid w:val="000C1E1A"/>
    <w:rsid w:val="000C3165"/>
    <w:rsid w:val="000C32C4"/>
    <w:rsid w:val="000C3C9C"/>
    <w:rsid w:val="000C44AD"/>
    <w:rsid w:val="000C5AC9"/>
    <w:rsid w:val="000C6873"/>
    <w:rsid w:val="000C6CE5"/>
    <w:rsid w:val="000C793D"/>
    <w:rsid w:val="000D048D"/>
    <w:rsid w:val="000D1481"/>
    <w:rsid w:val="000D17D9"/>
    <w:rsid w:val="000D1878"/>
    <w:rsid w:val="000D1EE8"/>
    <w:rsid w:val="000D2FC9"/>
    <w:rsid w:val="000D32CC"/>
    <w:rsid w:val="000D335B"/>
    <w:rsid w:val="000D35D5"/>
    <w:rsid w:val="000D3F21"/>
    <w:rsid w:val="000D49EC"/>
    <w:rsid w:val="000D59B5"/>
    <w:rsid w:val="000D5DB3"/>
    <w:rsid w:val="000D6117"/>
    <w:rsid w:val="000E0008"/>
    <w:rsid w:val="000E070F"/>
    <w:rsid w:val="000E1051"/>
    <w:rsid w:val="000E1224"/>
    <w:rsid w:val="000E1A34"/>
    <w:rsid w:val="000E338F"/>
    <w:rsid w:val="000E51E1"/>
    <w:rsid w:val="000E54C9"/>
    <w:rsid w:val="000E5741"/>
    <w:rsid w:val="000E58BB"/>
    <w:rsid w:val="000E697E"/>
    <w:rsid w:val="000E6FA5"/>
    <w:rsid w:val="000F187A"/>
    <w:rsid w:val="000F1CC7"/>
    <w:rsid w:val="000F1EB3"/>
    <w:rsid w:val="000F23D0"/>
    <w:rsid w:val="000F4E30"/>
    <w:rsid w:val="000F4EB9"/>
    <w:rsid w:val="000F50C4"/>
    <w:rsid w:val="000F6C38"/>
    <w:rsid w:val="00100821"/>
    <w:rsid w:val="00101EA7"/>
    <w:rsid w:val="00101FD1"/>
    <w:rsid w:val="00102C0E"/>
    <w:rsid w:val="00103515"/>
    <w:rsid w:val="00104C96"/>
    <w:rsid w:val="00105E2C"/>
    <w:rsid w:val="00106942"/>
    <w:rsid w:val="001076B4"/>
    <w:rsid w:val="00107FDC"/>
    <w:rsid w:val="00107FF4"/>
    <w:rsid w:val="00111FE3"/>
    <w:rsid w:val="00113FFD"/>
    <w:rsid w:val="00114163"/>
    <w:rsid w:val="0011468A"/>
    <w:rsid w:val="0011499E"/>
    <w:rsid w:val="001166BB"/>
    <w:rsid w:val="00117460"/>
    <w:rsid w:val="00120013"/>
    <w:rsid w:val="001200F4"/>
    <w:rsid w:val="00122A02"/>
    <w:rsid w:val="00122B5D"/>
    <w:rsid w:val="00122C48"/>
    <w:rsid w:val="001234E0"/>
    <w:rsid w:val="00123FBD"/>
    <w:rsid w:val="001248DB"/>
    <w:rsid w:val="00124AAA"/>
    <w:rsid w:val="001252C5"/>
    <w:rsid w:val="0012542D"/>
    <w:rsid w:val="001259D3"/>
    <w:rsid w:val="00125C38"/>
    <w:rsid w:val="0012650E"/>
    <w:rsid w:val="001305AF"/>
    <w:rsid w:val="00132A6C"/>
    <w:rsid w:val="00133639"/>
    <w:rsid w:val="00133D0B"/>
    <w:rsid w:val="00133F30"/>
    <w:rsid w:val="00134453"/>
    <w:rsid w:val="00134E2F"/>
    <w:rsid w:val="0013639A"/>
    <w:rsid w:val="001375CD"/>
    <w:rsid w:val="0014131D"/>
    <w:rsid w:val="001415B1"/>
    <w:rsid w:val="001428F3"/>
    <w:rsid w:val="00142CEE"/>
    <w:rsid w:val="00144F3D"/>
    <w:rsid w:val="001456B3"/>
    <w:rsid w:val="001500C2"/>
    <w:rsid w:val="001507AF"/>
    <w:rsid w:val="00150F16"/>
    <w:rsid w:val="00151A96"/>
    <w:rsid w:val="00151AD3"/>
    <w:rsid w:val="001520B7"/>
    <w:rsid w:val="001525F9"/>
    <w:rsid w:val="00152922"/>
    <w:rsid w:val="00153D3C"/>
    <w:rsid w:val="00153EFF"/>
    <w:rsid w:val="00154563"/>
    <w:rsid w:val="00155A34"/>
    <w:rsid w:val="0015638A"/>
    <w:rsid w:val="00156D26"/>
    <w:rsid w:val="001574F4"/>
    <w:rsid w:val="001575C5"/>
    <w:rsid w:val="00157D4E"/>
    <w:rsid w:val="001600AD"/>
    <w:rsid w:val="00160199"/>
    <w:rsid w:val="00160BD9"/>
    <w:rsid w:val="00160DD1"/>
    <w:rsid w:val="00162054"/>
    <w:rsid w:val="00162A7B"/>
    <w:rsid w:val="00163673"/>
    <w:rsid w:val="00165465"/>
    <w:rsid w:val="00165A2C"/>
    <w:rsid w:val="00165D00"/>
    <w:rsid w:val="00166452"/>
    <w:rsid w:val="00166705"/>
    <w:rsid w:val="00167287"/>
    <w:rsid w:val="00167612"/>
    <w:rsid w:val="00167D91"/>
    <w:rsid w:val="0017069C"/>
    <w:rsid w:val="00170CDC"/>
    <w:rsid w:val="00170F3B"/>
    <w:rsid w:val="00173347"/>
    <w:rsid w:val="00173C69"/>
    <w:rsid w:val="00174BC1"/>
    <w:rsid w:val="00175558"/>
    <w:rsid w:val="00175865"/>
    <w:rsid w:val="00175D44"/>
    <w:rsid w:val="00176B5A"/>
    <w:rsid w:val="0018002C"/>
    <w:rsid w:val="00180D8A"/>
    <w:rsid w:val="0018139C"/>
    <w:rsid w:val="001822EA"/>
    <w:rsid w:val="00182E40"/>
    <w:rsid w:val="001830D7"/>
    <w:rsid w:val="00183D20"/>
    <w:rsid w:val="00183DC7"/>
    <w:rsid w:val="00184038"/>
    <w:rsid w:val="00184519"/>
    <w:rsid w:val="00184A5E"/>
    <w:rsid w:val="00184E94"/>
    <w:rsid w:val="00186D9C"/>
    <w:rsid w:val="00186FAA"/>
    <w:rsid w:val="00187157"/>
    <w:rsid w:val="00187643"/>
    <w:rsid w:val="001876C9"/>
    <w:rsid w:val="00187FEE"/>
    <w:rsid w:val="00190AEE"/>
    <w:rsid w:val="00190BD6"/>
    <w:rsid w:val="00191190"/>
    <w:rsid w:val="00191C69"/>
    <w:rsid w:val="00191DCF"/>
    <w:rsid w:val="00191FE3"/>
    <w:rsid w:val="00192959"/>
    <w:rsid w:val="00192F46"/>
    <w:rsid w:val="00193382"/>
    <w:rsid w:val="00193FB9"/>
    <w:rsid w:val="001944DD"/>
    <w:rsid w:val="00194A77"/>
    <w:rsid w:val="00194B3F"/>
    <w:rsid w:val="00195137"/>
    <w:rsid w:val="001954D4"/>
    <w:rsid w:val="00195D97"/>
    <w:rsid w:val="00195DA9"/>
    <w:rsid w:val="001A0302"/>
    <w:rsid w:val="001A0795"/>
    <w:rsid w:val="001A1AC1"/>
    <w:rsid w:val="001A2B1A"/>
    <w:rsid w:val="001A3305"/>
    <w:rsid w:val="001A33C5"/>
    <w:rsid w:val="001A3450"/>
    <w:rsid w:val="001A3C64"/>
    <w:rsid w:val="001A4D69"/>
    <w:rsid w:val="001A5068"/>
    <w:rsid w:val="001A5E57"/>
    <w:rsid w:val="001A5F14"/>
    <w:rsid w:val="001A647E"/>
    <w:rsid w:val="001A69FF"/>
    <w:rsid w:val="001A6A71"/>
    <w:rsid w:val="001A6F21"/>
    <w:rsid w:val="001A7062"/>
    <w:rsid w:val="001A7A8B"/>
    <w:rsid w:val="001A7D3A"/>
    <w:rsid w:val="001B0970"/>
    <w:rsid w:val="001B0C2A"/>
    <w:rsid w:val="001B0DC5"/>
    <w:rsid w:val="001B0E9B"/>
    <w:rsid w:val="001B12BE"/>
    <w:rsid w:val="001B13EB"/>
    <w:rsid w:val="001B1E45"/>
    <w:rsid w:val="001B2BB8"/>
    <w:rsid w:val="001B3855"/>
    <w:rsid w:val="001B56A8"/>
    <w:rsid w:val="001B5BE1"/>
    <w:rsid w:val="001B6920"/>
    <w:rsid w:val="001B7023"/>
    <w:rsid w:val="001B710A"/>
    <w:rsid w:val="001B7E47"/>
    <w:rsid w:val="001C0831"/>
    <w:rsid w:val="001C1BEC"/>
    <w:rsid w:val="001C34C9"/>
    <w:rsid w:val="001C34EC"/>
    <w:rsid w:val="001C3BB9"/>
    <w:rsid w:val="001C3D7D"/>
    <w:rsid w:val="001C4B4B"/>
    <w:rsid w:val="001C5334"/>
    <w:rsid w:val="001C68B2"/>
    <w:rsid w:val="001C7509"/>
    <w:rsid w:val="001C79C8"/>
    <w:rsid w:val="001D14BA"/>
    <w:rsid w:val="001D17EE"/>
    <w:rsid w:val="001D2116"/>
    <w:rsid w:val="001D24FD"/>
    <w:rsid w:val="001D259E"/>
    <w:rsid w:val="001D3422"/>
    <w:rsid w:val="001D3BAE"/>
    <w:rsid w:val="001D42FC"/>
    <w:rsid w:val="001D5245"/>
    <w:rsid w:val="001D5E03"/>
    <w:rsid w:val="001D62CD"/>
    <w:rsid w:val="001D6652"/>
    <w:rsid w:val="001D7E5F"/>
    <w:rsid w:val="001E1FFC"/>
    <w:rsid w:val="001E2B59"/>
    <w:rsid w:val="001E3470"/>
    <w:rsid w:val="001E3A38"/>
    <w:rsid w:val="001E41E2"/>
    <w:rsid w:val="001E4762"/>
    <w:rsid w:val="001E4F53"/>
    <w:rsid w:val="001E6A30"/>
    <w:rsid w:val="001E720B"/>
    <w:rsid w:val="001E721A"/>
    <w:rsid w:val="001E7D21"/>
    <w:rsid w:val="001F0236"/>
    <w:rsid w:val="001F0661"/>
    <w:rsid w:val="001F0A00"/>
    <w:rsid w:val="001F1DCA"/>
    <w:rsid w:val="001F1F2F"/>
    <w:rsid w:val="001F24CC"/>
    <w:rsid w:val="001F3909"/>
    <w:rsid w:val="001F4342"/>
    <w:rsid w:val="001F491F"/>
    <w:rsid w:val="001F4D9D"/>
    <w:rsid w:val="001F5377"/>
    <w:rsid w:val="001F5966"/>
    <w:rsid w:val="001F5F70"/>
    <w:rsid w:val="0020158B"/>
    <w:rsid w:val="00201D7A"/>
    <w:rsid w:val="00202D4C"/>
    <w:rsid w:val="00203185"/>
    <w:rsid w:val="00203469"/>
    <w:rsid w:val="00203938"/>
    <w:rsid w:val="00203BC2"/>
    <w:rsid w:val="00203C68"/>
    <w:rsid w:val="00204667"/>
    <w:rsid w:val="00204C93"/>
    <w:rsid w:val="00205D27"/>
    <w:rsid w:val="002071D6"/>
    <w:rsid w:val="00207BBB"/>
    <w:rsid w:val="002110FE"/>
    <w:rsid w:val="0021161D"/>
    <w:rsid w:val="00212665"/>
    <w:rsid w:val="00212698"/>
    <w:rsid w:val="0021297B"/>
    <w:rsid w:val="00212984"/>
    <w:rsid w:val="002129B3"/>
    <w:rsid w:val="00213945"/>
    <w:rsid w:val="00213960"/>
    <w:rsid w:val="002144F4"/>
    <w:rsid w:val="00214A16"/>
    <w:rsid w:val="00214B8E"/>
    <w:rsid w:val="002155AC"/>
    <w:rsid w:val="00215BA8"/>
    <w:rsid w:val="00216205"/>
    <w:rsid w:val="00216B15"/>
    <w:rsid w:val="0022060A"/>
    <w:rsid w:val="002207D2"/>
    <w:rsid w:val="00220F17"/>
    <w:rsid w:val="002221E6"/>
    <w:rsid w:val="00222A4D"/>
    <w:rsid w:val="002242A8"/>
    <w:rsid w:val="00226F42"/>
    <w:rsid w:val="00230740"/>
    <w:rsid w:val="00230C5A"/>
    <w:rsid w:val="00231D57"/>
    <w:rsid w:val="002323B0"/>
    <w:rsid w:val="00232A0C"/>
    <w:rsid w:val="00232F92"/>
    <w:rsid w:val="002348A7"/>
    <w:rsid w:val="00234A79"/>
    <w:rsid w:val="00235071"/>
    <w:rsid w:val="00235275"/>
    <w:rsid w:val="00236990"/>
    <w:rsid w:val="00240E09"/>
    <w:rsid w:val="00240FC4"/>
    <w:rsid w:val="0024133D"/>
    <w:rsid w:val="00242D3D"/>
    <w:rsid w:val="00242FE3"/>
    <w:rsid w:val="00243C5D"/>
    <w:rsid w:val="00243EC9"/>
    <w:rsid w:val="00244EA5"/>
    <w:rsid w:val="002452B7"/>
    <w:rsid w:val="00246330"/>
    <w:rsid w:val="0024713C"/>
    <w:rsid w:val="00247309"/>
    <w:rsid w:val="002476B9"/>
    <w:rsid w:val="00247CCF"/>
    <w:rsid w:val="0025188F"/>
    <w:rsid w:val="0025195B"/>
    <w:rsid w:val="00251BF9"/>
    <w:rsid w:val="00251CCB"/>
    <w:rsid w:val="00252A92"/>
    <w:rsid w:val="0025306E"/>
    <w:rsid w:val="00253588"/>
    <w:rsid w:val="002544EA"/>
    <w:rsid w:val="00255613"/>
    <w:rsid w:val="00256B97"/>
    <w:rsid w:val="0025785E"/>
    <w:rsid w:val="00260EB7"/>
    <w:rsid w:val="002612D2"/>
    <w:rsid w:val="0026340A"/>
    <w:rsid w:val="00264553"/>
    <w:rsid w:val="00264693"/>
    <w:rsid w:val="00264ABD"/>
    <w:rsid w:val="00265CDD"/>
    <w:rsid w:val="00266335"/>
    <w:rsid w:val="00266A6B"/>
    <w:rsid w:val="0026760B"/>
    <w:rsid w:val="00267E55"/>
    <w:rsid w:val="002706B5"/>
    <w:rsid w:val="00270823"/>
    <w:rsid w:val="00271296"/>
    <w:rsid w:val="00271333"/>
    <w:rsid w:val="00271FF4"/>
    <w:rsid w:val="00272D7D"/>
    <w:rsid w:val="002734B3"/>
    <w:rsid w:val="00273B43"/>
    <w:rsid w:val="00274A5E"/>
    <w:rsid w:val="00274DA9"/>
    <w:rsid w:val="00274F04"/>
    <w:rsid w:val="0027605F"/>
    <w:rsid w:val="002769F1"/>
    <w:rsid w:val="002779ED"/>
    <w:rsid w:val="00280049"/>
    <w:rsid w:val="00280207"/>
    <w:rsid w:val="00280553"/>
    <w:rsid w:val="00282FB7"/>
    <w:rsid w:val="00283103"/>
    <w:rsid w:val="00283310"/>
    <w:rsid w:val="00283E5F"/>
    <w:rsid w:val="002847E0"/>
    <w:rsid w:val="002858B2"/>
    <w:rsid w:val="00285E1B"/>
    <w:rsid w:val="002874C8"/>
    <w:rsid w:val="002878B7"/>
    <w:rsid w:val="00287C0A"/>
    <w:rsid w:val="00287C1D"/>
    <w:rsid w:val="002904D4"/>
    <w:rsid w:val="00294057"/>
    <w:rsid w:val="002940B3"/>
    <w:rsid w:val="00294B3F"/>
    <w:rsid w:val="00295529"/>
    <w:rsid w:val="00295749"/>
    <w:rsid w:val="00295DDA"/>
    <w:rsid w:val="00296CFF"/>
    <w:rsid w:val="00296D74"/>
    <w:rsid w:val="002A092C"/>
    <w:rsid w:val="002A134B"/>
    <w:rsid w:val="002A1E25"/>
    <w:rsid w:val="002A25B6"/>
    <w:rsid w:val="002A59B9"/>
    <w:rsid w:val="002A5BF5"/>
    <w:rsid w:val="002A5D93"/>
    <w:rsid w:val="002A6E6A"/>
    <w:rsid w:val="002A7FFB"/>
    <w:rsid w:val="002B0844"/>
    <w:rsid w:val="002B099E"/>
    <w:rsid w:val="002B163C"/>
    <w:rsid w:val="002B1735"/>
    <w:rsid w:val="002B26BB"/>
    <w:rsid w:val="002B27D0"/>
    <w:rsid w:val="002B2B2B"/>
    <w:rsid w:val="002B2D1F"/>
    <w:rsid w:val="002B2E28"/>
    <w:rsid w:val="002B2EFE"/>
    <w:rsid w:val="002B3644"/>
    <w:rsid w:val="002B41B3"/>
    <w:rsid w:val="002B496B"/>
    <w:rsid w:val="002B53CD"/>
    <w:rsid w:val="002B562C"/>
    <w:rsid w:val="002B5AF5"/>
    <w:rsid w:val="002B5E8E"/>
    <w:rsid w:val="002B657A"/>
    <w:rsid w:val="002B7D33"/>
    <w:rsid w:val="002C0335"/>
    <w:rsid w:val="002C0E23"/>
    <w:rsid w:val="002C1BB8"/>
    <w:rsid w:val="002C2647"/>
    <w:rsid w:val="002C2802"/>
    <w:rsid w:val="002C3397"/>
    <w:rsid w:val="002C3A0D"/>
    <w:rsid w:val="002C46E8"/>
    <w:rsid w:val="002C4782"/>
    <w:rsid w:val="002C4927"/>
    <w:rsid w:val="002C4DDA"/>
    <w:rsid w:val="002C505A"/>
    <w:rsid w:val="002C5381"/>
    <w:rsid w:val="002C55EB"/>
    <w:rsid w:val="002C5E23"/>
    <w:rsid w:val="002C695A"/>
    <w:rsid w:val="002C6C8C"/>
    <w:rsid w:val="002C7D2F"/>
    <w:rsid w:val="002D09AD"/>
    <w:rsid w:val="002D18B9"/>
    <w:rsid w:val="002D18E2"/>
    <w:rsid w:val="002D1B25"/>
    <w:rsid w:val="002D265B"/>
    <w:rsid w:val="002D2BDD"/>
    <w:rsid w:val="002D53DC"/>
    <w:rsid w:val="002D5746"/>
    <w:rsid w:val="002D6097"/>
    <w:rsid w:val="002E132B"/>
    <w:rsid w:val="002E1884"/>
    <w:rsid w:val="002E261E"/>
    <w:rsid w:val="002E2A7D"/>
    <w:rsid w:val="002E3AD9"/>
    <w:rsid w:val="002E4262"/>
    <w:rsid w:val="002E527E"/>
    <w:rsid w:val="002E7354"/>
    <w:rsid w:val="002E7748"/>
    <w:rsid w:val="002E7D57"/>
    <w:rsid w:val="002F08A6"/>
    <w:rsid w:val="002F0AE5"/>
    <w:rsid w:val="002F0D9A"/>
    <w:rsid w:val="002F0E0B"/>
    <w:rsid w:val="002F22BC"/>
    <w:rsid w:val="002F23DC"/>
    <w:rsid w:val="002F2571"/>
    <w:rsid w:val="002F40B7"/>
    <w:rsid w:val="002F4754"/>
    <w:rsid w:val="002F4C18"/>
    <w:rsid w:val="002F6322"/>
    <w:rsid w:val="002F6C44"/>
    <w:rsid w:val="00300DE4"/>
    <w:rsid w:val="00302669"/>
    <w:rsid w:val="00302C86"/>
    <w:rsid w:val="0030369B"/>
    <w:rsid w:val="00304BD2"/>
    <w:rsid w:val="003053E5"/>
    <w:rsid w:val="00305E63"/>
    <w:rsid w:val="00306777"/>
    <w:rsid w:val="00311293"/>
    <w:rsid w:val="00311715"/>
    <w:rsid w:val="00311934"/>
    <w:rsid w:val="0031204A"/>
    <w:rsid w:val="0031346C"/>
    <w:rsid w:val="00313615"/>
    <w:rsid w:val="0031431E"/>
    <w:rsid w:val="00314E78"/>
    <w:rsid w:val="00314E87"/>
    <w:rsid w:val="0031535F"/>
    <w:rsid w:val="00315B2A"/>
    <w:rsid w:val="003166C5"/>
    <w:rsid w:val="00316BA7"/>
    <w:rsid w:val="00316BF3"/>
    <w:rsid w:val="00316EE7"/>
    <w:rsid w:val="00317CE9"/>
    <w:rsid w:val="00320D7D"/>
    <w:rsid w:val="00321C71"/>
    <w:rsid w:val="00321D6D"/>
    <w:rsid w:val="00322072"/>
    <w:rsid w:val="003225C8"/>
    <w:rsid w:val="00323174"/>
    <w:rsid w:val="00323796"/>
    <w:rsid w:val="003244B3"/>
    <w:rsid w:val="003247AF"/>
    <w:rsid w:val="00324938"/>
    <w:rsid w:val="00325AE6"/>
    <w:rsid w:val="00325D1B"/>
    <w:rsid w:val="00326D27"/>
    <w:rsid w:val="0032743A"/>
    <w:rsid w:val="00327E49"/>
    <w:rsid w:val="00330250"/>
    <w:rsid w:val="003306D3"/>
    <w:rsid w:val="003312BF"/>
    <w:rsid w:val="0033165A"/>
    <w:rsid w:val="003320CD"/>
    <w:rsid w:val="00332788"/>
    <w:rsid w:val="00332C68"/>
    <w:rsid w:val="00332E39"/>
    <w:rsid w:val="00332FF2"/>
    <w:rsid w:val="003347FF"/>
    <w:rsid w:val="00334F72"/>
    <w:rsid w:val="00335404"/>
    <w:rsid w:val="00335441"/>
    <w:rsid w:val="003356C9"/>
    <w:rsid w:val="00336156"/>
    <w:rsid w:val="003375A5"/>
    <w:rsid w:val="00337B04"/>
    <w:rsid w:val="00341D97"/>
    <w:rsid w:val="0034245B"/>
    <w:rsid w:val="00343161"/>
    <w:rsid w:val="00343208"/>
    <w:rsid w:val="00343C72"/>
    <w:rsid w:val="003451F8"/>
    <w:rsid w:val="00345B8C"/>
    <w:rsid w:val="00347883"/>
    <w:rsid w:val="00347A23"/>
    <w:rsid w:val="003504A8"/>
    <w:rsid w:val="00351906"/>
    <w:rsid w:val="003529D8"/>
    <w:rsid w:val="00352C53"/>
    <w:rsid w:val="0035321A"/>
    <w:rsid w:val="0035410A"/>
    <w:rsid w:val="00356323"/>
    <w:rsid w:val="0035681B"/>
    <w:rsid w:val="00357051"/>
    <w:rsid w:val="003606F1"/>
    <w:rsid w:val="00360C03"/>
    <w:rsid w:val="00360E50"/>
    <w:rsid w:val="00360FE3"/>
    <w:rsid w:val="00361B3F"/>
    <w:rsid w:val="00362E26"/>
    <w:rsid w:val="00365059"/>
    <w:rsid w:val="003656CB"/>
    <w:rsid w:val="00365919"/>
    <w:rsid w:val="00366721"/>
    <w:rsid w:val="003668FE"/>
    <w:rsid w:val="00366A0A"/>
    <w:rsid w:val="00366BE3"/>
    <w:rsid w:val="003675CB"/>
    <w:rsid w:val="00370BDA"/>
    <w:rsid w:val="00370CEA"/>
    <w:rsid w:val="003716CD"/>
    <w:rsid w:val="00371BB5"/>
    <w:rsid w:val="00372F56"/>
    <w:rsid w:val="0037410B"/>
    <w:rsid w:val="00374524"/>
    <w:rsid w:val="00376833"/>
    <w:rsid w:val="00380905"/>
    <w:rsid w:val="00380BEF"/>
    <w:rsid w:val="0038188F"/>
    <w:rsid w:val="00381DA3"/>
    <w:rsid w:val="00382AF3"/>
    <w:rsid w:val="00383650"/>
    <w:rsid w:val="0038378A"/>
    <w:rsid w:val="003842D3"/>
    <w:rsid w:val="00384A9B"/>
    <w:rsid w:val="003863DA"/>
    <w:rsid w:val="00386598"/>
    <w:rsid w:val="00386E23"/>
    <w:rsid w:val="0038719D"/>
    <w:rsid w:val="00387931"/>
    <w:rsid w:val="00387EBE"/>
    <w:rsid w:val="003916F6"/>
    <w:rsid w:val="00391735"/>
    <w:rsid w:val="00392D1E"/>
    <w:rsid w:val="00393489"/>
    <w:rsid w:val="00393C97"/>
    <w:rsid w:val="0039496D"/>
    <w:rsid w:val="0039572B"/>
    <w:rsid w:val="00395864"/>
    <w:rsid w:val="0039606A"/>
    <w:rsid w:val="00396EDD"/>
    <w:rsid w:val="00397F22"/>
    <w:rsid w:val="003A0270"/>
    <w:rsid w:val="003A174F"/>
    <w:rsid w:val="003A4437"/>
    <w:rsid w:val="003A4FE2"/>
    <w:rsid w:val="003A5067"/>
    <w:rsid w:val="003A5F01"/>
    <w:rsid w:val="003A6987"/>
    <w:rsid w:val="003A6CCE"/>
    <w:rsid w:val="003A7021"/>
    <w:rsid w:val="003A7077"/>
    <w:rsid w:val="003A7AB4"/>
    <w:rsid w:val="003B1ADC"/>
    <w:rsid w:val="003B272A"/>
    <w:rsid w:val="003B29DD"/>
    <w:rsid w:val="003B2FA9"/>
    <w:rsid w:val="003B31B2"/>
    <w:rsid w:val="003B48A7"/>
    <w:rsid w:val="003B4E78"/>
    <w:rsid w:val="003B5127"/>
    <w:rsid w:val="003B587A"/>
    <w:rsid w:val="003B6205"/>
    <w:rsid w:val="003B6D26"/>
    <w:rsid w:val="003C0AF3"/>
    <w:rsid w:val="003C2791"/>
    <w:rsid w:val="003C288C"/>
    <w:rsid w:val="003C2BBA"/>
    <w:rsid w:val="003C36EB"/>
    <w:rsid w:val="003C3D01"/>
    <w:rsid w:val="003C4BF8"/>
    <w:rsid w:val="003C4F0E"/>
    <w:rsid w:val="003C60DD"/>
    <w:rsid w:val="003C698C"/>
    <w:rsid w:val="003C6B58"/>
    <w:rsid w:val="003C6D4A"/>
    <w:rsid w:val="003C7DEF"/>
    <w:rsid w:val="003D08C8"/>
    <w:rsid w:val="003D0937"/>
    <w:rsid w:val="003D09B7"/>
    <w:rsid w:val="003D0F65"/>
    <w:rsid w:val="003D0FE1"/>
    <w:rsid w:val="003D11F6"/>
    <w:rsid w:val="003D1297"/>
    <w:rsid w:val="003D141E"/>
    <w:rsid w:val="003D1F1D"/>
    <w:rsid w:val="003D2192"/>
    <w:rsid w:val="003D251D"/>
    <w:rsid w:val="003D2643"/>
    <w:rsid w:val="003D2C4A"/>
    <w:rsid w:val="003D30B5"/>
    <w:rsid w:val="003D4BDC"/>
    <w:rsid w:val="003D4C12"/>
    <w:rsid w:val="003D4CE3"/>
    <w:rsid w:val="003D4E09"/>
    <w:rsid w:val="003D5BF0"/>
    <w:rsid w:val="003D5FC1"/>
    <w:rsid w:val="003D6B12"/>
    <w:rsid w:val="003D6F82"/>
    <w:rsid w:val="003D7066"/>
    <w:rsid w:val="003D75BF"/>
    <w:rsid w:val="003E0683"/>
    <w:rsid w:val="003E157B"/>
    <w:rsid w:val="003E1B1D"/>
    <w:rsid w:val="003E1F2A"/>
    <w:rsid w:val="003E21DD"/>
    <w:rsid w:val="003E3389"/>
    <w:rsid w:val="003E5AD5"/>
    <w:rsid w:val="003E708B"/>
    <w:rsid w:val="003E7245"/>
    <w:rsid w:val="003E7A59"/>
    <w:rsid w:val="003F052F"/>
    <w:rsid w:val="003F096B"/>
    <w:rsid w:val="003F0B92"/>
    <w:rsid w:val="003F25AA"/>
    <w:rsid w:val="003F26F0"/>
    <w:rsid w:val="003F27A7"/>
    <w:rsid w:val="003F2EB0"/>
    <w:rsid w:val="003F34E4"/>
    <w:rsid w:val="003F386E"/>
    <w:rsid w:val="003F3F00"/>
    <w:rsid w:val="003F58DE"/>
    <w:rsid w:val="003F65A2"/>
    <w:rsid w:val="003F66B1"/>
    <w:rsid w:val="003F76CB"/>
    <w:rsid w:val="003F7A98"/>
    <w:rsid w:val="00400438"/>
    <w:rsid w:val="00400C19"/>
    <w:rsid w:val="004016DC"/>
    <w:rsid w:val="00402A9A"/>
    <w:rsid w:val="0040308C"/>
    <w:rsid w:val="0040382D"/>
    <w:rsid w:val="00404305"/>
    <w:rsid w:val="004046CE"/>
    <w:rsid w:val="00405337"/>
    <w:rsid w:val="00406C1B"/>
    <w:rsid w:val="00407250"/>
    <w:rsid w:val="004110D5"/>
    <w:rsid w:val="00411722"/>
    <w:rsid w:val="004133C0"/>
    <w:rsid w:val="004166A0"/>
    <w:rsid w:val="00416B0C"/>
    <w:rsid w:val="00416DFF"/>
    <w:rsid w:val="004172BB"/>
    <w:rsid w:val="00417A4C"/>
    <w:rsid w:val="00420082"/>
    <w:rsid w:val="004205DD"/>
    <w:rsid w:val="00420C0C"/>
    <w:rsid w:val="004224E8"/>
    <w:rsid w:val="00422723"/>
    <w:rsid w:val="00423749"/>
    <w:rsid w:val="00423FB8"/>
    <w:rsid w:val="00423FE3"/>
    <w:rsid w:val="00424454"/>
    <w:rsid w:val="00425464"/>
    <w:rsid w:val="00425A51"/>
    <w:rsid w:val="00425CE3"/>
    <w:rsid w:val="00425EA0"/>
    <w:rsid w:val="00426901"/>
    <w:rsid w:val="00426CB7"/>
    <w:rsid w:val="00427099"/>
    <w:rsid w:val="0043086D"/>
    <w:rsid w:val="00431A05"/>
    <w:rsid w:val="00431E7B"/>
    <w:rsid w:val="0043484C"/>
    <w:rsid w:val="00435ADE"/>
    <w:rsid w:val="00436174"/>
    <w:rsid w:val="004363FB"/>
    <w:rsid w:val="004365BB"/>
    <w:rsid w:val="00436B61"/>
    <w:rsid w:val="004370DB"/>
    <w:rsid w:val="0044056C"/>
    <w:rsid w:val="004407DD"/>
    <w:rsid w:val="00440C0F"/>
    <w:rsid w:val="00440CCD"/>
    <w:rsid w:val="00441EA2"/>
    <w:rsid w:val="00442053"/>
    <w:rsid w:val="0044359C"/>
    <w:rsid w:val="004437B7"/>
    <w:rsid w:val="00444462"/>
    <w:rsid w:val="004466EC"/>
    <w:rsid w:val="00446FEB"/>
    <w:rsid w:val="00447BF5"/>
    <w:rsid w:val="00447F6E"/>
    <w:rsid w:val="00452217"/>
    <w:rsid w:val="00453931"/>
    <w:rsid w:val="004545E0"/>
    <w:rsid w:val="00454F76"/>
    <w:rsid w:val="004564B6"/>
    <w:rsid w:val="00460156"/>
    <w:rsid w:val="00460854"/>
    <w:rsid w:val="00460A29"/>
    <w:rsid w:val="004615B6"/>
    <w:rsid w:val="00461771"/>
    <w:rsid w:val="0046188A"/>
    <w:rsid w:val="004621AC"/>
    <w:rsid w:val="0046250F"/>
    <w:rsid w:val="00463251"/>
    <w:rsid w:val="004638A9"/>
    <w:rsid w:val="00464372"/>
    <w:rsid w:val="00465109"/>
    <w:rsid w:val="0046542A"/>
    <w:rsid w:val="00465C72"/>
    <w:rsid w:val="00465F23"/>
    <w:rsid w:val="00466040"/>
    <w:rsid w:val="00467D76"/>
    <w:rsid w:val="004717F5"/>
    <w:rsid w:val="00471BAC"/>
    <w:rsid w:val="00473F6E"/>
    <w:rsid w:val="004742BB"/>
    <w:rsid w:val="00474B2B"/>
    <w:rsid w:val="004750B3"/>
    <w:rsid w:val="004758D7"/>
    <w:rsid w:val="00475BF4"/>
    <w:rsid w:val="004761FA"/>
    <w:rsid w:val="004763E6"/>
    <w:rsid w:val="00477E3E"/>
    <w:rsid w:val="004808C9"/>
    <w:rsid w:val="004809D8"/>
    <w:rsid w:val="00480F58"/>
    <w:rsid w:val="0048153C"/>
    <w:rsid w:val="00481600"/>
    <w:rsid w:val="00481BC2"/>
    <w:rsid w:val="00481DBC"/>
    <w:rsid w:val="00482273"/>
    <w:rsid w:val="00482888"/>
    <w:rsid w:val="00482C71"/>
    <w:rsid w:val="00483ED3"/>
    <w:rsid w:val="0048502D"/>
    <w:rsid w:val="00485575"/>
    <w:rsid w:val="00485CAE"/>
    <w:rsid w:val="00485E81"/>
    <w:rsid w:val="00486270"/>
    <w:rsid w:val="0048767A"/>
    <w:rsid w:val="0048771D"/>
    <w:rsid w:val="00487D2F"/>
    <w:rsid w:val="00492B55"/>
    <w:rsid w:val="004933C9"/>
    <w:rsid w:val="00493D58"/>
    <w:rsid w:val="00494363"/>
    <w:rsid w:val="00494E01"/>
    <w:rsid w:val="00496466"/>
    <w:rsid w:val="00497197"/>
    <w:rsid w:val="004A0589"/>
    <w:rsid w:val="004A1545"/>
    <w:rsid w:val="004A1945"/>
    <w:rsid w:val="004A19F1"/>
    <w:rsid w:val="004A1BC3"/>
    <w:rsid w:val="004A46CB"/>
    <w:rsid w:val="004A4A8E"/>
    <w:rsid w:val="004A57E4"/>
    <w:rsid w:val="004A5BFF"/>
    <w:rsid w:val="004A63BA"/>
    <w:rsid w:val="004A7787"/>
    <w:rsid w:val="004B0190"/>
    <w:rsid w:val="004B131C"/>
    <w:rsid w:val="004B174B"/>
    <w:rsid w:val="004B24E9"/>
    <w:rsid w:val="004B2D34"/>
    <w:rsid w:val="004B3822"/>
    <w:rsid w:val="004B4118"/>
    <w:rsid w:val="004B5A30"/>
    <w:rsid w:val="004B6B59"/>
    <w:rsid w:val="004B6BE6"/>
    <w:rsid w:val="004B7F40"/>
    <w:rsid w:val="004C04C5"/>
    <w:rsid w:val="004C06A5"/>
    <w:rsid w:val="004C06DD"/>
    <w:rsid w:val="004C0872"/>
    <w:rsid w:val="004C0EFB"/>
    <w:rsid w:val="004C1328"/>
    <w:rsid w:val="004C3AD0"/>
    <w:rsid w:val="004C461B"/>
    <w:rsid w:val="004C4920"/>
    <w:rsid w:val="004C52A8"/>
    <w:rsid w:val="004C557A"/>
    <w:rsid w:val="004C7B1B"/>
    <w:rsid w:val="004C7BDD"/>
    <w:rsid w:val="004D00FC"/>
    <w:rsid w:val="004D1461"/>
    <w:rsid w:val="004D1976"/>
    <w:rsid w:val="004D304B"/>
    <w:rsid w:val="004D3F71"/>
    <w:rsid w:val="004D419F"/>
    <w:rsid w:val="004D53E2"/>
    <w:rsid w:val="004D64E6"/>
    <w:rsid w:val="004D6C5D"/>
    <w:rsid w:val="004D73B3"/>
    <w:rsid w:val="004D7E31"/>
    <w:rsid w:val="004E0EB9"/>
    <w:rsid w:val="004E1497"/>
    <w:rsid w:val="004E1671"/>
    <w:rsid w:val="004E19A6"/>
    <w:rsid w:val="004E1A56"/>
    <w:rsid w:val="004E300F"/>
    <w:rsid w:val="004E468F"/>
    <w:rsid w:val="004E4948"/>
    <w:rsid w:val="004E4F73"/>
    <w:rsid w:val="004E63F3"/>
    <w:rsid w:val="004E7411"/>
    <w:rsid w:val="004E7AFE"/>
    <w:rsid w:val="004F0117"/>
    <w:rsid w:val="004F1270"/>
    <w:rsid w:val="004F1CBD"/>
    <w:rsid w:val="004F21FB"/>
    <w:rsid w:val="004F22DF"/>
    <w:rsid w:val="004F25E6"/>
    <w:rsid w:val="004F27AE"/>
    <w:rsid w:val="004F39F5"/>
    <w:rsid w:val="004F5C6C"/>
    <w:rsid w:val="004F7523"/>
    <w:rsid w:val="004F7DAD"/>
    <w:rsid w:val="00500818"/>
    <w:rsid w:val="00501CDF"/>
    <w:rsid w:val="00501FEC"/>
    <w:rsid w:val="00503849"/>
    <w:rsid w:val="00503FAD"/>
    <w:rsid w:val="00504AD6"/>
    <w:rsid w:val="00505106"/>
    <w:rsid w:val="0050577F"/>
    <w:rsid w:val="00505927"/>
    <w:rsid w:val="00506359"/>
    <w:rsid w:val="00511AD7"/>
    <w:rsid w:val="00511BAB"/>
    <w:rsid w:val="00511C10"/>
    <w:rsid w:val="00511FD1"/>
    <w:rsid w:val="00512D92"/>
    <w:rsid w:val="005134C9"/>
    <w:rsid w:val="005137E7"/>
    <w:rsid w:val="00513E4C"/>
    <w:rsid w:val="0051474C"/>
    <w:rsid w:val="00514ECE"/>
    <w:rsid w:val="00515324"/>
    <w:rsid w:val="005166B0"/>
    <w:rsid w:val="00516DA9"/>
    <w:rsid w:val="00520AFB"/>
    <w:rsid w:val="00520D72"/>
    <w:rsid w:val="00520F9C"/>
    <w:rsid w:val="0052176C"/>
    <w:rsid w:val="0052279D"/>
    <w:rsid w:val="00523088"/>
    <w:rsid w:val="00523B42"/>
    <w:rsid w:val="00523C8C"/>
    <w:rsid w:val="0052521E"/>
    <w:rsid w:val="0052589C"/>
    <w:rsid w:val="00525BB0"/>
    <w:rsid w:val="00526AC8"/>
    <w:rsid w:val="00526F77"/>
    <w:rsid w:val="00526FB8"/>
    <w:rsid w:val="005308C2"/>
    <w:rsid w:val="00531065"/>
    <w:rsid w:val="0053180C"/>
    <w:rsid w:val="00531DEC"/>
    <w:rsid w:val="00532146"/>
    <w:rsid w:val="00532647"/>
    <w:rsid w:val="005326CA"/>
    <w:rsid w:val="00532A7D"/>
    <w:rsid w:val="00532B4E"/>
    <w:rsid w:val="00533096"/>
    <w:rsid w:val="005338F8"/>
    <w:rsid w:val="00533910"/>
    <w:rsid w:val="00533923"/>
    <w:rsid w:val="00534E00"/>
    <w:rsid w:val="0053529F"/>
    <w:rsid w:val="0053532B"/>
    <w:rsid w:val="005400F8"/>
    <w:rsid w:val="0054022A"/>
    <w:rsid w:val="0054067B"/>
    <w:rsid w:val="005417AB"/>
    <w:rsid w:val="005419BD"/>
    <w:rsid w:val="0054254D"/>
    <w:rsid w:val="005425CA"/>
    <w:rsid w:val="0054298A"/>
    <w:rsid w:val="00543086"/>
    <w:rsid w:val="0054360D"/>
    <w:rsid w:val="0054363D"/>
    <w:rsid w:val="005438D9"/>
    <w:rsid w:val="00543906"/>
    <w:rsid w:val="005439D7"/>
    <w:rsid w:val="00543F1F"/>
    <w:rsid w:val="005442AF"/>
    <w:rsid w:val="00544C0B"/>
    <w:rsid w:val="005451ED"/>
    <w:rsid w:val="00545A7D"/>
    <w:rsid w:val="00545C91"/>
    <w:rsid w:val="005468E4"/>
    <w:rsid w:val="00547242"/>
    <w:rsid w:val="00551173"/>
    <w:rsid w:val="00553046"/>
    <w:rsid w:val="0055382B"/>
    <w:rsid w:val="005551EA"/>
    <w:rsid w:val="0055684A"/>
    <w:rsid w:val="0055756B"/>
    <w:rsid w:val="00557968"/>
    <w:rsid w:val="0056099B"/>
    <w:rsid w:val="00560C83"/>
    <w:rsid w:val="0056120C"/>
    <w:rsid w:val="00562455"/>
    <w:rsid w:val="0056277E"/>
    <w:rsid w:val="00563D5C"/>
    <w:rsid w:val="0056566F"/>
    <w:rsid w:val="00566036"/>
    <w:rsid w:val="00567170"/>
    <w:rsid w:val="00567DA5"/>
    <w:rsid w:val="005716FE"/>
    <w:rsid w:val="00571A48"/>
    <w:rsid w:val="0057246C"/>
    <w:rsid w:val="00572A83"/>
    <w:rsid w:val="00572AA6"/>
    <w:rsid w:val="00573BE5"/>
    <w:rsid w:val="00573EC8"/>
    <w:rsid w:val="0057490B"/>
    <w:rsid w:val="00574C58"/>
    <w:rsid w:val="0057579D"/>
    <w:rsid w:val="00577BC3"/>
    <w:rsid w:val="00577D61"/>
    <w:rsid w:val="005800F5"/>
    <w:rsid w:val="00580A1E"/>
    <w:rsid w:val="00580BAF"/>
    <w:rsid w:val="00581268"/>
    <w:rsid w:val="005833F1"/>
    <w:rsid w:val="005835C5"/>
    <w:rsid w:val="005849E5"/>
    <w:rsid w:val="00586658"/>
    <w:rsid w:val="00586700"/>
    <w:rsid w:val="005876C1"/>
    <w:rsid w:val="00590424"/>
    <w:rsid w:val="00590FD6"/>
    <w:rsid w:val="00591700"/>
    <w:rsid w:val="005917E6"/>
    <w:rsid w:val="00593BAF"/>
    <w:rsid w:val="00594485"/>
    <w:rsid w:val="00595878"/>
    <w:rsid w:val="00595962"/>
    <w:rsid w:val="00595FAF"/>
    <w:rsid w:val="00595FBB"/>
    <w:rsid w:val="00596093"/>
    <w:rsid w:val="005962C8"/>
    <w:rsid w:val="00596407"/>
    <w:rsid w:val="00596AE0"/>
    <w:rsid w:val="00596E8A"/>
    <w:rsid w:val="005971BD"/>
    <w:rsid w:val="0059730A"/>
    <w:rsid w:val="005974AC"/>
    <w:rsid w:val="005974F4"/>
    <w:rsid w:val="00597798"/>
    <w:rsid w:val="00597843"/>
    <w:rsid w:val="00597BDD"/>
    <w:rsid w:val="005A1AC4"/>
    <w:rsid w:val="005A1DFD"/>
    <w:rsid w:val="005A3758"/>
    <w:rsid w:val="005A3C24"/>
    <w:rsid w:val="005A3EA2"/>
    <w:rsid w:val="005A52CF"/>
    <w:rsid w:val="005A5D72"/>
    <w:rsid w:val="005A6051"/>
    <w:rsid w:val="005A6106"/>
    <w:rsid w:val="005A6FA7"/>
    <w:rsid w:val="005A75AB"/>
    <w:rsid w:val="005B0027"/>
    <w:rsid w:val="005B20AE"/>
    <w:rsid w:val="005B3261"/>
    <w:rsid w:val="005B366E"/>
    <w:rsid w:val="005B3679"/>
    <w:rsid w:val="005B36A3"/>
    <w:rsid w:val="005B40EC"/>
    <w:rsid w:val="005B4A92"/>
    <w:rsid w:val="005B56F6"/>
    <w:rsid w:val="005B5DD4"/>
    <w:rsid w:val="005B78AD"/>
    <w:rsid w:val="005B7EA5"/>
    <w:rsid w:val="005C000E"/>
    <w:rsid w:val="005C1884"/>
    <w:rsid w:val="005C1F19"/>
    <w:rsid w:val="005C2E5F"/>
    <w:rsid w:val="005C2EAA"/>
    <w:rsid w:val="005C37AB"/>
    <w:rsid w:val="005C3BC7"/>
    <w:rsid w:val="005C48B6"/>
    <w:rsid w:val="005C4C2B"/>
    <w:rsid w:val="005C5C0B"/>
    <w:rsid w:val="005C6AD0"/>
    <w:rsid w:val="005C7641"/>
    <w:rsid w:val="005D02DC"/>
    <w:rsid w:val="005D03AF"/>
    <w:rsid w:val="005D10D9"/>
    <w:rsid w:val="005D1120"/>
    <w:rsid w:val="005D1921"/>
    <w:rsid w:val="005D2220"/>
    <w:rsid w:val="005D3175"/>
    <w:rsid w:val="005D44A7"/>
    <w:rsid w:val="005D4654"/>
    <w:rsid w:val="005D64C9"/>
    <w:rsid w:val="005D68CD"/>
    <w:rsid w:val="005D7000"/>
    <w:rsid w:val="005D778D"/>
    <w:rsid w:val="005E08A8"/>
    <w:rsid w:val="005E156D"/>
    <w:rsid w:val="005E313D"/>
    <w:rsid w:val="005E3E54"/>
    <w:rsid w:val="005E4521"/>
    <w:rsid w:val="005E488B"/>
    <w:rsid w:val="005E4A5B"/>
    <w:rsid w:val="005E4BB9"/>
    <w:rsid w:val="005E4FB3"/>
    <w:rsid w:val="005E6164"/>
    <w:rsid w:val="005E6926"/>
    <w:rsid w:val="005F01D2"/>
    <w:rsid w:val="005F0F84"/>
    <w:rsid w:val="005F1678"/>
    <w:rsid w:val="005F2A02"/>
    <w:rsid w:val="005F2B08"/>
    <w:rsid w:val="005F2D62"/>
    <w:rsid w:val="005F2FD4"/>
    <w:rsid w:val="005F3005"/>
    <w:rsid w:val="005F3D8B"/>
    <w:rsid w:val="005F4479"/>
    <w:rsid w:val="005F5039"/>
    <w:rsid w:val="005F6BBD"/>
    <w:rsid w:val="005F7B87"/>
    <w:rsid w:val="005F7EEE"/>
    <w:rsid w:val="006006E5"/>
    <w:rsid w:val="00600842"/>
    <w:rsid w:val="00601929"/>
    <w:rsid w:val="00601981"/>
    <w:rsid w:val="00601E56"/>
    <w:rsid w:val="00602195"/>
    <w:rsid w:val="00603018"/>
    <w:rsid w:val="006040D6"/>
    <w:rsid w:val="00604692"/>
    <w:rsid w:val="006053E0"/>
    <w:rsid w:val="0060792F"/>
    <w:rsid w:val="00607F01"/>
    <w:rsid w:val="00610528"/>
    <w:rsid w:val="006106AD"/>
    <w:rsid w:val="00610787"/>
    <w:rsid w:val="00611173"/>
    <w:rsid w:val="0061176B"/>
    <w:rsid w:val="006119A9"/>
    <w:rsid w:val="00611ECD"/>
    <w:rsid w:val="00611F41"/>
    <w:rsid w:val="006124F1"/>
    <w:rsid w:val="00612BEE"/>
    <w:rsid w:val="00612E5E"/>
    <w:rsid w:val="00613118"/>
    <w:rsid w:val="0061424A"/>
    <w:rsid w:val="00614552"/>
    <w:rsid w:val="00614AC9"/>
    <w:rsid w:val="00615BED"/>
    <w:rsid w:val="00615C22"/>
    <w:rsid w:val="00615DC9"/>
    <w:rsid w:val="00615EC5"/>
    <w:rsid w:val="00617177"/>
    <w:rsid w:val="00620A94"/>
    <w:rsid w:val="00621055"/>
    <w:rsid w:val="006213BE"/>
    <w:rsid w:val="00621CD2"/>
    <w:rsid w:val="00622805"/>
    <w:rsid w:val="00622B2E"/>
    <w:rsid w:val="006234B7"/>
    <w:rsid w:val="00623EC2"/>
    <w:rsid w:val="006243CB"/>
    <w:rsid w:val="00624BF5"/>
    <w:rsid w:val="0062530B"/>
    <w:rsid w:val="00625AAC"/>
    <w:rsid w:val="00626660"/>
    <w:rsid w:val="00626737"/>
    <w:rsid w:val="00626B6E"/>
    <w:rsid w:val="00626C46"/>
    <w:rsid w:val="0062798C"/>
    <w:rsid w:val="00630076"/>
    <w:rsid w:val="00630720"/>
    <w:rsid w:val="00630CEE"/>
    <w:rsid w:val="00630E21"/>
    <w:rsid w:val="00631012"/>
    <w:rsid w:val="006312C5"/>
    <w:rsid w:val="00633BE3"/>
    <w:rsid w:val="00633ED7"/>
    <w:rsid w:val="00633F78"/>
    <w:rsid w:val="00634510"/>
    <w:rsid w:val="00636001"/>
    <w:rsid w:val="00636639"/>
    <w:rsid w:val="00636F11"/>
    <w:rsid w:val="006371BC"/>
    <w:rsid w:val="00637F87"/>
    <w:rsid w:val="00640155"/>
    <w:rsid w:val="00640418"/>
    <w:rsid w:val="00640731"/>
    <w:rsid w:val="00641783"/>
    <w:rsid w:val="006437F4"/>
    <w:rsid w:val="006439A7"/>
    <w:rsid w:val="00643DD9"/>
    <w:rsid w:val="00644078"/>
    <w:rsid w:val="00644D6B"/>
    <w:rsid w:val="00645157"/>
    <w:rsid w:val="00647A7D"/>
    <w:rsid w:val="00647BF7"/>
    <w:rsid w:val="006511EF"/>
    <w:rsid w:val="0065201D"/>
    <w:rsid w:val="00652E87"/>
    <w:rsid w:val="00653042"/>
    <w:rsid w:val="00653C19"/>
    <w:rsid w:val="006542F4"/>
    <w:rsid w:val="006549B7"/>
    <w:rsid w:val="00654E75"/>
    <w:rsid w:val="00655B06"/>
    <w:rsid w:val="00656849"/>
    <w:rsid w:val="00657FE2"/>
    <w:rsid w:val="006600D8"/>
    <w:rsid w:val="00660722"/>
    <w:rsid w:val="00660BAD"/>
    <w:rsid w:val="00660FBA"/>
    <w:rsid w:val="006614AA"/>
    <w:rsid w:val="00661714"/>
    <w:rsid w:val="0066178D"/>
    <w:rsid w:val="00662904"/>
    <w:rsid w:val="00662CA9"/>
    <w:rsid w:val="00663018"/>
    <w:rsid w:val="006635B8"/>
    <w:rsid w:val="00665B42"/>
    <w:rsid w:val="00666DC3"/>
    <w:rsid w:val="0067064C"/>
    <w:rsid w:val="00671090"/>
    <w:rsid w:val="00673260"/>
    <w:rsid w:val="006736D5"/>
    <w:rsid w:val="00673AE2"/>
    <w:rsid w:val="00673F4A"/>
    <w:rsid w:val="00673F60"/>
    <w:rsid w:val="00674391"/>
    <w:rsid w:val="00674D81"/>
    <w:rsid w:val="00674E6F"/>
    <w:rsid w:val="0067597D"/>
    <w:rsid w:val="00675D84"/>
    <w:rsid w:val="0067657F"/>
    <w:rsid w:val="0068034A"/>
    <w:rsid w:val="00680B15"/>
    <w:rsid w:val="006818BF"/>
    <w:rsid w:val="00682202"/>
    <w:rsid w:val="00682EAA"/>
    <w:rsid w:val="006833AF"/>
    <w:rsid w:val="00684556"/>
    <w:rsid w:val="0068456C"/>
    <w:rsid w:val="00684E6E"/>
    <w:rsid w:val="00685289"/>
    <w:rsid w:val="00685975"/>
    <w:rsid w:val="006862BB"/>
    <w:rsid w:val="00686687"/>
    <w:rsid w:val="00687EE1"/>
    <w:rsid w:val="006900B7"/>
    <w:rsid w:val="00690C7B"/>
    <w:rsid w:val="0069164E"/>
    <w:rsid w:val="006922CF"/>
    <w:rsid w:val="00692EC8"/>
    <w:rsid w:val="00692F42"/>
    <w:rsid w:val="00693E20"/>
    <w:rsid w:val="00693E74"/>
    <w:rsid w:val="00694332"/>
    <w:rsid w:val="00694792"/>
    <w:rsid w:val="00694C26"/>
    <w:rsid w:val="00694CF2"/>
    <w:rsid w:val="0069526E"/>
    <w:rsid w:val="006956B5"/>
    <w:rsid w:val="006958D7"/>
    <w:rsid w:val="00696866"/>
    <w:rsid w:val="00696C89"/>
    <w:rsid w:val="006978AC"/>
    <w:rsid w:val="006A0091"/>
    <w:rsid w:val="006A02ED"/>
    <w:rsid w:val="006A2065"/>
    <w:rsid w:val="006A29E2"/>
    <w:rsid w:val="006A4025"/>
    <w:rsid w:val="006A452A"/>
    <w:rsid w:val="006A48C0"/>
    <w:rsid w:val="006A4906"/>
    <w:rsid w:val="006A4E44"/>
    <w:rsid w:val="006A5129"/>
    <w:rsid w:val="006A52C6"/>
    <w:rsid w:val="006A5BD1"/>
    <w:rsid w:val="006A66E9"/>
    <w:rsid w:val="006A70B5"/>
    <w:rsid w:val="006A7601"/>
    <w:rsid w:val="006A76A9"/>
    <w:rsid w:val="006A7D11"/>
    <w:rsid w:val="006B0D5C"/>
    <w:rsid w:val="006B1E25"/>
    <w:rsid w:val="006B36D4"/>
    <w:rsid w:val="006B3733"/>
    <w:rsid w:val="006B3CC5"/>
    <w:rsid w:val="006B3CD2"/>
    <w:rsid w:val="006B433D"/>
    <w:rsid w:val="006B57B0"/>
    <w:rsid w:val="006B65B9"/>
    <w:rsid w:val="006B6C61"/>
    <w:rsid w:val="006B6DB9"/>
    <w:rsid w:val="006B7461"/>
    <w:rsid w:val="006B7E7B"/>
    <w:rsid w:val="006B7E8A"/>
    <w:rsid w:val="006C1C50"/>
    <w:rsid w:val="006C2E12"/>
    <w:rsid w:val="006C3A49"/>
    <w:rsid w:val="006C3D4A"/>
    <w:rsid w:val="006C4A4F"/>
    <w:rsid w:val="006C707E"/>
    <w:rsid w:val="006D07BF"/>
    <w:rsid w:val="006D0AB0"/>
    <w:rsid w:val="006D0BAB"/>
    <w:rsid w:val="006D1263"/>
    <w:rsid w:val="006D1CB7"/>
    <w:rsid w:val="006D206A"/>
    <w:rsid w:val="006D2EA2"/>
    <w:rsid w:val="006D2EDE"/>
    <w:rsid w:val="006D3151"/>
    <w:rsid w:val="006D3516"/>
    <w:rsid w:val="006D3D8A"/>
    <w:rsid w:val="006D44B5"/>
    <w:rsid w:val="006D44FF"/>
    <w:rsid w:val="006D5295"/>
    <w:rsid w:val="006D5427"/>
    <w:rsid w:val="006D55F4"/>
    <w:rsid w:val="006D58C9"/>
    <w:rsid w:val="006D59D0"/>
    <w:rsid w:val="006D5D7D"/>
    <w:rsid w:val="006D7362"/>
    <w:rsid w:val="006D775B"/>
    <w:rsid w:val="006E01ED"/>
    <w:rsid w:val="006E2C0E"/>
    <w:rsid w:val="006E2F27"/>
    <w:rsid w:val="006E340A"/>
    <w:rsid w:val="006E3655"/>
    <w:rsid w:val="006E3AFC"/>
    <w:rsid w:val="006E50C7"/>
    <w:rsid w:val="006E591C"/>
    <w:rsid w:val="006E5EF3"/>
    <w:rsid w:val="006E751C"/>
    <w:rsid w:val="006E7783"/>
    <w:rsid w:val="006E7D63"/>
    <w:rsid w:val="006E7F92"/>
    <w:rsid w:val="006F0C33"/>
    <w:rsid w:val="006F13B1"/>
    <w:rsid w:val="006F1866"/>
    <w:rsid w:val="006F1A0E"/>
    <w:rsid w:val="006F26DE"/>
    <w:rsid w:val="006F3328"/>
    <w:rsid w:val="006F46BA"/>
    <w:rsid w:val="006F4B98"/>
    <w:rsid w:val="006F4F05"/>
    <w:rsid w:val="006F595E"/>
    <w:rsid w:val="006F6384"/>
    <w:rsid w:val="006F6CD4"/>
    <w:rsid w:val="006F7727"/>
    <w:rsid w:val="006F7BC6"/>
    <w:rsid w:val="007033EE"/>
    <w:rsid w:val="0070356B"/>
    <w:rsid w:val="0070456F"/>
    <w:rsid w:val="00704ED6"/>
    <w:rsid w:val="00704F05"/>
    <w:rsid w:val="007050EA"/>
    <w:rsid w:val="00705E59"/>
    <w:rsid w:val="00705F2E"/>
    <w:rsid w:val="00705FCE"/>
    <w:rsid w:val="007077CF"/>
    <w:rsid w:val="00710C58"/>
    <w:rsid w:val="00712022"/>
    <w:rsid w:val="007120C0"/>
    <w:rsid w:val="00712A2A"/>
    <w:rsid w:val="00712F49"/>
    <w:rsid w:val="00713352"/>
    <w:rsid w:val="007141F3"/>
    <w:rsid w:val="00714CF5"/>
    <w:rsid w:val="007150CF"/>
    <w:rsid w:val="00715756"/>
    <w:rsid w:val="00716118"/>
    <w:rsid w:val="007166A4"/>
    <w:rsid w:val="00716F0C"/>
    <w:rsid w:val="007173F4"/>
    <w:rsid w:val="00717F12"/>
    <w:rsid w:val="0072132C"/>
    <w:rsid w:val="00722031"/>
    <w:rsid w:val="0072292A"/>
    <w:rsid w:val="0072325E"/>
    <w:rsid w:val="00723489"/>
    <w:rsid w:val="00723BE0"/>
    <w:rsid w:val="007250D9"/>
    <w:rsid w:val="00725129"/>
    <w:rsid w:val="00725F81"/>
    <w:rsid w:val="0072603F"/>
    <w:rsid w:val="007278A2"/>
    <w:rsid w:val="00730835"/>
    <w:rsid w:val="0073128E"/>
    <w:rsid w:val="00731633"/>
    <w:rsid w:val="00731F7E"/>
    <w:rsid w:val="00733E7E"/>
    <w:rsid w:val="007340BA"/>
    <w:rsid w:val="00734A79"/>
    <w:rsid w:val="00736E1E"/>
    <w:rsid w:val="00737A20"/>
    <w:rsid w:val="00737E4C"/>
    <w:rsid w:val="0074064E"/>
    <w:rsid w:val="00740E4F"/>
    <w:rsid w:val="007417BE"/>
    <w:rsid w:val="00742D94"/>
    <w:rsid w:val="00743071"/>
    <w:rsid w:val="00743791"/>
    <w:rsid w:val="007442DA"/>
    <w:rsid w:val="00744397"/>
    <w:rsid w:val="0074480A"/>
    <w:rsid w:val="0074489F"/>
    <w:rsid w:val="00744E22"/>
    <w:rsid w:val="00744FF5"/>
    <w:rsid w:val="0074529A"/>
    <w:rsid w:val="00745B1F"/>
    <w:rsid w:val="00745C9A"/>
    <w:rsid w:val="00745D4F"/>
    <w:rsid w:val="00746B7E"/>
    <w:rsid w:val="00747A25"/>
    <w:rsid w:val="0075009E"/>
    <w:rsid w:val="00750A43"/>
    <w:rsid w:val="0075105B"/>
    <w:rsid w:val="00751256"/>
    <w:rsid w:val="0075236E"/>
    <w:rsid w:val="0075395D"/>
    <w:rsid w:val="007543E3"/>
    <w:rsid w:val="00754AD6"/>
    <w:rsid w:val="00754CA9"/>
    <w:rsid w:val="00754E2C"/>
    <w:rsid w:val="00755888"/>
    <w:rsid w:val="00755ACC"/>
    <w:rsid w:val="00756390"/>
    <w:rsid w:val="00757DD8"/>
    <w:rsid w:val="00760087"/>
    <w:rsid w:val="007601CB"/>
    <w:rsid w:val="0076268B"/>
    <w:rsid w:val="00763579"/>
    <w:rsid w:val="00763653"/>
    <w:rsid w:val="00764224"/>
    <w:rsid w:val="0076426D"/>
    <w:rsid w:val="007646ED"/>
    <w:rsid w:val="00764CA1"/>
    <w:rsid w:val="00765AE0"/>
    <w:rsid w:val="00765DD9"/>
    <w:rsid w:val="00767285"/>
    <w:rsid w:val="00767D71"/>
    <w:rsid w:val="007704A9"/>
    <w:rsid w:val="00771CA8"/>
    <w:rsid w:val="007724BB"/>
    <w:rsid w:val="00773309"/>
    <w:rsid w:val="00775588"/>
    <w:rsid w:val="00775645"/>
    <w:rsid w:val="00775721"/>
    <w:rsid w:val="00775F1F"/>
    <w:rsid w:val="00776759"/>
    <w:rsid w:val="007778A0"/>
    <w:rsid w:val="00777B86"/>
    <w:rsid w:val="00780F5A"/>
    <w:rsid w:val="00780F76"/>
    <w:rsid w:val="00781D84"/>
    <w:rsid w:val="00781E2F"/>
    <w:rsid w:val="00782114"/>
    <w:rsid w:val="00783184"/>
    <w:rsid w:val="00783743"/>
    <w:rsid w:val="0078522F"/>
    <w:rsid w:val="0078576C"/>
    <w:rsid w:val="00785C12"/>
    <w:rsid w:val="007861DB"/>
    <w:rsid w:val="0078658F"/>
    <w:rsid w:val="0078677E"/>
    <w:rsid w:val="00786A12"/>
    <w:rsid w:val="0078738B"/>
    <w:rsid w:val="007900EC"/>
    <w:rsid w:val="00791BD2"/>
    <w:rsid w:val="00791ECA"/>
    <w:rsid w:val="007921EE"/>
    <w:rsid w:val="0079252D"/>
    <w:rsid w:val="007928D0"/>
    <w:rsid w:val="007931B7"/>
    <w:rsid w:val="007945FD"/>
    <w:rsid w:val="00794888"/>
    <w:rsid w:val="00794E35"/>
    <w:rsid w:val="00794E47"/>
    <w:rsid w:val="0079529B"/>
    <w:rsid w:val="00796181"/>
    <w:rsid w:val="007966BF"/>
    <w:rsid w:val="00796983"/>
    <w:rsid w:val="00796D42"/>
    <w:rsid w:val="0079703F"/>
    <w:rsid w:val="007971E5"/>
    <w:rsid w:val="00797362"/>
    <w:rsid w:val="007A0702"/>
    <w:rsid w:val="007A1AC9"/>
    <w:rsid w:val="007A1F52"/>
    <w:rsid w:val="007A2463"/>
    <w:rsid w:val="007A2A0D"/>
    <w:rsid w:val="007A3EB0"/>
    <w:rsid w:val="007A43B8"/>
    <w:rsid w:val="007A4C19"/>
    <w:rsid w:val="007A4C7D"/>
    <w:rsid w:val="007A5967"/>
    <w:rsid w:val="007A6CEB"/>
    <w:rsid w:val="007A6FA9"/>
    <w:rsid w:val="007B0B74"/>
    <w:rsid w:val="007B10C3"/>
    <w:rsid w:val="007B1708"/>
    <w:rsid w:val="007B20A7"/>
    <w:rsid w:val="007B340E"/>
    <w:rsid w:val="007B36E6"/>
    <w:rsid w:val="007B679D"/>
    <w:rsid w:val="007B6C70"/>
    <w:rsid w:val="007B7310"/>
    <w:rsid w:val="007B75DF"/>
    <w:rsid w:val="007B7CB5"/>
    <w:rsid w:val="007C0381"/>
    <w:rsid w:val="007C0B98"/>
    <w:rsid w:val="007C0CCC"/>
    <w:rsid w:val="007C0F8C"/>
    <w:rsid w:val="007C102C"/>
    <w:rsid w:val="007C156A"/>
    <w:rsid w:val="007C1735"/>
    <w:rsid w:val="007C1D72"/>
    <w:rsid w:val="007C2FFB"/>
    <w:rsid w:val="007C4112"/>
    <w:rsid w:val="007C44D5"/>
    <w:rsid w:val="007C49E9"/>
    <w:rsid w:val="007C50B1"/>
    <w:rsid w:val="007C7138"/>
    <w:rsid w:val="007C719E"/>
    <w:rsid w:val="007C7EEF"/>
    <w:rsid w:val="007D1353"/>
    <w:rsid w:val="007D166F"/>
    <w:rsid w:val="007D1CA2"/>
    <w:rsid w:val="007D1FF5"/>
    <w:rsid w:val="007D24DE"/>
    <w:rsid w:val="007D24EF"/>
    <w:rsid w:val="007D27A6"/>
    <w:rsid w:val="007D2D83"/>
    <w:rsid w:val="007D5E56"/>
    <w:rsid w:val="007D668D"/>
    <w:rsid w:val="007D6A14"/>
    <w:rsid w:val="007D798C"/>
    <w:rsid w:val="007E00A3"/>
    <w:rsid w:val="007E0CE6"/>
    <w:rsid w:val="007E1AA2"/>
    <w:rsid w:val="007E50CA"/>
    <w:rsid w:val="007E519A"/>
    <w:rsid w:val="007E6948"/>
    <w:rsid w:val="007E6BC5"/>
    <w:rsid w:val="007E7ED3"/>
    <w:rsid w:val="007F011A"/>
    <w:rsid w:val="007F15CC"/>
    <w:rsid w:val="007F19C7"/>
    <w:rsid w:val="007F1E6E"/>
    <w:rsid w:val="007F28E4"/>
    <w:rsid w:val="007F2BFE"/>
    <w:rsid w:val="007F4C21"/>
    <w:rsid w:val="007F5C90"/>
    <w:rsid w:val="007F5E14"/>
    <w:rsid w:val="007F6733"/>
    <w:rsid w:val="007F6A19"/>
    <w:rsid w:val="007F6D94"/>
    <w:rsid w:val="0080172D"/>
    <w:rsid w:val="008023F6"/>
    <w:rsid w:val="00802981"/>
    <w:rsid w:val="0080417A"/>
    <w:rsid w:val="00804A34"/>
    <w:rsid w:val="00804AF9"/>
    <w:rsid w:val="008050F7"/>
    <w:rsid w:val="00805119"/>
    <w:rsid w:val="008055F2"/>
    <w:rsid w:val="00810610"/>
    <w:rsid w:val="00810E9E"/>
    <w:rsid w:val="00811221"/>
    <w:rsid w:val="00811AA7"/>
    <w:rsid w:val="008124FB"/>
    <w:rsid w:val="00813EF6"/>
    <w:rsid w:val="00814CCA"/>
    <w:rsid w:val="00815134"/>
    <w:rsid w:val="0081600D"/>
    <w:rsid w:val="008168E9"/>
    <w:rsid w:val="0081747A"/>
    <w:rsid w:val="0082015F"/>
    <w:rsid w:val="008216C5"/>
    <w:rsid w:val="00822D82"/>
    <w:rsid w:val="00822FC5"/>
    <w:rsid w:val="008244C0"/>
    <w:rsid w:val="00824923"/>
    <w:rsid w:val="008276C4"/>
    <w:rsid w:val="00830848"/>
    <w:rsid w:val="00831155"/>
    <w:rsid w:val="008315C5"/>
    <w:rsid w:val="008328BF"/>
    <w:rsid w:val="00832963"/>
    <w:rsid w:val="00833877"/>
    <w:rsid w:val="00833C78"/>
    <w:rsid w:val="0083408E"/>
    <w:rsid w:val="008349EA"/>
    <w:rsid w:val="0083682D"/>
    <w:rsid w:val="008377BE"/>
    <w:rsid w:val="00837866"/>
    <w:rsid w:val="00837BE8"/>
    <w:rsid w:val="0084051E"/>
    <w:rsid w:val="00840C80"/>
    <w:rsid w:val="008410FA"/>
    <w:rsid w:val="00841CD3"/>
    <w:rsid w:val="00842459"/>
    <w:rsid w:val="00842B01"/>
    <w:rsid w:val="008437D6"/>
    <w:rsid w:val="008440E0"/>
    <w:rsid w:val="0084540E"/>
    <w:rsid w:val="008459EA"/>
    <w:rsid w:val="00845C90"/>
    <w:rsid w:val="008464A3"/>
    <w:rsid w:val="00846952"/>
    <w:rsid w:val="00846C2F"/>
    <w:rsid w:val="00847379"/>
    <w:rsid w:val="00847A05"/>
    <w:rsid w:val="0085030B"/>
    <w:rsid w:val="00850D25"/>
    <w:rsid w:val="00851AB3"/>
    <w:rsid w:val="008520DC"/>
    <w:rsid w:val="008521A3"/>
    <w:rsid w:val="0085226F"/>
    <w:rsid w:val="00853320"/>
    <w:rsid w:val="008537B2"/>
    <w:rsid w:val="008568FD"/>
    <w:rsid w:val="00856AB7"/>
    <w:rsid w:val="00856C48"/>
    <w:rsid w:val="00860081"/>
    <w:rsid w:val="00860C39"/>
    <w:rsid w:val="008622D3"/>
    <w:rsid w:val="00862424"/>
    <w:rsid w:val="00862F59"/>
    <w:rsid w:val="00862FBC"/>
    <w:rsid w:val="00865690"/>
    <w:rsid w:val="00865EB8"/>
    <w:rsid w:val="00867738"/>
    <w:rsid w:val="00867BE1"/>
    <w:rsid w:val="0087056C"/>
    <w:rsid w:val="008705AA"/>
    <w:rsid w:val="008710F6"/>
    <w:rsid w:val="008713F7"/>
    <w:rsid w:val="008716EC"/>
    <w:rsid w:val="00871E41"/>
    <w:rsid w:val="008723E2"/>
    <w:rsid w:val="00872FD4"/>
    <w:rsid w:val="00873E6A"/>
    <w:rsid w:val="0087493B"/>
    <w:rsid w:val="00874DE8"/>
    <w:rsid w:val="00875380"/>
    <w:rsid w:val="00876356"/>
    <w:rsid w:val="00876874"/>
    <w:rsid w:val="008769CA"/>
    <w:rsid w:val="00876F3A"/>
    <w:rsid w:val="0087761F"/>
    <w:rsid w:val="00877D2B"/>
    <w:rsid w:val="0088052F"/>
    <w:rsid w:val="00880C15"/>
    <w:rsid w:val="00881835"/>
    <w:rsid w:val="00881A39"/>
    <w:rsid w:val="00882C3D"/>
    <w:rsid w:val="00882F3C"/>
    <w:rsid w:val="00883194"/>
    <w:rsid w:val="00885F27"/>
    <w:rsid w:val="00887825"/>
    <w:rsid w:val="00887C21"/>
    <w:rsid w:val="00887CF5"/>
    <w:rsid w:val="00891751"/>
    <w:rsid w:val="00891E73"/>
    <w:rsid w:val="00892076"/>
    <w:rsid w:val="00892DF6"/>
    <w:rsid w:val="0089328A"/>
    <w:rsid w:val="008959CA"/>
    <w:rsid w:val="00895EB3"/>
    <w:rsid w:val="00896996"/>
    <w:rsid w:val="008A00EA"/>
    <w:rsid w:val="008A0EAF"/>
    <w:rsid w:val="008A0F1F"/>
    <w:rsid w:val="008A1993"/>
    <w:rsid w:val="008A1B3D"/>
    <w:rsid w:val="008A276E"/>
    <w:rsid w:val="008A3AD4"/>
    <w:rsid w:val="008A44F5"/>
    <w:rsid w:val="008A45CD"/>
    <w:rsid w:val="008A497C"/>
    <w:rsid w:val="008A6324"/>
    <w:rsid w:val="008A6D72"/>
    <w:rsid w:val="008B0E0C"/>
    <w:rsid w:val="008B0F3D"/>
    <w:rsid w:val="008B1645"/>
    <w:rsid w:val="008B1DE4"/>
    <w:rsid w:val="008B2EE3"/>
    <w:rsid w:val="008B32F3"/>
    <w:rsid w:val="008B41FC"/>
    <w:rsid w:val="008B4BB4"/>
    <w:rsid w:val="008B51C1"/>
    <w:rsid w:val="008B5A5C"/>
    <w:rsid w:val="008B5ACA"/>
    <w:rsid w:val="008B5E5F"/>
    <w:rsid w:val="008B6400"/>
    <w:rsid w:val="008B6B43"/>
    <w:rsid w:val="008B70F1"/>
    <w:rsid w:val="008B78EF"/>
    <w:rsid w:val="008B7CEB"/>
    <w:rsid w:val="008C009E"/>
    <w:rsid w:val="008C03BE"/>
    <w:rsid w:val="008C0B11"/>
    <w:rsid w:val="008C157E"/>
    <w:rsid w:val="008C1815"/>
    <w:rsid w:val="008C23A0"/>
    <w:rsid w:val="008C280D"/>
    <w:rsid w:val="008C45EA"/>
    <w:rsid w:val="008C4C58"/>
    <w:rsid w:val="008C4E0F"/>
    <w:rsid w:val="008C5968"/>
    <w:rsid w:val="008C59D2"/>
    <w:rsid w:val="008C5BB9"/>
    <w:rsid w:val="008C5DBF"/>
    <w:rsid w:val="008C62ED"/>
    <w:rsid w:val="008C7407"/>
    <w:rsid w:val="008C786C"/>
    <w:rsid w:val="008D217F"/>
    <w:rsid w:val="008D21B7"/>
    <w:rsid w:val="008D2F27"/>
    <w:rsid w:val="008D3149"/>
    <w:rsid w:val="008D3907"/>
    <w:rsid w:val="008D3ADC"/>
    <w:rsid w:val="008D3D6E"/>
    <w:rsid w:val="008D57EE"/>
    <w:rsid w:val="008D72AC"/>
    <w:rsid w:val="008D77FF"/>
    <w:rsid w:val="008D794B"/>
    <w:rsid w:val="008D7CB0"/>
    <w:rsid w:val="008E074E"/>
    <w:rsid w:val="008E07CD"/>
    <w:rsid w:val="008E0DE8"/>
    <w:rsid w:val="008E12B3"/>
    <w:rsid w:val="008E13DD"/>
    <w:rsid w:val="008E169B"/>
    <w:rsid w:val="008E1F37"/>
    <w:rsid w:val="008E21D0"/>
    <w:rsid w:val="008E2474"/>
    <w:rsid w:val="008E2B1F"/>
    <w:rsid w:val="008E4281"/>
    <w:rsid w:val="008E64E1"/>
    <w:rsid w:val="008E6779"/>
    <w:rsid w:val="008E6DA0"/>
    <w:rsid w:val="008E7A29"/>
    <w:rsid w:val="008F04F8"/>
    <w:rsid w:val="008F06CF"/>
    <w:rsid w:val="008F0A91"/>
    <w:rsid w:val="008F0B07"/>
    <w:rsid w:val="008F0CFB"/>
    <w:rsid w:val="008F1094"/>
    <w:rsid w:val="008F12FD"/>
    <w:rsid w:val="008F21AF"/>
    <w:rsid w:val="008F4286"/>
    <w:rsid w:val="008F4354"/>
    <w:rsid w:val="008F46D4"/>
    <w:rsid w:val="008F481D"/>
    <w:rsid w:val="008F4C76"/>
    <w:rsid w:val="008F52C8"/>
    <w:rsid w:val="008F58C4"/>
    <w:rsid w:val="008F6CED"/>
    <w:rsid w:val="008F7C65"/>
    <w:rsid w:val="009004DC"/>
    <w:rsid w:val="0090146F"/>
    <w:rsid w:val="00902E67"/>
    <w:rsid w:val="0090367B"/>
    <w:rsid w:val="009039A8"/>
    <w:rsid w:val="0090430C"/>
    <w:rsid w:val="00904CB2"/>
    <w:rsid w:val="00904F64"/>
    <w:rsid w:val="00905360"/>
    <w:rsid w:val="00905460"/>
    <w:rsid w:val="00905843"/>
    <w:rsid w:val="0090624E"/>
    <w:rsid w:val="0090650C"/>
    <w:rsid w:val="009070E4"/>
    <w:rsid w:val="00907A47"/>
    <w:rsid w:val="00910645"/>
    <w:rsid w:val="00912566"/>
    <w:rsid w:val="00912694"/>
    <w:rsid w:val="0091286C"/>
    <w:rsid w:val="00913A30"/>
    <w:rsid w:val="00913CC6"/>
    <w:rsid w:val="009145D4"/>
    <w:rsid w:val="00915812"/>
    <w:rsid w:val="00916071"/>
    <w:rsid w:val="00916310"/>
    <w:rsid w:val="00916321"/>
    <w:rsid w:val="00916789"/>
    <w:rsid w:val="00920CD9"/>
    <w:rsid w:val="009211E0"/>
    <w:rsid w:val="00922177"/>
    <w:rsid w:val="00922C0B"/>
    <w:rsid w:val="00923D8C"/>
    <w:rsid w:val="00923E58"/>
    <w:rsid w:val="00924770"/>
    <w:rsid w:val="00925901"/>
    <w:rsid w:val="0092590C"/>
    <w:rsid w:val="00925A15"/>
    <w:rsid w:val="009265B1"/>
    <w:rsid w:val="009276BF"/>
    <w:rsid w:val="0092786B"/>
    <w:rsid w:val="00927E3B"/>
    <w:rsid w:val="009303EC"/>
    <w:rsid w:val="00930955"/>
    <w:rsid w:val="009314E4"/>
    <w:rsid w:val="00931C69"/>
    <w:rsid w:val="00932775"/>
    <w:rsid w:val="0093293B"/>
    <w:rsid w:val="00932F28"/>
    <w:rsid w:val="009338F6"/>
    <w:rsid w:val="00934C5C"/>
    <w:rsid w:val="00934FFC"/>
    <w:rsid w:val="0093640E"/>
    <w:rsid w:val="00936800"/>
    <w:rsid w:val="00936A2D"/>
    <w:rsid w:val="0094034E"/>
    <w:rsid w:val="00941495"/>
    <w:rsid w:val="00941A8C"/>
    <w:rsid w:val="00941AE5"/>
    <w:rsid w:val="00942231"/>
    <w:rsid w:val="00942728"/>
    <w:rsid w:val="009439AD"/>
    <w:rsid w:val="00945D2D"/>
    <w:rsid w:val="009462BF"/>
    <w:rsid w:val="009465A9"/>
    <w:rsid w:val="00946D93"/>
    <w:rsid w:val="0094706C"/>
    <w:rsid w:val="00947BF4"/>
    <w:rsid w:val="00951158"/>
    <w:rsid w:val="009520B8"/>
    <w:rsid w:val="0095350C"/>
    <w:rsid w:val="0095368C"/>
    <w:rsid w:val="00953C15"/>
    <w:rsid w:val="00954012"/>
    <w:rsid w:val="00954340"/>
    <w:rsid w:val="009548F1"/>
    <w:rsid w:val="00955044"/>
    <w:rsid w:val="0095515C"/>
    <w:rsid w:val="009566A6"/>
    <w:rsid w:val="00956B60"/>
    <w:rsid w:val="00956DA7"/>
    <w:rsid w:val="00957AB2"/>
    <w:rsid w:val="009602F7"/>
    <w:rsid w:val="00960385"/>
    <w:rsid w:val="0096094F"/>
    <w:rsid w:val="00960D79"/>
    <w:rsid w:val="0096136A"/>
    <w:rsid w:val="00962B26"/>
    <w:rsid w:val="00962B37"/>
    <w:rsid w:val="009642F9"/>
    <w:rsid w:val="009652DF"/>
    <w:rsid w:val="009667C7"/>
    <w:rsid w:val="00966FBA"/>
    <w:rsid w:val="0096768F"/>
    <w:rsid w:val="009676C7"/>
    <w:rsid w:val="00967F0E"/>
    <w:rsid w:val="00970BA3"/>
    <w:rsid w:val="0097188B"/>
    <w:rsid w:val="00972355"/>
    <w:rsid w:val="00972561"/>
    <w:rsid w:val="009729B8"/>
    <w:rsid w:val="00973323"/>
    <w:rsid w:val="0097349C"/>
    <w:rsid w:val="00973585"/>
    <w:rsid w:val="00973823"/>
    <w:rsid w:val="00973ECF"/>
    <w:rsid w:val="00974AAC"/>
    <w:rsid w:val="009753C1"/>
    <w:rsid w:val="00975741"/>
    <w:rsid w:val="00975AE6"/>
    <w:rsid w:val="0097627A"/>
    <w:rsid w:val="00976A64"/>
    <w:rsid w:val="0097748B"/>
    <w:rsid w:val="00977AAE"/>
    <w:rsid w:val="00980CB0"/>
    <w:rsid w:val="009812B3"/>
    <w:rsid w:val="00985721"/>
    <w:rsid w:val="0098575B"/>
    <w:rsid w:val="00985EEE"/>
    <w:rsid w:val="009867D7"/>
    <w:rsid w:val="00986974"/>
    <w:rsid w:val="00986BB0"/>
    <w:rsid w:val="0098758A"/>
    <w:rsid w:val="0098762A"/>
    <w:rsid w:val="00987C22"/>
    <w:rsid w:val="00987E41"/>
    <w:rsid w:val="00987FB7"/>
    <w:rsid w:val="009907F4"/>
    <w:rsid w:val="00990EFE"/>
    <w:rsid w:val="00991267"/>
    <w:rsid w:val="009916D0"/>
    <w:rsid w:val="00993AFE"/>
    <w:rsid w:val="0099456A"/>
    <w:rsid w:val="009948E8"/>
    <w:rsid w:val="00994A51"/>
    <w:rsid w:val="00996C71"/>
    <w:rsid w:val="00996DED"/>
    <w:rsid w:val="009A1211"/>
    <w:rsid w:val="009A1BB5"/>
    <w:rsid w:val="009A362B"/>
    <w:rsid w:val="009A5231"/>
    <w:rsid w:val="009A6293"/>
    <w:rsid w:val="009A7F3A"/>
    <w:rsid w:val="009A7F62"/>
    <w:rsid w:val="009B3611"/>
    <w:rsid w:val="009B39FA"/>
    <w:rsid w:val="009B3A59"/>
    <w:rsid w:val="009B429A"/>
    <w:rsid w:val="009B42D2"/>
    <w:rsid w:val="009B5DE1"/>
    <w:rsid w:val="009C118A"/>
    <w:rsid w:val="009C128D"/>
    <w:rsid w:val="009C20D8"/>
    <w:rsid w:val="009C2D7C"/>
    <w:rsid w:val="009C3042"/>
    <w:rsid w:val="009C4E7A"/>
    <w:rsid w:val="009C51CB"/>
    <w:rsid w:val="009C55D0"/>
    <w:rsid w:val="009C5646"/>
    <w:rsid w:val="009C5843"/>
    <w:rsid w:val="009C68DD"/>
    <w:rsid w:val="009C6A7A"/>
    <w:rsid w:val="009C7A7F"/>
    <w:rsid w:val="009D09AE"/>
    <w:rsid w:val="009D0BEE"/>
    <w:rsid w:val="009D13D3"/>
    <w:rsid w:val="009D16ED"/>
    <w:rsid w:val="009D3BF4"/>
    <w:rsid w:val="009D469A"/>
    <w:rsid w:val="009D52DE"/>
    <w:rsid w:val="009D5730"/>
    <w:rsid w:val="009D5E28"/>
    <w:rsid w:val="009D6ED8"/>
    <w:rsid w:val="009D7258"/>
    <w:rsid w:val="009D7C28"/>
    <w:rsid w:val="009E1C12"/>
    <w:rsid w:val="009E1CA3"/>
    <w:rsid w:val="009E2187"/>
    <w:rsid w:val="009E2957"/>
    <w:rsid w:val="009E449C"/>
    <w:rsid w:val="009E4503"/>
    <w:rsid w:val="009E4C66"/>
    <w:rsid w:val="009E59B0"/>
    <w:rsid w:val="009E5EAD"/>
    <w:rsid w:val="009E7179"/>
    <w:rsid w:val="009E7468"/>
    <w:rsid w:val="009F181A"/>
    <w:rsid w:val="009F226B"/>
    <w:rsid w:val="009F2BA5"/>
    <w:rsid w:val="009F2BDE"/>
    <w:rsid w:val="009F3F4E"/>
    <w:rsid w:val="009F4134"/>
    <w:rsid w:val="009F4825"/>
    <w:rsid w:val="009F54A7"/>
    <w:rsid w:val="009F5663"/>
    <w:rsid w:val="009F5A0F"/>
    <w:rsid w:val="009F5D8D"/>
    <w:rsid w:val="009F5DD6"/>
    <w:rsid w:val="009F689B"/>
    <w:rsid w:val="009F74C0"/>
    <w:rsid w:val="009F7B0F"/>
    <w:rsid w:val="009F7F72"/>
    <w:rsid w:val="00A01856"/>
    <w:rsid w:val="00A02757"/>
    <w:rsid w:val="00A030BC"/>
    <w:rsid w:val="00A03F7C"/>
    <w:rsid w:val="00A058F4"/>
    <w:rsid w:val="00A063F1"/>
    <w:rsid w:val="00A06B5A"/>
    <w:rsid w:val="00A0703A"/>
    <w:rsid w:val="00A07369"/>
    <w:rsid w:val="00A076D6"/>
    <w:rsid w:val="00A1061A"/>
    <w:rsid w:val="00A10DA1"/>
    <w:rsid w:val="00A116E9"/>
    <w:rsid w:val="00A11841"/>
    <w:rsid w:val="00A12B88"/>
    <w:rsid w:val="00A13E1F"/>
    <w:rsid w:val="00A14128"/>
    <w:rsid w:val="00A1432A"/>
    <w:rsid w:val="00A1499D"/>
    <w:rsid w:val="00A159B5"/>
    <w:rsid w:val="00A17351"/>
    <w:rsid w:val="00A174B4"/>
    <w:rsid w:val="00A17A10"/>
    <w:rsid w:val="00A2184A"/>
    <w:rsid w:val="00A227C8"/>
    <w:rsid w:val="00A227D6"/>
    <w:rsid w:val="00A24370"/>
    <w:rsid w:val="00A2589D"/>
    <w:rsid w:val="00A25A2E"/>
    <w:rsid w:val="00A27071"/>
    <w:rsid w:val="00A27D57"/>
    <w:rsid w:val="00A308F2"/>
    <w:rsid w:val="00A30915"/>
    <w:rsid w:val="00A31BFA"/>
    <w:rsid w:val="00A31C7F"/>
    <w:rsid w:val="00A31E24"/>
    <w:rsid w:val="00A32466"/>
    <w:rsid w:val="00A324D7"/>
    <w:rsid w:val="00A330EF"/>
    <w:rsid w:val="00A33112"/>
    <w:rsid w:val="00A35608"/>
    <w:rsid w:val="00A358CE"/>
    <w:rsid w:val="00A36135"/>
    <w:rsid w:val="00A3688E"/>
    <w:rsid w:val="00A36A2E"/>
    <w:rsid w:val="00A36E83"/>
    <w:rsid w:val="00A414FC"/>
    <w:rsid w:val="00A422C4"/>
    <w:rsid w:val="00A43FF2"/>
    <w:rsid w:val="00A440B1"/>
    <w:rsid w:val="00A4443F"/>
    <w:rsid w:val="00A44592"/>
    <w:rsid w:val="00A446C3"/>
    <w:rsid w:val="00A446D5"/>
    <w:rsid w:val="00A447F5"/>
    <w:rsid w:val="00A45F7D"/>
    <w:rsid w:val="00A472C5"/>
    <w:rsid w:val="00A476A0"/>
    <w:rsid w:val="00A47A41"/>
    <w:rsid w:val="00A5014A"/>
    <w:rsid w:val="00A501BE"/>
    <w:rsid w:val="00A5020D"/>
    <w:rsid w:val="00A517AD"/>
    <w:rsid w:val="00A52106"/>
    <w:rsid w:val="00A52E59"/>
    <w:rsid w:val="00A54107"/>
    <w:rsid w:val="00A5469C"/>
    <w:rsid w:val="00A55211"/>
    <w:rsid w:val="00A554F4"/>
    <w:rsid w:val="00A56B2A"/>
    <w:rsid w:val="00A56C18"/>
    <w:rsid w:val="00A57550"/>
    <w:rsid w:val="00A57A14"/>
    <w:rsid w:val="00A57B5D"/>
    <w:rsid w:val="00A57FB4"/>
    <w:rsid w:val="00A629B8"/>
    <w:rsid w:val="00A633CE"/>
    <w:rsid w:val="00A63BA7"/>
    <w:rsid w:val="00A64553"/>
    <w:rsid w:val="00A64C5D"/>
    <w:rsid w:val="00A6595F"/>
    <w:rsid w:val="00A65A4C"/>
    <w:rsid w:val="00A65B17"/>
    <w:rsid w:val="00A661E2"/>
    <w:rsid w:val="00A671FE"/>
    <w:rsid w:val="00A70B7B"/>
    <w:rsid w:val="00A70D69"/>
    <w:rsid w:val="00A72559"/>
    <w:rsid w:val="00A73427"/>
    <w:rsid w:val="00A758E4"/>
    <w:rsid w:val="00A76A63"/>
    <w:rsid w:val="00A76C63"/>
    <w:rsid w:val="00A81DBD"/>
    <w:rsid w:val="00A821AD"/>
    <w:rsid w:val="00A8388C"/>
    <w:rsid w:val="00A83910"/>
    <w:rsid w:val="00A83DB1"/>
    <w:rsid w:val="00A84C84"/>
    <w:rsid w:val="00A864FC"/>
    <w:rsid w:val="00A86FD3"/>
    <w:rsid w:val="00A870AF"/>
    <w:rsid w:val="00A9026F"/>
    <w:rsid w:val="00A90682"/>
    <w:rsid w:val="00A916CA"/>
    <w:rsid w:val="00A91AC0"/>
    <w:rsid w:val="00A91E09"/>
    <w:rsid w:val="00A920D7"/>
    <w:rsid w:val="00A931CF"/>
    <w:rsid w:val="00A93311"/>
    <w:rsid w:val="00A93E0C"/>
    <w:rsid w:val="00A94B33"/>
    <w:rsid w:val="00A94FC3"/>
    <w:rsid w:val="00A95251"/>
    <w:rsid w:val="00A95410"/>
    <w:rsid w:val="00A955E3"/>
    <w:rsid w:val="00A9593C"/>
    <w:rsid w:val="00A96082"/>
    <w:rsid w:val="00A96323"/>
    <w:rsid w:val="00A96570"/>
    <w:rsid w:val="00A97FAC"/>
    <w:rsid w:val="00AA02EE"/>
    <w:rsid w:val="00AA0BB3"/>
    <w:rsid w:val="00AA164F"/>
    <w:rsid w:val="00AA18D4"/>
    <w:rsid w:val="00AA1E10"/>
    <w:rsid w:val="00AA2D27"/>
    <w:rsid w:val="00AA31D7"/>
    <w:rsid w:val="00AA39FB"/>
    <w:rsid w:val="00AA4524"/>
    <w:rsid w:val="00AA4769"/>
    <w:rsid w:val="00AA4AF2"/>
    <w:rsid w:val="00AA5153"/>
    <w:rsid w:val="00AA6208"/>
    <w:rsid w:val="00AA67CA"/>
    <w:rsid w:val="00AA7CC9"/>
    <w:rsid w:val="00AA7CEE"/>
    <w:rsid w:val="00AB0488"/>
    <w:rsid w:val="00AB04D6"/>
    <w:rsid w:val="00AB26BC"/>
    <w:rsid w:val="00AB2E62"/>
    <w:rsid w:val="00AB35B1"/>
    <w:rsid w:val="00AB50F5"/>
    <w:rsid w:val="00AB6DDB"/>
    <w:rsid w:val="00AB75B1"/>
    <w:rsid w:val="00AB7EE5"/>
    <w:rsid w:val="00AB7F90"/>
    <w:rsid w:val="00AC02BF"/>
    <w:rsid w:val="00AC09B1"/>
    <w:rsid w:val="00AC2934"/>
    <w:rsid w:val="00AC36C2"/>
    <w:rsid w:val="00AC5076"/>
    <w:rsid w:val="00AC63BD"/>
    <w:rsid w:val="00AC67AD"/>
    <w:rsid w:val="00AC6FD6"/>
    <w:rsid w:val="00AC70F3"/>
    <w:rsid w:val="00AC71B3"/>
    <w:rsid w:val="00AC73B2"/>
    <w:rsid w:val="00AC7409"/>
    <w:rsid w:val="00AC74F6"/>
    <w:rsid w:val="00AC770D"/>
    <w:rsid w:val="00AC7E15"/>
    <w:rsid w:val="00AD08BE"/>
    <w:rsid w:val="00AD0E31"/>
    <w:rsid w:val="00AD10F4"/>
    <w:rsid w:val="00AD12AB"/>
    <w:rsid w:val="00AD2E2A"/>
    <w:rsid w:val="00AD324F"/>
    <w:rsid w:val="00AD3593"/>
    <w:rsid w:val="00AD3FB4"/>
    <w:rsid w:val="00AD404F"/>
    <w:rsid w:val="00AD4772"/>
    <w:rsid w:val="00AD500F"/>
    <w:rsid w:val="00AD5299"/>
    <w:rsid w:val="00AD5C15"/>
    <w:rsid w:val="00AD5E32"/>
    <w:rsid w:val="00AD606F"/>
    <w:rsid w:val="00AD6DA7"/>
    <w:rsid w:val="00AD7399"/>
    <w:rsid w:val="00AD7EF7"/>
    <w:rsid w:val="00AE0839"/>
    <w:rsid w:val="00AE084E"/>
    <w:rsid w:val="00AE0F8A"/>
    <w:rsid w:val="00AE1277"/>
    <w:rsid w:val="00AE14DB"/>
    <w:rsid w:val="00AE153F"/>
    <w:rsid w:val="00AE17B0"/>
    <w:rsid w:val="00AE1A62"/>
    <w:rsid w:val="00AE1CB0"/>
    <w:rsid w:val="00AE2D9F"/>
    <w:rsid w:val="00AE2DA6"/>
    <w:rsid w:val="00AE3B2B"/>
    <w:rsid w:val="00AE4508"/>
    <w:rsid w:val="00AE4917"/>
    <w:rsid w:val="00AE5BE0"/>
    <w:rsid w:val="00AE5F03"/>
    <w:rsid w:val="00AE731E"/>
    <w:rsid w:val="00AF02C8"/>
    <w:rsid w:val="00AF1496"/>
    <w:rsid w:val="00AF1A65"/>
    <w:rsid w:val="00AF2401"/>
    <w:rsid w:val="00AF265F"/>
    <w:rsid w:val="00AF2B56"/>
    <w:rsid w:val="00AF3A3B"/>
    <w:rsid w:val="00AF4803"/>
    <w:rsid w:val="00AF6243"/>
    <w:rsid w:val="00AF7493"/>
    <w:rsid w:val="00B00EC6"/>
    <w:rsid w:val="00B01947"/>
    <w:rsid w:val="00B01CE8"/>
    <w:rsid w:val="00B027BD"/>
    <w:rsid w:val="00B02F12"/>
    <w:rsid w:val="00B03E29"/>
    <w:rsid w:val="00B042DF"/>
    <w:rsid w:val="00B044A0"/>
    <w:rsid w:val="00B050F6"/>
    <w:rsid w:val="00B052AD"/>
    <w:rsid w:val="00B054D8"/>
    <w:rsid w:val="00B0641F"/>
    <w:rsid w:val="00B06BD4"/>
    <w:rsid w:val="00B07DA2"/>
    <w:rsid w:val="00B1167F"/>
    <w:rsid w:val="00B121A2"/>
    <w:rsid w:val="00B13090"/>
    <w:rsid w:val="00B139E7"/>
    <w:rsid w:val="00B14385"/>
    <w:rsid w:val="00B16348"/>
    <w:rsid w:val="00B20229"/>
    <w:rsid w:val="00B21E2C"/>
    <w:rsid w:val="00B21F98"/>
    <w:rsid w:val="00B22CB4"/>
    <w:rsid w:val="00B236D1"/>
    <w:rsid w:val="00B250F4"/>
    <w:rsid w:val="00B25427"/>
    <w:rsid w:val="00B25A05"/>
    <w:rsid w:val="00B26316"/>
    <w:rsid w:val="00B26CDA"/>
    <w:rsid w:val="00B27024"/>
    <w:rsid w:val="00B30322"/>
    <w:rsid w:val="00B30628"/>
    <w:rsid w:val="00B30DDE"/>
    <w:rsid w:val="00B3120B"/>
    <w:rsid w:val="00B315B0"/>
    <w:rsid w:val="00B31938"/>
    <w:rsid w:val="00B31C6E"/>
    <w:rsid w:val="00B32C23"/>
    <w:rsid w:val="00B32E72"/>
    <w:rsid w:val="00B335DB"/>
    <w:rsid w:val="00B33ABF"/>
    <w:rsid w:val="00B342E3"/>
    <w:rsid w:val="00B34A04"/>
    <w:rsid w:val="00B34BF5"/>
    <w:rsid w:val="00B34BF7"/>
    <w:rsid w:val="00B366AA"/>
    <w:rsid w:val="00B402BB"/>
    <w:rsid w:val="00B4185F"/>
    <w:rsid w:val="00B41D44"/>
    <w:rsid w:val="00B424A7"/>
    <w:rsid w:val="00B426E6"/>
    <w:rsid w:val="00B43320"/>
    <w:rsid w:val="00B43A3F"/>
    <w:rsid w:val="00B44A36"/>
    <w:rsid w:val="00B45FF6"/>
    <w:rsid w:val="00B46049"/>
    <w:rsid w:val="00B46ABA"/>
    <w:rsid w:val="00B46B47"/>
    <w:rsid w:val="00B46E28"/>
    <w:rsid w:val="00B5068A"/>
    <w:rsid w:val="00B51C6F"/>
    <w:rsid w:val="00B52807"/>
    <w:rsid w:val="00B534A8"/>
    <w:rsid w:val="00B537CE"/>
    <w:rsid w:val="00B53B64"/>
    <w:rsid w:val="00B53DEC"/>
    <w:rsid w:val="00B55536"/>
    <w:rsid w:val="00B56649"/>
    <w:rsid w:val="00B57CCD"/>
    <w:rsid w:val="00B57E39"/>
    <w:rsid w:val="00B60B61"/>
    <w:rsid w:val="00B60BE4"/>
    <w:rsid w:val="00B61044"/>
    <w:rsid w:val="00B615EB"/>
    <w:rsid w:val="00B61B20"/>
    <w:rsid w:val="00B6338D"/>
    <w:rsid w:val="00B6421F"/>
    <w:rsid w:val="00B64855"/>
    <w:rsid w:val="00B65048"/>
    <w:rsid w:val="00B65CEC"/>
    <w:rsid w:val="00B6780F"/>
    <w:rsid w:val="00B67AE2"/>
    <w:rsid w:val="00B70649"/>
    <w:rsid w:val="00B7129B"/>
    <w:rsid w:val="00B7148A"/>
    <w:rsid w:val="00B718C7"/>
    <w:rsid w:val="00B7211C"/>
    <w:rsid w:val="00B72400"/>
    <w:rsid w:val="00B725BD"/>
    <w:rsid w:val="00B72AF2"/>
    <w:rsid w:val="00B730CA"/>
    <w:rsid w:val="00B73998"/>
    <w:rsid w:val="00B73A88"/>
    <w:rsid w:val="00B73C5E"/>
    <w:rsid w:val="00B74A5C"/>
    <w:rsid w:val="00B74A71"/>
    <w:rsid w:val="00B74B6B"/>
    <w:rsid w:val="00B74C63"/>
    <w:rsid w:val="00B74DA4"/>
    <w:rsid w:val="00B74FB5"/>
    <w:rsid w:val="00B75714"/>
    <w:rsid w:val="00B75D16"/>
    <w:rsid w:val="00B76063"/>
    <w:rsid w:val="00B760AC"/>
    <w:rsid w:val="00B766CA"/>
    <w:rsid w:val="00B76E20"/>
    <w:rsid w:val="00B76EA8"/>
    <w:rsid w:val="00B80789"/>
    <w:rsid w:val="00B80E2C"/>
    <w:rsid w:val="00B80E4B"/>
    <w:rsid w:val="00B81D88"/>
    <w:rsid w:val="00B82ED2"/>
    <w:rsid w:val="00B83609"/>
    <w:rsid w:val="00B8514A"/>
    <w:rsid w:val="00B86991"/>
    <w:rsid w:val="00B87CF6"/>
    <w:rsid w:val="00B90A0B"/>
    <w:rsid w:val="00B910C9"/>
    <w:rsid w:val="00B921F7"/>
    <w:rsid w:val="00B92337"/>
    <w:rsid w:val="00B925C7"/>
    <w:rsid w:val="00B92E47"/>
    <w:rsid w:val="00B939F3"/>
    <w:rsid w:val="00B93FAB"/>
    <w:rsid w:val="00B945CD"/>
    <w:rsid w:val="00B94E9A"/>
    <w:rsid w:val="00B95D98"/>
    <w:rsid w:val="00B9753D"/>
    <w:rsid w:val="00B97C5E"/>
    <w:rsid w:val="00BA10A0"/>
    <w:rsid w:val="00BA10F6"/>
    <w:rsid w:val="00BA204A"/>
    <w:rsid w:val="00BA2507"/>
    <w:rsid w:val="00BA260B"/>
    <w:rsid w:val="00BA2B2F"/>
    <w:rsid w:val="00BA2E29"/>
    <w:rsid w:val="00BA3B87"/>
    <w:rsid w:val="00BA4130"/>
    <w:rsid w:val="00BA43A9"/>
    <w:rsid w:val="00BA51CC"/>
    <w:rsid w:val="00BA5424"/>
    <w:rsid w:val="00BA54FE"/>
    <w:rsid w:val="00BA6A8D"/>
    <w:rsid w:val="00BB026F"/>
    <w:rsid w:val="00BB1420"/>
    <w:rsid w:val="00BB2197"/>
    <w:rsid w:val="00BB221B"/>
    <w:rsid w:val="00BB2872"/>
    <w:rsid w:val="00BB2E67"/>
    <w:rsid w:val="00BB3C34"/>
    <w:rsid w:val="00BB3E57"/>
    <w:rsid w:val="00BB3F98"/>
    <w:rsid w:val="00BB4130"/>
    <w:rsid w:val="00BB4214"/>
    <w:rsid w:val="00BB51AD"/>
    <w:rsid w:val="00BB57A7"/>
    <w:rsid w:val="00BB7E98"/>
    <w:rsid w:val="00BC0540"/>
    <w:rsid w:val="00BC0852"/>
    <w:rsid w:val="00BC243D"/>
    <w:rsid w:val="00BC3384"/>
    <w:rsid w:val="00BC3726"/>
    <w:rsid w:val="00BC4A1A"/>
    <w:rsid w:val="00BC53A8"/>
    <w:rsid w:val="00BC53B8"/>
    <w:rsid w:val="00BC65D2"/>
    <w:rsid w:val="00BC733D"/>
    <w:rsid w:val="00BC7E24"/>
    <w:rsid w:val="00BD0449"/>
    <w:rsid w:val="00BD2249"/>
    <w:rsid w:val="00BD2C1D"/>
    <w:rsid w:val="00BD3FC9"/>
    <w:rsid w:val="00BD474F"/>
    <w:rsid w:val="00BD5A79"/>
    <w:rsid w:val="00BD5C1A"/>
    <w:rsid w:val="00BE000D"/>
    <w:rsid w:val="00BE159E"/>
    <w:rsid w:val="00BE21A5"/>
    <w:rsid w:val="00BE2C8D"/>
    <w:rsid w:val="00BE3BE3"/>
    <w:rsid w:val="00BE42B8"/>
    <w:rsid w:val="00BE4593"/>
    <w:rsid w:val="00BE6129"/>
    <w:rsid w:val="00BE6148"/>
    <w:rsid w:val="00BE70E8"/>
    <w:rsid w:val="00BE7217"/>
    <w:rsid w:val="00BE75AA"/>
    <w:rsid w:val="00BE7C5E"/>
    <w:rsid w:val="00BF03C0"/>
    <w:rsid w:val="00BF0A94"/>
    <w:rsid w:val="00BF0D24"/>
    <w:rsid w:val="00BF0DB5"/>
    <w:rsid w:val="00BF160B"/>
    <w:rsid w:val="00BF197C"/>
    <w:rsid w:val="00BF3624"/>
    <w:rsid w:val="00BF4363"/>
    <w:rsid w:val="00BF4CA3"/>
    <w:rsid w:val="00BF52F2"/>
    <w:rsid w:val="00BF5AC0"/>
    <w:rsid w:val="00BF67D4"/>
    <w:rsid w:val="00C011D6"/>
    <w:rsid w:val="00C01480"/>
    <w:rsid w:val="00C01E56"/>
    <w:rsid w:val="00C02B4D"/>
    <w:rsid w:val="00C0335C"/>
    <w:rsid w:val="00C03993"/>
    <w:rsid w:val="00C03EE5"/>
    <w:rsid w:val="00C04785"/>
    <w:rsid w:val="00C049A5"/>
    <w:rsid w:val="00C04F80"/>
    <w:rsid w:val="00C04F87"/>
    <w:rsid w:val="00C060A8"/>
    <w:rsid w:val="00C0616A"/>
    <w:rsid w:val="00C07D6E"/>
    <w:rsid w:val="00C10160"/>
    <w:rsid w:val="00C105E1"/>
    <w:rsid w:val="00C1156E"/>
    <w:rsid w:val="00C119A8"/>
    <w:rsid w:val="00C11F88"/>
    <w:rsid w:val="00C1210D"/>
    <w:rsid w:val="00C128B9"/>
    <w:rsid w:val="00C12ED7"/>
    <w:rsid w:val="00C12F3E"/>
    <w:rsid w:val="00C1459B"/>
    <w:rsid w:val="00C14B54"/>
    <w:rsid w:val="00C151AE"/>
    <w:rsid w:val="00C16816"/>
    <w:rsid w:val="00C16BFE"/>
    <w:rsid w:val="00C17D7A"/>
    <w:rsid w:val="00C17F84"/>
    <w:rsid w:val="00C20099"/>
    <w:rsid w:val="00C200FF"/>
    <w:rsid w:val="00C20E31"/>
    <w:rsid w:val="00C20E4C"/>
    <w:rsid w:val="00C216EA"/>
    <w:rsid w:val="00C21BDF"/>
    <w:rsid w:val="00C227BA"/>
    <w:rsid w:val="00C22D44"/>
    <w:rsid w:val="00C2317F"/>
    <w:rsid w:val="00C238C2"/>
    <w:rsid w:val="00C23AE6"/>
    <w:rsid w:val="00C23B7B"/>
    <w:rsid w:val="00C246DB"/>
    <w:rsid w:val="00C249B8"/>
    <w:rsid w:val="00C249F2"/>
    <w:rsid w:val="00C25267"/>
    <w:rsid w:val="00C252FA"/>
    <w:rsid w:val="00C25A9C"/>
    <w:rsid w:val="00C25EC9"/>
    <w:rsid w:val="00C30369"/>
    <w:rsid w:val="00C307AB"/>
    <w:rsid w:val="00C31E67"/>
    <w:rsid w:val="00C32A69"/>
    <w:rsid w:val="00C32CF7"/>
    <w:rsid w:val="00C32E0B"/>
    <w:rsid w:val="00C33963"/>
    <w:rsid w:val="00C34E17"/>
    <w:rsid w:val="00C35229"/>
    <w:rsid w:val="00C352CD"/>
    <w:rsid w:val="00C35A7B"/>
    <w:rsid w:val="00C36018"/>
    <w:rsid w:val="00C36587"/>
    <w:rsid w:val="00C36674"/>
    <w:rsid w:val="00C36C8D"/>
    <w:rsid w:val="00C373EF"/>
    <w:rsid w:val="00C37C29"/>
    <w:rsid w:val="00C40075"/>
    <w:rsid w:val="00C41166"/>
    <w:rsid w:val="00C41834"/>
    <w:rsid w:val="00C419F8"/>
    <w:rsid w:val="00C42011"/>
    <w:rsid w:val="00C426EE"/>
    <w:rsid w:val="00C43062"/>
    <w:rsid w:val="00C4349E"/>
    <w:rsid w:val="00C437C3"/>
    <w:rsid w:val="00C451CE"/>
    <w:rsid w:val="00C451F3"/>
    <w:rsid w:val="00C45579"/>
    <w:rsid w:val="00C457F4"/>
    <w:rsid w:val="00C4584F"/>
    <w:rsid w:val="00C46037"/>
    <w:rsid w:val="00C47AB0"/>
    <w:rsid w:val="00C5046B"/>
    <w:rsid w:val="00C5086C"/>
    <w:rsid w:val="00C51EDE"/>
    <w:rsid w:val="00C539F8"/>
    <w:rsid w:val="00C5648B"/>
    <w:rsid w:val="00C57C0B"/>
    <w:rsid w:val="00C57C8B"/>
    <w:rsid w:val="00C600C2"/>
    <w:rsid w:val="00C60896"/>
    <w:rsid w:val="00C61785"/>
    <w:rsid w:val="00C61B66"/>
    <w:rsid w:val="00C6223A"/>
    <w:rsid w:val="00C636C5"/>
    <w:rsid w:val="00C640D0"/>
    <w:rsid w:val="00C649B4"/>
    <w:rsid w:val="00C65F26"/>
    <w:rsid w:val="00C66053"/>
    <w:rsid w:val="00C67100"/>
    <w:rsid w:val="00C67BD4"/>
    <w:rsid w:val="00C707A5"/>
    <w:rsid w:val="00C70C21"/>
    <w:rsid w:val="00C70DEE"/>
    <w:rsid w:val="00C70EEC"/>
    <w:rsid w:val="00C70F24"/>
    <w:rsid w:val="00C71221"/>
    <w:rsid w:val="00C725AF"/>
    <w:rsid w:val="00C7329D"/>
    <w:rsid w:val="00C73830"/>
    <w:rsid w:val="00C73D21"/>
    <w:rsid w:val="00C74143"/>
    <w:rsid w:val="00C747CF"/>
    <w:rsid w:val="00C75A30"/>
    <w:rsid w:val="00C80C07"/>
    <w:rsid w:val="00C813A5"/>
    <w:rsid w:val="00C81C23"/>
    <w:rsid w:val="00C821EA"/>
    <w:rsid w:val="00C8223C"/>
    <w:rsid w:val="00C82661"/>
    <w:rsid w:val="00C83806"/>
    <w:rsid w:val="00C8490B"/>
    <w:rsid w:val="00C84C5B"/>
    <w:rsid w:val="00C85C9A"/>
    <w:rsid w:val="00C86929"/>
    <w:rsid w:val="00C86B20"/>
    <w:rsid w:val="00C878C5"/>
    <w:rsid w:val="00C9133F"/>
    <w:rsid w:val="00C913EE"/>
    <w:rsid w:val="00C91406"/>
    <w:rsid w:val="00C91A49"/>
    <w:rsid w:val="00C91EB1"/>
    <w:rsid w:val="00C927D3"/>
    <w:rsid w:val="00C93F5C"/>
    <w:rsid w:val="00C95006"/>
    <w:rsid w:val="00C954E8"/>
    <w:rsid w:val="00C960CC"/>
    <w:rsid w:val="00CA00D0"/>
    <w:rsid w:val="00CA0565"/>
    <w:rsid w:val="00CA1FF7"/>
    <w:rsid w:val="00CA26FC"/>
    <w:rsid w:val="00CA3394"/>
    <w:rsid w:val="00CA577F"/>
    <w:rsid w:val="00CA6024"/>
    <w:rsid w:val="00CA6091"/>
    <w:rsid w:val="00CA77C3"/>
    <w:rsid w:val="00CA7A98"/>
    <w:rsid w:val="00CA7DD6"/>
    <w:rsid w:val="00CB0C79"/>
    <w:rsid w:val="00CB1240"/>
    <w:rsid w:val="00CB15CD"/>
    <w:rsid w:val="00CB3588"/>
    <w:rsid w:val="00CB35CE"/>
    <w:rsid w:val="00CB52DB"/>
    <w:rsid w:val="00CB6031"/>
    <w:rsid w:val="00CB6EBE"/>
    <w:rsid w:val="00CB6F1B"/>
    <w:rsid w:val="00CB7766"/>
    <w:rsid w:val="00CC059B"/>
    <w:rsid w:val="00CC072B"/>
    <w:rsid w:val="00CC0E1C"/>
    <w:rsid w:val="00CC1B52"/>
    <w:rsid w:val="00CC1EAA"/>
    <w:rsid w:val="00CC21D7"/>
    <w:rsid w:val="00CC28A6"/>
    <w:rsid w:val="00CC29E7"/>
    <w:rsid w:val="00CC2E08"/>
    <w:rsid w:val="00CC3983"/>
    <w:rsid w:val="00CC3A2D"/>
    <w:rsid w:val="00CC3ADE"/>
    <w:rsid w:val="00CC3D67"/>
    <w:rsid w:val="00CC5045"/>
    <w:rsid w:val="00CC51C2"/>
    <w:rsid w:val="00CC5780"/>
    <w:rsid w:val="00CC58AC"/>
    <w:rsid w:val="00CC5C0C"/>
    <w:rsid w:val="00CC5F21"/>
    <w:rsid w:val="00CC7493"/>
    <w:rsid w:val="00CD014A"/>
    <w:rsid w:val="00CD0864"/>
    <w:rsid w:val="00CD0AF0"/>
    <w:rsid w:val="00CD131B"/>
    <w:rsid w:val="00CD178F"/>
    <w:rsid w:val="00CD1CCA"/>
    <w:rsid w:val="00CD1FAA"/>
    <w:rsid w:val="00CD215D"/>
    <w:rsid w:val="00CD2854"/>
    <w:rsid w:val="00CD4759"/>
    <w:rsid w:val="00CD4E05"/>
    <w:rsid w:val="00CD5BBB"/>
    <w:rsid w:val="00CD7A29"/>
    <w:rsid w:val="00CE24A2"/>
    <w:rsid w:val="00CE2816"/>
    <w:rsid w:val="00CE28C7"/>
    <w:rsid w:val="00CE3C3C"/>
    <w:rsid w:val="00CE4A1C"/>
    <w:rsid w:val="00CE5A56"/>
    <w:rsid w:val="00CE6287"/>
    <w:rsid w:val="00CF0FFD"/>
    <w:rsid w:val="00CF160F"/>
    <w:rsid w:val="00CF1644"/>
    <w:rsid w:val="00CF1ECC"/>
    <w:rsid w:val="00CF201F"/>
    <w:rsid w:val="00CF27C6"/>
    <w:rsid w:val="00CF3E4E"/>
    <w:rsid w:val="00CF4290"/>
    <w:rsid w:val="00CF4E94"/>
    <w:rsid w:val="00CF4F50"/>
    <w:rsid w:val="00CF50E0"/>
    <w:rsid w:val="00CF5EF5"/>
    <w:rsid w:val="00CF6740"/>
    <w:rsid w:val="00CF6F41"/>
    <w:rsid w:val="00CF7B65"/>
    <w:rsid w:val="00D02606"/>
    <w:rsid w:val="00D0443A"/>
    <w:rsid w:val="00D05D98"/>
    <w:rsid w:val="00D05ECB"/>
    <w:rsid w:val="00D05F24"/>
    <w:rsid w:val="00D06314"/>
    <w:rsid w:val="00D065CD"/>
    <w:rsid w:val="00D0768C"/>
    <w:rsid w:val="00D1054C"/>
    <w:rsid w:val="00D1092C"/>
    <w:rsid w:val="00D114BF"/>
    <w:rsid w:val="00D126E5"/>
    <w:rsid w:val="00D12E80"/>
    <w:rsid w:val="00D13160"/>
    <w:rsid w:val="00D13335"/>
    <w:rsid w:val="00D13499"/>
    <w:rsid w:val="00D1488F"/>
    <w:rsid w:val="00D15265"/>
    <w:rsid w:val="00D15794"/>
    <w:rsid w:val="00D159B3"/>
    <w:rsid w:val="00D15E7E"/>
    <w:rsid w:val="00D16008"/>
    <w:rsid w:val="00D16ED1"/>
    <w:rsid w:val="00D17C4E"/>
    <w:rsid w:val="00D2192C"/>
    <w:rsid w:val="00D22610"/>
    <w:rsid w:val="00D230DE"/>
    <w:rsid w:val="00D231D7"/>
    <w:rsid w:val="00D23646"/>
    <w:rsid w:val="00D23DE1"/>
    <w:rsid w:val="00D2524B"/>
    <w:rsid w:val="00D257A4"/>
    <w:rsid w:val="00D25912"/>
    <w:rsid w:val="00D26417"/>
    <w:rsid w:val="00D26543"/>
    <w:rsid w:val="00D30244"/>
    <w:rsid w:val="00D31059"/>
    <w:rsid w:val="00D31D39"/>
    <w:rsid w:val="00D326AD"/>
    <w:rsid w:val="00D344FA"/>
    <w:rsid w:val="00D3546F"/>
    <w:rsid w:val="00D35600"/>
    <w:rsid w:val="00D35E47"/>
    <w:rsid w:val="00D361C1"/>
    <w:rsid w:val="00D369A9"/>
    <w:rsid w:val="00D40943"/>
    <w:rsid w:val="00D417C8"/>
    <w:rsid w:val="00D41EAB"/>
    <w:rsid w:val="00D42CCD"/>
    <w:rsid w:val="00D43093"/>
    <w:rsid w:val="00D431BC"/>
    <w:rsid w:val="00D43512"/>
    <w:rsid w:val="00D44BE8"/>
    <w:rsid w:val="00D44CF6"/>
    <w:rsid w:val="00D462BD"/>
    <w:rsid w:val="00D464F4"/>
    <w:rsid w:val="00D46B55"/>
    <w:rsid w:val="00D47B95"/>
    <w:rsid w:val="00D47C94"/>
    <w:rsid w:val="00D5176F"/>
    <w:rsid w:val="00D51938"/>
    <w:rsid w:val="00D52501"/>
    <w:rsid w:val="00D548BF"/>
    <w:rsid w:val="00D55566"/>
    <w:rsid w:val="00D5586B"/>
    <w:rsid w:val="00D5598C"/>
    <w:rsid w:val="00D56F1E"/>
    <w:rsid w:val="00D5782A"/>
    <w:rsid w:val="00D57A06"/>
    <w:rsid w:val="00D60AF1"/>
    <w:rsid w:val="00D627C9"/>
    <w:rsid w:val="00D64383"/>
    <w:rsid w:val="00D64403"/>
    <w:rsid w:val="00D64930"/>
    <w:rsid w:val="00D65293"/>
    <w:rsid w:val="00D65E51"/>
    <w:rsid w:val="00D65F16"/>
    <w:rsid w:val="00D66E5F"/>
    <w:rsid w:val="00D6729D"/>
    <w:rsid w:val="00D679E8"/>
    <w:rsid w:val="00D67AD4"/>
    <w:rsid w:val="00D71140"/>
    <w:rsid w:val="00D726D9"/>
    <w:rsid w:val="00D7273A"/>
    <w:rsid w:val="00D730FF"/>
    <w:rsid w:val="00D735BE"/>
    <w:rsid w:val="00D74804"/>
    <w:rsid w:val="00D74A4A"/>
    <w:rsid w:val="00D74F15"/>
    <w:rsid w:val="00D75B75"/>
    <w:rsid w:val="00D768AE"/>
    <w:rsid w:val="00D76BFE"/>
    <w:rsid w:val="00D76CDE"/>
    <w:rsid w:val="00D7727B"/>
    <w:rsid w:val="00D777B2"/>
    <w:rsid w:val="00D77AA6"/>
    <w:rsid w:val="00D80628"/>
    <w:rsid w:val="00D8070F"/>
    <w:rsid w:val="00D80D13"/>
    <w:rsid w:val="00D812B9"/>
    <w:rsid w:val="00D83180"/>
    <w:rsid w:val="00D838AB"/>
    <w:rsid w:val="00D83A67"/>
    <w:rsid w:val="00D83F47"/>
    <w:rsid w:val="00D849A4"/>
    <w:rsid w:val="00D84BE6"/>
    <w:rsid w:val="00D8627E"/>
    <w:rsid w:val="00D90589"/>
    <w:rsid w:val="00D90913"/>
    <w:rsid w:val="00D91101"/>
    <w:rsid w:val="00D931D9"/>
    <w:rsid w:val="00D93910"/>
    <w:rsid w:val="00D97E5B"/>
    <w:rsid w:val="00D97EAB"/>
    <w:rsid w:val="00DA0ADF"/>
    <w:rsid w:val="00DA2AEA"/>
    <w:rsid w:val="00DA5A00"/>
    <w:rsid w:val="00DA5D0C"/>
    <w:rsid w:val="00DA5F4B"/>
    <w:rsid w:val="00DA6142"/>
    <w:rsid w:val="00DA6579"/>
    <w:rsid w:val="00DA70A8"/>
    <w:rsid w:val="00DB013A"/>
    <w:rsid w:val="00DB0EDF"/>
    <w:rsid w:val="00DB1A05"/>
    <w:rsid w:val="00DB2151"/>
    <w:rsid w:val="00DB2ECD"/>
    <w:rsid w:val="00DB3F63"/>
    <w:rsid w:val="00DB583E"/>
    <w:rsid w:val="00DB6BFD"/>
    <w:rsid w:val="00DB76E4"/>
    <w:rsid w:val="00DB790A"/>
    <w:rsid w:val="00DB7BB5"/>
    <w:rsid w:val="00DC0851"/>
    <w:rsid w:val="00DC104B"/>
    <w:rsid w:val="00DC15B2"/>
    <w:rsid w:val="00DC23AA"/>
    <w:rsid w:val="00DC2426"/>
    <w:rsid w:val="00DC330D"/>
    <w:rsid w:val="00DC4340"/>
    <w:rsid w:val="00DC56D9"/>
    <w:rsid w:val="00DC6252"/>
    <w:rsid w:val="00DC7547"/>
    <w:rsid w:val="00DD1488"/>
    <w:rsid w:val="00DD17CE"/>
    <w:rsid w:val="00DD1839"/>
    <w:rsid w:val="00DD1DC7"/>
    <w:rsid w:val="00DD1E0C"/>
    <w:rsid w:val="00DD1FFE"/>
    <w:rsid w:val="00DD2099"/>
    <w:rsid w:val="00DD2A21"/>
    <w:rsid w:val="00DD443C"/>
    <w:rsid w:val="00DD47E2"/>
    <w:rsid w:val="00DD5210"/>
    <w:rsid w:val="00DD5654"/>
    <w:rsid w:val="00DD5CA7"/>
    <w:rsid w:val="00DD660B"/>
    <w:rsid w:val="00DD7ED4"/>
    <w:rsid w:val="00DE0804"/>
    <w:rsid w:val="00DE0FC5"/>
    <w:rsid w:val="00DE28D7"/>
    <w:rsid w:val="00DE3406"/>
    <w:rsid w:val="00DE4809"/>
    <w:rsid w:val="00DE6A41"/>
    <w:rsid w:val="00DE77A7"/>
    <w:rsid w:val="00DE7F0A"/>
    <w:rsid w:val="00DF068A"/>
    <w:rsid w:val="00DF0A18"/>
    <w:rsid w:val="00DF30A8"/>
    <w:rsid w:val="00DF327E"/>
    <w:rsid w:val="00DF3648"/>
    <w:rsid w:val="00DF41E4"/>
    <w:rsid w:val="00DF4F57"/>
    <w:rsid w:val="00DF53A4"/>
    <w:rsid w:val="00DF66A3"/>
    <w:rsid w:val="00DF70BB"/>
    <w:rsid w:val="00DF71FE"/>
    <w:rsid w:val="00DF79AD"/>
    <w:rsid w:val="00DF7CCA"/>
    <w:rsid w:val="00E0094B"/>
    <w:rsid w:val="00E00B14"/>
    <w:rsid w:val="00E0268C"/>
    <w:rsid w:val="00E02BCB"/>
    <w:rsid w:val="00E045B7"/>
    <w:rsid w:val="00E049D6"/>
    <w:rsid w:val="00E04DB2"/>
    <w:rsid w:val="00E05A68"/>
    <w:rsid w:val="00E0619A"/>
    <w:rsid w:val="00E06B27"/>
    <w:rsid w:val="00E07679"/>
    <w:rsid w:val="00E11217"/>
    <w:rsid w:val="00E11B69"/>
    <w:rsid w:val="00E137C4"/>
    <w:rsid w:val="00E1473A"/>
    <w:rsid w:val="00E154D1"/>
    <w:rsid w:val="00E15683"/>
    <w:rsid w:val="00E16117"/>
    <w:rsid w:val="00E16119"/>
    <w:rsid w:val="00E1780D"/>
    <w:rsid w:val="00E178AB"/>
    <w:rsid w:val="00E203DE"/>
    <w:rsid w:val="00E2063B"/>
    <w:rsid w:val="00E20DFB"/>
    <w:rsid w:val="00E20EE2"/>
    <w:rsid w:val="00E21624"/>
    <w:rsid w:val="00E21E15"/>
    <w:rsid w:val="00E2211B"/>
    <w:rsid w:val="00E2217D"/>
    <w:rsid w:val="00E23444"/>
    <w:rsid w:val="00E23505"/>
    <w:rsid w:val="00E23E18"/>
    <w:rsid w:val="00E23EA9"/>
    <w:rsid w:val="00E24694"/>
    <w:rsid w:val="00E25753"/>
    <w:rsid w:val="00E265F8"/>
    <w:rsid w:val="00E302BB"/>
    <w:rsid w:val="00E30FC7"/>
    <w:rsid w:val="00E310DC"/>
    <w:rsid w:val="00E3147F"/>
    <w:rsid w:val="00E31B1C"/>
    <w:rsid w:val="00E32813"/>
    <w:rsid w:val="00E342B3"/>
    <w:rsid w:val="00E34628"/>
    <w:rsid w:val="00E34819"/>
    <w:rsid w:val="00E34A2D"/>
    <w:rsid w:val="00E3506B"/>
    <w:rsid w:val="00E354F9"/>
    <w:rsid w:val="00E355EE"/>
    <w:rsid w:val="00E360A8"/>
    <w:rsid w:val="00E360EB"/>
    <w:rsid w:val="00E36288"/>
    <w:rsid w:val="00E3632F"/>
    <w:rsid w:val="00E37E51"/>
    <w:rsid w:val="00E4003C"/>
    <w:rsid w:val="00E408A8"/>
    <w:rsid w:val="00E40A6D"/>
    <w:rsid w:val="00E40C36"/>
    <w:rsid w:val="00E4205B"/>
    <w:rsid w:val="00E42A0D"/>
    <w:rsid w:val="00E43128"/>
    <w:rsid w:val="00E4387F"/>
    <w:rsid w:val="00E44B89"/>
    <w:rsid w:val="00E44D8C"/>
    <w:rsid w:val="00E451A1"/>
    <w:rsid w:val="00E45276"/>
    <w:rsid w:val="00E457F3"/>
    <w:rsid w:val="00E458EC"/>
    <w:rsid w:val="00E45912"/>
    <w:rsid w:val="00E45AC1"/>
    <w:rsid w:val="00E45B5B"/>
    <w:rsid w:val="00E45F0A"/>
    <w:rsid w:val="00E4664C"/>
    <w:rsid w:val="00E46AB2"/>
    <w:rsid w:val="00E46BC3"/>
    <w:rsid w:val="00E47435"/>
    <w:rsid w:val="00E5009A"/>
    <w:rsid w:val="00E5041A"/>
    <w:rsid w:val="00E519AE"/>
    <w:rsid w:val="00E53282"/>
    <w:rsid w:val="00E53786"/>
    <w:rsid w:val="00E54B7B"/>
    <w:rsid w:val="00E54FE9"/>
    <w:rsid w:val="00E552E9"/>
    <w:rsid w:val="00E5560A"/>
    <w:rsid w:val="00E565BE"/>
    <w:rsid w:val="00E5672C"/>
    <w:rsid w:val="00E56CB8"/>
    <w:rsid w:val="00E56CF7"/>
    <w:rsid w:val="00E57018"/>
    <w:rsid w:val="00E57FB2"/>
    <w:rsid w:val="00E602DC"/>
    <w:rsid w:val="00E603A0"/>
    <w:rsid w:val="00E605AF"/>
    <w:rsid w:val="00E60AB1"/>
    <w:rsid w:val="00E60F37"/>
    <w:rsid w:val="00E61210"/>
    <w:rsid w:val="00E62A3A"/>
    <w:rsid w:val="00E62A42"/>
    <w:rsid w:val="00E62C88"/>
    <w:rsid w:val="00E6552A"/>
    <w:rsid w:val="00E657D2"/>
    <w:rsid w:val="00E668F8"/>
    <w:rsid w:val="00E67773"/>
    <w:rsid w:val="00E67856"/>
    <w:rsid w:val="00E67949"/>
    <w:rsid w:val="00E679CA"/>
    <w:rsid w:val="00E679EB"/>
    <w:rsid w:val="00E70386"/>
    <w:rsid w:val="00E70599"/>
    <w:rsid w:val="00E707D0"/>
    <w:rsid w:val="00E70807"/>
    <w:rsid w:val="00E70A62"/>
    <w:rsid w:val="00E70DB4"/>
    <w:rsid w:val="00E70FCB"/>
    <w:rsid w:val="00E72988"/>
    <w:rsid w:val="00E73402"/>
    <w:rsid w:val="00E7352C"/>
    <w:rsid w:val="00E73DD3"/>
    <w:rsid w:val="00E743B6"/>
    <w:rsid w:val="00E7635E"/>
    <w:rsid w:val="00E7688A"/>
    <w:rsid w:val="00E77844"/>
    <w:rsid w:val="00E779AE"/>
    <w:rsid w:val="00E80BC4"/>
    <w:rsid w:val="00E81C99"/>
    <w:rsid w:val="00E82F74"/>
    <w:rsid w:val="00E837E5"/>
    <w:rsid w:val="00E83E81"/>
    <w:rsid w:val="00E84B1E"/>
    <w:rsid w:val="00E850D3"/>
    <w:rsid w:val="00E86962"/>
    <w:rsid w:val="00E86E12"/>
    <w:rsid w:val="00E87660"/>
    <w:rsid w:val="00E87669"/>
    <w:rsid w:val="00E87EEC"/>
    <w:rsid w:val="00E87F78"/>
    <w:rsid w:val="00E9022C"/>
    <w:rsid w:val="00E90A1B"/>
    <w:rsid w:val="00E90C53"/>
    <w:rsid w:val="00E90C7A"/>
    <w:rsid w:val="00E91647"/>
    <w:rsid w:val="00E916A2"/>
    <w:rsid w:val="00E92099"/>
    <w:rsid w:val="00E93C70"/>
    <w:rsid w:val="00E94346"/>
    <w:rsid w:val="00E9478E"/>
    <w:rsid w:val="00E95D9C"/>
    <w:rsid w:val="00E9727D"/>
    <w:rsid w:val="00E97323"/>
    <w:rsid w:val="00E97CF0"/>
    <w:rsid w:val="00E97D48"/>
    <w:rsid w:val="00EA0450"/>
    <w:rsid w:val="00EA282D"/>
    <w:rsid w:val="00EA2E4F"/>
    <w:rsid w:val="00EA2E62"/>
    <w:rsid w:val="00EA37B5"/>
    <w:rsid w:val="00EA40AC"/>
    <w:rsid w:val="00EA4CC6"/>
    <w:rsid w:val="00EA5985"/>
    <w:rsid w:val="00EB11AE"/>
    <w:rsid w:val="00EB12CB"/>
    <w:rsid w:val="00EB2B3B"/>
    <w:rsid w:val="00EB4398"/>
    <w:rsid w:val="00EB5680"/>
    <w:rsid w:val="00EB5ECF"/>
    <w:rsid w:val="00EB60BA"/>
    <w:rsid w:val="00EB6DFA"/>
    <w:rsid w:val="00EB764E"/>
    <w:rsid w:val="00EC0D36"/>
    <w:rsid w:val="00EC349B"/>
    <w:rsid w:val="00EC3C5E"/>
    <w:rsid w:val="00EC4A9E"/>
    <w:rsid w:val="00EC4EF1"/>
    <w:rsid w:val="00EC5BD0"/>
    <w:rsid w:val="00EC69EB"/>
    <w:rsid w:val="00EC69FD"/>
    <w:rsid w:val="00EC6A2C"/>
    <w:rsid w:val="00EC6EDC"/>
    <w:rsid w:val="00ED015A"/>
    <w:rsid w:val="00ED08A6"/>
    <w:rsid w:val="00ED14FE"/>
    <w:rsid w:val="00ED228B"/>
    <w:rsid w:val="00ED229E"/>
    <w:rsid w:val="00ED2660"/>
    <w:rsid w:val="00ED3736"/>
    <w:rsid w:val="00ED379C"/>
    <w:rsid w:val="00ED3E02"/>
    <w:rsid w:val="00ED431B"/>
    <w:rsid w:val="00ED49BF"/>
    <w:rsid w:val="00ED4FD9"/>
    <w:rsid w:val="00ED5C2E"/>
    <w:rsid w:val="00ED5D49"/>
    <w:rsid w:val="00ED6D4B"/>
    <w:rsid w:val="00ED6F7D"/>
    <w:rsid w:val="00ED7EAB"/>
    <w:rsid w:val="00EE0A4C"/>
    <w:rsid w:val="00EE0CC7"/>
    <w:rsid w:val="00EE0FCE"/>
    <w:rsid w:val="00EE16E1"/>
    <w:rsid w:val="00EE22AD"/>
    <w:rsid w:val="00EE2920"/>
    <w:rsid w:val="00EE2D0C"/>
    <w:rsid w:val="00EE3D37"/>
    <w:rsid w:val="00EE3DC7"/>
    <w:rsid w:val="00EE4617"/>
    <w:rsid w:val="00EE4E12"/>
    <w:rsid w:val="00EE5F8F"/>
    <w:rsid w:val="00EE6A55"/>
    <w:rsid w:val="00EE7370"/>
    <w:rsid w:val="00EE763B"/>
    <w:rsid w:val="00EF09E8"/>
    <w:rsid w:val="00EF32CB"/>
    <w:rsid w:val="00EF35C6"/>
    <w:rsid w:val="00EF4011"/>
    <w:rsid w:val="00EF52C3"/>
    <w:rsid w:val="00EF5484"/>
    <w:rsid w:val="00EF55B7"/>
    <w:rsid w:val="00EF79CC"/>
    <w:rsid w:val="00F00161"/>
    <w:rsid w:val="00F0042C"/>
    <w:rsid w:val="00F00489"/>
    <w:rsid w:val="00F009BC"/>
    <w:rsid w:val="00F011DD"/>
    <w:rsid w:val="00F0156F"/>
    <w:rsid w:val="00F01805"/>
    <w:rsid w:val="00F0310C"/>
    <w:rsid w:val="00F0321A"/>
    <w:rsid w:val="00F038B7"/>
    <w:rsid w:val="00F04777"/>
    <w:rsid w:val="00F0492C"/>
    <w:rsid w:val="00F04C74"/>
    <w:rsid w:val="00F05728"/>
    <w:rsid w:val="00F05F54"/>
    <w:rsid w:val="00F06066"/>
    <w:rsid w:val="00F06423"/>
    <w:rsid w:val="00F10511"/>
    <w:rsid w:val="00F11244"/>
    <w:rsid w:val="00F113CB"/>
    <w:rsid w:val="00F11CA8"/>
    <w:rsid w:val="00F11F6A"/>
    <w:rsid w:val="00F12C0A"/>
    <w:rsid w:val="00F1392B"/>
    <w:rsid w:val="00F13F89"/>
    <w:rsid w:val="00F1420D"/>
    <w:rsid w:val="00F14383"/>
    <w:rsid w:val="00F14904"/>
    <w:rsid w:val="00F15CEA"/>
    <w:rsid w:val="00F16621"/>
    <w:rsid w:val="00F1667F"/>
    <w:rsid w:val="00F16A7F"/>
    <w:rsid w:val="00F172D8"/>
    <w:rsid w:val="00F17D4A"/>
    <w:rsid w:val="00F20EB1"/>
    <w:rsid w:val="00F22459"/>
    <w:rsid w:val="00F22610"/>
    <w:rsid w:val="00F22F4C"/>
    <w:rsid w:val="00F24C0F"/>
    <w:rsid w:val="00F258C9"/>
    <w:rsid w:val="00F26080"/>
    <w:rsid w:val="00F26C67"/>
    <w:rsid w:val="00F27237"/>
    <w:rsid w:val="00F2786F"/>
    <w:rsid w:val="00F27D1F"/>
    <w:rsid w:val="00F27EF3"/>
    <w:rsid w:val="00F30367"/>
    <w:rsid w:val="00F30C20"/>
    <w:rsid w:val="00F312CC"/>
    <w:rsid w:val="00F317F6"/>
    <w:rsid w:val="00F318E7"/>
    <w:rsid w:val="00F32E36"/>
    <w:rsid w:val="00F3359A"/>
    <w:rsid w:val="00F3494A"/>
    <w:rsid w:val="00F35822"/>
    <w:rsid w:val="00F36995"/>
    <w:rsid w:val="00F36AAF"/>
    <w:rsid w:val="00F37641"/>
    <w:rsid w:val="00F406CA"/>
    <w:rsid w:val="00F40C5C"/>
    <w:rsid w:val="00F414A7"/>
    <w:rsid w:val="00F4198E"/>
    <w:rsid w:val="00F42035"/>
    <w:rsid w:val="00F43481"/>
    <w:rsid w:val="00F43F44"/>
    <w:rsid w:val="00F440B1"/>
    <w:rsid w:val="00F4467F"/>
    <w:rsid w:val="00F44F81"/>
    <w:rsid w:val="00F465CE"/>
    <w:rsid w:val="00F46929"/>
    <w:rsid w:val="00F475C7"/>
    <w:rsid w:val="00F50693"/>
    <w:rsid w:val="00F52449"/>
    <w:rsid w:val="00F531D0"/>
    <w:rsid w:val="00F544EB"/>
    <w:rsid w:val="00F55663"/>
    <w:rsid w:val="00F56F02"/>
    <w:rsid w:val="00F61FFD"/>
    <w:rsid w:val="00F62049"/>
    <w:rsid w:val="00F62C53"/>
    <w:rsid w:val="00F63168"/>
    <w:rsid w:val="00F636C5"/>
    <w:rsid w:val="00F63AE6"/>
    <w:rsid w:val="00F643A8"/>
    <w:rsid w:val="00F64879"/>
    <w:rsid w:val="00F66257"/>
    <w:rsid w:val="00F66669"/>
    <w:rsid w:val="00F673D5"/>
    <w:rsid w:val="00F70288"/>
    <w:rsid w:val="00F708FA"/>
    <w:rsid w:val="00F71886"/>
    <w:rsid w:val="00F71992"/>
    <w:rsid w:val="00F7254B"/>
    <w:rsid w:val="00F72E13"/>
    <w:rsid w:val="00F73ACD"/>
    <w:rsid w:val="00F750FA"/>
    <w:rsid w:val="00F75334"/>
    <w:rsid w:val="00F76CDB"/>
    <w:rsid w:val="00F76F44"/>
    <w:rsid w:val="00F80108"/>
    <w:rsid w:val="00F803FD"/>
    <w:rsid w:val="00F80A7E"/>
    <w:rsid w:val="00F819C5"/>
    <w:rsid w:val="00F82B4B"/>
    <w:rsid w:val="00F8347E"/>
    <w:rsid w:val="00F84894"/>
    <w:rsid w:val="00F850DA"/>
    <w:rsid w:val="00F85AAD"/>
    <w:rsid w:val="00F863F9"/>
    <w:rsid w:val="00F87DB8"/>
    <w:rsid w:val="00F87E62"/>
    <w:rsid w:val="00F90158"/>
    <w:rsid w:val="00F9135E"/>
    <w:rsid w:val="00F917E8"/>
    <w:rsid w:val="00F920F7"/>
    <w:rsid w:val="00F94AF6"/>
    <w:rsid w:val="00F95DA2"/>
    <w:rsid w:val="00F96FEB"/>
    <w:rsid w:val="00F973BF"/>
    <w:rsid w:val="00F97AD8"/>
    <w:rsid w:val="00F97DA9"/>
    <w:rsid w:val="00FA0874"/>
    <w:rsid w:val="00FA137B"/>
    <w:rsid w:val="00FA1DAD"/>
    <w:rsid w:val="00FA29F1"/>
    <w:rsid w:val="00FA3854"/>
    <w:rsid w:val="00FA50F7"/>
    <w:rsid w:val="00FA5718"/>
    <w:rsid w:val="00FA735D"/>
    <w:rsid w:val="00FB06C6"/>
    <w:rsid w:val="00FB075B"/>
    <w:rsid w:val="00FB0D6E"/>
    <w:rsid w:val="00FB0FB9"/>
    <w:rsid w:val="00FB264D"/>
    <w:rsid w:val="00FB2A07"/>
    <w:rsid w:val="00FB2C18"/>
    <w:rsid w:val="00FB2E43"/>
    <w:rsid w:val="00FB3E10"/>
    <w:rsid w:val="00FB474D"/>
    <w:rsid w:val="00FB47BF"/>
    <w:rsid w:val="00FB47E4"/>
    <w:rsid w:val="00FB5657"/>
    <w:rsid w:val="00FB5870"/>
    <w:rsid w:val="00FB5D36"/>
    <w:rsid w:val="00FB63ED"/>
    <w:rsid w:val="00FB6A4F"/>
    <w:rsid w:val="00FB6BA9"/>
    <w:rsid w:val="00FC0A2F"/>
    <w:rsid w:val="00FC1ADE"/>
    <w:rsid w:val="00FC1C56"/>
    <w:rsid w:val="00FC259E"/>
    <w:rsid w:val="00FC3A77"/>
    <w:rsid w:val="00FC416E"/>
    <w:rsid w:val="00FC532F"/>
    <w:rsid w:val="00FC5D64"/>
    <w:rsid w:val="00FC5DAC"/>
    <w:rsid w:val="00FC6A91"/>
    <w:rsid w:val="00FC7237"/>
    <w:rsid w:val="00FD0319"/>
    <w:rsid w:val="00FD0389"/>
    <w:rsid w:val="00FD03BA"/>
    <w:rsid w:val="00FD0933"/>
    <w:rsid w:val="00FD2982"/>
    <w:rsid w:val="00FD38E6"/>
    <w:rsid w:val="00FD3D0E"/>
    <w:rsid w:val="00FD3E21"/>
    <w:rsid w:val="00FD4BF4"/>
    <w:rsid w:val="00FD54D0"/>
    <w:rsid w:val="00FD5752"/>
    <w:rsid w:val="00FD5EF5"/>
    <w:rsid w:val="00FD67B9"/>
    <w:rsid w:val="00FD712B"/>
    <w:rsid w:val="00FD797E"/>
    <w:rsid w:val="00FE051D"/>
    <w:rsid w:val="00FE074E"/>
    <w:rsid w:val="00FE098C"/>
    <w:rsid w:val="00FE111E"/>
    <w:rsid w:val="00FE1401"/>
    <w:rsid w:val="00FE165C"/>
    <w:rsid w:val="00FE2012"/>
    <w:rsid w:val="00FE2B37"/>
    <w:rsid w:val="00FE4EDB"/>
    <w:rsid w:val="00FE51B4"/>
    <w:rsid w:val="00FE571F"/>
    <w:rsid w:val="00FE6062"/>
    <w:rsid w:val="00FE64EC"/>
    <w:rsid w:val="00FE6811"/>
    <w:rsid w:val="00FE6FAE"/>
    <w:rsid w:val="00FE7272"/>
    <w:rsid w:val="00FE79C6"/>
    <w:rsid w:val="00FE79D1"/>
    <w:rsid w:val="00FE7B38"/>
    <w:rsid w:val="00FF0217"/>
    <w:rsid w:val="00FF05F1"/>
    <w:rsid w:val="00FF1580"/>
    <w:rsid w:val="00FF291B"/>
    <w:rsid w:val="00FF44F5"/>
    <w:rsid w:val="00FF52E4"/>
    <w:rsid w:val="00FF5CA9"/>
    <w:rsid w:val="00FF5DDF"/>
    <w:rsid w:val="00FF6894"/>
    <w:rsid w:val="00FF6990"/>
    <w:rsid w:val="00FF6E7C"/>
    <w:rsid w:val="00FF73CF"/>
    <w:rsid w:val="00FF7E4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0240C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 w:qFormat="1"/>
    <w:lsdException w:name="heading 4" w:semiHidden="1" w:uiPriority="9" w:unhideWhenUsed="1" w:qFormat="1"/>
    <w:lsdException w:name="heading 5" w:semiHidden="1" w:unhideWhenUsed="1" w:qFormat="1"/>
    <w:lsdException w:name="heading 6" w:qFormat="1"/>
    <w:lsdException w:name="heading 7" w:semiHidden="1" w:unhideWhenUsed="1" w:qFormat="1"/>
    <w:lsdException w:name="heading 8"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semiHidden="1" w:unhideWhenUsed="1" w:qFormat="1"/>
    <w:lsdException w:name="List Bullet" w:uiPriority="14"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382D"/>
  </w:style>
  <w:style w:type="paragraph" w:styleId="Heading1">
    <w:name w:val="heading 1"/>
    <w:basedOn w:val="Normal"/>
    <w:next w:val="Normal"/>
    <w:link w:val="Heading1Char"/>
    <w:autoRedefine/>
    <w:qFormat/>
    <w:rsid w:val="00B95D98"/>
    <w:pPr>
      <w:keepNext/>
      <w:spacing w:before="240" w:after="60"/>
      <w:outlineLvl w:val="0"/>
    </w:pPr>
    <w:rPr>
      <w:b/>
      <w:bCs/>
      <w:kern w:val="32"/>
      <w:sz w:val="32"/>
      <w:szCs w:val="32"/>
      <w:lang w:eastAsia="x-none"/>
    </w:rPr>
  </w:style>
  <w:style w:type="paragraph" w:styleId="Heading2">
    <w:name w:val="heading 2"/>
    <w:basedOn w:val="Normal"/>
    <w:next w:val="Normal"/>
    <w:link w:val="Heading2Char"/>
    <w:autoRedefine/>
    <w:qFormat/>
    <w:rsid w:val="00513E4C"/>
    <w:pPr>
      <w:keepNext/>
      <w:tabs>
        <w:tab w:val="left" w:pos="2475"/>
        <w:tab w:val="left" w:pos="3240"/>
      </w:tabs>
      <w:spacing w:before="240" w:after="60"/>
      <w:jc w:val="both"/>
      <w:outlineLvl w:val="1"/>
    </w:pPr>
    <w:rPr>
      <w:rFonts w:eastAsia="Trebuchet MS"/>
      <w:b/>
      <w:sz w:val="28"/>
      <w:szCs w:val="28"/>
      <w:lang w:eastAsia="x-none"/>
    </w:rPr>
  </w:style>
  <w:style w:type="paragraph" w:styleId="Heading3">
    <w:name w:val="heading 3"/>
    <w:aliases w:val=" Char"/>
    <w:basedOn w:val="Normal"/>
    <w:next w:val="Normal"/>
    <w:link w:val="Heading3Char"/>
    <w:uiPriority w:val="9"/>
    <w:qFormat/>
    <w:rsid w:val="00C36018"/>
    <w:pPr>
      <w:keepNext/>
      <w:spacing w:before="240" w:after="60"/>
      <w:outlineLvl w:val="2"/>
    </w:pPr>
    <w:rPr>
      <w:b/>
      <w:bCs/>
      <w:sz w:val="30"/>
      <w:szCs w:val="26"/>
      <w:lang w:eastAsia="x-none"/>
    </w:rPr>
  </w:style>
  <w:style w:type="paragraph" w:styleId="Heading4">
    <w:name w:val="heading 4"/>
    <w:basedOn w:val="Normal"/>
    <w:link w:val="Heading4Char"/>
    <w:uiPriority w:val="9"/>
    <w:qFormat/>
    <w:rsid w:val="00C70F24"/>
    <w:pPr>
      <w:spacing w:before="100" w:beforeAutospacing="1" w:after="100" w:afterAutospacing="1"/>
      <w:outlineLvl w:val="3"/>
    </w:pPr>
    <w:rPr>
      <w:b/>
      <w:bCs/>
    </w:rPr>
  </w:style>
  <w:style w:type="paragraph" w:styleId="Heading5">
    <w:name w:val="heading 5"/>
    <w:basedOn w:val="Normal"/>
    <w:next w:val="Normal"/>
    <w:link w:val="Heading5Char"/>
    <w:semiHidden/>
    <w:unhideWhenUsed/>
    <w:qFormat/>
    <w:rsid w:val="00BF0A94"/>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qFormat/>
    <w:rsid w:val="000B67B8"/>
    <w:pPr>
      <w:keepNext/>
      <w:tabs>
        <w:tab w:val="left" w:pos="6004"/>
      </w:tabs>
      <w:ind w:left="75"/>
      <w:jc w:val="both"/>
      <w:outlineLvl w:val="5"/>
    </w:pPr>
    <w:rPr>
      <w:b/>
      <w:bCs/>
    </w:rPr>
  </w:style>
  <w:style w:type="paragraph" w:styleId="Heading8">
    <w:name w:val="heading 8"/>
    <w:basedOn w:val="Normal"/>
    <w:next w:val="Normal"/>
    <w:link w:val="Heading8Char"/>
    <w:qFormat/>
    <w:rsid w:val="00ED08A6"/>
    <w:pPr>
      <w:spacing w:before="240" w:after="60"/>
      <w:outlineLvl w:val="7"/>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B95D98"/>
    <w:rPr>
      <w:b/>
      <w:bCs/>
      <w:kern w:val="32"/>
      <w:sz w:val="32"/>
      <w:szCs w:val="32"/>
      <w:lang w:eastAsia="x-none"/>
    </w:rPr>
  </w:style>
  <w:style w:type="paragraph" w:styleId="ListParagraph">
    <w:name w:val="List Paragraph"/>
    <w:basedOn w:val="Normal"/>
    <w:uiPriority w:val="34"/>
    <w:qFormat/>
    <w:rsid w:val="00187FEE"/>
    <w:pPr>
      <w:ind w:left="720"/>
    </w:pPr>
  </w:style>
  <w:style w:type="paragraph" w:styleId="Subtitle">
    <w:name w:val="Subtitle"/>
    <w:basedOn w:val="Normal"/>
    <w:link w:val="SubtitleChar"/>
    <w:qFormat/>
    <w:rsid w:val="00E360EB"/>
    <w:rPr>
      <w:b/>
      <w:bCs/>
      <w:sz w:val="28"/>
      <w:lang w:val="x-none" w:eastAsia="x-none"/>
    </w:rPr>
  </w:style>
  <w:style w:type="character" w:customStyle="1" w:styleId="SubtitleChar">
    <w:name w:val="Subtitle Char"/>
    <w:link w:val="Subtitle"/>
    <w:rsid w:val="00E360EB"/>
    <w:rPr>
      <w:b/>
      <w:bCs/>
      <w:sz w:val="28"/>
      <w:szCs w:val="24"/>
    </w:rPr>
  </w:style>
  <w:style w:type="character" w:styleId="Strong">
    <w:name w:val="Strong"/>
    <w:uiPriority w:val="22"/>
    <w:qFormat/>
    <w:rsid w:val="00E360EB"/>
    <w:rPr>
      <w:b/>
      <w:bCs/>
    </w:rPr>
  </w:style>
  <w:style w:type="character" w:styleId="Hyperlink">
    <w:name w:val="Hyperlink"/>
    <w:uiPriority w:val="99"/>
    <w:rsid w:val="00CF1644"/>
    <w:rPr>
      <w:color w:val="0000FF"/>
      <w:u w:val="single"/>
    </w:rPr>
  </w:style>
  <w:style w:type="paragraph" w:styleId="Header">
    <w:name w:val="header"/>
    <w:aliases w:val=" Char3"/>
    <w:basedOn w:val="Normal"/>
    <w:link w:val="HeaderChar"/>
    <w:uiPriority w:val="99"/>
    <w:rsid w:val="00C5086C"/>
    <w:pPr>
      <w:tabs>
        <w:tab w:val="center" w:pos="4680"/>
        <w:tab w:val="right" w:pos="9360"/>
      </w:tabs>
    </w:pPr>
    <w:rPr>
      <w:lang w:eastAsia="x-none"/>
    </w:rPr>
  </w:style>
  <w:style w:type="character" w:customStyle="1" w:styleId="HeaderChar">
    <w:name w:val="Header Char"/>
    <w:aliases w:val=" Char3 Char"/>
    <w:link w:val="Header"/>
    <w:uiPriority w:val="99"/>
    <w:rsid w:val="00C5086C"/>
    <w:rPr>
      <w:sz w:val="24"/>
      <w:szCs w:val="24"/>
      <w:lang w:val="en-GB"/>
    </w:rPr>
  </w:style>
  <w:style w:type="paragraph" w:styleId="Footer">
    <w:name w:val="footer"/>
    <w:aliases w:val=" Char2"/>
    <w:basedOn w:val="Normal"/>
    <w:link w:val="FooterChar"/>
    <w:uiPriority w:val="99"/>
    <w:rsid w:val="00C5086C"/>
    <w:pPr>
      <w:tabs>
        <w:tab w:val="center" w:pos="4680"/>
        <w:tab w:val="right" w:pos="9360"/>
      </w:tabs>
    </w:pPr>
    <w:rPr>
      <w:lang w:eastAsia="x-none"/>
    </w:rPr>
  </w:style>
  <w:style w:type="character" w:customStyle="1" w:styleId="FooterChar">
    <w:name w:val="Footer Char"/>
    <w:aliases w:val=" Char2 Char"/>
    <w:link w:val="Footer"/>
    <w:uiPriority w:val="99"/>
    <w:rsid w:val="00C5086C"/>
    <w:rPr>
      <w:sz w:val="24"/>
      <w:szCs w:val="24"/>
      <w:lang w:val="en-GB"/>
    </w:rPr>
  </w:style>
  <w:style w:type="character" w:customStyle="1" w:styleId="Heading2Char">
    <w:name w:val="Heading 2 Char"/>
    <w:link w:val="Heading2"/>
    <w:rsid w:val="00513E4C"/>
    <w:rPr>
      <w:rFonts w:eastAsia="Trebuchet MS"/>
      <w:b/>
      <w:sz w:val="28"/>
      <w:szCs w:val="28"/>
      <w:lang w:eastAsia="x-none"/>
    </w:rPr>
  </w:style>
  <w:style w:type="character" w:customStyle="1" w:styleId="Heading3Char">
    <w:name w:val="Heading 3 Char"/>
    <w:aliases w:val=" Char Char"/>
    <w:link w:val="Heading3"/>
    <w:uiPriority w:val="9"/>
    <w:rsid w:val="00C36018"/>
    <w:rPr>
      <w:rFonts w:ascii="Calibri" w:hAnsi="Calibri"/>
      <w:b/>
      <w:bCs/>
      <w:sz w:val="30"/>
      <w:szCs w:val="26"/>
      <w:lang w:val="en-GB"/>
    </w:rPr>
  </w:style>
  <w:style w:type="paragraph" w:styleId="TOCHeading">
    <w:name w:val="TOC Heading"/>
    <w:basedOn w:val="Heading1"/>
    <w:next w:val="Normal"/>
    <w:uiPriority w:val="39"/>
    <w:qFormat/>
    <w:rsid w:val="001A6F21"/>
    <w:pPr>
      <w:keepLines/>
      <w:spacing w:before="480" w:after="0" w:line="276" w:lineRule="auto"/>
      <w:outlineLvl w:val="9"/>
    </w:pPr>
    <w:rPr>
      <w:rFonts w:ascii="Cambria" w:hAnsi="Cambria"/>
      <w:color w:val="365F91"/>
      <w:kern w:val="0"/>
      <w:sz w:val="28"/>
      <w:szCs w:val="28"/>
    </w:rPr>
  </w:style>
  <w:style w:type="paragraph" w:styleId="TOC2">
    <w:name w:val="toc 2"/>
    <w:basedOn w:val="Normal"/>
    <w:next w:val="Normal"/>
    <w:autoRedefine/>
    <w:uiPriority w:val="39"/>
    <w:unhideWhenUsed/>
    <w:qFormat/>
    <w:rsid w:val="008C009E"/>
    <w:pPr>
      <w:tabs>
        <w:tab w:val="right" w:leader="dot" w:pos="9650"/>
      </w:tabs>
      <w:ind w:left="245"/>
      <w:outlineLvl w:val="0"/>
    </w:pPr>
    <w:rPr>
      <w:smallCaps/>
      <w:sz w:val="20"/>
      <w:szCs w:val="20"/>
    </w:rPr>
  </w:style>
  <w:style w:type="paragraph" w:styleId="TOC1">
    <w:name w:val="toc 1"/>
    <w:basedOn w:val="Normal"/>
    <w:next w:val="Normal"/>
    <w:autoRedefine/>
    <w:uiPriority w:val="39"/>
    <w:unhideWhenUsed/>
    <w:qFormat/>
    <w:rsid w:val="001A6F21"/>
    <w:pPr>
      <w:spacing w:before="120" w:after="120"/>
    </w:pPr>
    <w:rPr>
      <w:b/>
      <w:bCs/>
      <w:caps/>
      <w:sz w:val="20"/>
      <w:szCs w:val="20"/>
    </w:rPr>
  </w:style>
  <w:style w:type="paragraph" w:styleId="TOC3">
    <w:name w:val="toc 3"/>
    <w:basedOn w:val="Normal"/>
    <w:next w:val="Normal"/>
    <w:autoRedefine/>
    <w:uiPriority w:val="39"/>
    <w:unhideWhenUsed/>
    <w:qFormat/>
    <w:rsid w:val="001A6F21"/>
    <w:pPr>
      <w:ind w:left="480"/>
    </w:pPr>
    <w:rPr>
      <w:i/>
      <w:iCs/>
      <w:sz w:val="20"/>
      <w:szCs w:val="20"/>
    </w:rPr>
  </w:style>
  <w:style w:type="paragraph" w:styleId="BalloonText">
    <w:name w:val="Balloon Text"/>
    <w:aliases w:val=" Char1"/>
    <w:basedOn w:val="Normal"/>
    <w:link w:val="BalloonTextChar"/>
    <w:rsid w:val="001A6F21"/>
    <w:rPr>
      <w:rFonts w:ascii="Tahoma" w:hAnsi="Tahoma"/>
      <w:sz w:val="16"/>
      <w:szCs w:val="16"/>
      <w:lang w:eastAsia="x-none"/>
    </w:rPr>
  </w:style>
  <w:style w:type="character" w:customStyle="1" w:styleId="BalloonTextChar">
    <w:name w:val="Balloon Text Char"/>
    <w:aliases w:val=" Char1 Char"/>
    <w:link w:val="BalloonText"/>
    <w:rsid w:val="001A6F21"/>
    <w:rPr>
      <w:rFonts w:ascii="Tahoma" w:hAnsi="Tahoma" w:cs="Tahoma"/>
      <w:sz w:val="16"/>
      <w:szCs w:val="16"/>
      <w:lang w:val="en-GB"/>
    </w:rPr>
  </w:style>
  <w:style w:type="character" w:styleId="Emphasis">
    <w:name w:val="Emphasis"/>
    <w:uiPriority w:val="20"/>
    <w:qFormat/>
    <w:rsid w:val="001A6F21"/>
    <w:rPr>
      <w:i/>
      <w:iCs/>
    </w:rPr>
  </w:style>
  <w:style w:type="paragraph" w:styleId="BodyText">
    <w:name w:val="Body Text"/>
    <w:basedOn w:val="Normal"/>
    <w:rsid w:val="00CF5EF5"/>
    <w:pPr>
      <w:spacing w:after="120"/>
    </w:pPr>
  </w:style>
  <w:style w:type="paragraph" w:styleId="BodyTextIndent">
    <w:name w:val="Body Text Indent"/>
    <w:basedOn w:val="Normal"/>
    <w:rsid w:val="004545E0"/>
    <w:pPr>
      <w:spacing w:after="120"/>
      <w:ind w:left="360"/>
    </w:pPr>
  </w:style>
  <w:style w:type="paragraph" w:styleId="TOC4">
    <w:name w:val="toc 4"/>
    <w:basedOn w:val="Normal"/>
    <w:next w:val="Normal"/>
    <w:autoRedefine/>
    <w:uiPriority w:val="39"/>
    <w:rsid w:val="00A076D6"/>
    <w:pPr>
      <w:ind w:left="720"/>
    </w:pPr>
    <w:rPr>
      <w:sz w:val="18"/>
      <w:szCs w:val="18"/>
    </w:rPr>
  </w:style>
  <w:style w:type="paragraph" w:styleId="TOC5">
    <w:name w:val="toc 5"/>
    <w:basedOn w:val="Normal"/>
    <w:next w:val="Normal"/>
    <w:autoRedefine/>
    <w:uiPriority w:val="39"/>
    <w:rsid w:val="00A076D6"/>
    <w:pPr>
      <w:ind w:left="960"/>
    </w:pPr>
    <w:rPr>
      <w:sz w:val="18"/>
      <w:szCs w:val="18"/>
    </w:rPr>
  </w:style>
  <w:style w:type="paragraph" w:styleId="TOC6">
    <w:name w:val="toc 6"/>
    <w:basedOn w:val="Normal"/>
    <w:next w:val="Normal"/>
    <w:autoRedefine/>
    <w:uiPriority w:val="39"/>
    <w:rsid w:val="00A076D6"/>
    <w:pPr>
      <w:ind w:left="1200"/>
    </w:pPr>
    <w:rPr>
      <w:sz w:val="18"/>
      <w:szCs w:val="18"/>
    </w:rPr>
  </w:style>
  <w:style w:type="paragraph" w:styleId="TOC7">
    <w:name w:val="toc 7"/>
    <w:basedOn w:val="Normal"/>
    <w:next w:val="Normal"/>
    <w:autoRedefine/>
    <w:uiPriority w:val="39"/>
    <w:rsid w:val="00A076D6"/>
    <w:pPr>
      <w:ind w:left="1440"/>
    </w:pPr>
    <w:rPr>
      <w:sz w:val="18"/>
      <w:szCs w:val="18"/>
    </w:rPr>
  </w:style>
  <w:style w:type="paragraph" w:styleId="TOC8">
    <w:name w:val="toc 8"/>
    <w:basedOn w:val="Normal"/>
    <w:next w:val="Normal"/>
    <w:autoRedefine/>
    <w:uiPriority w:val="39"/>
    <w:rsid w:val="00A076D6"/>
    <w:pPr>
      <w:ind w:left="1680"/>
    </w:pPr>
    <w:rPr>
      <w:sz w:val="18"/>
      <w:szCs w:val="18"/>
    </w:rPr>
  </w:style>
  <w:style w:type="paragraph" w:styleId="TOC9">
    <w:name w:val="toc 9"/>
    <w:basedOn w:val="Normal"/>
    <w:next w:val="Normal"/>
    <w:autoRedefine/>
    <w:uiPriority w:val="39"/>
    <w:rsid w:val="00A076D6"/>
    <w:pPr>
      <w:ind w:left="1920"/>
    </w:pPr>
    <w:rPr>
      <w:sz w:val="18"/>
      <w:szCs w:val="18"/>
    </w:rPr>
  </w:style>
  <w:style w:type="paragraph" w:customStyle="1" w:styleId="EndnoteText11">
    <w:name w:val="Endnote Text11"/>
    <w:basedOn w:val="Normal"/>
    <w:rsid w:val="00A65B17"/>
    <w:rPr>
      <w:sz w:val="20"/>
      <w:szCs w:val="20"/>
    </w:rPr>
  </w:style>
  <w:style w:type="table" w:styleId="TableGrid">
    <w:name w:val="Table Grid"/>
    <w:basedOn w:val="TableNormal"/>
    <w:uiPriority w:val="39"/>
    <w:rsid w:val="008368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rsid w:val="00986BB0"/>
    <w:pPr>
      <w:jc w:val="center"/>
    </w:pPr>
    <w:rPr>
      <w:rFonts w:ascii="Cambria" w:hAnsi="Cambria"/>
      <w:b/>
      <w:bCs/>
      <w:kern w:val="28"/>
      <w:sz w:val="32"/>
      <w:szCs w:val="32"/>
    </w:rPr>
  </w:style>
  <w:style w:type="character" w:customStyle="1" w:styleId="Heading8Char">
    <w:name w:val="Heading 8 Char"/>
    <w:link w:val="Heading8"/>
    <w:locked/>
    <w:rsid w:val="00ED08A6"/>
    <w:rPr>
      <w:rFonts w:ascii="Calibri" w:hAnsi="Calibri"/>
      <w:i/>
      <w:iCs/>
      <w:sz w:val="24"/>
      <w:szCs w:val="24"/>
      <w:lang w:val="en-US" w:eastAsia="en-US" w:bidi="ar-SA"/>
    </w:rPr>
  </w:style>
  <w:style w:type="character" w:customStyle="1" w:styleId="desc">
    <w:name w:val="desc"/>
    <w:rsid w:val="00E93C70"/>
    <w:rPr>
      <w:rFonts w:cs="Times New Roman"/>
    </w:rPr>
  </w:style>
  <w:style w:type="character" w:customStyle="1" w:styleId="booktitle">
    <w:name w:val="booktitle"/>
    <w:rsid w:val="00FD0933"/>
    <w:rPr>
      <w:rFonts w:cs="Times New Roman"/>
    </w:rPr>
  </w:style>
  <w:style w:type="character" w:customStyle="1" w:styleId="bookauthor">
    <w:name w:val="bookauthor"/>
    <w:rsid w:val="00FD0933"/>
    <w:rPr>
      <w:rFonts w:cs="Times New Roman"/>
    </w:rPr>
  </w:style>
  <w:style w:type="numbering" w:customStyle="1" w:styleId="NoList1">
    <w:name w:val="No List1"/>
    <w:next w:val="NoList"/>
    <w:uiPriority w:val="99"/>
    <w:semiHidden/>
    <w:unhideWhenUsed/>
    <w:rsid w:val="00F258C9"/>
  </w:style>
  <w:style w:type="numbering" w:customStyle="1" w:styleId="NoList2">
    <w:name w:val="No List2"/>
    <w:next w:val="NoList"/>
    <w:uiPriority w:val="99"/>
    <w:semiHidden/>
    <w:unhideWhenUsed/>
    <w:rsid w:val="00D97E5B"/>
  </w:style>
  <w:style w:type="table" w:styleId="TableColorful2">
    <w:name w:val="Table Colorful 2"/>
    <w:basedOn w:val="TableNormal"/>
    <w:rsid w:val="0064041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ntemporary">
    <w:name w:val="Table Contemporary"/>
    <w:basedOn w:val="TableNormal"/>
    <w:rsid w:val="0064041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Professional">
    <w:name w:val="Table Professional"/>
    <w:basedOn w:val="TableNormal"/>
    <w:rsid w:val="0064041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2">
    <w:name w:val="Table Simple 2"/>
    <w:basedOn w:val="TableNormal"/>
    <w:rsid w:val="0064041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Grid2">
    <w:name w:val="Table Grid 2"/>
    <w:basedOn w:val="TableNormal"/>
    <w:rsid w:val="00640418"/>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8">
    <w:name w:val="Table Grid 8"/>
    <w:basedOn w:val="TableNormal"/>
    <w:rsid w:val="0064041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640418"/>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customStyle="1" w:styleId="Heading4Char">
    <w:name w:val="Heading 4 Char"/>
    <w:link w:val="Heading4"/>
    <w:uiPriority w:val="9"/>
    <w:rsid w:val="00C70F24"/>
    <w:rPr>
      <w:b/>
      <w:bCs/>
      <w:sz w:val="24"/>
      <w:szCs w:val="24"/>
    </w:rPr>
  </w:style>
  <w:style w:type="paragraph" w:styleId="NoSpacing">
    <w:name w:val="No Spacing"/>
    <w:link w:val="NoSpacingChar"/>
    <w:uiPriority w:val="1"/>
    <w:qFormat/>
    <w:rsid w:val="00C70F24"/>
    <w:rPr>
      <w:rFonts w:ascii="Calibri" w:eastAsia="Calibri" w:hAnsi="Calibri"/>
      <w:sz w:val="22"/>
      <w:szCs w:val="22"/>
    </w:rPr>
  </w:style>
  <w:style w:type="paragraph" w:styleId="NormalWeb">
    <w:name w:val="Normal (Web)"/>
    <w:basedOn w:val="Normal"/>
    <w:uiPriority w:val="99"/>
    <w:unhideWhenUsed/>
    <w:rsid w:val="00C70F24"/>
    <w:pPr>
      <w:spacing w:before="100" w:beforeAutospacing="1" w:after="100" w:afterAutospacing="1"/>
    </w:pPr>
  </w:style>
  <w:style w:type="paragraph" w:customStyle="1" w:styleId="Default">
    <w:name w:val="Default"/>
    <w:rsid w:val="00C66053"/>
    <w:pPr>
      <w:autoSpaceDE w:val="0"/>
      <w:autoSpaceDN w:val="0"/>
      <w:adjustRightInd w:val="0"/>
    </w:pPr>
    <w:rPr>
      <w:color w:val="000000"/>
    </w:rPr>
  </w:style>
  <w:style w:type="paragraph" w:styleId="ListBullet">
    <w:name w:val="List Bullet"/>
    <w:basedOn w:val="Normal"/>
    <w:uiPriority w:val="14"/>
    <w:unhideWhenUsed/>
    <w:qFormat/>
    <w:rsid w:val="0092590C"/>
    <w:pPr>
      <w:numPr>
        <w:numId w:val="2"/>
      </w:numPr>
      <w:spacing w:after="140" w:line="276" w:lineRule="auto"/>
      <w:ind w:left="720"/>
    </w:pPr>
    <w:rPr>
      <w:rFonts w:eastAsia="Calibri" w:cs="Arial"/>
      <w:color w:val="595959"/>
      <w:sz w:val="22"/>
      <w:szCs w:val="22"/>
      <w:lang w:eastAsia="ja-JP"/>
    </w:rPr>
  </w:style>
  <w:style w:type="table" w:customStyle="1" w:styleId="SyllabusTable-NoBorders">
    <w:name w:val="Syllabus Table - No Borders"/>
    <w:basedOn w:val="TableNormal"/>
    <w:uiPriority w:val="99"/>
    <w:rsid w:val="00EE3D37"/>
    <w:rPr>
      <w:rFonts w:ascii="Trebuchet MS" w:eastAsia="Trebuchet MS" w:hAnsi="Trebuchet MS"/>
      <w:color w:val="404040"/>
      <w:sz w:val="22"/>
      <w:szCs w:val="22"/>
      <w:lang w:eastAsia="ja-JP"/>
    </w:rPr>
    <w:tblPr>
      <w:tblCellMar>
        <w:left w:w="0" w:type="dxa"/>
        <w:right w:w="115" w:type="dxa"/>
      </w:tblCellMar>
    </w:tblPr>
    <w:tblStylePr w:type="firstRow">
      <w:pPr>
        <w:wordWrap/>
        <w:spacing w:afterLines="0" w:after="80" w:afterAutospacing="0"/>
      </w:pPr>
      <w:rPr>
        <w:rFonts w:ascii="Tahoma" w:hAnsi="Tahoma"/>
        <w:b/>
        <w:color w:val="B6332E"/>
        <w:sz w:val="22"/>
      </w:rPr>
      <w:tblPr/>
      <w:trPr>
        <w:tblHeader/>
      </w:trPr>
    </w:tblStylePr>
  </w:style>
  <w:style w:type="table" w:customStyle="1" w:styleId="SyllabusTable-NoBorders1">
    <w:name w:val="Syllabus Table - No Borders1"/>
    <w:basedOn w:val="TableNormal"/>
    <w:uiPriority w:val="99"/>
    <w:rsid w:val="009C51CB"/>
    <w:rPr>
      <w:rFonts w:ascii="Trebuchet MS" w:eastAsia="Trebuchet MS" w:hAnsi="Trebuchet MS"/>
      <w:color w:val="404040"/>
      <w:sz w:val="22"/>
      <w:szCs w:val="22"/>
      <w:lang w:eastAsia="ja-JP"/>
    </w:rPr>
    <w:tblPr>
      <w:tblCellMar>
        <w:left w:w="0" w:type="dxa"/>
        <w:right w:w="115" w:type="dxa"/>
      </w:tblCellMar>
    </w:tblPr>
    <w:tblStylePr w:type="firstRow">
      <w:pPr>
        <w:wordWrap/>
        <w:spacing w:afterLines="0" w:after="80" w:afterAutospacing="0"/>
      </w:pPr>
      <w:rPr>
        <w:rFonts w:ascii="Tahoma" w:hAnsi="Tahoma"/>
        <w:b/>
        <w:color w:val="B6332E"/>
        <w:sz w:val="22"/>
      </w:rPr>
      <w:tblPr/>
      <w:trPr>
        <w:tblHeader/>
      </w:trPr>
    </w:tblStylePr>
  </w:style>
  <w:style w:type="table" w:customStyle="1" w:styleId="SyllabusTable-withBorders">
    <w:name w:val="Syllabus Table - with Borders"/>
    <w:basedOn w:val="TableNormal"/>
    <w:uiPriority w:val="99"/>
    <w:rsid w:val="009C51CB"/>
    <w:pPr>
      <w:spacing w:before="80" w:after="80"/>
    </w:pPr>
    <w:rPr>
      <w:rFonts w:ascii="Trebuchet MS" w:eastAsia="Trebuchet MS" w:hAnsi="Trebuchet MS"/>
      <w:color w:val="404040"/>
      <w:sz w:val="22"/>
      <w:szCs w:val="22"/>
      <w:lang w:eastAsia="ja-JP"/>
    </w:rPr>
    <w:tblPr>
      <w:tblBorders>
        <w:top w:val="single" w:sz="4" w:space="0" w:color="595959"/>
        <w:bottom w:val="single" w:sz="4" w:space="0" w:color="B6332E"/>
        <w:insideH w:val="single" w:sz="4" w:space="0" w:color="595959"/>
      </w:tblBorders>
      <w:tblCellMar>
        <w:left w:w="0" w:type="dxa"/>
        <w:right w:w="115" w:type="dxa"/>
      </w:tblCellMar>
    </w:tblPr>
    <w:trPr>
      <w:cantSplit/>
    </w:trPr>
    <w:tblStylePr w:type="firstRow">
      <w:pPr>
        <w:wordWrap/>
        <w:spacing w:beforeLines="0" w:before="0" w:beforeAutospacing="0" w:afterLines="0" w:after="80" w:afterAutospacing="0"/>
      </w:pPr>
      <w:rPr>
        <w:rFonts w:ascii="Tahoma" w:hAnsi="Tahoma"/>
        <w:b/>
        <w:color w:val="B6332E"/>
        <w:sz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NoBorders2">
    <w:name w:val="Syllabus Table - No Borders2"/>
    <w:basedOn w:val="TableNormal"/>
    <w:uiPriority w:val="99"/>
    <w:rsid w:val="009A5231"/>
    <w:rPr>
      <w:rFonts w:ascii="Trebuchet MS" w:eastAsia="Trebuchet MS" w:hAnsi="Trebuchet MS"/>
      <w:color w:val="404040"/>
      <w:sz w:val="22"/>
      <w:szCs w:val="22"/>
      <w:lang w:eastAsia="ja-JP"/>
    </w:rPr>
    <w:tblPr>
      <w:tblCellMar>
        <w:left w:w="0" w:type="dxa"/>
        <w:right w:w="115" w:type="dxa"/>
      </w:tblCellMar>
    </w:tblPr>
    <w:tblStylePr w:type="firstRow">
      <w:pPr>
        <w:wordWrap/>
        <w:spacing w:afterLines="0" w:after="80" w:afterAutospacing="0"/>
      </w:pPr>
      <w:rPr>
        <w:rFonts w:ascii="Tahoma" w:hAnsi="Tahoma"/>
        <w:b/>
        <w:color w:val="B6332E"/>
        <w:sz w:val="22"/>
      </w:rPr>
      <w:tblPr/>
      <w:trPr>
        <w:tblHeader/>
      </w:trPr>
    </w:tblStylePr>
  </w:style>
  <w:style w:type="table" w:customStyle="1" w:styleId="SyllabusTable-withBorders1">
    <w:name w:val="Syllabus Table - with Borders1"/>
    <w:basedOn w:val="TableNormal"/>
    <w:uiPriority w:val="99"/>
    <w:rsid w:val="009A5231"/>
    <w:pPr>
      <w:spacing w:before="80" w:after="80"/>
    </w:pPr>
    <w:rPr>
      <w:rFonts w:ascii="Trebuchet MS" w:eastAsia="Trebuchet MS" w:hAnsi="Trebuchet MS"/>
      <w:color w:val="404040"/>
      <w:sz w:val="22"/>
      <w:szCs w:val="22"/>
      <w:lang w:eastAsia="ja-JP"/>
    </w:rPr>
    <w:tblPr>
      <w:tblBorders>
        <w:top w:val="single" w:sz="4" w:space="0" w:color="595959"/>
        <w:bottom w:val="single" w:sz="4" w:space="0" w:color="B6332E"/>
        <w:insideH w:val="single" w:sz="4" w:space="0" w:color="595959"/>
      </w:tblBorders>
      <w:tblCellMar>
        <w:left w:w="0" w:type="dxa"/>
        <w:right w:w="115" w:type="dxa"/>
      </w:tblCellMar>
    </w:tblPr>
    <w:trPr>
      <w:cantSplit/>
    </w:trPr>
    <w:tblStylePr w:type="firstRow">
      <w:pPr>
        <w:wordWrap/>
        <w:spacing w:beforeLines="0" w:before="0" w:beforeAutospacing="0" w:afterLines="0" w:after="80" w:afterAutospacing="0"/>
      </w:pPr>
      <w:rPr>
        <w:rFonts w:ascii="Tahoma" w:hAnsi="Tahoma"/>
        <w:b/>
        <w:color w:val="B6332E"/>
        <w:sz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NoBorders3">
    <w:name w:val="Syllabus Table - No Borders3"/>
    <w:basedOn w:val="TableNormal"/>
    <w:uiPriority w:val="99"/>
    <w:rsid w:val="00ED431B"/>
    <w:pPr>
      <w:suppressAutoHyphens/>
    </w:pPr>
    <w:rPr>
      <w:rFonts w:ascii="Trebuchet MS" w:eastAsia="Trebuchet MS" w:hAnsi="Trebuchet MS" w:cs="Trebuchet MS"/>
      <w:color w:val="404040"/>
      <w:szCs w:val="22"/>
      <w:lang w:eastAsia="ja-JP"/>
    </w:rPr>
    <w:tblPr>
      <w:tblCellMar>
        <w:left w:w="0" w:type="dxa"/>
        <w:right w:w="115" w:type="dxa"/>
      </w:tblCellMar>
    </w:tblPr>
    <w:tblStylePr w:type="firstRow">
      <w:pPr>
        <w:wordWrap/>
        <w:spacing w:afterLines="0" w:after="80"/>
      </w:pPr>
      <w:rPr>
        <w:rFonts w:ascii="Tahoma" w:hAnsi="Tahoma"/>
        <w:b/>
        <w:color w:val="B6332E"/>
        <w:sz w:val="22"/>
      </w:rPr>
      <w:tblPr/>
      <w:trPr>
        <w:tblHeader/>
      </w:trPr>
    </w:tblStylePr>
  </w:style>
  <w:style w:type="table" w:customStyle="1" w:styleId="SyllabusTable-withBorders2">
    <w:name w:val="Syllabus Table - with Borders2"/>
    <w:basedOn w:val="TableNormal"/>
    <w:uiPriority w:val="99"/>
    <w:rsid w:val="00ED431B"/>
    <w:pPr>
      <w:suppressAutoHyphens/>
      <w:spacing w:before="80" w:after="80"/>
    </w:pPr>
    <w:rPr>
      <w:rFonts w:ascii="Trebuchet MS" w:eastAsia="Trebuchet MS" w:hAnsi="Trebuchet MS" w:cs="Trebuchet MS"/>
      <w:color w:val="404040"/>
      <w:szCs w:val="22"/>
      <w:lang w:eastAsia="ja-JP"/>
    </w:rPr>
    <w:tblPr>
      <w:tblBorders>
        <w:top w:val="single" w:sz="4" w:space="0" w:color="595959"/>
        <w:bottom w:val="single" w:sz="4" w:space="0" w:color="D6615C"/>
        <w:insideH w:val="single" w:sz="4" w:space="0" w:color="595959"/>
      </w:tblBorders>
      <w:tblCellMar>
        <w:left w:w="0" w:type="dxa"/>
        <w:right w:w="115" w:type="dxa"/>
      </w:tblCellMar>
    </w:tblPr>
    <w:tblStylePr w:type="firstRow">
      <w:pPr>
        <w:wordWrap/>
        <w:spacing w:beforeLines="0" w:before="0" w:afterLines="0" w:after="80"/>
      </w:pPr>
      <w:rPr>
        <w:rFonts w:ascii="Tahoma" w:hAnsi="Tahoma"/>
        <w:b/>
        <w:color w:val="B6332E"/>
        <w:sz w:val="22"/>
      </w:rPr>
      <w:tblPr/>
      <w:tcPr>
        <w:tcBorders>
          <w:top w:val="nil"/>
          <w:left w:val="nil"/>
          <w:bottom w:val="single" w:sz="4" w:space="0" w:color="D6615C"/>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NoBorders4">
    <w:name w:val="Syllabus Table - No Borders4"/>
    <w:basedOn w:val="TableNormal"/>
    <w:uiPriority w:val="99"/>
    <w:rsid w:val="00876356"/>
    <w:rPr>
      <w:rFonts w:ascii="Trebuchet MS" w:eastAsia="Trebuchet MS" w:hAnsi="Trebuchet MS"/>
      <w:color w:val="404040"/>
      <w:sz w:val="22"/>
      <w:szCs w:val="22"/>
      <w:lang w:eastAsia="ja-JP"/>
    </w:rPr>
    <w:tblPr>
      <w:tblCellMar>
        <w:left w:w="0" w:type="dxa"/>
        <w:right w:w="115" w:type="dxa"/>
      </w:tblCellMar>
    </w:tblPr>
    <w:tblStylePr w:type="firstRow">
      <w:pPr>
        <w:wordWrap/>
        <w:spacing w:afterLines="0" w:after="80" w:afterAutospacing="0"/>
      </w:pPr>
      <w:rPr>
        <w:rFonts w:ascii="Tahoma" w:hAnsi="Tahoma"/>
        <w:b/>
        <w:color w:val="B6332E"/>
        <w:sz w:val="22"/>
      </w:rPr>
      <w:tblPr/>
      <w:trPr>
        <w:tblHeader/>
      </w:trPr>
    </w:tblStylePr>
  </w:style>
  <w:style w:type="table" w:customStyle="1" w:styleId="SyllabusTable-withBorders3">
    <w:name w:val="Syllabus Table - with Borders3"/>
    <w:basedOn w:val="TableNormal"/>
    <w:uiPriority w:val="99"/>
    <w:rsid w:val="00876356"/>
    <w:pPr>
      <w:spacing w:before="80" w:after="80"/>
    </w:pPr>
    <w:rPr>
      <w:rFonts w:ascii="Trebuchet MS" w:eastAsia="Trebuchet MS" w:hAnsi="Trebuchet MS"/>
      <w:color w:val="404040"/>
      <w:sz w:val="22"/>
      <w:szCs w:val="22"/>
      <w:lang w:eastAsia="ja-JP"/>
    </w:rPr>
    <w:tblPr>
      <w:tblBorders>
        <w:top w:val="single" w:sz="4" w:space="0" w:color="595959"/>
        <w:bottom w:val="single" w:sz="4" w:space="0" w:color="B6332E"/>
        <w:insideH w:val="single" w:sz="4" w:space="0" w:color="595959"/>
      </w:tblBorders>
      <w:tblCellMar>
        <w:left w:w="0" w:type="dxa"/>
        <w:right w:w="115" w:type="dxa"/>
      </w:tblCellMar>
    </w:tblPr>
    <w:trPr>
      <w:cantSplit/>
    </w:trPr>
    <w:tblStylePr w:type="firstRow">
      <w:pPr>
        <w:wordWrap/>
        <w:spacing w:beforeLines="0" w:before="0" w:beforeAutospacing="0" w:afterLines="0" w:after="80" w:afterAutospacing="0"/>
      </w:pPr>
      <w:rPr>
        <w:rFonts w:ascii="Tahoma" w:hAnsi="Tahoma"/>
        <w:b/>
        <w:color w:val="B6332E"/>
        <w:sz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NoBorders5">
    <w:name w:val="Syllabus Table - No Borders5"/>
    <w:basedOn w:val="TableNormal"/>
    <w:uiPriority w:val="99"/>
    <w:rsid w:val="00693E20"/>
    <w:rPr>
      <w:rFonts w:ascii="Trebuchet MS" w:eastAsia="Trebuchet MS" w:hAnsi="Trebuchet MS"/>
      <w:color w:val="404040"/>
      <w:sz w:val="22"/>
      <w:szCs w:val="22"/>
      <w:lang w:eastAsia="ja-JP"/>
    </w:rPr>
    <w:tblPr>
      <w:tblCellMar>
        <w:left w:w="0" w:type="dxa"/>
        <w:right w:w="115" w:type="dxa"/>
      </w:tblCellMar>
    </w:tblPr>
    <w:tblStylePr w:type="firstRow">
      <w:pPr>
        <w:wordWrap/>
        <w:spacing w:afterLines="0" w:after="80" w:afterAutospacing="0"/>
      </w:pPr>
      <w:rPr>
        <w:rFonts w:ascii="Tahoma" w:hAnsi="Tahoma"/>
        <w:b/>
        <w:color w:val="B6332E"/>
        <w:sz w:val="22"/>
      </w:rPr>
      <w:tblPr/>
      <w:trPr>
        <w:tblHeader/>
      </w:trPr>
    </w:tblStylePr>
  </w:style>
  <w:style w:type="table" w:customStyle="1" w:styleId="SyllabusTable-withBorders4">
    <w:name w:val="Syllabus Table - with Borders4"/>
    <w:basedOn w:val="TableNormal"/>
    <w:uiPriority w:val="99"/>
    <w:rsid w:val="00693E20"/>
    <w:pPr>
      <w:spacing w:before="80" w:after="80"/>
    </w:pPr>
    <w:rPr>
      <w:rFonts w:ascii="Trebuchet MS" w:eastAsia="Trebuchet MS" w:hAnsi="Trebuchet MS"/>
      <w:color w:val="404040"/>
      <w:sz w:val="22"/>
      <w:szCs w:val="22"/>
      <w:lang w:eastAsia="ja-JP"/>
    </w:rPr>
    <w:tblPr>
      <w:tblBorders>
        <w:top w:val="single" w:sz="4" w:space="0" w:color="595959"/>
        <w:bottom w:val="single" w:sz="4" w:space="0" w:color="B6332E"/>
        <w:insideH w:val="single" w:sz="4" w:space="0" w:color="595959"/>
      </w:tblBorders>
      <w:tblCellMar>
        <w:left w:w="0" w:type="dxa"/>
        <w:right w:w="115" w:type="dxa"/>
      </w:tblCellMar>
    </w:tblPr>
    <w:trPr>
      <w:cantSplit/>
    </w:trPr>
    <w:tblStylePr w:type="firstRow">
      <w:pPr>
        <w:wordWrap/>
        <w:spacing w:beforeLines="0" w:before="0" w:beforeAutospacing="0" w:afterLines="0" w:after="80" w:afterAutospacing="0"/>
      </w:pPr>
      <w:rPr>
        <w:rFonts w:ascii="Tahoma" w:hAnsi="Tahoma"/>
        <w:b/>
        <w:color w:val="B6332E"/>
        <w:sz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NoBorders6">
    <w:name w:val="Syllabus Table - No Borders6"/>
    <w:basedOn w:val="TableNormal"/>
    <w:uiPriority w:val="99"/>
    <w:rsid w:val="00B46ABA"/>
    <w:rPr>
      <w:rFonts w:ascii="Trebuchet MS" w:eastAsia="Trebuchet MS" w:hAnsi="Trebuchet MS"/>
      <w:color w:val="404040"/>
      <w:sz w:val="22"/>
      <w:szCs w:val="22"/>
      <w:lang w:eastAsia="ja-JP"/>
    </w:rPr>
    <w:tblPr>
      <w:tblCellMar>
        <w:left w:w="0" w:type="dxa"/>
        <w:right w:w="115" w:type="dxa"/>
      </w:tblCellMar>
    </w:tblPr>
    <w:tblStylePr w:type="firstRow">
      <w:pPr>
        <w:wordWrap/>
        <w:spacing w:afterLines="0" w:after="80" w:afterAutospacing="0"/>
      </w:pPr>
      <w:rPr>
        <w:rFonts w:ascii="Tahoma" w:hAnsi="Tahoma"/>
        <w:b/>
        <w:color w:val="B6332E"/>
        <w:sz w:val="22"/>
      </w:rPr>
      <w:tblPr/>
      <w:trPr>
        <w:tblHeader/>
      </w:trPr>
    </w:tblStylePr>
  </w:style>
  <w:style w:type="table" w:customStyle="1" w:styleId="SyllabusTable-withBorders5">
    <w:name w:val="Syllabus Table - with Borders5"/>
    <w:basedOn w:val="TableNormal"/>
    <w:uiPriority w:val="99"/>
    <w:rsid w:val="00B46ABA"/>
    <w:pPr>
      <w:spacing w:before="80" w:after="80"/>
    </w:pPr>
    <w:rPr>
      <w:rFonts w:ascii="Trebuchet MS" w:eastAsia="Trebuchet MS" w:hAnsi="Trebuchet MS"/>
      <w:color w:val="404040"/>
      <w:sz w:val="22"/>
      <w:szCs w:val="22"/>
      <w:lang w:eastAsia="ja-JP"/>
    </w:rPr>
    <w:tblPr>
      <w:tblBorders>
        <w:top w:val="single" w:sz="4" w:space="0" w:color="595959"/>
        <w:bottom w:val="single" w:sz="4" w:space="0" w:color="B6332E"/>
        <w:insideH w:val="single" w:sz="4" w:space="0" w:color="595959"/>
      </w:tblBorders>
      <w:tblCellMar>
        <w:left w:w="0" w:type="dxa"/>
        <w:right w:w="115" w:type="dxa"/>
      </w:tblCellMar>
    </w:tblPr>
    <w:trPr>
      <w:cantSplit/>
    </w:trPr>
    <w:tblStylePr w:type="firstRow">
      <w:pPr>
        <w:wordWrap/>
        <w:spacing w:beforeLines="0" w:before="0" w:beforeAutospacing="0" w:afterLines="0" w:after="80" w:afterAutospacing="0"/>
      </w:pPr>
      <w:rPr>
        <w:rFonts w:ascii="Tahoma" w:hAnsi="Tahoma"/>
        <w:b/>
        <w:color w:val="B6332E"/>
        <w:sz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NoBorders7">
    <w:name w:val="Syllabus Table - No Borders7"/>
    <w:basedOn w:val="TableNormal"/>
    <w:uiPriority w:val="99"/>
    <w:rsid w:val="00CF4290"/>
    <w:rPr>
      <w:rFonts w:ascii="Trebuchet MS" w:eastAsia="Trebuchet MS" w:hAnsi="Trebuchet MS"/>
      <w:color w:val="404040"/>
      <w:sz w:val="22"/>
      <w:szCs w:val="22"/>
      <w:lang w:eastAsia="ja-JP"/>
    </w:rPr>
    <w:tblPr>
      <w:tblCellMar>
        <w:left w:w="0" w:type="dxa"/>
        <w:right w:w="115" w:type="dxa"/>
      </w:tblCellMar>
    </w:tblPr>
    <w:tblStylePr w:type="firstRow">
      <w:pPr>
        <w:wordWrap/>
        <w:spacing w:afterLines="0" w:after="80" w:afterAutospacing="0"/>
      </w:pPr>
      <w:rPr>
        <w:rFonts w:ascii="Tahoma" w:hAnsi="Tahoma"/>
        <w:b/>
        <w:color w:val="B6332E"/>
        <w:sz w:val="22"/>
      </w:rPr>
      <w:tblPr/>
      <w:trPr>
        <w:tblHeader/>
      </w:trPr>
    </w:tblStylePr>
  </w:style>
  <w:style w:type="table" w:customStyle="1" w:styleId="SyllabusTable-withBorders6">
    <w:name w:val="Syllabus Table - with Borders6"/>
    <w:basedOn w:val="TableNormal"/>
    <w:uiPriority w:val="99"/>
    <w:rsid w:val="00CF4290"/>
    <w:pPr>
      <w:spacing w:before="80" w:after="80"/>
    </w:pPr>
    <w:rPr>
      <w:rFonts w:ascii="Trebuchet MS" w:eastAsia="Trebuchet MS" w:hAnsi="Trebuchet MS"/>
      <w:color w:val="404040"/>
      <w:sz w:val="22"/>
      <w:szCs w:val="22"/>
      <w:lang w:eastAsia="ja-JP"/>
    </w:rPr>
    <w:tblPr>
      <w:tblBorders>
        <w:top w:val="single" w:sz="4" w:space="0" w:color="595959"/>
        <w:bottom w:val="single" w:sz="4" w:space="0" w:color="B6332E"/>
        <w:insideH w:val="single" w:sz="4" w:space="0" w:color="595959"/>
      </w:tblBorders>
      <w:tblCellMar>
        <w:left w:w="0" w:type="dxa"/>
        <w:right w:w="115" w:type="dxa"/>
      </w:tblCellMar>
    </w:tblPr>
    <w:trPr>
      <w:cantSplit/>
    </w:trPr>
    <w:tblStylePr w:type="firstRow">
      <w:pPr>
        <w:wordWrap/>
        <w:spacing w:beforeLines="0" w:before="0" w:beforeAutospacing="0" w:afterLines="0" w:after="80" w:afterAutospacing="0"/>
      </w:pPr>
      <w:rPr>
        <w:rFonts w:ascii="Tahoma" w:hAnsi="Tahoma"/>
        <w:b/>
        <w:color w:val="B6332E"/>
        <w:sz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NoBorders8">
    <w:name w:val="Syllabus Table - No Borders8"/>
    <w:basedOn w:val="TableNormal"/>
    <w:uiPriority w:val="99"/>
    <w:rsid w:val="00256B97"/>
    <w:rPr>
      <w:rFonts w:ascii="Trebuchet MS" w:eastAsia="Trebuchet MS" w:hAnsi="Trebuchet MS"/>
      <w:color w:val="404040"/>
      <w:sz w:val="22"/>
      <w:szCs w:val="22"/>
      <w:lang w:eastAsia="ja-JP"/>
    </w:rPr>
    <w:tblPr>
      <w:tblCellMar>
        <w:left w:w="0" w:type="dxa"/>
        <w:right w:w="115" w:type="dxa"/>
      </w:tblCellMar>
    </w:tblPr>
    <w:tblStylePr w:type="firstRow">
      <w:pPr>
        <w:wordWrap/>
        <w:spacing w:afterLines="0" w:after="80" w:afterAutospacing="0"/>
      </w:pPr>
      <w:rPr>
        <w:rFonts w:ascii="Tahoma" w:hAnsi="Tahoma"/>
        <w:b/>
        <w:color w:val="B6332E"/>
        <w:sz w:val="22"/>
      </w:rPr>
      <w:tblPr/>
      <w:trPr>
        <w:tblHeader/>
      </w:trPr>
    </w:tblStylePr>
  </w:style>
  <w:style w:type="table" w:customStyle="1" w:styleId="SyllabusTable">
    <w:name w:val="Syllabus Table"/>
    <w:basedOn w:val="TableNormal"/>
    <w:uiPriority w:val="99"/>
    <w:rsid w:val="00256B97"/>
    <w:pPr>
      <w:spacing w:before="60" w:after="60" w:line="276" w:lineRule="auto"/>
    </w:pPr>
    <w:rPr>
      <w:rFonts w:ascii="Trebuchet MS" w:eastAsia="Trebuchet MS" w:hAnsi="Trebuchet MS"/>
      <w:color w:val="595959"/>
      <w:sz w:val="22"/>
      <w:szCs w:val="22"/>
      <w:lang w:eastAsia="ja-JP"/>
    </w:rPr>
    <w:tblPr>
      <w:tblInd w:w="-115" w:type="dxa"/>
      <w:tblBorders>
        <w:top w:val="single" w:sz="4" w:space="0" w:color="7F7F7F"/>
        <w:bottom w:val="single" w:sz="4" w:space="0" w:color="7F7F7F"/>
        <w:insideH w:val="single" w:sz="4" w:space="0" w:color="A6A6A6"/>
      </w:tblBorders>
    </w:tblPr>
    <w:tblStylePr w:type="firstRow">
      <w:rPr>
        <w:rFonts w:ascii="Tahoma" w:hAnsi="Tahoma"/>
        <w:b/>
        <w:i w:val="0"/>
        <w:color w:val="262626"/>
      </w:rPr>
      <w:tblPr/>
      <w:trPr>
        <w:tblHeader/>
      </w:trPr>
      <w:tcPr>
        <w:tcBorders>
          <w:top w:val="single" w:sz="4" w:space="0" w:color="7F7F7F"/>
          <w:left w:val="nil"/>
          <w:bottom w:val="single" w:sz="4" w:space="0" w:color="7F7F7F"/>
          <w:right w:val="nil"/>
          <w:insideH w:val="nil"/>
          <w:insideV w:val="nil"/>
          <w:tl2br w:val="nil"/>
          <w:tr2bl w:val="nil"/>
        </w:tcBorders>
      </w:tcPr>
    </w:tblStylePr>
  </w:style>
  <w:style w:type="table" w:customStyle="1" w:styleId="SyllabusTable-NoBorders9">
    <w:name w:val="Syllabus Table - No Borders9"/>
    <w:basedOn w:val="TableNormal"/>
    <w:uiPriority w:val="99"/>
    <w:rsid w:val="002F6C44"/>
    <w:rPr>
      <w:rFonts w:ascii="Trebuchet MS" w:eastAsia="Trebuchet MS" w:hAnsi="Trebuchet MS"/>
      <w:color w:val="404040"/>
      <w:sz w:val="22"/>
      <w:szCs w:val="22"/>
      <w:lang w:eastAsia="ja-JP"/>
    </w:rPr>
    <w:tblPr>
      <w:tblCellMar>
        <w:left w:w="0" w:type="dxa"/>
        <w:right w:w="115" w:type="dxa"/>
      </w:tblCellMar>
    </w:tblPr>
    <w:tblStylePr w:type="firstRow">
      <w:pPr>
        <w:wordWrap/>
        <w:spacing w:afterLines="0" w:after="80" w:afterAutospacing="0"/>
      </w:pPr>
      <w:rPr>
        <w:rFonts w:ascii="Tahoma" w:hAnsi="Tahoma"/>
        <w:b/>
        <w:color w:val="B6332E"/>
        <w:sz w:val="22"/>
      </w:rPr>
      <w:tblPr/>
      <w:trPr>
        <w:tblHeader/>
      </w:trPr>
    </w:tblStylePr>
  </w:style>
  <w:style w:type="table" w:customStyle="1" w:styleId="SyllabusTable-withBorders7">
    <w:name w:val="Syllabus Table - with Borders7"/>
    <w:basedOn w:val="TableNormal"/>
    <w:uiPriority w:val="99"/>
    <w:rsid w:val="002F6C44"/>
    <w:pPr>
      <w:spacing w:before="80" w:after="80"/>
    </w:pPr>
    <w:rPr>
      <w:rFonts w:ascii="Trebuchet MS" w:eastAsia="Trebuchet MS" w:hAnsi="Trebuchet MS"/>
      <w:color w:val="404040"/>
      <w:sz w:val="22"/>
      <w:szCs w:val="22"/>
      <w:lang w:eastAsia="ja-JP"/>
    </w:rPr>
    <w:tblPr>
      <w:tblBorders>
        <w:top w:val="single" w:sz="4" w:space="0" w:color="595959"/>
        <w:bottom w:val="single" w:sz="4" w:space="0" w:color="B6332E"/>
        <w:insideH w:val="single" w:sz="4" w:space="0" w:color="595959"/>
      </w:tblBorders>
      <w:tblCellMar>
        <w:left w:w="0" w:type="dxa"/>
        <w:right w:w="115" w:type="dxa"/>
      </w:tblCellMar>
    </w:tblPr>
    <w:trPr>
      <w:cantSplit/>
    </w:trPr>
    <w:tblStylePr w:type="firstRow">
      <w:pPr>
        <w:wordWrap/>
        <w:spacing w:beforeLines="0" w:before="0" w:beforeAutospacing="0" w:afterLines="0" w:after="80" w:afterAutospacing="0"/>
      </w:pPr>
      <w:rPr>
        <w:rFonts w:ascii="Tahoma" w:hAnsi="Tahoma"/>
        <w:b/>
        <w:color w:val="B6332E"/>
        <w:sz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NoBorders10">
    <w:name w:val="Syllabus Table - No Borders10"/>
    <w:basedOn w:val="TableNormal"/>
    <w:uiPriority w:val="99"/>
    <w:rsid w:val="0067657F"/>
    <w:rPr>
      <w:rFonts w:ascii="Trebuchet MS" w:eastAsia="Trebuchet MS" w:hAnsi="Trebuchet MS"/>
      <w:color w:val="404040"/>
      <w:sz w:val="22"/>
      <w:szCs w:val="22"/>
      <w:lang w:eastAsia="ja-JP"/>
    </w:rPr>
    <w:tblPr>
      <w:tblCellMar>
        <w:left w:w="0" w:type="dxa"/>
        <w:right w:w="115" w:type="dxa"/>
      </w:tblCellMar>
    </w:tblPr>
    <w:tblStylePr w:type="firstRow">
      <w:pPr>
        <w:wordWrap/>
        <w:spacing w:afterLines="0" w:after="80" w:afterAutospacing="0"/>
      </w:pPr>
      <w:rPr>
        <w:rFonts w:ascii="Tahoma" w:hAnsi="Tahoma"/>
        <w:b/>
        <w:color w:val="B6332E"/>
        <w:sz w:val="22"/>
      </w:rPr>
      <w:tblPr/>
      <w:trPr>
        <w:tblHeader/>
      </w:trPr>
    </w:tblStylePr>
  </w:style>
  <w:style w:type="table" w:customStyle="1" w:styleId="SyllabusTable-withBorders8">
    <w:name w:val="Syllabus Table - with Borders8"/>
    <w:basedOn w:val="TableNormal"/>
    <w:uiPriority w:val="99"/>
    <w:rsid w:val="0067657F"/>
    <w:pPr>
      <w:spacing w:before="80" w:after="80"/>
    </w:pPr>
    <w:rPr>
      <w:rFonts w:ascii="Trebuchet MS" w:eastAsia="Trebuchet MS" w:hAnsi="Trebuchet MS"/>
      <w:color w:val="404040"/>
      <w:sz w:val="22"/>
      <w:szCs w:val="22"/>
      <w:lang w:eastAsia="ja-JP"/>
    </w:rPr>
    <w:tblPr>
      <w:tblBorders>
        <w:top w:val="single" w:sz="4" w:space="0" w:color="595959"/>
        <w:bottom w:val="single" w:sz="4" w:space="0" w:color="B6332E"/>
        <w:insideH w:val="single" w:sz="4" w:space="0" w:color="595959"/>
      </w:tblBorders>
      <w:tblCellMar>
        <w:left w:w="0" w:type="dxa"/>
        <w:right w:w="115" w:type="dxa"/>
      </w:tblCellMar>
    </w:tblPr>
    <w:trPr>
      <w:cantSplit/>
    </w:trPr>
    <w:tblStylePr w:type="firstRow">
      <w:pPr>
        <w:wordWrap/>
        <w:spacing w:beforeLines="0" w:before="0" w:beforeAutospacing="0" w:afterLines="0" w:after="80" w:afterAutospacing="0"/>
      </w:pPr>
      <w:rPr>
        <w:rFonts w:ascii="Tahoma" w:hAnsi="Tahoma"/>
        <w:b/>
        <w:color w:val="B6332E"/>
        <w:sz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NoBorders11">
    <w:name w:val="Syllabus Table - No Borders11"/>
    <w:basedOn w:val="TableNormal"/>
    <w:uiPriority w:val="99"/>
    <w:rsid w:val="00E47435"/>
    <w:rPr>
      <w:rFonts w:ascii="Trebuchet MS" w:eastAsia="Trebuchet MS" w:hAnsi="Trebuchet MS"/>
      <w:color w:val="404040"/>
      <w:sz w:val="22"/>
      <w:szCs w:val="22"/>
      <w:lang w:eastAsia="ja-JP"/>
    </w:rPr>
    <w:tblPr>
      <w:tblCellMar>
        <w:left w:w="0" w:type="dxa"/>
        <w:right w:w="115" w:type="dxa"/>
      </w:tblCellMar>
    </w:tblPr>
    <w:tblStylePr w:type="firstRow">
      <w:pPr>
        <w:wordWrap/>
        <w:spacing w:afterLines="0" w:after="80" w:afterAutospacing="0"/>
      </w:pPr>
      <w:rPr>
        <w:rFonts w:ascii="Tahoma" w:hAnsi="Tahoma"/>
        <w:b/>
        <w:color w:val="B6332E"/>
        <w:sz w:val="22"/>
      </w:rPr>
      <w:tblPr/>
      <w:trPr>
        <w:tblHeader/>
      </w:trPr>
    </w:tblStylePr>
  </w:style>
  <w:style w:type="table" w:customStyle="1" w:styleId="SyllabusTable-withBorders9">
    <w:name w:val="Syllabus Table - with Borders9"/>
    <w:basedOn w:val="TableNormal"/>
    <w:uiPriority w:val="99"/>
    <w:rsid w:val="00E47435"/>
    <w:pPr>
      <w:spacing w:before="80" w:after="80"/>
    </w:pPr>
    <w:rPr>
      <w:rFonts w:ascii="Trebuchet MS" w:eastAsia="Trebuchet MS" w:hAnsi="Trebuchet MS"/>
      <w:color w:val="404040"/>
      <w:sz w:val="22"/>
      <w:szCs w:val="22"/>
      <w:lang w:eastAsia="ja-JP"/>
    </w:rPr>
    <w:tblPr>
      <w:tblBorders>
        <w:top w:val="single" w:sz="4" w:space="0" w:color="595959"/>
        <w:bottom w:val="single" w:sz="4" w:space="0" w:color="B6332E"/>
        <w:insideH w:val="single" w:sz="4" w:space="0" w:color="595959"/>
      </w:tblBorders>
      <w:tblCellMar>
        <w:left w:w="0" w:type="dxa"/>
        <w:right w:w="115" w:type="dxa"/>
      </w:tblCellMar>
    </w:tblPr>
    <w:trPr>
      <w:cantSplit/>
    </w:trPr>
    <w:tblStylePr w:type="firstRow">
      <w:pPr>
        <w:wordWrap/>
        <w:spacing w:beforeLines="0" w:before="0" w:beforeAutospacing="0" w:afterLines="0" w:after="80" w:afterAutospacing="0"/>
      </w:pPr>
      <w:rPr>
        <w:rFonts w:ascii="Tahoma" w:hAnsi="Tahoma"/>
        <w:b/>
        <w:color w:val="B6332E"/>
        <w:sz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NoBorders12">
    <w:name w:val="Syllabus Table - No Borders12"/>
    <w:basedOn w:val="TableNormal"/>
    <w:uiPriority w:val="99"/>
    <w:rsid w:val="00D231D7"/>
    <w:rPr>
      <w:rFonts w:ascii="Trebuchet MS" w:eastAsia="Trebuchet MS" w:hAnsi="Trebuchet MS"/>
      <w:color w:val="404040"/>
      <w:sz w:val="22"/>
      <w:szCs w:val="22"/>
      <w:lang w:eastAsia="ja-JP"/>
    </w:rPr>
    <w:tblPr>
      <w:tblCellMar>
        <w:left w:w="0" w:type="dxa"/>
        <w:right w:w="115" w:type="dxa"/>
      </w:tblCellMar>
    </w:tblPr>
    <w:tblStylePr w:type="firstRow">
      <w:pPr>
        <w:wordWrap/>
        <w:spacing w:afterLines="0" w:after="80" w:afterAutospacing="0"/>
      </w:pPr>
      <w:rPr>
        <w:rFonts w:ascii="Tahoma" w:hAnsi="Tahoma"/>
        <w:b/>
        <w:color w:val="B6332E"/>
        <w:sz w:val="22"/>
      </w:rPr>
      <w:tblPr/>
      <w:trPr>
        <w:tblHeader/>
      </w:trPr>
    </w:tblStylePr>
  </w:style>
  <w:style w:type="table" w:customStyle="1" w:styleId="SyllabusTable-withBorders10">
    <w:name w:val="Syllabus Table - with Borders10"/>
    <w:basedOn w:val="TableNormal"/>
    <w:uiPriority w:val="99"/>
    <w:rsid w:val="00D231D7"/>
    <w:pPr>
      <w:spacing w:before="80" w:after="80"/>
    </w:pPr>
    <w:rPr>
      <w:rFonts w:ascii="Trebuchet MS" w:eastAsia="Trebuchet MS" w:hAnsi="Trebuchet MS"/>
      <w:color w:val="404040"/>
      <w:sz w:val="22"/>
      <w:szCs w:val="22"/>
      <w:lang w:eastAsia="ja-JP"/>
    </w:rPr>
    <w:tblPr>
      <w:tblBorders>
        <w:top w:val="single" w:sz="4" w:space="0" w:color="595959"/>
        <w:bottom w:val="single" w:sz="4" w:space="0" w:color="B6332E"/>
        <w:insideH w:val="single" w:sz="4" w:space="0" w:color="595959"/>
      </w:tblBorders>
      <w:tblCellMar>
        <w:left w:w="0" w:type="dxa"/>
        <w:right w:w="115" w:type="dxa"/>
      </w:tblCellMar>
    </w:tblPr>
    <w:trPr>
      <w:cantSplit/>
    </w:trPr>
    <w:tblStylePr w:type="firstRow">
      <w:pPr>
        <w:wordWrap/>
        <w:spacing w:beforeLines="0" w:before="0" w:beforeAutospacing="0" w:afterLines="0" w:after="80" w:afterAutospacing="0"/>
      </w:pPr>
      <w:rPr>
        <w:rFonts w:ascii="Tahoma" w:hAnsi="Tahoma"/>
        <w:b/>
        <w:color w:val="B6332E"/>
        <w:sz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NoBorders13">
    <w:name w:val="Syllabus Table - No Borders13"/>
    <w:basedOn w:val="TableNormal"/>
    <w:uiPriority w:val="99"/>
    <w:rsid w:val="0057490B"/>
    <w:pPr>
      <w:suppressAutoHyphens/>
    </w:pPr>
    <w:rPr>
      <w:rFonts w:ascii="Trebuchet MS" w:eastAsia="Trebuchet MS" w:hAnsi="Trebuchet MS" w:cs="Trebuchet MS"/>
      <w:color w:val="404040"/>
      <w:szCs w:val="22"/>
      <w:lang w:eastAsia="ja-JP"/>
    </w:rPr>
    <w:tblPr>
      <w:tblCellMar>
        <w:left w:w="0" w:type="dxa"/>
        <w:right w:w="115" w:type="dxa"/>
      </w:tblCellMar>
    </w:tblPr>
    <w:tblStylePr w:type="firstRow">
      <w:pPr>
        <w:wordWrap/>
        <w:spacing w:afterLines="0" w:after="80"/>
      </w:pPr>
      <w:rPr>
        <w:rFonts w:ascii="Tahoma" w:hAnsi="Tahoma"/>
        <w:b/>
        <w:color w:val="B6332E"/>
        <w:sz w:val="22"/>
      </w:rPr>
      <w:tblPr/>
      <w:trPr>
        <w:tblHeader/>
      </w:trPr>
    </w:tblStylePr>
  </w:style>
  <w:style w:type="table" w:customStyle="1" w:styleId="SyllabusTable-withBorders11">
    <w:name w:val="Syllabus Table - with Borders11"/>
    <w:basedOn w:val="TableNormal"/>
    <w:uiPriority w:val="99"/>
    <w:rsid w:val="0057490B"/>
    <w:pPr>
      <w:suppressAutoHyphens/>
      <w:spacing w:before="80" w:after="80"/>
    </w:pPr>
    <w:rPr>
      <w:rFonts w:ascii="Trebuchet MS" w:eastAsia="Trebuchet MS" w:hAnsi="Trebuchet MS" w:cs="Trebuchet MS"/>
      <w:color w:val="404040"/>
      <w:szCs w:val="22"/>
      <w:lang w:eastAsia="ja-JP"/>
    </w:rPr>
    <w:tblPr>
      <w:tblBorders>
        <w:top w:val="single" w:sz="4" w:space="0" w:color="595959"/>
        <w:bottom w:val="single" w:sz="4" w:space="0" w:color="D6615C"/>
        <w:insideH w:val="single" w:sz="4" w:space="0" w:color="595959"/>
      </w:tblBorders>
      <w:tblCellMar>
        <w:left w:w="0" w:type="dxa"/>
        <w:right w:w="115" w:type="dxa"/>
      </w:tblCellMar>
    </w:tblPr>
    <w:tblStylePr w:type="firstRow">
      <w:pPr>
        <w:wordWrap/>
        <w:spacing w:beforeLines="0" w:before="0" w:afterLines="0" w:after="80"/>
      </w:pPr>
      <w:rPr>
        <w:rFonts w:ascii="Tahoma" w:hAnsi="Tahoma"/>
        <w:b/>
        <w:color w:val="B6332E"/>
        <w:sz w:val="22"/>
      </w:rPr>
      <w:tblPr/>
      <w:tcPr>
        <w:tcBorders>
          <w:top w:val="nil"/>
          <w:left w:val="nil"/>
          <w:bottom w:val="single" w:sz="4" w:space="0" w:color="D6615C"/>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NoBorders14">
    <w:name w:val="Syllabus Table - No Borders14"/>
    <w:basedOn w:val="TableNormal"/>
    <w:uiPriority w:val="99"/>
    <w:rsid w:val="00D768AE"/>
    <w:rPr>
      <w:rFonts w:ascii="Trebuchet MS" w:eastAsia="Trebuchet MS" w:hAnsi="Trebuchet MS"/>
      <w:color w:val="404040"/>
      <w:sz w:val="22"/>
      <w:szCs w:val="22"/>
      <w:lang w:eastAsia="ja-JP"/>
    </w:rPr>
    <w:tblPr>
      <w:tblInd w:w="0" w:type="nil"/>
      <w:tblCellMar>
        <w:left w:w="0" w:type="dxa"/>
        <w:right w:w="115" w:type="dxa"/>
      </w:tblCellMar>
    </w:tblPr>
    <w:tblStylePr w:type="firstRow">
      <w:pPr>
        <w:wordWrap/>
        <w:spacing w:afterLines="0" w:after="100" w:afterAutospacing="1"/>
      </w:pPr>
      <w:rPr>
        <w:rFonts w:ascii="Tahoma" w:hAnsi="Tahoma" w:hint="default"/>
        <w:b/>
        <w:color w:val="B6332E"/>
        <w:sz w:val="22"/>
        <w:szCs w:val="22"/>
      </w:rPr>
    </w:tblStylePr>
  </w:style>
  <w:style w:type="table" w:customStyle="1" w:styleId="SyllabusTable-withBorders12">
    <w:name w:val="Syllabus Table - with Borders12"/>
    <w:basedOn w:val="TableNormal"/>
    <w:uiPriority w:val="99"/>
    <w:rsid w:val="00D768AE"/>
    <w:pPr>
      <w:spacing w:before="80" w:after="80"/>
    </w:pPr>
    <w:rPr>
      <w:rFonts w:ascii="Trebuchet MS" w:eastAsia="Trebuchet MS" w:hAnsi="Trebuchet MS"/>
      <w:color w:val="404040"/>
      <w:sz w:val="22"/>
      <w:szCs w:val="22"/>
      <w:lang w:eastAsia="ja-JP"/>
    </w:rPr>
    <w:tblPr>
      <w:tblInd w:w="0" w:type="nil"/>
      <w:tblBorders>
        <w:top w:val="single" w:sz="4" w:space="0" w:color="595959"/>
        <w:bottom w:val="single" w:sz="4" w:space="0" w:color="B6332E"/>
        <w:insideH w:val="single" w:sz="4" w:space="0" w:color="595959"/>
      </w:tblBorders>
      <w:tblCellMar>
        <w:left w:w="0" w:type="dxa"/>
        <w:right w:w="115" w:type="dxa"/>
      </w:tblCellMar>
    </w:tblPr>
    <w:tblStylePr w:type="firstRow">
      <w:pPr>
        <w:wordWrap/>
        <w:spacing w:beforeLines="0" w:before="100" w:beforeAutospacing="1" w:afterLines="0" w:after="100" w:afterAutospacing="1"/>
      </w:pPr>
      <w:rPr>
        <w:rFonts w:ascii="Tahoma" w:hAnsi="Tahoma" w:hint="default"/>
        <w:b/>
        <w:color w:val="B6332E"/>
        <w:sz w:val="22"/>
        <w:szCs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NoBorders15">
    <w:name w:val="Syllabus Table - No Borders15"/>
    <w:basedOn w:val="TableNormal"/>
    <w:uiPriority w:val="99"/>
    <w:rsid w:val="009F74C0"/>
    <w:rPr>
      <w:rFonts w:ascii="Trebuchet MS" w:eastAsia="Trebuchet MS" w:hAnsi="Trebuchet MS"/>
      <w:color w:val="404040"/>
      <w:sz w:val="22"/>
      <w:szCs w:val="22"/>
      <w:lang w:eastAsia="ja-JP"/>
    </w:rPr>
    <w:tblPr>
      <w:tblInd w:w="0" w:type="nil"/>
      <w:tblCellMar>
        <w:left w:w="0" w:type="dxa"/>
        <w:right w:w="115" w:type="dxa"/>
      </w:tblCellMar>
    </w:tblPr>
    <w:tblStylePr w:type="firstRow">
      <w:pPr>
        <w:wordWrap/>
        <w:spacing w:afterLines="0" w:after="100" w:afterAutospacing="1"/>
      </w:pPr>
      <w:rPr>
        <w:rFonts w:ascii="Tahoma" w:hAnsi="Tahoma" w:hint="default"/>
        <w:b/>
        <w:color w:val="B6332E"/>
        <w:sz w:val="22"/>
        <w:szCs w:val="22"/>
      </w:rPr>
    </w:tblStylePr>
  </w:style>
  <w:style w:type="table" w:customStyle="1" w:styleId="SyllabusTable-withBorders13">
    <w:name w:val="Syllabus Table - with Borders13"/>
    <w:basedOn w:val="TableNormal"/>
    <w:uiPriority w:val="99"/>
    <w:rsid w:val="009F74C0"/>
    <w:pPr>
      <w:spacing w:before="80" w:after="80"/>
    </w:pPr>
    <w:rPr>
      <w:rFonts w:ascii="Trebuchet MS" w:eastAsia="Trebuchet MS" w:hAnsi="Trebuchet MS"/>
      <w:color w:val="404040"/>
      <w:sz w:val="22"/>
      <w:szCs w:val="22"/>
      <w:lang w:eastAsia="ja-JP"/>
    </w:rPr>
    <w:tblPr>
      <w:tblInd w:w="0" w:type="nil"/>
      <w:tblBorders>
        <w:top w:val="single" w:sz="4" w:space="0" w:color="595959"/>
        <w:bottom w:val="single" w:sz="4" w:space="0" w:color="B6332E"/>
        <w:insideH w:val="single" w:sz="4" w:space="0" w:color="595959"/>
      </w:tblBorders>
      <w:tblCellMar>
        <w:left w:w="0" w:type="dxa"/>
        <w:right w:w="115" w:type="dxa"/>
      </w:tblCellMar>
    </w:tblPr>
    <w:tblStylePr w:type="firstRow">
      <w:pPr>
        <w:wordWrap/>
        <w:spacing w:beforeLines="0" w:before="100" w:beforeAutospacing="1" w:afterLines="0" w:after="100" w:afterAutospacing="1"/>
      </w:pPr>
      <w:rPr>
        <w:rFonts w:ascii="Tahoma" w:hAnsi="Tahoma" w:hint="default"/>
        <w:b/>
        <w:color w:val="B6332E"/>
        <w:sz w:val="22"/>
        <w:szCs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NoBorders16">
    <w:name w:val="Syllabus Table - No Borders16"/>
    <w:basedOn w:val="TableNormal"/>
    <w:uiPriority w:val="99"/>
    <w:rsid w:val="00DD2A21"/>
    <w:pPr>
      <w:suppressAutoHyphens/>
    </w:pPr>
    <w:rPr>
      <w:rFonts w:ascii="Trebuchet MS" w:eastAsia="Trebuchet MS" w:hAnsi="Trebuchet MS" w:cs="Trebuchet MS"/>
      <w:color w:val="404040"/>
      <w:szCs w:val="22"/>
      <w:lang w:eastAsia="ja-JP"/>
    </w:rPr>
    <w:tblPr>
      <w:tblInd w:w="0" w:type="nil"/>
      <w:tblCellMar>
        <w:left w:w="0" w:type="dxa"/>
        <w:right w:w="115" w:type="dxa"/>
      </w:tblCellMar>
    </w:tblPr>
    <w:tblStylePr w:type="firstRow">
      <w:pPr>
        <w:wordWrap/>
        <w:spacing w:afterLines="0" w:after="0" w:afterAutospacing="0"/>
      </w:pPr>
      <w:rPr>
        <w:rFonts w:ascii="Tahoma" w:hAnsi="Tahoma" w:hint="default"/>
        <w:b/>
        <w:color w:val="B6332E"/>
        <w:sz w:val="22"/>
        <w:szCs w:val="22"/>
      </w:rPr>
    </w:tblStylePr>
  </w:style>
  <w:style w:type="table" w:customStyle="1" w:styleId="SyllabusTable-withBorders14">
    <w:name w:val="Syllabus Table - with Borders14"/>
    <w:basedOn w:val="TableNormal"/>
    <w:uiPriority w:val="99"/>
    <w:rsid w:val="00DD2A21"/>
    <w:pPr>
      <w:suppressAutoHyphens/>
      <w:spacing w:before="80" w:after="80"/>
    </w:pPr>
    <w:rPr>
      <w:rFonts w:ascii="Trebuchet MS" w:eastAsia="Trebuchet MS" w:hAnsi="Trebuchet MS" w:cs="Trebuchet MS"/>
      <w:color w:val="404040"/>
      <w:szCs w:val="22"/>
      <w:lang w:eastAsia="ja-JP"/>
    </w:rPr>
    <w:tblPr>
      <w:tblInd w:w="0" w:type="nil"/>
      <w:tblBorders>
        <w:top w:val="single" w:sz="4" w:space="0" w:color="595959"/>
        <w:bottom w:val="single" w:sz="4" w:space="0" w:color="D6615C"/>
        <w:insideH w:val="single" w:sz="4" w:space="0" w:color="595959"/>
      </w:tblBorders>
      <w:tblCellMar>
        <w:left w:w="0" w:type="dxa"/>
        <w:right w:w="115" w:type="dxa"/>
      </w:tblCellMar>
    </w:tblPr>
    <w:tblStylePr w:type="firstRow">
      <w:pPr>
        <w:wordWrap/>
        <w:spacing w:beforeLines="0" w:before="0" w:beforeAutospacing="0" w:afterLines="0" w:after="0" w:afterAutospacing="0"/>
      </w:pPr>
      <w:rPr>
        <w:rFonts w:ascii="Tahoma" w:hAnsi="Tahoma" w:hint="default"/>
        <w:b/>
        <w:color w:val="B6332E"/>
        <w:sz w:val="22"/>
        <w:szCs w:val="22"/>
      </w:rPr>
      <w:tblPr/>
      <w:tcPr>
        <w:tcBorders>
          <w:top w:val="nil"/>
          <w:left w:val="nil"/>
          <w:bottom w:val="single" w:sz="4" w:space="0" w:color="D6615C"/>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withBorders61">
    <w:name w:val="Syllabus Table - with Borders61"/>
    <w:basedOn w:val="TableNormal"/>
    <w:uiPriority w:val="99"/>
    <w:rsid w:val="00FC5D64"/>
    <w:pPr>
      <w:spacing w:before="80" w:after="80"/>
    </w:pPr>
    <w:rPr>
      <w:rFonts w:ascii="Trebuchet MS" w:eastAsia="Trebuchet MS" w:hAnsi="Trebuchet MS"/>
      <w:color w:val="404040"/>
      <w:sz w:val="22"/>
      <w:szCs w:val="22"/>
      <w:lang w:eastAsia="ja-JP"/>
    </w:rPr>
    <w:tblPr>
      <w:tblInd w:w="0" w:type="nil"/>
      <w:tblBorders>
        <w:top w:val="single" w:sz="4" w:space="0" w:color="595959"/>
        <w:bottom w:val="single" w:sz="4" w:space="0" w:color="B6332E"/>
        <w:insideH w:val="single" w:sz="4" w:space="0" w:color="595959"/>
      </w:tblBorders>
      <w:tblCellMar>
        <w:left w:w="0" w:type="dxa"/>
        <w:right w:w="115" w:type="dxa"/>
      </w:tblCellMar>
    </w:tblPr>
    <w:tblStylePr w:type="firstRow">
      <w:pPr>
        <w:wordWrap/>
        <w:spacing w:beforeLines="0" w:before="100" w:beforeAutospacing="1" w:afterLines="0" w:after="100" w:afterAutospacing="1"/>
      </w:pPr>
      <w:rPr>
        <w:rFonts w:ascii="Tahoma" w:hAnsi="Tahoma" w:hint="default"/>
        <w:b/>
        <w:color w:val="B6332E"/>
        <w:sz w:val="22"/>
        <w:szCs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NoBorders17">
    <w:name w:val="Syllabus Table - No Borders17"/>
    <w:basedOn w:val="TableNormal"/>
    <w:uiPriority w:val="99"/>
    <w:rsid w:val="00345B8C"/>
    <w:rPr>
      <w:rFonts w:ascii="Trebuchet MS" w:eastAsia="Trebuchet MS" w:hAnsi="Trebuchet MS"/>
      <w:color w:val="404040"/>
      <w:sz w:val="22"/>
      <w:szCs w:val="22"/>
      <w:lang w:eastAsia="ja-JP"/>
    </w:rPr>
    <w:tblPr>
      <w:tblInd w:w="0" w:type="nil"/>
      <w:tblCellMar>
        <w:left w:w="0" w:type="dxa"/>
        <w:right w:w="115" w:type="dxa"/>
      </w:tblCellMar>
    </w:tblPr>
    <w:tblStylePr w:type="firstRow">
      <w:pPr>
        <w:wordWrap/>
        <w:spacing w:afterLines="0" w:after="100" w:afterAutospacing="1"/>
      </w:pPr>
      <w:rPr>
        <w:rFonts w:ascii="Tahoma" w:hAnsi="Tahoma" w:hint="default"/>
        <w:b/>
        <w:color w:val="B6332E"/>
        <w:sz w:val="22"/>
        <w:szCs w:val="22"/>
      </w:rPr>
    </w:tblStylePr>
  </w:style>
  <w:style w:type="table" w:customStyle="1" w:styleId="SyllabusTable-withBorders15">
    <w:name w:val="Syllabus Table - with Borders15"/>
    <w:basedOn w:val="TableNormal"/>
    <w:uiPriority w:val="99"/>
    <w:rsid w:val="00345B8C"/>
    <w:pPr>
      <w:spacing w:before="80" w:after="80"/>
    </w:pPr>
    <w:rPr>
      <w:rFonts w:ascii="Trebuchet MS" w:eastAsia="Trebuchet MS" w:hAnsi="Trebuchet MS"/>
      <w:color w:val="404040"/>
      <w:sz w:val="22"/>
      <w:szCs w:val="22"/>
      <w:lang w:eastAsia="ja-JP"/>
    </w:rPr>
    <w:tblPr>
      <w:tblInd w:w="0" w:type="nil"/>
      <w:tblBorders>
        <w:top w:val="single" w:sz="4" w:space="0" w:color="595959"/>
        <w:bottom w:val="single" w:sz="4" w:space="0" w:color="B6332E"/>
        <w:insideH w:val="single" w:sz="4" w:space="0" w:color="595959"/>
      </w:tblBorders>
      <w:tblCellMar>
        <w:left w:w="0" w:type="dxa"/>
        <w:right w:w="115" w:type="dxa"/>
      </w:tblCellMar>
    </w:tblPr>
    <w:tblStylePr w:type="firstRow">
      <w:pPr>
        <w:wordWrap/>
        <w:spacing w:beforeLines="0" w:before="100" w:beforeAutospacing="1" w:afterLines="0" w:after="100" w:afterAutospacing="1"/>
      </w:pPr>
      <w:rPr>
        <w:rFonts w:ascii="Tahoma" w:hAnsi="Tahoma" w:hint="default"/>
        <w:b/>
        <w:color w:val="B6332E"/>
        <w:sz w:val="22"/>
        <w:szCs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NoBorders18">
    <w:name w:val="Syllabus Table - No Borders18"/>
    <w:basedOn w:val="TableNormal"/>
    <w:uiPriority w:val="99"/>
    <w:rsid w:val="00AE153F"/>
    <w:rPr>
      <w:rFonts w:ascii="Trebuchet MS" w:eastAsia="Trebuchet MS" w:hAnsi="Trebuchet MS"/>
      <w:color w:val="404040"/>
      <w:sz w:val="22"/>
      <w:szCs w:val="22"/>
      <w:lang w:eastAsia="ja-JP"/>
    </w:rPr>
    <w:tblPr>
      <w:tblInd w:w="0" w:type="nil"/>
      <w:tblCellMar>
        <w:left w:w="0" w:type="dxa"/>
        <w:right w:w="115" w:type="dxa"/>
      </w:tblCellMar>
    </w:tblPr>
    <w:tblStylePr w:type="firstRow">
      <w:pPr>
        <w:wordWrap/>
        <w:spacing w:afterLines="0" w:after="100" w:afterAutospacing="1"/>
      </w:pPr>
      <w:rPr>
        <w:rFonts w:ascii="Tahoma" w:hAnsi="Tahoma" w:hint="default"/>
        <w:b/>
        <w:color w:val="B6332E"/>
        <w:sz w:val="22"/>
        <w:szCs w:val="22"/>
      </w:rPr>
    </w:tblStylePr>
  </w:style>
  <w:style w:type="table" w:customStyle="1" w:styleId="SyllabusTable-withBorders16">
    <w:name w:val="Syllabus Table - with Borders16"/>
    <w:basedOn w:val="TableNormal"/>
    <w:uiPriority w:val="99"/>
    <w:rsid w:val="00AE153F"/>
    <w:pPr>
      <w:spacing w:before="80" w:after="80"/>
    </w:pPr>
    <w:rPr>
      <w:rFonts w:ascii="Trebuchet MS" w:eastAsia="Trebuchet MS" w:hAnsi="Trebuchet MS"/>
      <w:color w:val="404040"/>
      <w:sz w:val="22"/>
      <w:szCs w:val="22"/>
      <w:lang w:eastAsia="ja-JP"/>
    </w:rPr>
    <w:tblPr>
      <w:tblInd w:w="0" w:type="nil"/>
      <w:tblBorders>
        <w:top w:val="single" w:sz="4" w:space="0" w:color="595959"/>
        <w:bottom w:val="single" w:sz="4" w:space="0" w:color="B6332E"/>
        <w:insideH w:val="single" w:sz="4" w:space="0" w:color="595959"/>
      </w:tblBorders>
      <w:tblCellMar>
        <w:left w:w="0" w:type="dxa"/>
        <w:right w:w="115" w:type="dxa"/>
      </w:tblCellMar>
    </w:tblPr>
    <w:tblStylePr w:type="firstRow">
      <w:pPr>
        <w:wordWrap/>
        <w:spacing w:beforeLines="0" w:before="100" w:beforeAutospacing="1" w:afterLines="0" w:after="100" w:afterAutospacing="1"/>
      </w:pPr>
      <w:rPr>
        <w:rFonts w:ascii="Tahoma" w:hAnsi="Tahoma" w:hint="default"/>
        <w:b/>
        <w:color w:val="B6332E"/>
        <w:sz w:val="22"/>
        <w:szCs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NoBorders19">
    <w:name w:val="Syllabus Table - No Borders19"/>
    <w:basedOn w:val="TableNormal"/>
    <w:uiPriority w:val="99"/>
    <w:rsid w:val="00A36E83"/>
    <w:rPr>
      <w:rFonts w:ascii="Trebuchet MS" w:eastAsia="Trebuchet MS" w:hAnsi="Trebuchet MS"/>
      <w:color w:val="404040"/>
      <w:sz w:val="22"/>
      <w:szCs w:val="22"/>
      <w:lang w:eastAsia="ja-JP"/>
    </w:rPr>
    <w:tblPr>
      <w:tblInd w:w="0" w:type="nil"/>
      <w:tblCellMar>
        <w:left w:w="0" w:type="dxa"/>
        <w:right w:w="115" w:type="dxa"/>
      </w:tblCellMar>
    </w:tblPr>
    <w:tblStylePr w:type="firstRow">
      <w:pPr>
        <w:wordWrap/>
        <w:spacing w:afterLines="0" w:after="100" w:afterAutospacing="1"/>
      </w:pPr>
      <w:rPr>
        <w:rFonts w:ascii="Tahoma" w:hAnsi="Tahoma" w:hint="default"/>
        <w:b/>
        <w:color w:val="B6332E"/>
        <w:sz w:val="22"/>
        <w:szCs w:val="22"/>
      </w:rPr>
    </w:tblStylePr>
  </w:style>
  <w:style w:type="table" w:customStyle="1" w:styleId="SyllabusTable-withBorders17">
    <w:name w:val="Syllabus Table - with Borders17"/>
    <w:basedOn w:val="TableNormal"/>
    <w:uiPriority w:val="99"/>
    <w:rsid w:val="00A36E83"/>
    <w:pPr>
      <w:spacing w:before="80" w:after="80"/>
    </w:pPr>
    <w:rPr>
      <w:rFonts w:ascii="Trebuchet MS" w:eastAsia="Trebuchet MS" w:hAnsi="Trebuchet MS"/>
      <w:color w:val="404040"/>
      <w:sz w:val="22"/>
      <w:szCs w:val="22"/>
      <w:lang w:eastAsia="ja-JP"/>
    </w:rPr>
    <w:tblPr>
      <w:tblInd w:w="0" w:type="nil"/>
      <w:tblBorders>
        <w:top w:val="single" w:sz="4" w:space="0" w:color="595959"/>
        <w:bottom w:val="single" w:sz="4" w:space="0" w:color="B6332E"/>
        <w:insideH w:val="single" w:sz="4" w:space="0" w:color="595959"/>
      </w:tblBorders>
      <w:tblCellMar>
        <w:left w:w="0" w:type="dxa"/>
        <w:right w:w="115" w:type="dxa"/>
      </w:tblCellMar>
    </w:tblPr>
    <w:tblStylePr w:type="firstRow">
      <w:pPr>
        <w:wordWrap/>
        <w:spacing w:beforeLines="0" w:before="100" w:beforeAutospacing="1" w:afterLines="0" w:after="100" w:afterAutospacing="1"/>
      </w:pPr>
      <w:rPr>
        <w:rFonts w:ascii="Tahoma" w:hAnsi="Tahoma" w:hint="default"/>
        <w:b/>
        <w:color w:val="B6332E"/>
        <w:sz w:val="22"/>
        <w:szCs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NoBorders20">
    <w:name w:val="Syllabus Table - No Borders20"/>
    <w:basedOn w:val="TableNormal"/>
    <w:uiPriority w:val="99"/>
    <w:rsid w:val="000063EA"/>
    <w:rPr>
      <w:rFonts w:ascii="Trebuchet MS" w:eastAsia="Trebuchet MS" w:hAnsi="Trebuchet MS"/>
      <w:color w:val="404040"/>
      <w:sz w:val="22"/>
      <w:szCs w:val="22"/>
      <w:lang w:eastAsia="ja-JP"/>
    </w:rPr>
    <w:tblPr>
      <w:tblInd w:w="0" w:type="nil"/>
      <w:tblCellMar>
        <w:left w:w="0" w:type="dxa"/>
        <w:right w:w="115" w:type="dxa"/>
      </w:tblCellMar>
    </w:tblPr>
    <w:tblStylePr w:type="firstRow">
      <w:pPr>
        <w:wordWrap/>
        <w:spacing w:afterLines="0" w:after="100" w:afterAutospacing="1"/>
      </w:pPr>
      <w:rPr>
        <w:rFonts w:ascii="Tahoma" w:hAnsi="Tahoma" w:hint="default"/>
        <w:b/>
        <w:color w:val="B6332E"/>
        <w:sz w:val="22"/>
        <w:szCs w:val="22"/>
      </w:rPr>
    </w:tblStylePr>
  </w:style>
  <w:style w:type="table" w:customStyle="1" w:styleId="SyllabusTable-withBorders18">
    <w:name w:val="Syllabus Table - with Borders18"/>
    <w:basedOn w:val="TableNormal"/>
    <w:uiPriority w:val="99"/>
    <w:rsid w:val="000063EA"/>
    <w:pPr>
      <w:spacing w:before="80" w:after="80"/>
    </w:pPr>
    <w:rPr>
      <w:rFonts w:ascii="Trebuchet MS" w:eastAsia="Trebuchet MS" w:hAnsi="Trebuchet MS"/>
      <w:color w:val="404040"/>
      <w:sz w:val="22"/>
      <w:szCs w:val="22"/>
      <w:lang w:eastAsia="ja-JP"/>
    </w:rPr>
    <w:tblPr>
      <w:tblInd w:w="0" w:type="nil"/>
      <w:tblBorders>
        <w:top w:val="single" w:sz="4" w:space="0" w:color="595959"/>
        <w:bottom w:val="single" w:sz="4" w:space="0" w:color="B6332E"/>
        <w:insideH w:val="single" w:sz="4" w:space="0" w:color="595959"/>
      </w:tblBorders>
      <w:tblCellMar>
        <w:left w:w="0" w:type="dxa"/>
        <w:right w:w="115" w:type="dxa"/>
      </w:tblCellMar>
    </w:tblPr>
    <w:tblStylePr w:type="firstRow">
      <w:pPr>
        <w:wordWrap/>
        <w:spacing w:beforeLines="0" w:before="100" w:beforeAutospacing="1" w:afterLines="0" w:after="100" w:afterAutospacing="1"/>
      </w:pPr>
      <w:rPr>
        <w:rFonts w:ascii="Tahoma" w:hAnsi="Tahoma" w:hint="default"/>
        <w:b/>
        <w:color w:val="B6332E"/>
        <w:sz w:val="22"/>
        <w:szCs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withBorders19">
    <w:name w:val="Syllabus Table - with Borders19"/>
    <w:basedOn w:val="TableNormal"/>
    <w:uiPriority w:val="99"/>
    <w:rsid w:val="00FA0874"/>
    <w:pPr>
      <w:spacing w:before="80" w:after="80"/>
    </w:pPr>
    <w:rPr>
      <w:rFonts w:ascii="Trebuchet MS" w:eastAsia="Trebuchet MS" w:hAnsi="Trebuchet MS"/>
      <w:color w:val="404040"/>
      <w:sz w:val="22"/>
      <w:szCs w:val="22"/>
      <w:lang w:eastAsia="ja-JP"/>
    </w:rPr>
    <w:tblPr>
      <w:tblInd w:w="0" w:type="nil"/>
      <w:tblBorders>
        <w:top w:val="single" w:sz="4" w:space="0" w:color="595959"/>
        <w:bottom w:val="single" w:sz="4" w:space="0" w:color="B6332E"/>
        <w:insideH w:val="single" w:sz="4" w:space="0" w:color="595959"/>
      </w:tblBorders>
      <w:tblCellMar>
        <w:left w:w="0" w:type="dxa"/>
        <w:right w:w="115" w:type="dxa"/>
      </w:tblCellMar>
    </w:tblPr>
    <w:tblStylePr w:type="firstRow">
      <w:pPr>
        <w:wordWrap/>
        <w:spacing w:beforeLines="0" w:before="100" w:beforeAutospacing="1" w:afterLines="0" w:after="100" w:afterAutospacing="1"/>
      </w:pPr>
      <w:rPr>
        <w:rFonts w:ascii="Tahoma" w:hAnsi="Tahoma" w:hint="default"/>
        <w:b/>
        <w:color w:val="B6332E"/>
        <w:sz w:val="22"/>
        <w:szCs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withBorders20">
    <w:name w:val="Syllabus Table - with Borders20"/>
    <w:basedOn w:val="TableNormal"/>
    <w:uiPriority w:val="99"/>
    <w:rsid w:val="00FA0874"/>
    <w:pPr>
      <w:spacing w:before="80" w:after="80"/>
    </w:pPr>
    <w:rPr>
      <w:rFonts w:ascii="Trebuchet MS" w:eastAsia="Trebuchet MS" w:hAnsi="Trebuchet MS"/>
      <w:color w:val="404040"/>
      <w:sz w:val="22"/>
      <w:szCs w:val="22"/>
      <w:lang w:eastAsia="ja-JP"/>
    </w:rPr>
    <w:tblPr>
      <w:tblInd w:w="0" w:type="nil"/>
      <w:tblBorders>
        <w:top w:val="single" w:sz="4" w:space="0" w:color="595959"/>
        <w:bottom w:val="single" w:sz="4" w:space="0" w:color="B6332E"/>
        <w:insideH w:val="single" w:sz="4" w:space="0" w:color="595959"/>
      </w:tblBorders>
      <w:tblCellMar>
        <w:left w:w="0" w:type="dxa"/>
        <w:right w:w="115" w:type="dxa"/>
      </w:tblCellMar>
    </w:tblPr>
    <w:tblStylePr w:type="firstRow">
      <w:pPr>
        <w:wordWrap/>
        <w:spacing w:beforeLines="0" w:before="100" w:beforeAutospacing="1" w:afterLines="0" w:after="100" w:afterAutospacing="1"/>
      </w:pPr>
      <w:rPr>
        <w:rFonts w:ascii="Tahoma" w:hAnsi="Tahoma" w:hint="default"/>
        <w:b/>
        <w:color w:val="B6332E"/>
        <w:sz w:val="22"/>
        <w:szCs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NoBorders21">
    <w:name w:val="Syllabus Table - No Borders21"/>
    <w:basedOn w:val="TableNormal"/>
    <w:uiPriority w:val="99"/>
    <w:rsid w:val="00F0042C"/>
    <w:rPr>
      <w:rFonts w:ascii="Trebuchet MS" w:eastAsia="Trebuchet MS" w:hAnsi="Trebuchet MS"/>
      <w:color w:val="404040"/>
      <w:sz w:val="22"/>
      <w:szCs w:val="22"/>
      <w:lang w:eastAsia="ja-JP"/>
    </w:rPr>
    <w:tblPr>
      <w:tblCellMar>
        <w:left w:w="0" w:type="dxa"/>
        <w:right w:w="115" w:type="dxa"/>
      </w:tblCellMar>
    </w:tblPr>
    <w:tblStylePr w:type="firstRow">
      <w:pPr>
        <w:wordWrap/>
        <w:spacing w:afterLines="0" w:after="80" w:afterAutospacing="0"/>
      </w:pPr>
      <w:rPr>
        <w:rFonts w:ascii="Tahoma" w:hAnsi="Tahoma"/>
        <w:b/>
        <w:color w:val="B6332E"/>
        <w:sz w:val="22"/>
      </w:rPr>
      <w:tblPr/>
      <w:trPr>
        <w:tblHeader/>
      </w:trPr>
    </w:tblStylePr>
  </w:style>
  <w:style w:type="table" w:customStyle="1" w:styleId="SyllabusTable-withBorders21">
    <w:name w:val="Syllabus Table - with Borders21"/>
    <w:basedOn w:val="TableNormal"/>
    <w:uiPriority w:val="99"/>
    <w:rsid w:val="00F0042C"/>
    <w:pPr>
      <w:spacing w:before="80" w:after="80"/>
    </w:pPr>
    <w:rPr>
      <w:rFonts w:ascii="Trebuchet MS" w:eastAsia="Trebuchet MS" w:hAnsi="Trebuchet MS"/>
      <w:color w:val="404040"/>
      <w:sz w:val="22"/>
      <w:szCs w:val="22"/>
      <w:lang w:eastAsia="ja-JP"/>
    </w:rPr>
    <w:tblPr>
      <w:tblBorders>
        <w:top w:val="single" w:sz="4" w:space="0" w:color="595959"/>
        <w:bottom w:val="single" w:sz="4" w:space="0" w:color="B6332E"/>
        <w:insideH w:val="single" w:sz="4" w:space="0" w:color="595959"/>
      </w:tblBorders>
      <w:tblCellMar>
        <w:left w:w="0" w:type="dxa"/>
        <w:right w:w="115" w:type="dxa"/>
      </w:tblCellMar>
    </w:tblPr>
    <w:trPr>
      <w:cantSplit/>
    </w:trPr>
    <w:tblStylePr w:type="firstRow">
      <w:pPr>
        <w:wordWrap/>
        <w:spacing w:beforeLines="0" w:before="0" w:beforeAutospacing="0" w:afterLines="0" w:after="80" w:afterAutospacing="0"/>
      </w:pPr>
      <w:rPr>
        <w:rFonts w:ascii="Tahoma" w:hAnsi="Tahoma"/>
        <w:b/>
        <w:color w:val="B6332E"/>
        <w:sz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NoBorders22">
    <w:name w:val="Syllabus Table - No Borders22"/>
    <w:basedOn w:val="TableNormal"/>
    <w:uiPriority w:val="99"/>
    <w:rsid w:val="005B3261"/>
    <w:rPr>
      <w:rFonts w:ascii="Trebuchet MS" w:eastAsia="Trebuchet MS" w:hAnsi="Trebuchet MS"/>
      <w:color w:val="404040"/>
      <w:sz w:val="22"/>
      <w:szCs w:val="22"/>
      <w:lang w:eastAsia="ja-JP"/>
    </w:rPr>
    <w:tblPr>
      <w:tblCellMar>
        <w:left w:w="0" w:type="dxa"/>
        <w:right w:w="115" w:type="dxa"/>
      </w:tblCellMar>
    </w:tblPr>
    <w:tblStylePr w:type="firstRow">
      <w:pPr>
        <w:wordWrap/>
        <w:spacing w:afterLines="0" w:after="80" w:afterAutospacing="0"/>
      </w:pPr>
      <w:rPr>
        <w:rFonts w:ascii="Tahoma" w:hAnsi="Tahoma"/>
        <w:b/>
        <w:color w:val="B6332E"/>
        <w:sz w:val="22"/>
      </w:rPr>
      <w:tblPr/>
      <w:trPr>
        <w:tblHeader/>
      </w:trPr>
    </w:tblStylePr>
  </w:style>
  <w:style w:type="table" w:customStyle="1" w:styleId="SyllabusTable-withBorders22">
    <w:name w:val="Syllabus Table - with Borders22"/>
    <w:basedOn w:val="TableNormal"/>
    <w:uiPriority w:val="99"/>
    <w:rsid w:val="005B3261"/>
    <w:pPr>
      <w:spacing w:before="80" w:after="80"/>
    </w:pPr>
    <w:rPr>
      <w:rFonts w:ascii="Trebuchet MS" w:eastAsia="Trebuchet MS" w:hAnsi="Trebuchet MS"/>
      <w:color w:val="404040"/>
      <w:sz w:val="22"/>
      <w:szCs w:val="22"/>
      <w:lang w:eastAsia="ja-JP"/>
    </w:rPr>
    <w:tblPr>
      <w:tblBorders>
        <w:top w:val="single" w:sz="4" w:space="0" w:color="595959"/>
        <w:bottom w:val="single" w:sz="4" w:space="0" w:color="B6332E"/>
        <w:insideH w:val="single" w:sz="4" w:space="0" w:color="595959"/>
      </w:tblBorders>
      <w:tblCellMar>
        <w:left w:w="0" w:type="dxa"/>
        <w:right w:w="115" w:type="dxa"/>
      </w:tblCellMar>
    </w:tblPr>
    <w:trPr>
      <w:cantSplit/>
    </w:trPr>
    <w:tblStylePr w:type="firstRow">
      <w:pPr>
        <w:wordWrap/>
        <w:spacing w:beforeLines="0" w:before="0" w:beforeAutospacing="0" w:afterLines="0" w:after="80" w:afterAutospacing="0"/>
      </w:pPr>
      <w:rPr>
        <w:rFonts w:ascii="Tahoma" w:hAnsi="Tahoma"/>
        <w:b/>
        <w:color w:val="B6332E"/>
        <w:sz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NoBorders23">
    <w:name w:val="Syllabus Table - No Borders23"/>
    <w:basedOn w:val="TableNormal"/>
    <w:uiPriority w:val="99"/>
    <w:rsid w:val="006D1263"/>
    <w:rPr>
      <w:rFonts w:ascii="Trebuchet MS" w:eastAsia="Trebuchet MS" w:hAnsi="Trebuchet MS"/>
      <w:color w:val="404040"/>
      <w:sz w:val="22"/>
      <w:szCs w:val="22"/>
      <w:lang w:eastAsia="ja-JP"/>
    </w:rPr>
    <w:tblPr>
      <w:tblCellMar>
        <w:left w:w="0" w:type="dxa"/>
        <w:right w:w="115" w:type="dxa"/>
      </w:tblCellMar>
    </w:tblPr>
    <w:tblStylePr w:type="firstRow">
      <w:pPr>
        <w:wordWrap/>
        <w:spacing w:afterLines="0" w:after="80" w:afterAutospacing="0"/>
      </w:pPr>
      <w:rPr>
        <w:rFonts w:ascii="Tahoma" w:hAnsi="Tahoma"/>
        <w:b/>
        <w:color w:val="B6332E"/>
        <w:sz w:val="22"/>
      </w:rPr>
      <w:tblPr/>
      <w:trPr>
        <w:tblHeader/>
      </w:trPr>
    </w:tblStylePr>
  </w:style>
  <w:style w:type="table" w:customStyle="1" w:styleId="SyllabusTable-withBorders23">
    <w:name w:val="Syllabus Table - with Borders23"/>
    <w:basedOn w:val="TableNormal"/>
    <w:uiPriority w:val="99"/>
    <w:rsid w:val="006D1263"/>
    <w:pPr>
      <w:spacing w:before="80" w:after="80"/>
    </w:pPr>
    <w:rPr>
      <w:rFonts w:ascii="Trebuchet MS" w:eastAsia="Trebuchet MS" w:hAnsi="Trebuchet MS"/>
      <w:color w:val="404040"/>
      <w:sz w:val="22"/>
      <w:szCs w:val="22"/>
      <w:lang w:eastAsia="ja-JP"/>
    </w:rPr>
    <w:tblPr>
      <w:tblBorders>
        <w:top w:val="single" w:sz="4" w:space="0" w:color="595959"/>
        <w:bottom w:val="single" w:sz="4" w:space="0" w:color="B6332E"/>
        <w:insideH w:val="single" w:sz="4" w:space="0" w:color="595959"/>
      </w:tblBorders>
      <w:tblCellMar>
        <w:left w:w="0" w:type="dxa"/>
        <w:right w:w="115" w:type="dxa"/>
      </w:tblCellMar>
    </w:tblPr>
    <w:trPr>
      <w:cantSplit/>
    </w:trPr>
    <w:tblStylePr w:type="firstRow">
      <w:pPr>
        <w:wordWrap/>
        <w:spacing w:beforeLines="0" w:before="0" w:beforeAutospacing="0" w:afterLines="0" w:after="80" w:afterAutospacing="0"/>
      </w:pPr>
      <w:rPr>
        <w:rFonts w:ascii="Tahoma" w:hAnsi="Tahoma"/>
        <w:b/>
        <w:color w:val="B6332E"/>
        <w:sz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NoBorders24">
    <w:name w:val="Syllabus Table - No Borders24"/>
    <w:basedOn w:val="TableNormal"/>
    <w:uiPriority w:val="99"/>
    <w:rsid w:val="0085226F"/>
    <w:rPr>
      <w:rFonts w:ascii="Trebuchet MS" w:eastAsia="Trebuchet MS" w:hAnsi="Trebuchet MS"/>
      <w:color w:val="404040"/>
      <w:sz w:val="22"/>
      <w:szCs w:val="22"/>
      <w:lang w:eastAsia="ja-JP"/>
    </w:rPr>
    <w:tblPr>
      <w:tblCellMar>
        <w:left w:w="0" w:type="dxa"/>
        <w:right w:w="115" w:type="dxa"/>
      </w:tblCellMar>
    </w:tblPr>
    <w:tblStylePr w:type="firstRow">
      <w:pPr>
        <w:wordWrap/>
        <w:spacing w:afterLines="0" w:after="80" w:afterAutospacing="0"/>
      </w:pPr>
      <w:rPr>
        <w:rFonts w:ascii="Tahoma" w:hAnsi="Tahoma"/>
        <w:b/>
        <w:color w:val="B6332E"/>
        <w:sz w:val="22"/>
      </w:rPr>
      <w:tblPr/>
      <w:trPr>
        <w:tblHeader/>
      </w:trPr>
    </w:tblStylePr>
  </w:style>
  <w:style w:type="table" w:customStyle="1" w:styleId="SyllabusTable-withBorders24">
    <w:name w:val="Syllabus Table - with Borders24"/>
    <w:basedOn w:val="TableNormal"/>
    <w:uiPriority w:val="99"/>
    <w:rsid w:val="0085226F"/>
    <w:pPr>
      <w:spacing w:before="80" w:after="80"/>
    </w:pPr>
    <w:rPr>
      <w:rFonts w:ascii="Trebuchet MS" w:eastAsia="Trebuchet MS" w:hAnsi="Trebuchet MS"/>
      <w:color w:val="404040"/>
      <w:sz w:val="22"/>
      <w:szCs w:val="22"/>
      <w:lang w:eastAsia="ja-JP"/>
    </w:rPr>
    <w:tblPr>
      <w:tblBorders>
        <w:top w:val="single" w:sz="4" w:space="0" w:color="595959"/>
        <w:bottom w:val="single" w:sz="4" w:space="0" w:color="B6332E"/>
        <w:insideH w:val="single" w:sz="4" w:space="0" w:color="595959"/>
      </w:tblBorders>
      <w:tblCellMar>
        <w:left w:w="0" w:type="dxa"/>
        <w:right w:w="115" w:type="dxa"/>
      </w:tblCellMar>
    </w:tblPr>
    <w:trPr>
      <w:cantSplit/>
    </w:trPr>
    <w:tblStylePr w:type="firstRow">
      <w:pPr>
        <w:wordWrap/>
        <w:spacing w:beforeLines="0" w:before="0" w:beforeAutospacing="0" w:afterLines="0" w:after="80" w:afterAutospacing="0"/>
      </w:pPr>
      <w:rPr>
        <w:rFonts w:ascii="Tahoma" w:hAnsi="Tahoma"/>
        <w:b/>
        <w:color w:val="B6332E"/>
        <w:sz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1">
    <w:name w:val="Syllabus Table1"/>
    <w:basedOn w:val="TableNormal"/>
    <w:uiPriority w:val="99"/>
    <w:rsid w:val="0085226F"/>
    <w:pPr>
      <w:spacing w:before="60" w:after="60" w:line="276" w:lineRule="auto"/>
    </w:pPr>
    <w:rPr>
      <w:rFonts w:ascii="Trebuchet MS" w:eastAsia="Trebuchet MS" w:hAnsi="Trebuchet MS"/>
      <w:color w:val="595959"/>
      <w:sz w:val="22"/>
      <w:szCs w:val="22"/>
      <w:lang w:eastAsia="ja-JP"/>
    </w:rPr>
    <w:tblPr>
      <w:tblInd w:w="-115" w:type="dxa"/>
      <w:tblBorders>
        <w:top w:val="single" w:sz="4" w:space="0" w:color="7F7F7F"/>
        <w:bottom w:val="single" w:sz="4" w:space="0" w:color="7F7F7F"/>
        <w:insideH w:val="single" w:sz="4" w:space="0" w:color="A6A6A6"/>
      </w:tblBorders>
    </w:tblPr>
    <w:tblStylePr w:type="firstRow">
      <w:rPr>
        <w:rFonts w:ascii="Tahoma" w:hAnsi="Tahoma"/>
        <w:b/>
        <w:i w:val="0"/>
        <w:color w:val="262626"/>
      </w:rPr>
      <w:tblPr/>
      <w:trPr>
        <w:tblHeader/>
      </w:trPr>
      <w:tcPr>
        <w:tcBorders>
          <w:top w:val="single" w:sz="4" w:space="0" w:color="7F7F7F"/>
          <w:left w:val="nil"/>
          <w:bottom w:val="single" w:sz="4" w:space="0" w:color="7F7F7F"/>
          <w:right w:val="nil"/>
          <w:insideH w:val="nil"/>
          <w:insideV w:val="nil"/>
          <w:tl2br w:val="nil"/>
          <w:tr2bl w:val="nil"/>
        </w:tcBorders>
      </w:tcPr>
    </w:tblStylePr>
  </w:style>
  <w:style w:type="character" w:customStyle="1" w:styleId="Heading5Char">
    <w:name w:val="Heading 5 Char"/>
    <w:basedOn w:val="DefaultParagraphFont"/>
    <w:link w:val="Heading5"/>
    <w:semiHidden/>
    <w:rsid w:val="00BF0A94"/>
    <w:rPr>
      <w:rFonts w:asciiTheme="majorHAnsi" w:eastAsiaTheme="majorEastAsia" w:hAnsiTheme="majorHAnsi" w:cstheme="majorBidi"/>
      <w:color w:val="2E74B5" w:themeColor="accent1" w:themeShade="BF"/>
      <w:sz w:val="24"/>
      <w:szCs w:val="24"/>
      <w:lang w:val="en-GB"/>
    </w:rPr>
  </w:style>
  <w:style w:type="table" w:customStyle="1" w:styleId="SyllabusTable-NoBorders25">
    <w:name w:val="Syllabus Table - No Borders25"/>
    <w:basedOn w:val="TableNormal"/>
    <w:uiPriority w:val="99"/>
    <w:rsid w:val="00BF0A94"/>
    <w:rPr>
      <w:rFonts w:ascii="Trebuchet MS" w:eastAsia="Trebuchet MS" w:hAnsi="Trebuchet MS"/>
      <w:color w:val="404040"/>
      <w:sz w:val="22"/>
      <w:szCs w:val="22"/>
      <w:lang w:eastAsia="ja-JP"/>
    </w:rPr>
    <w:tblPr>
      <w:tblCellMar>
        <w:left w:w="0" w:type="dxa"/>
        <w:right w:w="115" w:type="dxa"/>
      </w:tblCellMar>
    </w:tblPr>
    <w:tblStylePr w:type="firstRow">
      <w:pPr>
        <w:wordWrap/>
        <w:spacing w:afterLines="0" w:after="80" w:afterAutospacing="0"/>
      </w:pPr>
      <w:rPr>
        <w:rFonts w:ascii="Tahoma" w:hAnsi="Tahoma"/>
        <w:b/>
        <w:color w:val="B6332E"/>
        <w:sz w:val="22"/>
      </w:rPr>
      <w:tblPr/>
      <w:trPr>
        <w:tblHeader/>
      </w:trPr>
    </w:tblStylePr>
  </w:style>
  <w:style w:type="table" w:customStyle="1" w:styleId="SyllabusTable-withBorders25">
    <w:name w:val="Syllabus Table - with Borders25"/>
    <w:basedOn w:val="TableNormal"/>
    <w:uiPriority w:val="99"/>
    <w:rsid w:val="00BF0A94"/>
    <w:pPr>
      <w:spacing w:before="80" w:after="80"/>
    </w:pPr>
    <w:rPr>
      <w:rFonts w:ascii="Trebuchet MS" w:eastAsia="Trebuchet MS" w:hAnsi="Trebuchet MS"/>
      <w:color w:val="404040"/>
      <w:sz w:val="22"/>
      <w:szCs w:val="22"/>
      <w:lang w:eastAsia="ja-JP"/>
    </w:rPr>
    <w:tblPr>
      <w:tblBorders>
        <w:top w:val="single" w:sz="4" w:space="0" w:color="595959"/>
        <w:bottom w:val="single" w:sz="4" w:space="0" w:color="B6332E"/>
        <w:insideH w:val="single" w:sz="4" w:space="0" w:color="595959"/>
      </w:tblBorders>
      <w:tblCellMar>
        <w:left w:w="0" w:type="dxa"/>
        <w:right w:w="115" w:type="dxa"/>
      </w:tblCellMar>
    </w:tblPr>
    <w:trPr>
      <w:cantSplit/>
    </w:trPr>
    <w:tblStylePr w:type="firstRow">
      <w:pPr>
        <w:wordWrap/>
        <w:spacing w:beforeLines="0" w:before="0" w:beforeAutospacing="0" w:afterLines="0" w:after="80" w:afterAutospacing="0"/>
      </w:pPr>
      <w:rPr>
        <w:rFonts w:ascii="Tahoma" w:hAnsi="Tahoma"/>
        <w:b/>
        <w:color w:val="B6332E"/>
        <w:sz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NoBorders26">
    <w:name w:val="Syllabus Table - No Borders26"/>
    <w:basedOn w:val="TableNormal"/>
    <w:uiPriority w:val="99"/>
    <w:rsid w:val="0003712F"/>
    <w:rPr>
      <w:rFonts w:ascii="Trebuchet MS" w:eastAsia="Trebuchet MS" w:hAnsi="Trebuchet MS"/>
      <w:color w:val="404040"/>
      <w:sz w:val="22"/>
      <w:szCs w:val="22"/>
      <w:lang w:eastAsia="ja-JP"/>
    </w:rPr>
    <w:tblPr>
      <w:tblCellMar>
        <w:left w:w="0" w:type="dxa"/>
        <w:right w:w="115" w:type="dxa"/>
      </w:tblCellMar>
    </w:tblPr>
    <w:tblStylePr w:type="firstRow">
      <w:pPr>
        <w:wordWrap/>
        <w:spacing w:afterLines="0" w:after="80" w:afterAutospacing="0"/>
      </w:pPr>
      <w:rPr>
        <w:rFonts w:ascii="Tahoma" w:hAnsi="Tahoma"/>
        <w:b/>
        <w:color w:val="B6332E"/>
        <w:sz w:val="22"/>
      </w:rPr>
      <w:tblPr/>
      <w:trPr>
        <w:tblHeader/>
      </w:trPr>
    </w:tblStylePr>
  </w:style>
  <w:style w:type="table" w:customStyle="1" w:styleId="SyllabusTable-withBorders26">
    <w:name w:val="Syllabus Table - with Borders26"/>
    <w:basedOn w:val="TableNormal"/>
    <w:uiPriority w:val="99"/>
    <w:rsid w:val="0003712F"/>
    <w:pPr>
      <w:spacing w:before="80" w:after="80"/>
    </w:pPr>
    <w:rPr>
      <w:rFonts w:ascii="Trebuchet MS" w:eastAsia="Trebuchet MS" w:hAnsi="Trebuchet MS"/>
      <w:color w:val="404040"/>
      <w:sz w:val="22"/>
      <w:szCs w:val="22"/>
      <w:lang w:eastAsia="ja-JP"/>
    </w:rPr>
    <w:tblPr>
      <w:tblBorders>
        <w:top w:val="single" w:sz="4" w:space="0" w:color="595959"/>
        <w:bottom w:val="single" w:sz="4" w:space="0" w:color="B6332E"/>
        <w:insideH w:val="single" w:sz="4" w:space="0" w:color="595959"/>
      </w:tblBorders>
      <w:tblCellMar>
        <w:left w:w="0" w:type="dxa"/>
        <w:right w:w="115" w:type="dxa"/>
      </w:tblCellMar>
    </w:tblPr>
    <w:trPr>
      <w:cantSplit/>
    </w:trPr>
    <w:tblStylePr w:type="firstRow">
      <w:pPr>
        <w:wordWrap/>
        <w:spacing w:beforeLines="0" w:before="0" w:beforeAutospacing="0" w:afterLines="0" w:after="80" w:afterAutospacing="0"/>
      </w:pPr>
      <w:rPr>
        <w:rFonts w:ascii="Tahoma" w:hAnsi="Tahoma"/>
        <w:b/>
        <w:color w:val="B6332E"/>
        <w:sz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NoBorders27">
    <w:name w:val="Syllabus Table - No Borders27"/>
    <w:basedOn w:val="TableNormal"/>
    <w:uiPriority w:val="99"/>
    <w:rsid w:val="00BE7C5E"/>
    <w:rPr>
      <w:rFonts w:ascii="Trebuchet MS" w:eastAsia="Trebuchet MS" w:hAnsi="Trebuchet MS"/>
      <w:color w:val="404040"/>
      <w:sz w:val="22"/>
      <w:szCs w:val="22"/>
      <w:lang w:eastAsia="ja-JP"/>
    </w:rPr>
    <w:tblPr>
      <w:tblCellMar>
        <w:left w:w="0" w:type="dxa"/>
        <w:right w:w="115" w:type="dxa"/>
      </w:tblCellMar>
    </w:tblPr>
    <w:tblStylePr w:type="firstRow">
      <w:pPr>
        <w:wordWrap/>
        <w:spacing w:afterLines="0" w:after="80" w:afterAutospacing="0"/>
      </w:pPr>
      <w:rPr>
        <w:rFonts w:ascii="Tahoma" w:hAnsi="Tahoma"/>
        <w:b/>
        <w:color w:val="B6332E"/>
        <w:sz w:val="22"/>
      </w:rPr>
      <w:tblPr/>
      <w:trPr>
        <w:tblHeader/>
      </w:trPr>
    </w:tblStylePr>
  </w:style>
  <w:style w:type="table" w:customStyle="1" w:styleId="SyllabusTable-withBorders27">
    <w:name w:val="Syllabus Table - with Borders27"/>
    <w:basedOn w:val="TableNormal"/>
    <w:uiPriority w:val="99"/>
    <w:rsid w:val="00BE7C5E"/>
    <w:pPr>
      <w:spacing w:before="80" w:after="80"/>
    </w:pPr>
    <w:rPr>
      <w:rFonts w:ascii="Trebuchet MS" w:eastAsia="Trebuchet MS" w:hAnsi="Trebuchet MS"/>
      <w:color w:val="404040"/>
      <w:sz w:val="22"/>
      <w:szCs w:val="22"/>
      <w:lang w:eastAsia="ja-JP"/>
    </w:rPr>
    <w:tblPr>
      <w:tblBorders>
        <w:top w:val="single" w:sz="4" w:space="0" w:color="595959"/>
        <w:bottom w:val="single" w:sz="4" w:space="0" w:color="B6332E"/>
        <w:insideH w:val="single" w:sz="4" w:space="0" w:color="595959"/>
      </w:tblBorders>
      <w:tblCellMar>
        <w:left w:w="0" w:type="dxa"/>
        <w:right w:w="115" w:type="dxa"/>
      </w:tblCellMar>
    </w:tblPr>
    <w:trPr>
      <w:cantSplit/>
    </w:trPr>
    <w:tblStylePr w:type="firstRow">
      <w:pPr>
        <w:wordWrap/>
        <w:spacing w:beforeLines="0" w:before="0" w:beforeAutospacing="0" w:afterLines="0" w:after="80" w:afterAutospacing="0"/>
      </w:pPr>
      <w:rPr>
        <w:rFonts w:ascii="Tahoma" w:hAnsi="Tahoma"/>
        <w:b/>
        <w:color w:val="B6332E"/>
        <w:sz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NoBorders28">
    <w:name w:val="Syllabus Table - No Borders28"/>
    <w:basedOn w:val="TableNormal"/>
    <w:uiPriority w:val="99"/>
    <w:rsid w:val="00CA26FC"/>
    <w:rPr>
      <w:rFonts w:ascii="Trebuchet MS" w:eastAsia="Trebuchet MS" w:hAnsi="Trebuchet MS"/>
      <w:color w:val="404040"/>
      <w:sz w:val="22"/>
      <w:szCs w:val="22"/>
      <w:lang w:eastAsia="ja-JP"/>
    </w:rPr>
    <w:tblPr>
      <w:tblCellMar>
        <w:left w:w="0" w:type="dxa"/>
        <w:right w:w="115" w:type="dxa"/>
      </w:tblCellMar>
    </w:tblPr>
    <w:tblStylePr w:type="firstRow">
      <w:pPr>
        <w:wordWrap/>
        <w:spacing w:afterLines="0" w:after="80" w:afterAutospacing="0"/>
      </w:pPr>
      <w:rPr>
        <w:rFonts w:ascii="Tahoma" w:hAnsi="Tahoma"/>
        <w:b/>
        <w:color w:val="B6332E"/>
        <w:sz w:val="22"/>
      </w:rPr>
      <w:tblPr/>
      <w:trPr>
        <w:tblHeader/>
      </w:trPr>
    </w:tblStylePr>
  </w:style>
  <w:style w:type="table" w:customStyle="1" w:styleId="SyllabusTable-withBorders28">
    <w:name w:val="Syllabus Table - with Borders28"/>
    <w:basedOn w:val="TableNormal"/>
    <w:uiPriority w:val="99"/>
    <w:rsid w:val="00CA26FC"/>
    <w:pPr>
      <w:spacing w:before="80" w:after="80"/>
    </w:pPr>
    <w:rPr>
      <w:rFonts w:ascii="Trebuchet MS" w:eastAsia="Trebuchet MS" w:hAnsi="Trebuchet MS"/>
      <w:color w:val="404040"/>
      <w:sz w:val="22"/>
      <w:szCs w:val="22"/>
      <w:lang w:eastAsia="ja-JP"/>
    </w:rPr>
    <w:tblPr>
      <w:tblBorders>
        <w:top w:val="single" w:sz="4" w:space="0" w:color="595959"/>
        <w:bottom w:val="single" w:sz="4" w:space="0" w:color="B6332E"/>
        <w:insideH w:val="single" w:sz="4" w:space="0" w:color="595959"/>
      </w:tblBorders>
      <w:tblCellMar>
        <w:left w:w="0" w:type="dxa"/>
        <w:right w:w="115" w:type="dxa"/>
      </w:tblCellMar>
    </w:tblPr>
    <w:trPr>
      <w:cantSplit/>
    </w:trPr>
    <w:tblStylePr w:type="firstRow">
      <w:pPr>
        <w:wordWrap/>
        <w:spacing w:beforeLines="0" w:before="0" w:beforeAutospacing="0" w:afterLines="0" w:after="80" w:afterAutospacing="0"/>
      </w:pPr>
      <w:rPr>
        <w:rFonts w:ascii="Tahoma" w:hAnsi="Tahoma"/>
        <w:b/>
        <w:color w:val="B6332E"/>
        <w:sz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NoBorders29">
    <w:name w:val="Syllabus Table - No Borders29"/>
    <w:basedOn w:val="TableNormal"/>
    <w:uiPriority w:val="99"/>
    <w:rsid w:val="004C52A8"/>
    <w:rPr>
      <w:rFonts w:ascii="Trebuchet MS" w:eastAsia="Trebuchet MS" w:hAnsi="Trebuchet MS"/>
      <w:color w:val="404040"/>
      <w:sz w:val="22"/>
      <w:szCs w:val="22"/>
      <w:lang w:eastAsia="ja-JP"/>
    </w:rPr>
    <w:tblPr>
      <w:tblCellMar>
        <w:left w:w="0" w:type="dxa"/>
        <w:right w:w="115" w:type="dxa"/>
      </w:tblCellMar>
    </w:tblPr>
    <w:tblStylePr w:type="firstRow">
      <w:pPr>
        <w:wordWrap/>
        <w:spacing w:afterLines="0" w:after="80" w:afterAutospacing="0"/>
      </w:pPr>
      <w:rPr>
        <w:rFonts w:ascii="Tahoma" w:hAnsi="Tahoma"/>
        <w:b/>
        <w:color w:val="B6332E"/>
        <w:sz w:val="22"/>
      </w:rPr>
      <w:tblPr/>
      <w:trPr>
        <w:tblHeader/>
      </w:trPr>
    </w:tblStylePr>
  </w:style>
  <w:style w:type="table" w:customStyle="1" w:styleId="SyllabusTable-withBorders29">
    <w:name w:val="Syllabus Table - with Borders29"/>
    <w:basedOn w:val="TableNormal"/>
    <w:uiPriority w:val="99"/>
    <w:rsid w:val="004C52A8"/>
    <w:pPr>
      <w:spacing w:before="80" w:after="80"/>
    </w:pPr>
    <w:rPr>
      <w:rFonts w:ascii="Trebuchet MS" w:eastAsia="Trebuchet MS" w:hAnsi="Trebuchet MS"/>
      <w:color w:val="404040"/>
      <w:sz w:val="22"/>
      <w:szCs w:val="22"/>
      <w:lang w:eastAsia="ja-JP"/>
    </w:rPr>
    <w:tblPr>
      <w:tblBorders>
        <w:top w:val="single" w:sz="4" w:space="0" w:color="595959"/>
        <w:bottom w:val="single" w:sz="4" w:space="0" w:color="B6332E"/>
        <w:insideH w:val="single" w:sz="4" w:space="0" w:color="595959"/>
      </w:tblBorders>
      <w:tblCellMar>
        <w:left w:w="0" w:type="dxa"/>
        <w:right w:w="115" w:type="dxa"/>
      </w:tblCellMar>
    </w:tblPr>
    <w:trPr>
      <w:cantSplit/>
    </w:trPr>
    <w:tblStylePr w:type="firstRow">
      <w:pPr>
        <w:wordWrap/>
        <w:spacing w:beforeLines="0" w:before="0" w:beforeAutospacing="0" w:afterLines="0" w:after="80" w:afterAutospacing="0"/>
      </w:pPr>
      <w:rPr>
        <w:rFonts w:ascii="Tahoma" w:hAnsi="Tahoma"/>
        <w:b/>
        <w:color w:val="B6332E"/>
        <w:sz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NoBorders30">
    <w:name w:val="Syllabus Table - No Borders30"/>
    <w:basedOn w:val="TableNormal"/>
    <w:uiPriority w:val="99"/>
    <w:rsid w:val="00516DA9"/>
    <w:rPr>
      <w:rFonts w:ascii="Trebuchet MS" w:eastAsia="Trebuchet MS" w:hAnsi="Trebuchet MS"/>
      <w:color w:val="404040"/>
      <w:sz w:val="22"/>
      <w:szCs w:val="22"/>
      <w:lang w:eastAsia="ja-JP"/>
    </w:rPr>
    <w:tblPr>
      <w:tblCellMar>
        <w:left w:w="0" w:type="dxa"/>
        <w:right w:w="115" w:type="dxa"/>
      </w:tblCellMar>
    </w:tblPr>
    <w:tblStylePr w:type="firstRow">
      <w:pPr>
        <w:wordWrap/>
        <w:spacing w:afterLines="0" w:after="80" w:afterAutospacing="0"/>
      </w:pPr>
      <w:rPr>
        <w:rFonts w:ascii="Tahoma" w:hAnsi="Tahoma"/>
        <w:b/>
        <w:color w:val="B6332E"/>
        <w:sz w:val="22"/>
      </w:rPr>
      <w:tblPr/>
      <w:trPr>
        <w:tblHeader/>
      </w:trPr>
    </w:tblStylePr>
  </w:style>
  <w:style w:type="table" w:customStyle="1" w:styleId="SyllabusTable-withBorders30">
    <w:name w:val="Syllabus Table - with Borders30"/>
    <w:basedOn w:val="TableNormal"/>
    <w:uiPriority w:val="99"/>
    <w:rsid w:val="00516DA9"/>
    <w:pPr>
      <w:spacing w:before="80" w:after="80"/>
    </w:pPr>
    <w:rPr>
      <w:rFonts w:ascii="Trebuchet MS" w:eastAsia="Trebuchet MS" w:hAnsi="Trebuchet MS"/>
      <w:color w:val="404040"/>
      <w:sz w:val="22"/>
      <w:szCs w:val="22"/>
      <w:lang w:eastAsia="ja-JP"/>
    </w:rPr>
    <w:tblPr>
      <w:tblBorders>
        <w:top w:val="single" w:sz="4" w:space="0" w:color="595959"/>
        <w:bottom w:val="single" w:sz="4" w:space="0" w:color="B6332E"/>
        <w:insideH w:val="single" w:sz="4" w:space="0" w:color="595959"/>
      </w:tblBorders>
      <w:tblCellMar>
        <w:left w:w="0" w:type="dxa"/>
        <w:right w:w="115" w:type="dxa"/>
      </w:tblCellMar>
    </w:tblPr>
    <w:trPr>
      <w:cantSplit/>
    </w:trPr>
    <w:tblStylePr w:type="firstRow">
      <w:pPr>
        <w:wordWrap/>
        <w:spacing w:beforeLines="0" w:before="0" w:beforeAutospacing="0" w:afterLines="0" w:after="80" w:afterAutospacing="0"/>
      </w:pPr>
      <w:rPr>
        <w:rFonts w:ascii="Tahoma" w:hAnsi="Tahoma"/>
        <w:b/>
        <w:color w:val="B6332E"/>
        <w:sz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NoBorders31">
    <w:name w:val="Syllabus Table - No Borders31"/>
    <w:basedOn w:val="TableNormal"/>
    <w:uiPriority w:val="99"/>
    <w:rsid w:val="00BF4363"/>
    <w:rPr>
      <w:rFonts w:ascii="Trebuchet MS" w:eastAsia="Trebuchet MS" w:hAnsi="Trebuchet MS"/>
      <w:color w:val="404040"/>
      <w:sz w:val="22"/>
      <w:szCs w:val="22"/>
      <w:lang w:eastAsia="ja-JP"/>
    </w:rPr>
    <w:tblPr>
      <w:tblCellMar>
        <w:left w:w="0" w:type="dxa"/>
        <w:right w:w="115" w:type="dxa"/>
      </w:tblCellMar>
    </w:tblPr>
    <w:tblStylePr w:type="firstRow">
      <w:pPr>
        <w:wordWrap/>
        <w:spacing w:afterLines="0" w:after="80" w:afterAutospacing="0"/>
      </w:pPr>
      <w:rPr>
        <w:rFonts w:ascii="Tahoma" w:hAnsi="Tahoma"/>
        <w:b/>
        <w:color w:val="B6332E"/>
        <w:sz w:val="22"/>
      </w:rPr>
      <w:tblPr/>
      <w:trPr>
        <w:tblHeader/>
      </w:trPr>
    </w:tblStylePr>
  </w:style>
  <w:style w:type="table" w:customStyle="1" w:styleId="SyllabusTable-withBorders31">
    <w:name w:val="Syllabus Table - with Borders31"/>
    <w:basedOn w:val="TableNormal"/>
    <w:uiPriority w:val="99"/>
    <w:rsid w:val="00BF4363"/>
    <w:pPr>
      <w:spacing w:before="80" w:after="80"/>
    </w:pPr>
    <w:rPr>
      <w:rFonts w:ascii="Trebuchet MS" w:eastAsia="Trebuchet MS" w:hAnsi="Trebuchet MS"/>
      <w:color w:val="404040"/>
      <w:sz w:val="22"/>
      <w:szCs w:val="22"/>
      <w:lang w:eastAsia="ja-JP"/>
    </w:rPr>
    <w:tblPr>
      <w:tblBorders>
        <w:top w:val="single" w:sz="4" w:space="0" w:color="595959"/>
        <w:bottom w:val="single" w:sz="4" w:space="0" w:color="B6332E"/>
        <w:insideH w:val="single" w:sz="4" w:space="0" w:color="595959"/>
      </w:tblBorders>
      <w:tblCellMar>
        <w:left w:w="0" w:type="dxa"/>
        <w:right w:w="115" w:type="dxa"/>
      </w:tblCellMar>
    </w:tblPr>
    <w:trPr>
      <w:cantSplit/>
    </w:trPr>
    <w:tblStylePr w:type="firstRow">
      <w:pPr>
        <w:wordWrap/>
        <w:spacing w:beforeLines="0" w:before="0" w:beforeAutospacing="0" w:afterLines="0" w:after="80" w:afterAutospacing="0"/>
      </w:pPr>
      <w:rPr>
        <w:rFonts w:ascii="Tahoma" w:hAnsi="Tahoma"/>
        <w:b/>
        <w:color w:val="B6332E"/>
        <w:sz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NoBorders32">
    <w:name w:val="Syllabus Table - No Borders32"/>
    <w:basedOn w:val="TableNormal"/>
    <w:uiPriority w:val="99"/>
    <w:rsid w:val="00E73402"/>
    <w:rPr>
      <w:rFonts w:ascii="Trebuchet MS" w:eastAsia="Trebuchet MS" w:hAnsi="Trebuchet MS"/>
      <w:color w:val="404040"/>
      <w:sz w:val="22"/>
      <w:szCs w:val="22"/>
      <w:lang w:eastAsia="ja-JP"/>
    </w:rPr>
    <w:tblPr>
      <w:tblCellMar>
        <w:left w:w="0" w:type="dxa"/>
        <w:right w:w="115" w:type="dxa"/>
      </w:tblCellMar>
    </w:tblPr>
    <w:tblStylePr w:type="firstRow">
      <w:pPr>
        <w:wordWrap/>
        <w:spacing w:afterLines="0" w:after="80" w:afterAutospacing="0"/>
      </w:pPr>
      <w:rPr>
        <w:rFonts w:ascii="Tahoma" w:hAnsi="Tahoma"/>
        <w:b/>
        <w:color w:val="B6332E"/>
        <w:sz w:val="22"/>
      </w:rPr>
      <w:tblPr/>
      <w:trPr>
        <w:tblHeader/>
      </w:trPr>
    </w:tblStylePr>
  </w:style>
  <w:style w:type="table" w:customStyle="1" w:styleId="SyllabusTable-withBorders32">
    <w:name w:val="Syllabus Table - with Borders32"/>
    <w:basedOn w:val="TableNormal"/>
    <w:uiPriority w:val="99"/>
    <w:rsid w:val="00E73402"/>
    <w:pPr>
      <w:spacing w:before="80" w:after="80"/>
    </w:pPr>
    <w:rPr>
      <w:rFonts w:ascii="Trebuchet MS" w:eastAsia="Trebuchet MS" w:hAnsi="Trebuchet MS"/>
      <w:color w:val="404040"/>
      <w:sz w:val="22"/>
      <w:szCs w:val="22"/>
      <w:lang w:eastAsia="ja-JP"/>
    </w:rPr>
    <w:tblPr>
      <w:tblBorders>
        <w:top w:val="single" w:sz="4" w:space="0" w:color="595959"/>
        <w:bottom w:val="single" w:sz="4" w:space="0" w:color="B6332E"/>
        <w:insideH w:val="single" w:sz="4" w:space="0" w:color="595959"/>
      </w:tblBorders>
      <w:tblCellMar>
        <w:left w:w="0" w:type="dxa"/>
        <w:right w:w="115" w:type="dxa"/>
      </w:tblCellMar>
    </w:tblPr>
    <w:trPr>
      <w:cantSplit/>
    </w:trPr>
    <w:tblStylePr w:type="firstRow">
      <w:pPr>
        <w:wordWrap/>
        <w:spacing w:beforeLines="0" w:before="0" w:beforeAutospacing="0" w:afterLines="0" w:after="80" w:afterAutospacing="0"/>
      </w:pPr>
      <w:rPr>
        <w:rFonts w:ascii="Tahoma" w:hAnsi="Tahoma"/>
        <w:b/>
        <w:color w:val="B6332E"/>
        <w:sz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NoBorders33">
    <w:name w:val="Syllabus Table - No Borders33"/>
    <w:basedOn w:val="TableNormal"/>
    <w:uiPriority w:val="99"/>
    <w:rsid w:val="002F0D9A"/>
    <w:rPr>
      <w:rFonts w:ascii="Trebuchet MS" w:eastAsia="Trebuchet MS" w:hAnsi="Trebuchet MS"/>
      <w:color w:val="404040"/>
      <w:sz w:val="22"/>
      <w:szCs w:val="22"/>
      <w:lang w:eastAsia="ja-JP"/>
    </w:rPr>
    <w:tblPr>
      <w:tblCellMar>
        <w:left w:w="0" w:type="dxa"/>
        <w:right w:w="115" w:type="dxa"/>
      </w:tblCellMar>
    </w:tblPr>
    <w:tblStylePr w:type="firstRow">
      <w:pPr>
        <w:wordWrap/>
        <w:spacing w:afterLines="0" w:after="80" w:afterAutospacing="0"/>
      </w:pPr>
      <w:rPr>
        <w:rFonts w:ascii="Tahoma" w:hAnsi="Tahoma"/>
        <w:b/>
        <w:color w:val="B6332E"/>
        <w:sz w:val="22"/>
      </w:rPr>
      <w:tblPr/>
      <w:trPr>
        <w:tblHeader/>
      </w:trPr>
    </w:tblStylePr>
  </w:style>
  <w:style w:type="table" w:customStyle="1" w:styleId="SyllabusTable-withBorders33">
    <w:name w:val="Syllabus Table - with Borders33"/>
    <w:basedOn w:val="TableNormal"/>
    <w:uiPriority w:val="99"/>
    <w:rsid w:val="002F0D9A"/>
    <w:pPr>
      <w:spacing w:before="80" w:after="80"/>
    </w:pPr>
    <w:rPr>
      <w:rFonts w:ascii="Trebuchet MS" w:eastAsia="Trebuchet MS" w:hAnsi="Trebuchet MS"/>
      <w:color w:val="404040"/>
      <w:sz w:val="22"/>
      <w:szCs w:val="22"/>
      <w:lang w:eastAsia="ja-JP"/>
    </w:rPr>
    <w:tblPr>
      <w:tblBorders>
        <w:top w:val="single" w:sz="4" w:space="0" w:color="595959"/>
        <w:bottom w:val="single" w:sz="4" w:space="0" w:color="B6332E"/>
        <w:insideH w:val="single" w:sz="4" w:space="0" w:color="595959"/>
      </w:tblBorders>
      <w:tblCellMar>
        <w:left w:w="0" w:type="dxa"/>
        <w:right w:w="115" w:type="dxa"/>
      </w:tblCellMar>
    </w:tblPr>
    <w:trPr>
      <w:cantSplit/>
    </w:trPr>
    <w:tblStylePr w:type="firstRow">
      <w:pPr>
        <w:wordWrap/>
        <w:spacing w:beforeLines="0" w:before="0" w:beforeAutospacing="0" w:afterLines="0" w:after="80" w:afterAutospacing="0"/>
      </w:pPr>
      <w:rPr>
        <w:rFonts w:ascii="Tahoma" w:hAnsi="Tahoma"/>
        <w:b/>
        <w:color w:val="B6332E"/>
        <w:sz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NoBorders34">
    <w:name w:val="Syllabus Table - No Borders34"/>
    <w:basedOn w:val="TableNormal"/>
    <w:uiPriority w:val="99"/>
    <w:rsid w:val="00892DF6"/>
    <w:rPr>
      <w:rFonts w:ascii="Trebuchet MS" w:eastAsia="Trebuchet MS" w:hAnsi="Trebuchet MS"/>
      <w:color w:val="404040"/>
      <w:sz w:val="22"/>
      <w:szCs w:val="22"/>
      <w:lang w:eastAsia="ja-JP"/>
    </w:rPr>
    <w:tblPr>
      <w:tblCellMar>
        <w:left w:w="0" w:type="dxa"/>
        <w:right w:w="115" w:type="dxa"/>
      </w:tblCellMar>
    </w:tblPr>
    <w:tblStylePr w:type="firstRow">
      <w:pPr>
        <w:wordWrap/>
        <w:spacing w:afterLines="0" w:after="80" w:afterAutospacing="0"/>
      </w:pPr>
      <w:rPr>
        <w:rFonts w:ascii="Tahoma" w:hAnsi="Tahoma"/>
        <w:b/>
        <w:color w:val="B6332E"/>
        <w:sz w:val="22"/>
      </w:rPr>
      <w:tblPr/>
      <w:trPr>
        <w:tblHeader/>
      </w:trPr>
    </w:tblStylePr>
  </w:style>
  <w:style w:type="table" w:customStyle="1" w:styleId="SyllabusTable-withBorders34">
    <w:name w:val="Syllabus Table - with Borders34"/>
    <w:basedOn w:val="TableNormal"/>
    <w:uiPriority w:val="99"/>
    <w:rsid w:val="00892DF6"/>
    <w:pPr>
      <w:spacing w:before="80" w:after="80"/>
    </w:pPr>
    <w:rPr>
      <w:rFonts w:ascii="Trebuchet MS" w:eastAsia="Trebuchet MS" w:hAnsi="Trebuchet MS"/>
      <w:color w:val="404040"/>
      <w:sz w:val="22"/>
      <w:szCs w:val="22"/>
      <w:lang w:eastAsia="ja-JP"/>
    </w:rPr>
    <w:tblPr>
      <w:tblBorders>
        <w:top w:val="single" w:sz="4" w:space="0" w:color="595959"/>
        <w:bottom w:val="single" w:sz="4" w:space="0" w:color="B6332E"/>
        <w:insideH w:val="single" w:sz="4" w:space="0" w:color="595959"/>
      </w:tblBorders>
      <w:tblCellMar>
        <w:left w:w="0" w:type="dxa"/>
        <w:right w:w="115" w:type="dxa"/>
      </w:tblCellMar>
    </w:tblPr>
    <w:trPr>
      <w:cantSplit/>
    </w:trPr>
    <w:tblStylePr w:type="firstRow">
      <w:pPr>
        <w:wordWrap/>
        <w:spacing w:beforeLines="0" w:before="0" w:beforeAutospacing="0" w:afterLines="0" w:after="80" w:afterAutospacing="0"/>
      </w:pPr>
      <w:rPr>
        <w:rFonts w:ascii="Tahoma" w:hAnsi="Tahoma"/>
        <w:b/>
        <w:color w:val="B6332E"/>
        <w:sz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NoBorders35">
    <w:name w:val="Syllabus Table - No Borders35"/>
    <w:basedOn w:val="TableNormal"/>
    <w:uiPriority w:val="99"/>
    <w:rsid w:val="003A5F01"/>
    <w:rPr>
      <w:rFonts w:ascii="Trebuchet MS" w:eastAsia="Trebuchet MS" w:hAnsi="Trebuchet MS"/>
      <w:color w:val="404040"/>
      <w:sz w:val="22"/>
      <w:szCs w:val="22"/>
      <w:lang w:eastAsia="ja-JP"/>
    </w:rPr>
    <w:tblPr>
      <w:tblCellMar>
        <w:left w:w="0" w:type="dxa"/>
        <w:right w:w="115" w:type="dxa"/>
      </w:tblCellMar>
    </w:tblPr>
    <w:tblStylePr w:type="firstRow">
      <w:pPr>
        <w:wordWrap/>
        <w:spacing w:afterLines="0" w:after="80" w:afterAutospacing="0"/>
      </w:pPr>
      <w:rPr>
        <w:rFonts w:ascii="Tahoma" w:hAnsi="Tahoma"/>
        <w:b/>
        <w:color w:val="B6332E"/>
        <w:sz w:val="22"/>
      </w:rPr>
      <w:tblPr/>
      <w:trPr>
        <w:tblHeader/>
      </w:trPr>
    </w:tblStylePr>
  </w:style>
  <w:style w:type="table" w:customStyle="1" w:styleId="SyllabusTable-withBorders35">
    <w:name w:val="Syllabus Table - with Borders35"/>
    <w:basedOn w:val="TableNormal"/>
    <w:uiPriority w:val="99"/>
    <w:rsid w:val="003A5F01"/>
    <w:pPr>
      <w:spacing w:before="80" w:after="80"/>
    </w:pPr>
    <w:rPr>
      <w:rFonts w:ascii="Trebuchet MS" w:eastAsia="Trebuchet MS" w:hAnsi="Trebuchet MS"/>
      <w:color w:val="404040"/>
      <w:sz w:val="22"/>
      <w:szCs w:val="22"/>
      <w:lang w:eastAsia="ja-JP"/>
    </w:rPr>
    <w:tblPr>
      <w:tblBorders>
        <w:top w:val="single" w:sz="4" w:space="0" w:color="595959"/>
        <w:bottom w:val="single" w:sz="4" w:space="0" w:color="B6332E"/>
        <w:insideH w:val="single" w:sz="4" w:space="0" w:color="595959"/>
      </w:tblBorders>
      <w:tblCellMar>
        <w:left w:w="0" w:type="dxa"/>
        <w:right w:w="115" w:type="dxa"/>
      </w:tblCellMar>
    </w:tblPr>
    <w:trPr>
      <w:cantSplit/>
    </w:trPr>
    <w:tblStylePr w:type="firstRow">
      <w:pPr>
        <w:wordWrap/>
        <w:spacing w:beforeLines="0" w:before="0" w:beforeAutospacing="0" w:afterLines="0" w:after="80" w:afterAutospacing="0"/>
      </w:pPr>
      <w:rPr>
        <w:rFonts w:ascii="Tahoma" w:hAnsi="Tahoma"/>
        <w:b/>
        <w:color w:val="B6332E"/>
        <w:sz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NoBorders36">
    <w:name w:val="Syllabus Table - No Borders36"/>
    <w:basedOn w:val="TableNormal"/>
    <w:uiPriority w:val="99"/>
    <w:rsid w:val="00BE21A5"/>
    <w:rPr>
      <w:rFonts w:ascii="Trebuchet MS" w:eastAsia="Trebuchet MS" w:hAnsi="Trebuchet MS"/>
      <w:color w:val="404040"/>
      <w:sz w:val="22"/>
      <w:szCs w:val="22"/>
      <w:lang w:eastAsia="ja-JP"/>
    </w:rPr>
    <w:tblPr>
      <w:tblCellMar>
        <w:left w:w="0" w:type="dxa"/>
        <w:right w:w="115" w:type="dxa"/>
      </w:tblCellMar>
    </w:tblPr>
    <w:tblStylePr w:type="firstRow">
      <w:pPr>
        <w:wordWrap/>
        <w:spacing w:afterLines="0" w:after="80" w:afterAutospacing="0"/>
      </w:pPr>
      <w:rPr>
        <w:rFonts w:ascii="Tahoma" w:hAnsi="Tahoma"/>
        <w:b/>
        <w:color w:val="B6332E"/>
        <w:sz w:val="22"/>
      </w:rPr>
      <w:tblPr/>
      <w:trPr>
        <w:tblHeader/>
      </w:trPr>
    </w:tblStylePr>
  </w:style>
  <w:style w:type="table" w:customStyle="1" w:styleId="SyllabusTable-withBorders36">
    <w:name w:val="Syllabus Table - with Borders36"/>
    <w:basedOn w:val="TableNormal"/>
    <w:uiPriority w:val="99"/>
    <w:rsid w:val="00BE21A5"/>
    <w:pPr>
      <w:spacing w:before="80" w:after="80"/>
    </w:pPr>
    <w:rPr>
      <w:rFonts w:ascii="Trebuchet MS" w:eastAsia="Trebuchet MS" w:hAnsi="Trebuchet MS"/>
      <w:color w:val="404040"/>
      <w:sz w:val="22"/>
      <w:szCs w:val="22"/>
      <w:lang w:eastAsia="ja-JP"/>
    </w:rPr>
    <w:tblPr>
      <w:tblBorders>
        <w:top w:val="single" w:sz="4" w:space="0" w:color="595959"/>
        <w:bottom w:val="single" w:sz="4" w:space="0" w:color="B6332E"/>
        <w:insideH w:val="single" w:sz="4" w:space="0" w:color="595959"/>
      </w:tblBorders>
      <w:tblCellMar>
        <w:left w:w="0" w:type="dxa"/>
        <w:right w:w="115" w:type="dxa"/>
      </w:tblCellMar>
    </w:tblPr>
    <w:trPr>
      <w:cantSplit/>
    </w:trPr>
    <w:tblStylePr w:type="firstRow">
      <w:pPr>
        <w:wordWrap/>
        <w:spacing w:beforeLines="0" w:before="0" w:beforeAutospacing="0" w:afterLines="0" w:after="80" w:afterAutospacing="0"/>
      </w:pPr>
      <w:rPr>
        <w:rFonts w:ascii="Tahoma" w:hAnsi="Tahoma"/>
        <w:b/>
        <w:color w:val="B6332E"/>
        <w:sz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NoBorders37">
    <w:name w:val="Syllabus Table - No Borders37"/>
    <w:basedOn w:val="TableNormal"/>
    <w:uiPriority w:val="99"/>
    <w:rsid w:val="005E488B"/>
    <w:rPr>
      <w:rFonts w:ascii="Trebuchet MS" w:eastAsia="Trebuchet MS" w:hAnsi="Trebuchet MS"/>
      <w:color w:val="404040"/>
      <w:sz w:val="22"/>
      <w:szCs w:val="22"/>
      <w:lang w:eastAsia="ja-JP"/>
    </w:rPr>
    <w:tblPr>
      <w:tblCellMar>
        <w:left w:w="0" w:type="dxa"/>
        <w:right w:w="115" w:type="dxa"/>
      </w:tblCellMar>
    </w:tblPr>
    <w:tblStylePr w:type="firstRow">
      <w:pPr>
        <w:wordWrap/>
        <w:spacing w:afterLines="0" w:after="80" w:afterAutospacing="0"/>
      </w:pPr>
      <w:rPr>
        <w:rFonts w:ascii="Tahoma" w:hAnsi="Tahoma"/>
        <w:b/>
        <w:color w:val="B6332E"/>
        <w:sz w:val="22"/>
      </w:rPr>
      <w:tblPr/>
      <w:trPr>
        <w:tblHeader/>
      </w:trPr>
    </w:tblStylePr>
  </w:style>
  <w:style w:type="table" w:customStyle="1" w:styleId="SyllabusTable-withBorders37">
    <w:name w:val="Syllabus Table - with Borders37"/>
    <w:basedOn w:val="TableNormal"/>
    <w:uiPriority w:val="99"/>
    <w:rsid w:val="005E488B"/>
    <w:pPr>
      <w:spacing w:before="80" w:after="80"/>
    </w:pPr>
    <w:rPr>
      <w:rFonts w:ascii="Trebuchet MS" w:eastAsia="Trebuchet MS" w:hAnsi="Trebuchet MS"/>
      <w:color w:val="404040"/>
      <w:sz w:val="22"/>
      <w:szCs w:val="22"/>
      <w:lang w:eastAsia="ja-JP"/>
    </w:rPr>
    <w:tblPr>
      <w:tblBorders>
        <w:top w:val="single" w:sz="4" w:space="0" w:color="595959"/>
        <w:bottom w:val="single" w:sz="4" w:space="0" w:color="B6332E"/>
        <w:insideH w:val="single" w:sz="4" w:space="0" w:color="595959"/>
      </w:tblBorders>
      <w:tblCellMar>
        <w:left w:w="0" w:type="dxa"/>
        <w:right w:w="115" w:type="dxa"/>
      </w:tblCellMar>
    </w:tblPr>
    <w:trPr>
      <w:cantSplit/>
    </w:trPr>
    <w:tblStylePr w:type="firstRow">
      <w:pPr>
        <w:wordWrap/>
        <w:spacing w:beforeLines="0" w:before="0" w:beforeAutospacing="0" w:afterLines="0" w:after="80" w:afterAutospacing="0"/>
      </w:pPr>
      <w:rPr>
        <w:rFonts w:ascii="Tahoma" w:hAnsi="Tahoma"/>
        <w:b/>
        <w:color w:val="B6332E"/>
        <w:sz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NoBorders38">
    <w:name w:val="Syllabus Table - No Borders38"/>
    <w:basedOn w:val="TableNormal"/>
    <w:uiPriority w:val="99"/>
    <w:rsid w:val="001A5E57"/>
    <w:rPr>
      <w:rFonts w:ascii="Trebuchet MS" w:eastAsia="Trebuchet MS" w:hAnsi="Trebuchet MS"/>
      <w:color w:val="404040"/>
      <w:sz w:val="22"/>
      <w:szCs w:val="22"/>
      <w:lang w:eastAsia="ja-JP"/>
    </w:rPr>
    <w:tblPr>
      <w:tblCellMar>
        <w:left w:w="0" w:type="dxa"/>
        <w:right w:w="115" w:type="dxa"/>
      </w:tblCellMar>
    </w:tblPr>
    <w:tblStylePr w:type="firstRow">
      <w:pPr>
        <w:wordWrap/>
        <w:spacing w:afterLines="0" w:after="80" w:afterAutospacing="0"/>
      </w:pPr>
      <w:rPr>
        <w:rFonts w:ascii="Tahoma" w:hAnsi="Tahoma"/>
        <w:b/>
        <w:color w:val="B6332E"/>
        <w:sz w:val="22"/>
      </w:rPr>
      <w:tblPr/>
      <w:trPr>
        <w:tblHeader/>
      </w:trPr>
    </w:tblStylePr>
  </w:style>
  <w:style w:type="table" w:customStyle="1" w:styleId="SyllabusTable-withBorders38">
    <w:name w:val="Syllabus Table - with Borders38"/>
    <w:basedOn w:val="TableNormal"/>
    <w:uiPriority w:val="99"/>
    <w:rsid w:val="001A5E57"/>
    <w:pPr>
      <w:spacing w:before="80" w:after="80"/>
    </w:pPr>
    <w:rPr>
      <w:rFonts w:ascii="Trebuchet MS" w:eastAsia="Trebuchet MS" w:hAnsi="Trebuchet MS"/>
      <w:color w:val="404040"/>
      <w:sz w:val="22"/>
      <w:szCs w:val="22"/>
      <w:lang w:eastAsia="ja-JP"/>
    </w:rPr>
    <w:tblPr>
      <w:tblBorders>
        <w:top w:val="single" w:sz="4" w:space="0" w:color="595959"/>
        <w:bottom w:val="single" w:sz="4" w:space="0" w:color="B6332E"/>
        <w:insideH w:val="single" w:sz="4" w:space="0" w:color="595959"/>
      </w:tblBorders>
      <w:tblCellMar>
        <w:left w:w="0" w:type="dxa"/>
        <w:right w:w="115" w:type="dxa"/>
      </w:tblCellMar>
    </w:tblPr>
    <w:trPr>
      <w:cantSplit/>
    </w:trPr>
    <w:tblStylePr w:type="firstRow">
      <w:pPr>
        <w:wordWrap/>
        <w:spacing w:beforeLines="0" w:before="0" w:beforeAutospacing="0" w:afterLines="0" w:after="80" w:afterAutospacing="0"/>
      </w:pPr>
      <w:rPr>
        <w:rFonts w:ascii="Tahoma" w:hAnsi="Tahoma"/>
        <w:b/>
        <w:color w:val="B6332E"/>
        <w:sz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character" w:customStyle="1" w:styleId="NoSpacingChar">
    <w:name w:val="No Spacing Char"/>
    <w:basedOn w:val="DefaultParagraphFont"/>
    <w:link w:val="NoSpacing"/>
    <w:uiPriority w:val="1"/>
    <w:rsid w:val="0054067B"/>
    <w:rPr>
      <w:rFonts w:ascii="Calibri" w:eastAsia="Calibri" w:hAnsi="Calibri"/>
      <w:sz w:val="22"/>
      <w:szCs w:val="22"/>
    </w:rPr>
  </w:style>
  <w:style w:type="table" w:customStyle="1" w:styleId="SyllabusTable-NoBorders39">
    <w:name w:val="Syllabus Table - No Borders39"/>
    <w:basedOn w:val="TableNormal"/>
    <w:uiPriority w:val="99"/>
    <w:rsid w:val="005C6AD0"/>
    <w:rPr>
      <w:rFonts w:ascii="Trebuchet MS" w:eastAsia="Trebuchet MS" w:hAnsi="Trebuchet MS"/>
      <w:color w:val="404040"/>
      <w:sz w:val="22"/>
      <w:szCs w:val="22"/>
      <w:lang w:eastAsia="ja-JP"/>
    </w:rPr>
    <w:tblPr>
      <w:tblCellMar>
        <w:left w:w="0" w:type="dxa"/>
        <w:right w:w="115" w:type="dxa"/>
      </w:tblCellMar>
    </w:tblPr>
    <w:tblStylePr w:type="firstRow">
      <w:pPr>
        <w:wordWrap/>
        <w:spacing w:afterLines="0" w:after="80" w:afterAutospacing="0"/>
      </w:pPr>
      <w:rPr>
        <w:rFonts w:ascii="Tahoma" w:hAnsi="Tahoma"/>
        <w:b/>
        <w:color w:val="B6332E"/>
        <w:sz w:val="22"/>
      </w:rPr>
      <w:tblPr/>
      <w:trPr>
        <w:tblHeader/>
      </w:trPr>
    </w:tblStylePr>
  </w:style>
  <w:style w:type="table" w:customStyle="1" w:styleId="SyllabusTable-withBorders39">
    <w:name w:val="Syllabus Table - with Borders39"/>
    <w:basedOn w:val="TableNormal"/>
    <w:uiPriority w:val="99"/>
    <w:rsid w:val="005C6AD0"/>
    <w:pPr>
      <w:spacing w:before="80" w:after="80"/>
    </w:pPr>
    <w:rPr>
      <w:rFonts w:ascii="Trebuchet MS" w:eastAsia="Trebuchet MS" w:hAnsi="Trebuchet MS"/>
      <w:color w:val="404040"/>
      <w:sz w:val="22"/>
      <w:szCs w:val="22"/>
      <w:lang w:eastAsia="ja-JP"/>
    </w:rPr>
    <w:tblPr>
      <w:tblBorders>
        <w:top w:val="single" w:sz="4" w:space="0" w:color="595959"/>
        <w:bottom w:val="single" w:sz="4" w:space="0" w:color="B6332E"/>
        <w:insideH w:val="single" w:sz="4" w:space="0" w:color="595959"/>
      </w:tblBorders>
      <w:tblCellMar>
        <w:left w:w="0" w:type="dxa"/>
        <w:right w:w="115" w:type="dxa"/>
      </w:tblCellMar>
    </w:tblPr>
    <w:trPr>
      <w:cantSplit/>
    </w:trPr>
    <w:tblStylePr w:type="firstRow">
      <w:pPr>
        <w:wordWrap/>
        <w:spacing w:beforeLines="0" w:before="0" w:beforeAutospacing="0" w:afterLines="0" w:after="80" w:afterAutospacing="0"/>
      </w:pPr>
      <w:rPr>
        <w:rFonts w:ascii="Tahoma" w:hAnsi="Tahoma"/>
        <w:b/>
        <w:color w:val="B6332E"/>
        <w:sz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NoBorders40">
    <w:name w:val="Syllabus Table - No Borders40"/>
    <w:basedOn w:val="TableNormal"/>
    <w:uiPriority w:val="99"/>
    <w:rsid w:val="00C878C5"/>
    <w:rPr>
      <w:rFonts w:ascii="Trebuchet MS" w:eastAsia="MS Mincho" w:hAnsi="Trebuchet MS"/>
      <w:color w:val="404040"/>
      <w:sz w:val="22"/>
      <w:szCs w:val="22"/>
      <w:lang w:eastAsia="ja-JP"/>
    </w:rPr>
    <w:tblPr>
      <w:tblCellMar>
        <w:left w:w="0" w:type="dxa"/>
        <w:right w:w="115" w:type="dxa"/>
      </w:tblCellMar>
    </w:tblPr>
    <w:tblStylePr w:type="firstRow">
      <w:pPr>
        <w:wordWrap/>
        <w:spacing w:afterLines="0" w:after="80" w:afterAutospacing="0"/>
      </w:pPr>
      <w:rPr>
        <w:rFonts w:ascii="Tahoma" w:hAnsi="Tahoma"/>
        <w:b/>
        <w:color w:val="B6332E"/>
        <w:sz w:val="22"/>
      </w:rPr>
      <w:tblPr/>
      <w:trPr>
        <w:tblHeader/>
      </w:trPr>
    </w:tblStylePr>
  </w:style>
  <w:style w:type="table" w:customStyle="1" w:styleId="SyllabusTable-withBorders40">
    <w:name w:val="Syllabus Table - with Borders40"/>
    <w:basedOn w:val="TableNormal"/>
    <w:uiPriority w:val="99"/>
    <w:rsid w:val="00C878C5"/>
    <w:pPr>
      <w:spacing w:before="80" w:after="80"/>
    </w:pPr>
    <w:rPr>
      <w:rFonts w:ascii="Trebuchet MS" w:eastAsia="MS Mincho" w:hAnsi="Trebuchet MS"/>
      <w:color w:val="404040"/>
      <w:sz w:val="22"/>
      <w:szCs w:val="22"/>
      <w:lang w:eastAsia="ja-JP"/>
    </w:rPr>
    <w:tblPr>
      <w:tblBorders>
        <w:top w:val="single" w:sz="4" w:space="0" w:color="595959"/>
        <w:bottom w:val="single" w:sz="4" w:space="0" w:color="B6332E"/>
        <w:insideH w:val="single" w:sz="4" w:space="0" w:color="595959"/>
      </w:tblBorders>
      <w:tblCellMar>
        <w:left w:w="0" w:type="dxa"/>
        <w:right w:w="115" w:type="dxa"/>
      </w:tblCellMar>
    </w:tblPr>
    <w:trPr>
      <w:cantSplit/>
    </w:trPr>
    <w:tblStylePr w:type="firstRow">
      <w:pPr>
        <w:wordWrap/>
        <w:spacing w:beforeLines="0" w:before="0" w:beforeAutospacing="0" w:afterLines="0" w:after="80" w:afterAutospacing="0"/>
      </w:pPr>
      <w:rPr>
        <w:rFonts w:ascii="Tahoma" w:hAnsi="Tahoma"/>
        <w:b/>
        <w:color w:val="B6332E"/>
        <w:sz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table" w:customStyle="1" w:styleId="SyllabusTable-NoBorders41">
    <w:name w:val="Syllabus Table - No Borders41"/>
    <w:basedOn w:val="TableNormal"/>
    <w:uiPriority w:val="99"/>
    <w:rsid w:val="00BF197C"/>
    <w:rPr>
      <w:rFonts w:ascii="Trebuchet MS" w:eastAsia="MS Mincho" w:hAnsi="Trebuchet MS"/>
      <w:color w:val="404040"/>
      <w:sz w:val="22"/>
      <w:szCs w:val="22"/>
      <w:lang w:eastAsia="ja-JP"/>
    </w:rPr>
    <w:tblPr>
      <w:tblCellMar>
        <w:left w:w="0" w:type="dxa"/>
        <w:right w:w="115" w:type="dxa"/>
      </w:tblCellMar>
    </w:tblPr>
    <w:tblStylePr w:type="firstRow">
      <w:pPr>
        <w:wordWrap/>
        <w:spacing w:afterLines="0" w:after="80" w:afterAutospacing="0"/>
      </w:pPr>
      <w:rPr>
        <w:rFonts w:ascii="Tahoma" w:hAnsi="Tahoma"/>
        <w:b/>
        <w:color w:val="B6332E"/>
        <w:sz w:val="22"/>
      </w:rPr>
      <w:tblPr/>
      <w:trPr>
        <w:tblHeader/>
      </w:trPr>
    </w:tblStylePr>
  </w:style>
  <w:style w:type="table" w:customStyle="1" w:styleId="SyllabusTable-withBorders41">
    <w:name w:val="Syllabus Table - with Borders41"/>
    <w:basedOn w:val="TableNormal"/>
    <w:uiPriority w:val="99"/>
    <w:rsid w:val="00BF197C"/>
    <w:pPr>
      <w:spacing w:before="80" w:after="80"/>
    </w:pPr>
    <w:rPr>
      <w:rFonts w:ascii="Trebuchet MS" w:eastAsia="MS Mincho" w:hAnsi="Trebuchet MS"/>
      <w:color w:val="404040"/>
      <w:sz w:val="22"/>
      <w:szCs w:val="22"/>
      <w:lang w:eastAsia="ja-JP"/>
    </w:rPr>
    <w:tblPr>
      <w:tblBorders>
        <w:top w:val="single" w:sz="4" w:space="0" w:color="595959"/>
        <w:bottom w:val="single" w:sz="4" w:space="0" w:color="B6332E"/>
        <w:insideH w:val="single" w:sz="4" w:space="0" w:color="595959"/>
      </w:tblBorders>
      <w:tblCellMar>
        <w:left w:w="0" w:type="dxa"/>
        <w:right w:w="115" w:type="dxa"/>
      </w:tblCellMar>
    </w:tblPr>
    <w:trPr>
      <w:cantSplit/>
    </w:trPr>
    <w:tblStylePr w:type="firstRow">
      <w:pPr>
        <w:wordWrap/>
        <w:spacing w:beforeLines="0" w:before="0" w:beforeAutospacing="0" w:afterLines="0" w:after="80" w:afterAutospacing="0"/>
      </w:pPr>
      <w:rPr>
        <w:rFonts w:ascii="Tahoma" w:hAnsi="Tahoma"/>
        <w:b/>
        <w:color w:val="B6332E"/>
        <w:sz w:val="22"/>
      </w:rPr>
      <w:tblPr/>
      <w:tcPr>
        <w:tcBorders>
          <w:top w:val="nil"/>
          <w:left w:val="nil"/>
          <w:bottom w:val="single" w:sz="4" w:space="0" w:color="B6332E"/>
          <w:right w:val="nil"/>
          <w:insideH w:val="nil"/>
          <w:insideV w:val="nil"/>
          <w:tl2br w:val="nil"/>
          <w:tr2bl w:val="nil"/>
        </w:tcBorders>
      </w:tcPr>
    </w:tblStylePr>
    <w:tblStylePr w:type="lastRow">
      <w:tblPr/>
      <w:tcPr>
        <w:tcBorders>
          <w:top w:val="nil"/>
          <w:left w:val="nil"/>
          <w:bottom w:val="nil"/>
          <w:right w:val="nil"/>
          <w:insideH w:val="nil"/>
          <w:insideV w:val="nil"/>
          <w:tl2br w:val="nil"/>
          <w:tr2bl w:val="nil"/>
        </w:tcBorders>
      </w:tcPr>
    </w:tblStylePr>
    <w:tblStylePr w:type="firstCol">
      <w:rPr>
        <w:b/>
        <w:color w:val="262626"/>
      </w:rPr>
    </w:tblStylePr>
  </w:style>
  <w:style w:type="paragraph" w:customStyle="1" w:styleId="TableParagraph">
    <w:name w:val="Table Paragraph"/>
    <w:basedOn w:val="Normal"/>
    <w:uiPriority w:val="1"/>
    <w:qFormat/>
    <w:rsid w:val="000A3F90"/>
    <w:pPr>
      <w:widowControl w:val="0"/>
      <w:autoSpaceDE w:val="0"/>
      <w:autoSpaceDN w:val="0"/>
      <w:spacing w:before="97"/>
      <w:ind w:left="100"/>
    </w:pPr>
    <w:rPr>
      <w:rFonts w:ascii="Calibri" w:eastAsia="Calibri" w:hAnsi="Calibri" w:cs="Calibri"/>
      <w:sz w:val="22"/>
      <w:szCs w:val="22"/>
    </w:rPr>
  </w:style>
  <w:style w:type="table" w:styleId="PlainTable2">
    <w:name w:val="Plain Table 2"/>
    <w:basedOn w:val="TableNormal"/>
    <w:uiPriority w:val="42"/>
    <w:rsid w:val="00C4584F"/>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next w:val="PlainTable2"/>
    <w:uiPriority w:val="42"/>
    <w:rsid w:val="000D1EE8"/>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next w:val="PlainTable2"/>
    <w:uiPriority w:val="42"/>
    <w:rsid w:val="00780F76"/>
    <w:rPr>
      <w:rFonts w:asciiTheme="minorHAnsi" w:eastAsiaTheme="minorHAnsi"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BodyA">
    <w:name w:val="Body A"/>
    <w:rsid w:val="005F4479"/>
    <w:pPr>
      <w:pBdr>
        <w:top w:val="nil"/>
        <w:left w:val="nil"/>
        <w:bottom w:val="nil"/>
        <w:right w:val="nil"/>
        <w:between w:val="nil"/>
        <w:bar w:val="nil"/>
      </w:pBdr>
      <w:spacing w:after="160" w:line="259" w:lineRule="auto"/>
    </w:pPr>
    <w:rPr>
      <w:rFonts w:ascii="Calibri" w:eastAsia="Arial Unicode MS" w:hAnsi="Calibri" w:cs="Arial Unicode MS"/>
      <w:color w:val="000000"/>
      <w:sz w:val="22"/>
      <w:szCs w:val="22"/>
      <w:u w:color="000000"/>
      <w:bdr w:val="nil"/>
    </w:rPr>
  </w:style>
  <w:style w:type="character" w:customStyle="1" w:styleId="fontstyle01">
    <w:name w:val="fontstyle01"/>
    <w:basedOn w:val="DefaultParagraphFont"/>
    <w:rsid w:val="00685289"/>
    <w:rPr>
      <w:rFonts w:ascii="Caslon224Std-Book" w:hAnsi="Caslon224Std-Book" w:hint="default"/>
      <w:b w:val="0"/>
      <w:bCs w:val="0"/>
      <w:i w:val="0"/>
      <w:iCs w:val="0"/>
      <w:color w:val="242021"/>
      <w:sz w:val="18"/>
      <w:szCs w:val="18"/>
    </w:rPr>
  </w:style>
  <w:style w:type="character" w:styleId="PageNumber">
    <w:name w:val="page number"/>
    <w:basedOn w:val="DefaultParagraphFont"/>
    <w:rsid w:val="001E720B"/>
  </w:style>
  <w:style w:type="character" w:customStyle="1" w:styleId="apple-tab-span">
    <w:name w:val="apple-tab-span"/>
    <w:basedOn w:val="DefaultParagraphFont"/>
    <w:rsid w:val="00694C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195">
      <w:bodyDiv w:val="1"/>
      <w:marLeft w:val="0"/>
      <w:marRight w:val="0"/>
      <w:marTop w:val="0"/>
      <w:marBottom w:val="0"/>
      <w:divBdr>
        <w:top w:val="none" w:sz="0" w:space="0" w:color="auto"/>
        <w:left w:val="none" w:sz="0" w:space="0" w:color="auto"/>
        <w:bottom w:val="none" w:sz="0" w:space="0" w:color="auto"/>
        <w:right w:val="none" w:sz="0" w:space="0" w:color="auto"/>
      </w:divBdr>
    </w:div>
    <w:div w:id="11030991">
      <w:bodyDiv w:val="1"/>
      <w:marLeft w:val="0"/>
      <w:marRight w:val="0"/>
      <w:marTop w:val="0"/>
      <w:marBottom w:val="0"/>
      <w:divBdr>
        <w:top w:val="none" w:sz="0" w:space="0" w:color="auto"/>
        <w:left w:val="none" w:sz="0" w:space="0" w:color="auto"/>
        <w:bottom w:val="none" w:sz="0" w:space="0" w:color="auto"/>
        <w:right w:val="none" w:sz="0" w:space="0" w:color="auto"/>
      </w:divBdr>
    </w:div>
    <w:div w:id="41952957">
      <w:bodyDiv w:val="1"/>
      <w:marLeft w:val="0"/>
      <w:marRight w:val="0"/>
      <w:marTop w:val="0"/>
      <w:marBottom w:val="0"/>
      <w:divBdr>
        <w:top w:val="none" w:sz="0" w:space="0" w:color="auto"/>
        <w:left w:val="none" w:sz="0" w:space="0" w:color="auto"/>
        <w:bottom w:val="none" w:sz="0" w:space="0" w:color="auto"/>
        <w:right w:val="none" w:sz="0" w:space="0" w:color="auto"/>
      </w:divBdr>
    </w:div>
    <w:div w:id="73942563">
      <w:bodyDiv w:val="1"/>
      <w:marLeft w:val="0"/>
      <w:marRight w:val="0"/>
      <w:marTop w:val="0"/>
      <w:marBottom w:val="0"/>
      <w:divBdr>
        <w:top w:val="none" w:sz="0" w:space="0" w:color="auto"/>
        <w:left w:val="none" w:sz="0" w:space="0" w:color="auto"/>
        <w:bottom w:val="none" w:sz="0" w:space="0" w:color="auto"/>
        <w:right w:val="none" w:sz="0" w:space="0" w:color="auto"/>
      </w:divBdr>
    </w:div>
    <w:div w:id="74010265">
      <w:bodyDiv w:val="1"/>
      <w:marLeft w:val="0"/>
      <w:marRight w:val="0"/>
      <w:marTop w:val="0"/>
      <w:marBottom w:val="0"/>
      <w:divBdr>
        <w:top w:val="none" w:sz="0" w:space="0" w:color="auto"/>
        <w:left w:val="none" w:sz="0" w:space="0" w:color="auto"/>
        <w:bottom w:val="none" w:sz="0" w:space="0" w:color="auto"/>
        <w:right w:val="none" w:sz="0" w:space="0" w:color="auto"/>
      </w:divBdr>
    </w:div>
    <w:div w:id="85198596">
      <w:bodyDiv w:val="1"/>
      <w:marLeft w:val="0"/>
      <w:marRight w:val="0"/>
      <w:marTop w:val="0"/>
      <w:marBottom w:val="0"/>
      <w:divBdr>
        <w:top w:val="none" w:sz="0" w:space="0" w:color="auto"/>
        <w:left w:val="none" w:sz="0" w:space="0" w:color="auto"/>
        <w:bottom w:val="none" w:sz="0" w:space="0" w:color="auto"/>
        <w:right w:val="none" w:sz="0" w:space="0" w:color="auto"/>
      </w:divBdr>
    </w:div>
    <w:div w:id="95368622">
      <w:bodyDiv w:val="1"/>
      <w:marLeft w:val="0"/>
      <w:marRight w:val="0"/>
      <w:marTop w:val="0"/>
      <w:marBottom w:val="0"/>
      <w:divBdr>
        <w:top w:val="none" w:sz="0" w:space="0" w:color="auto"/>
        <w:left w:val="none" w:sz="0" w:space="0" w:color="auto"/>
        <w:bottom w:val="none" w:sz="0" w:space="0" w:color="auto"/>
        <w:right w:val="none" w:sz="0" w:space="0" w:color="auto"/>
      </w:divBdr>
    </w:div>
    <w:div w:id="115832941">
      <w:bodyDiv w:val="1"/>
      <w:marLeft w:val="0"/>
      <w:marRight w:val="0"/>
      <w:marTop w:val="0"/>
      <w:marBottom w:val="0"/>
      <w:divBdr>
        <w:top w:val="none" w:sz="0" w:space="0" w:color="auto"/>
        <w:left w:val="none" w:sz="0" w:space="0" w:color="auto"/>
        <w:bottom w:val="none" w:sz="0" w:space="0" w:color="auto"/>
        <w:right w:val="none" w:sz="0" w:space="0" w:color="auto"/>
      </w:divBdr>
    </w:div>
    <w:div w:id="128591053">
      <w:bodyDiv w:val="1"/>
      <w:marLeft w:val="0"/>
      <w:marRight w:val="0"/>
      <w:marTop w:val="0"/>
      <w:marBottom w:val="0"/>
      <w:divBdr>
        <w:top w:val="none" w:sz="0" w:space="0" w:color="auto"/>
        <w:left w:val="none" w:sz="0" w:space="0" w:color="auto"/>
        <w:bottom w:val="none" w:sz="0" w:space="0" w:color="auto"/>
        <w:right w:val="none" w:sz="0" w:space="0" w:color="auto"/>
      </w:divBdr>
    </w:div>
    <w:div w:id="168450304">
      <w:bodyDiv w:val="1"/>
      <w:marLeft w:val="0"/>
      <w:marRight w:val="0"/>
      <w:marTop w:val="0"/>
      <w:marBottom w:val="0"/>
      <w:divBdr>
        <w:top w:val="none" w:sz="0" w:space="0" w:color="auto"/>
        <w:left w:val="none" w:sz="0" w:space="0" w:color="auto"/>
        <w:bottom w:val="none" w:sz="0" w:space="0" w:color="auto"/>
        <w:right w:val="none" w:sz="0" w:space="0" w:color="auto"/>
      </w:divBdr>
    </w:div>
    <w:div w:id="195656330">
      <w:bodyDiv w:val="1"/>
      <w:marLeft w:val="0"/>
      <w:marRight w:val="0"/>
      <w:marTop w:val="0"/>
      <w:marBottom w:val="0"/>
      <w:divBdr>
        <w:top w:val="none" w:sz="0" w:space="0" w:color="auto"/>
        <w:left w:val="none" w:sz="0" w:space="0" w:color="auto"/>
        <w:bottom w:val="none" w:sz="0" w:space="0" w:color="auto"/>
        <w:right w:val="none" w:sz="0" w:space="0" w:color="auto"/>
      </w:divBdr>
    </w:div>
    <w:div w:id="197360286">
      <w:bodyDiv w:val="1"/>
      <w:marLeft w:val="0"/>
      <w:marRight w:val="0"/>
      <w:marTop w:val="0"/>
      <w:marBottom w:val="0"/>
      <w:divBdr>
        <w:top w:val="none" w:sz="0" w:space="0" w:color="auto"/>
        <w:left w:val="none" w:sz="0" w:space="0" w:color="auto"/>
        <w:bottom w:val="none" w:sz="0" w:space="0" w:color="auto"/>
        <w:right w:val="none" w:sz="0" w:space="0" w:color="auto"/>
      </w:divBdr>
    </w:div>
    <w:div w:id="246696945">
      <w:bodyDiv w:val="1"/>
      <w:marLeft w:val="0"/>
      <w:marRight w:val="0"/>
      <w:marTop w:val="0"/>
      <w:marBottom w:val="0"/>
      <w:divBdr>
        <w:top w:val="none" w:sz="0" w:space="0" w:color="auto"/>
        <w:left w:val="none" w:sz="0" w:space="0" w:color="auto"/>
        <w:bottom w:val="none" w:sz="0" w:space="0" w:color="auto"/>
        <w:right w:val="none" w:sz="0" w:space="0" w:color="auto"/>
      </w:divBdr>
    </w:div>
    <w:div w:id="250243106">
      <w:bodyDiv w:val="1"/>
      <w:marLeft w:val="0"/>
      <w:marRight w:val="0"/>
      <w:marTop w:val="0"/>
      <w:marBottom w:val="0"/>
      <w:divBdr>
        <w:top w:val="none" w:sz="0" w:space="0" w:color="auto"/>
        <w:left w:val="none" w:sz="0" w:space="0" w:color="auto"/>
        <w:bottom w:val="none" w:sz="0" w:space="0" w:color="auto"/>
        <w:right w:val="none" w:sz="0" w:space="0" w:color="auto"/>
      </w:divBdr>
    </w:div>
    <w:div w:id="323094096">
      <w:bodyDiv w:val="1"/>
      <w:marLeft w:val="0"/>
      <w:marRight w:val="0"/>
      <w:marTop w:val="0"/>
      <w:marBottom w:val="0"/>
      <w:divBdr>
        <w:top w:val="none" w:sz="0" w:space="0" w:color="auto"/>
        <w:left w:val="none" w:sz="0" w:space="0" w:color="auto"/>
        <w:bottom w:val="none" w:sz="0" w:space="0" w:color="auto"/>
        <w:right w:val="none" w:sz="0" w:space="0" w:color="auto"/>
      </w:divBdr>
    </w:div>
    <w:div w:id="324360441">
      <w:bodyDiv w:val="1"/>
      <w:marLeft w:val="0"/>
      <w:marRight w:val="0"/>
      <w:marTop w:val="0"/>
      <w:marBottom w:val="0"/>
      <w:divBdr>
        <w:top w:val="none" w:sz="0" w:space="0" w:color="auto"/>
        <w:left w:val="none" w:sz="0" w:space="0" w:color="auto"/>
        <w:bottom w:val="none" w:sz="0" w:space="0" w:color="auto"/>
        <w:right w:val="none" w:sz="0" w:space="0" w:color="auto"/>
      </w:divBdr>
    </w:div>
    <w:div w:id="348220383">
      <w:bodyDiv w:val="1"/>
      <w:marLeft w:val="0"/>
      <w:marRight w:val="0"/>
      <w:marTop w:val="0"/>
      <w:marBottom w:val="0"/>
      <w:divBdr>
        <w:top w:val="none" w:sz="0" w:space="0" w:color="auto"/>
        <w:left w:val="none" w:sz="0" w:space="0" w:color="auto"/>
        <w:bottom w:val="none" w:sz="0" w:space="0" w:color="auto"/>
        <w:right w:val="none" w:sz="0" w:space="0" w:color="auto"/>
      </w:divBdr>
    </w:div>
    <w:div w:id="353196543">
      <w:bodyDiv w:val="1"/>
      <w:marLeft w:val="0"/>
      <w:marRight w:val="0"/>
      <w:marTop w:val="0"/>
      <w:marBottom w:val="0"/>
      <w:divBdr>
        <w:top w:val="none" w:sz="0" w:space="0" w:color="auto"/>
        <w:left w:val="none" w:sz="0" w:space="0" w:color="auto"/>
        <w:bottom w:val="none" w:sz="0" w:space="0" w:color="auto"/>
        <w:right w:val="none" w:sz="0" w:space="0" w:color="auto"/>
      </w:divBdr>
    </w:div>
    <w:div w:id="387068148">
      <w:bodyDiv w:val="1"/>
      <w:marLeft w:val="0"/>
      <w:marRight w:val="0"/>
      <w:marTop w:val="0"/>
      <w:marBottom w:val="0"/>
      <w:divBdr>
        <w:top w:val="none" w:sz="0" w:space="0" w:color="auto"/>
        <w:left w:val="none" w:sz="0" w:space="0" w:color="auto"/>
        <w:bottom w:val="none" w:sz="0" w:space="0" w:color="auto"/>
        <w:right w:val="none" w:sz="0" w:space="0" w:color="auto"/>
      </w:divBdr>
    </w:div>
    <w:div w:id="428697056">
      <w:bodyDiv w:val="1"/>
      <w:marLeft w:val="0"/>
      <w:marRight w:val="0"/>
      <w:marTop w:val="0"/>
      <w:marBottom w:val="0"/>
      <w:divBdr>
        <w:top w:val="none" w:sz="0" w:space="0" w:color="auto"/>
        <w:left w:val="none" w:sz="0" w:space="0" w:color="auto"/>
        <w:bottom w:val="none" w:sz="0" w:space="0" w:color="auto"/>
        <w:right w:val="none" w:sz="0" w:space="0" w:color="auto"/>
      </w:divBdr>
    </w:div>
    <w:div w:id="462892336">
      <w:bodyDiv w:val="1"/>
      <w:marLeft w:val="0"/>
      <w:marRight w:val="0"/>
      <w:marTop w:val="0"/>
      <w:marBottom w:val="0"/>
      <w:divBdr>
        <w:top w:val="none" w:sz="0" w:space="0" w:color="auto"/>
        <w:left w:val="none" w:sz="0" w:space="0" w:color="auto"/>
        <w:bottom w:val="none" w:sz="0" w:space="0" w:color="auto"/>
        <w:right w:val="none" w:sz="0" w:space="0" w:color="auto"/>
      </w:divBdr>
      <w:divsChild>
        <w:div w:id="1666933427">
          <w:marLeft w:val="0"/>
          <w:marRight w:val="0"/>
          <w:marTop w:val="0"/>
          <w:marBottom w:val="0"/>
          <w:divBdr>
            <w:top w:val="none" w:sz="0" w:space="0" w:color="auto"/>
            <w:left w:val="none" w:sz="0" w:space="0" w:color="auto"/>
            <w:bottom w:val="none" w:sz="0" w:space="0" w:color="auto"/>
            <w:right w:val="none" w:sz="0" w:space="0" w:color="auto"/>
          </w:divBdr>
          <w:divsChild>
            <w:div w:id="1332560449">
              <w:marLeft w:val="0"/>
              <w:marRight w:val="0"/>
              <w:marTop w:val="0"/>
              <w:marBottom w:val="0"/>
              <w:divBdr>
                <w:top w:val="none" w:sz="0" w:space="0" w:color="auto"/>
                <w:left w:val="none" w:sz="0" w:space="0" w:color="auto"/>
                <w:bottom w:val="none" w:sz="0" w:space="0" w:color="auto"/>
                <w:right w:val="none" w:sz="0" w:space="0" w:color="auto"/>
              </w:divBdr>
              <w:divsChild>
                <w:div w:id="1508015952">
                  <w:marLeft w:val="0"/>
                  <w:marRight w:val="0"/>
                  <w:marTop w:val="0"/>
                  <w:marBottom w:val="0"/>
                  <w:divBdr>
                    <w:top w:val="none" w:sz="0" w:space="0" w:color="auto"/>
                    <w:left w:val="none" w:sz="0" w:space="0" w:color="auto"/>
                    <w:bottom w:val="none" w:sz="0" w:space="0" w:color="auto"/>
                    <w:right w:val="none" w:sz="0" w:space="0" w:color="auto"/>
                  </w:divBdr>
                  <w:divsChild>
                    <w:div w:id="334722292">
                      <w:marLeft w:val="0"/>
                      <w:marRight w:val="225"/>
                      <w:marTop w:val="0"/>
                      <w:marBottom w:val="0"/>
                      <w:divBdr>
                        <w:top w:val="none" w:sz="0" w:space="0" w:color="auto"/>
                        <w:left w:val="none" w:sz="0" w:space="0" w:color="auto"/>
                        <w:bottom w:val="none" w:sz="0" w:space="0" w:color="auto"/>
                        <w:right w:val="none" w:sz="0" w:space="0" w:color="auto"/>
                      </w:divBdr>
                      <w:divsChild>
                        <w:div w:id="85087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4952525">
      <w:bodyDiv w:val="1"/>
      <w:marLeft w:val="0"/>
      <w:marRight w:val="0"/>
      <w:marTop w:val="0"/>
      <w:marBottom w:val="0"/>
      <w:divBdr>
        <w:top w:val="none" w:sz="0" w:space="0" w:color="auto"/>
        <w:left w:val="none" w:sz="0" w:space="0" w:color="auto"/>
        <w:bottom w:val="none" w:sz="0" w:space="0" w:color="auto"/>
        <w:right w:val="none" w:sz="0" w:space="0" w:color="auto"/>
      </w:divBdr>
    </w:div>
    <w:div w:id="494415800">
      <w:bodyDiv w:val="1"/>
      <w:marLeft w:val="0"/>
      <w:marRight w:val="0"/>
      <w:marTop w:val="0"/>
      <w:marBottom w:val="0"/>
      <w:divBdr>
        <w:top w:val="none" w:sz="0" w:space="0" w:color="auto"/>
        <w:left w:val="none" w:sz="0" w:space="0" w:color="auto"/>
        <w:bottom w:val="none" w:sz="0" w:space="0" w:color="auto"/>
        <w:right w:val="none" w:sz="0" w:space="0" w:color="auto"/>
      </w:divBdr>
    </w:div>
    <w:div w:id="551238017">
      <w:bodyDiv w:val="1"/>
      <w:marLeft w:val="0"/>
      <w:marRight w:val="0"/>
      <w:marTop w:val="0"/>
      <w:marBottom w:val="0"/>
      <w:divBdr>
        <w:top w:val="none" w:sz="0" w:space="0" w:color="auto"/>
        <w:left w:val="none" w:sz="0" w:space="0" w:color="auto"/>
        <w:bottom w:val="none" w:sz="0" w:space="0" w:color="auto"/>
        <w:right w:val="none" w:sz="0" w:space="0" w:color="auto"/>
      </w:divBdr>
    </w:div>
    <w:div w:id="578708769">
      <w:bodyDiv w:val="1"/>
      <w:marLeft w:val="0"/>
      <w:marRight w:val="0"/>
      <w:marTop w:val="0"/>
      <w:marBottom w:val="0"/>
      <w:divBdr>
        <w:top w:val="none" w:sz="0" w:space="0" w:color="auto"/>
        <w:left w:val="none" w:sz="0" w:space="0" w:color="auto"/>
        <w:bottom w:val="none" w:sz="0" w:space="0" w:color="auto"/>
        <w:right w:val="none" w:sz="0" w:space="0" w:color="auto"/>
      </w:divBdr>
    </w:div>
    <w:div w:id="594286606">
      <w:bodyDiv w:val="1"/>
      <w:marLeft w:val="0"/>
      <w:marRight w:val="0"/>
      <w:marTop w:val="0"/>
      <w:marBottom w:val="0"/>
      <w:divBdr>
        <w:top w:val="none" w:sz="0" w:space="0" w:color="auto"/>
        <w:left w:val="none" w:sz="0" w:space="0" w:color="auto"/>
        <w:bottom w:val="none" w:sz="0" w:space="0" w:color="auto"/>
        <w:right w:val="none" w:sz="0" w:space="0" w:color="auto"/>
      </w:divBdr>
    </w:div>
    <w:div w:id="662900281">
      <w:bodyDiv w:val="1"/>
      <w:marLeft w:val="0"/>
      <w:marRight w:val="0"/>
      <w:marTop w:val="0"/>
      <w:marBottom w:val="0"/>
      <w:divBdr>
        <w:top w:val="none" w:sz="0" w:space="0" w:color="auto"/>
        <w:left w:val="none" w:sz="0" w:space="0" w:color="auto"/>
        <w:bottom w:val="none" w:sz="0" w:space="0" w:color="auto"/>
        <w:right w:val="none" w:sz="0" w:space="0" w:color="auto"/>
      </w:divBdr>
    </w:div>
    <w:div w:id="788203134">
      <w:bodyDiv w:val="1"/>
      <w:marLeft w:val="0"/>
      <w:marRight w:val="0"/>
      <w:marTop w:val="0"/>
      <w:marBottom w:val="0"/>
      <w:divBdr>
        <w:top w:val="none" w:sz="0" w:space="0" w:color="auto"/>
        <w:left w:val="none" w:sz="0" w:space="0" w:color="auto"/>
        <w:bottom w:val="none" w:sz="0" w:space="0" w:color="auto"/>
        <w:right w:val="none" w:sz="0" w:space="0" w:color="auto"/>
      </w:divBdr>
    </w:div>
    <w:div w:id="801265682">
      <w:bodyDiv w:val="1"/>
      <w:marLeft w:val="0"/>
      <w:marRight w:val="0"/>
      <w:marTop w:val="0"/>
      <w:marBottom w:val="0"/>
      <w:divBdr>
        <w:top w:val="none" w:sz="0" w:space="0" w:color="auto"/>
        <w:left w:val="none" w:sz="0" w:space="0" w:color="auto"/>
        <w:bottom w:val="none" w:sz="0" w:space="0" w:color="auto"/>
        <w:right w:val="none" w:sz="0" w:space="0" w:color="auto"/>
      </w:divBdr>
    </w:div>
    <w:div w:id="805053975">
      <w:bodyDiv w:val="1"/>
      <w:marLeft w:val="0"/>
      <w:marRight w:val="0"/>
      <w:marTop w:val="0"/>
      <w:marBottom w:val="0"/>
      <w:divBdr>
        <w:top w:val="none" w:sz="0" w:space="0" w:color="auto"/>
        <w:left w:val="none" w:sz="0" w:space="0" w:color="auto"/>
        <w:bottom w:val="none" w:sz="0" w:space="0" w:color="auto"/>
        <w:right w:val="none" w:sz="0" w:space="0" w:color="auto"/>
      </w:divBdr>
    </w:div>
    <w:div w:id="816799109">
      <w:bodyDiv w:val="1"/>
      <w:marLeft w:val="0"/>
      <w:marRight w:val="0"/>
      <w:marTop w:val="0"/>
      <w:marBottom w:val="0"/>
      <w:divBdr>
        <w:top w:val="none" w:sz="0" w:space="0" w:color="auto"/>
        <w:left w:val="none" w:sz="0" w:space="0" w:color="auto"/>
        <w:bottom w:val="none" w:sz="0" w:space="0" w:color="auto"/>
        <w:right w:val="none" w:sz="0" w:space="0" w:color="auto"/>
      </w:divBdr>
    </w:div>
    <w:div w:id="880363970">
      <w:bodyDiv w:val="1"/>
      <w:marLeft w:val="0"/>
      <w:marRight w:val="0"/>
      <w:marTop w:val="0"/>
      <w:marBottom w:val="0"/>
      <w:divBdr>
        <w:top w:val="none" w:sz="0" w:space="0" w:color="auto"/>
        <w:left w:val="none" w:sz="0" w:space="0" w:color="auto"/>
        <w:bottom w:val="none" w:sz="0" w:space="0" w:color="auto"/>
        <w:right w:val="none" w:sz="0" w:space="0" w:color="auto"/>
      </w:divBdr>
    </w:div>
    <w:div w:id="983699306">
      <w:bodyDiv w:val="1"/>
      <w:marLeft w:val="0"/>
      <w:marRight w:val="0"/>
      <w:marTop w:val="0"/>
      <w:marBottom w:val="0"/>
      <w:divBdr>
        <w:top w:val="none" w:sz="0" w:space="0" w:color="auto"/>
        <w:left w:val="none" w:sz="0" w:space="0" w:color="auto"/>
        <w:bottom w:val="none" w:sz="0" w:space="0" w:color="auto"/>
        <w:right w:val="none" w:sz="0" w:space="0" w:color="auto"/>
      </w:divBdr>
    </w:div>
    <w:div w:id="1010720157">
      <w:bodyDiv w:val="1"/>
      <w:marLeft w:val="0"/>
      <w:marRight w:val="0"/>
      <w:marTop w:val="0"/>
      <w:marBottom w:val="0"/>
      <w:divBdr>
        <w:top w:val="none" w:sz="0" w:space="0" w:color="auto"/>
        <w:left w:val="none" w:sz="0" w:space="0" w:color="auto"/>
        <w:bottom w:val="none" w:sz="0" w:space="0" w:color="auto"/>
        <w:right w:val="none" w:sz="0" w:space="0" w:color="auto"/>
      </w:divBdr>
    </w:div>
    <w:div w:id="1025062928">
      <w:bodyDiv w:val="1"/>
      <w:marLeft w:val="0"/>
      <w:marRight w:val="0"/>
      <w:marTop w:val="0"/>
      <w:marBottom w:val="0"/>
      <w:divBdr>
        <w:top w:val="none" w:sz="0" w:space="0" w:color="auto"/>
        <w:left w:val="none" w:sz="0" w:space="0" w:color="auto"/>
        <w:bottom w:val="none" w:sz="0" w:space="0" w:color="auto"/>
        <w:right w:val="none" w:sz="0" w:space="0" w:color="auto"/>
      </w:divBdr>
    </w:div>
    <w:div w:id="1026910363">
      <w:bodyDiv w:val="1"/>
      <w:marLeft w:val="0"/>
      <w:marRight w:val="0"/>
      <w:marTop w:val="0"/>
      <w:marBottom w:val="0"/>
      <w:divBdr>
        <w:top w:val="none" w:sz="0" w:space="0" w:color="auto"/>
        <w:left w:val="none" w:sz="0" w:space="0" w:color="auto"/>
        <w:bottom w:val="none" w:sz="0" w:space="0" w:color="auto"/>
        <w:right w:val="none" w:sz="0" w:space="0" w:color="auto"/>
      </w:divBdr>
    </w:div>
    <w:div w:id="1028458049">
      <w:bodyDiv w:val="1"/>
      <w:marLeft w:val="0"/>
      <w:marRight w:val="0"/>
      <w:marTop w:val="0"/>
      <w:marBottom w:val="0"/>
      <w:divBdr>
        <w:top w:val="none" w:sz="0" w:space="0" w:color="auto"/>
        <w:left w:val="none" w:sz="0" w:space="0" w:color="auto"/>
        <w:bottom w:val="none" w:sz="0" w:space="0" w:color="auto"/>
        <w:right w:val="none" w:sz="0" w:space="0" w:color="auto"/>
      </w:divBdr>
    </w:div>
    <w:div w:id="1036154796">
      <w:bodyDiv w:val="1"/>
      <w:marLeft w:val="0"/>
      <w:marRight w:val="0"/>
      <w:marTop w:val="0"/>
      <w:marBottom w:val="0"/>
      <w:divBdr>
        <w:top w:val="none" w:sz="0" w:space="0" w:color="auto"/>
        <w:left w:val="none" w:sz="0" w:space="0" w:color="auto"/>
        <w:bottom w:val="none" w:sz="0" w:space="0" w:color="auto"/>
        <w:right w:val="none" w:sz="0" w:space="0" w:color="auto"/>
      </w:divBdr>
    </w:div>
    <w:div w:id="1077365692">
      <w:bodyDiv w:val="1"/>
      <w:marLeft w:val="0"/>
      <w:marRight w:val="0"/>
      <w:marTop w:val="0"/>
      <w:marBottom w:val="0"/>
      <w:divBdr>
        <w:top w:val="none" w:sz="0" w:space="0" w:color="auto"/>
        <w:left w:val="none" w:sz="0" w:space="0" w:color="auto"/>
        <w:bottom w:val="none" w:sz="0" w:space="0" w:color="auto"/>
        <w:right w:val="none" w:sz="0" w:space="0" w:color="auto"/>
      </w:divBdr>
    </w:div>
    <w:div w:id="1078593440">
      <w:bodyDiv w:val="1"/>
      <w:marLeft w:val="0"/>
      <w:marRight w:val="0"/>
      <w:marTop w:val="0"/>
      <w:marBottom w:val="0"/>
      <w:divBdr>
        <w:top w:val="none" w:sz="0" w:space="0" w:color="auto"/>
        <w:left w:val="none" w:sz="0" w:space="0" w:color="auto"/>
        <w:bottom w:val="none" w:sz="0" w:space="0" w:color="auto"/>
        <w:right w:val="none" w:sz="0" w:space="0" w:color="auto"/>
      </w:divBdr>
    </w:div>
    <w:div w:id="1091320694">
      <w:bodyDiv w:val="1"/>
      <w:marLeft w:val="0"/>
      <w:marRight w:val="0"/>
      <w:marTop w:val="0"/>
      <w:marBottom w:val="0"/>
      <w:divBdr>
        <w:top w:val="none" w:sz="0" w:space="0" w:color="auto"/>
        <w:left w:val="none" w:sz="0" w:space="0" w:color="auto"/>
        <w:bottom w:val="none" w:sz="0" w:space="0" w:color="auto"/>
        <w:right w:val="none" w:sz="0" w:space="0" w:color="auto"/>
      </w:divBdr>
    </w:div>
    <w:div w:id="1138914567">
      <w:bodyDiv w:val="1"/>
      <w:marLeft w:val="0"/>
      <w:marRight w:val="0"/>
      <w:marTop w:val="0"/>
      <w:marBottom w:val="0"/>
      <w:divBdr>
        <w:top w:val="none" w:sz="0" w:space="0" w:color="auto"/>
        <w:left w:val="none" w:sz="0" w:space="0" w:color="auto"/>
        <w:bottom w:val="none" w:sz="0" w:space="0" w:color="auto"/>
        <w:right w:val="none" w:sz="0" w:space="0" w:color="auto"/>
      </w:divBdr>
    </w:div>
    <w:div w:id="1180042777">
      <w:bodyDiv w:val="1"/>
      <w:marLeft w:val="0"/>
      <w:marRight w:val="0"/>
      <w:marTop w:val="0"/>
      <w:marBottom w:val="0"/>
      <w:divBdr>
        <w:top w:val="none" w:sz="0" w:space="0" w:color="auto"/>
        <w:left w:val="none" w:sz="0" w:space="0" w:color="auto"/>
        <w:bottom w:val="none" w:sz="0" w:space="0" w:color="auto"/>
        <w:right w:val="none" w:sz="0" w:space="0" w:color="auto"/>
      </w:divBdr>
    </w:div>
    <w:div w:id="1199782115">
      <w:bodyDiv w:val="1"/>
      <w:marLeft w:val="0"/>
      <w:marRight w:val="0"/>
      <w:marTop w:val="0"/>
      <w:marBottom w:val="0"/>
      <w:divBdr>
        <w:top w:val="none" w:sz="0" w:space="0" w:color="auto"/>
        <w:left w:val="none" w:sz="0" w:space="0" w:color="auto"/>
        <w:bottom w:val="none" w:sz="0" w:space="0" w:color="auto"/>
        <w:right w:val="none" w:sz="0" w:space="0" w:color="auto"/>
      </w:divBdr>
    </w:div>
    <w:div w:id="1203205114">
      <w:bodyDiv w:val="1"/>
      <w:marLeft w:val="0"/>
      <w:marRight w:val="0"/>
      <w:marTop w:val="0"/>
      <w:marBottom w:val="0"/>
      <w:divBdr>
        <w:top w:val="none" w:sz="0" w:space="0" w:color="auto"/>
        <w:left w:val="none" w:sz="0" w:space="0" w:color="auto"/>
        <w:bottom w:val="none" w:sz="0" w:space="0" w:color="auto"/>
        <w:right w:val="none" w:sz="0" w:space="0" w:color="auto"/>
      </w:divBdr>
      <w:divsChild>
        <w:div w:id="1217930524">
          <w:marLeft w:val="0"/>
          <w:marRight w:val="0"/>
          <w:marTop w:val="0"/>
          <w:marBottom w:val="0"/>
          <w:divBdr>
            <w:top w:val="none" w:sz="0" w:space="0" w:color="auto"/>
            <w:left w:val="none" w:sz="0" w:space="0" w:color="auto"/>
            <w:bottom w:val="none" w:sz="0" w:space="0" w:color="auto"/>
            <w:right w:val="none" w:sz="0" w:space="0" w:color="auto"/>
          </w:divBdr>
          <w:divsChild>
            <w:div w:id="1116368869">
              <w:marLeft w:val="0"/>
              <w:marRight w:val="0"/>
              <w:marTop w:val="0"/>
              <w:marBottom w:val="0"/>
              <w:divBdr>
                <w:top w:val="none" w:sz="0" w:space="0" w:color="auto"/>
                <w:left w:val="none" w:sz="0" w:space="0" w:color="auto"/>
                <w:bottom w:val="none" w:sz="0" w:space="0" w:color="auto"/>
                <w:right w:val="none" w:sz="0" w:space="0" w:color="auto"/>
              </w:divBdr>
              <w:divsChild>
                <w:div w:id="1092626717">
                  <w:marLeft w:val="0"/>
                  <w:marRight w:val="0"/>
                  <w:marTop w:val="0"/>
                  <w:marBottom w:val="0"/>
                  <w:divBdr>
                    <w:top w:val="none" w:sz="0" w:space="0" w:color="auto"/>
                    <w:left w:val="none" w:sz="0" w:space="0" w:color="auto"/>
                    <w:bottom w:val="none" w:sz="0" w:space="0" w:color="auto"/>
                    <w:right w:val="none" w:sz="0" w:space="0" w:color="auto"/>
                  </w:divBdr>
                  <w:divsChild>
                    <w:div w:id="35546101">
                      <w:marLeft w:val="0"/>
                      <w:marRight w:val="0"/>
                      <w:marTop w:val="0"/>
                      <w:marBottom w:val="0"/>
                      <w:divBdr>
                        <w:top w:val="none" w:sz="0" w:space="0" w:color="auto"/>
                        <w:left w:val="none" w:sz="0" w:space="0" w:color="auto"/>
                        <w:bottom w:val="none" w:sz="0" w:space="0" w:color="auto"/>
                        <w:right w:val="none" w:sz="0" w:space="0" w:color="auto"/>
                      </w:divBdr>
                    </w:div>
                    <w:div w:id="71466035">
                      <w:marLeft w:val="0"/>
                      <w:marRight w:val="0"/>
                      <w:marTop w:val="0"/>
                      <w:marBottom w:val="0"/>
                      <w:divBdr>
                        <w:top w:val="none" w:sz="0" w:space="0" w:color="auto"/>
                        <w:left w:val="none" w:sz="0" w:space="0" w:color="auto"/>
                        <w:bottom w:val="none" w:sz="0" w:space="0" w:color="auto"/>
                        <w:right w:val="none" w:sz="0" w:space="0" w:color="auto"/>
                      </w:divBdr>
                    </w:div>
                    <w:div w:id="146363383">
                      <w:marLeft w:val="0"/>
                      <w:marRight w:val="0"/>
                      <w:marTop w:val="0"/>
                      <w:marBottom w:val="0"/>
                      <w:divBdr>
                        <w:top w:val="none" w:sz="0" w:space="0" w:color="auto"/>
                        <w:left w:val="none" w:sz="0" w:space="0" w:color="auto"/>
                        <w:bottom w:val="none" w:sz="0" w:space="0" w:color="auto"/>
                        <w:right w:val="none" w:sz="0" w:space="0" w:color="auto"/>
                      </w:divBdr>
                    </w:div>
                    <w:div w:id="207229799">
                      <w:marLeft w:val="0"/>
                      <w:marRight w:val="0"/>
                      <w:marTop w:val="0"/>
                      <w:marBottom w:val="0"/>
                      <w:divBdr>
                        <w:top w:val="none" w:sz="0" w:space="0" w:color="auto"/>
                        <w:left w:val="none" w:sz="0" w:space="0" w:color="auto"/>
                        <w:bottom w:val="none" w:sz="0" w:space="0" w:color="auto"/>
                        <w:right w:val="none" w:sz="0" w:space="0" w:color="auto"/>
                      </w:divBdr>
                    </w:div>
                    <w:div w:id="252670021">
                      <w:marLeft w:val="0"/>
                      <w:marRight w:val="0"/>
                      <w:marTop w:val="0"/>
                      <w:marBottom w:val="0"/>
                      <w:divBdr>
                        <w:top w:val="none" w:sz="0" w:space="0" w:color="auto"/>
                        <w:left w:val="none" w:sz="0" w:space="0" w:color="auto"/>
                        <w:bottom w:val="none" w:sz="0" w:space="0" w:color="auto"/>
                        <w:right w:val="none" w:sz="0" w:space="0" w:color="auto"/>
                      </w:divBdr>
                    </w:div>
                    <w:div w:id="304824343">
                      <w:marLeft w:val="0"/>
                      <w:marRight w:val="0"/>
                      <w:marTop w:val="0"/>
                      <w:marBottom w:val="0"/>
                      <w:divBdr>
                        <w:top w:val="none" w:sz="0" w:space="0" w:color="auto"/>
                        <w:left w:val="none" w:sz="0" w:space="0" w:color="auto"/>
                        <w:bottom w:val="none" w:sz="0" w:space="0" w:color="auto"/>
                        <w:right w:val="none" w:sz="0" w:space="0" w:color="auto"/>
                      </w:divBdr>
                    </w:div>
                    <w:div w:id="305819916">
                      <w:marLeft w:val="0"/>
                      <w:marRight w:val="0"/>
                      <w:marTop w:val="0"/>
                      <w:marBottom w:val="0"/>
                      <w:divBdr>
                        <w:top w:val="none" w:sz="0" w:space="0" w:color="auto"/>
                        <w:left w:val="none" w:sz="0" w:space="0" w:color="auto"/>
                        <w:bottom w:val="none" w:sz="0" w:space="0" w:color="auto"/>
                        <w:right w:val="none" w:sz="0" w:space="0" w:color="auto"/>
                      </w:divBdr>
                    </w:div>
                    <w:div w:id="428162475">
                      <w:marLeft w:val="0"/>
                      <w:marRight w:val="0"/>
                      <w:marTop w:val="0"/>
                      <w:marBottom w:val="0"/>
                      <w:divBdr>
                        <w:top w:val="none" w:sz="0" w:space="0" w:color="auto"/>
                        <w:left w:val="none" w:sz="0" w:space="0" w:color="auto"/>
                        <w:bottom w:val="none" w:sz="0" w:space="0" w:color="auto"/>
                        <w:right w:val="none" w:sz="0" w:space="0" w:color="auto"/>
                      </w:divBdr>
                    </w:div>
                    <w:div w:id="454056664">
                      <w:marLeft w:val="0"/>
                      <w:marRight w:val="0"/>
                      <w:marTop w:val="0"/>
                      <w:marBottom w:val="0"/>
                      <w:divBdr>
                        <w:top w:val="none" w:sz="0" w:space="0" w:color="auto"/>
                        <w:left w:val="none" w:sz="0" w:space="0" w:color="auto"/>
                        <w:bottom w:val="none" w:sz="0" w:space="0" w:color="auto"/>
                        <w:right w:val="none" w:sz="0" w:space="0" w:color="auto"/>
                      </w:divBdr>
                    </w:div>
                    <w:div w:id="511771850">
                      <w:marLeft w:val="0"/>
                      <w:marRight w:val="0"/>
                      <w:marTop w:val="0"/>
                      <w:marBottom w:val="0"/>
                      <w:divBdr>
                        <w:top w:val="none" w:sz="0" w:space="0" w:color="auto"/>
                        <w:left w:val="none" w:sz="0" w:space="0" w:color="auto"/>
                        <w:bottom w:val="none" w:sz="0" w:space="0" w:color="auto"/>
                        <w:right w:val="none" w:sz="0" w:space="0" w:color="auto"/>
                      </w:divBdr>
                    </w:div>
                    <w:div w:id="575170144">
                      <w:marLeft w:val="0"/>
                      <w:marRight w:val="0"/>
                      <w:marTop w:val="0"/>
                      <w:marBottom w:val="0"/>
                      <w:divBdr>
                        <w:top w:val="none" w:sz="0" w:space="0" w:color="auto"/>
                        <w:left w:val="none" w:sz="0" w:space="0" w:color="auto"/>
                        <w:bottom w:val="none" w:sz="0" w:space="0" w:color="auto"/>
                        <w:right w:val="none" w:sz="0" w:space="0" w:color="auto"/>
                      </w:divBdr>
                    </w:div>
                    <w:div w:id="580528697">
                      <w:marLeft w:val="0"/>
                      <w:marRight w:val="0"/>
                      <w:marTop w:val="0"/>
                      <w:marBottom w:val="0"/>
                      <w:divBdr>
                        <w:top w:val="none" w:sz="0" w:space="0" w:color="auto"/>
                        <w:left w:val="none" w:sz="0" w:space="0" w:color="auto"/>
                        <w:bottom w:val="none" w:sz="0" w:space="0" w:color="auto"/>
                        <w:right w:val="none" w:sz="0" w:space="0" w:color="auto"/>
                      </w:divBdr>
                    </w:div>
                    <w:div w:id="661590878">
                      <w:marLeft w:val="0"/>
                      <w:marRight w:val="0"/>
                      <w:marTop w:val="0"/>
                      <w:marBottom w:val="0"/>
                      <w:divBdr>
                        <w:top w:val="none" w:sz="0" w:space="0" w:color="auto"/>
                        <w:left w:val="none" w:sz="0" w:space="0" w:color="auto"/>
                        <w:bottom w:val="none" w:sz="0" w:space="0" w:color="auto"/>
                        <w:right w:val="none" w:sz="0" w:space="0" w:color="auto"/>
                      </w:divBdr>
                    </w:div>
                    <w:div w:id="682516430">
                      <w:marLeft w:val="0"/>
                      <w:marRight w:val="0"/>
                      <w:marTop w:val="0"/>
                      <w:marBottom w:val="0"/>
                      <w:divBdr>
                        <w:top w:val="none" w:sz="0" w:space="0" w:color="auto"/>
                        <w:left w:val="none" w:sz="0" w:space="0" w:color="auto"/>
                        <w:bottom w:val="none" w:sz="0" w:space="0" w:color="auto"/>
                        <w:right w:val="none" w:sz="0" w:space="0" w:color="auto"/>
                      </w:divBdr>
                    </w:div>
                    <w:div w:id="802312349">
                      <w:marLeft w:val="0"/>
                      <w:marRight w:val="0"/>
                      <w:marTop w:val="0"/>
                      <w:marBottom w:val="0"/>
                      <w:divBdr>
                        <w:top w:val="none" w:sz="0" w:space="0" w:color="auto"/>
                        <w:left w:val="none" w:sz="0" w:space="0" w:color="auto"/>
                        <w:bottom w:val="none" w:sz="0" w:space="0" w:color="auto"/>
                        <w:right w:val="none" w:sz="0" w:space="0" w:color="auto"/>
                      </w:divBdr>
                    </w:div>
                    <w:div w:id="962998651">
                      <w:marLeft w:val="0"/>
                      <w:marRight w:val="0"/>
                      <w:marTop w:val="0"/>
                      <w:marBottom w:val="0"/>
                      <w:divBdr>
                        <w:top w:val="none" w:sz="0" w:space="0" w:color="auto"/>
                        <w:left w:val="none" w:sz="0" w:space="0" w:color="auto"/>
                        <w:bottom w:val="none" w:sz="0" w:space="0" w:color="auto"/>
                        <w:right w:val="none" w:sz="0" w:space="0" w:color="auto"/>
                      </w:divBdr>
                    </w:div>
                    <w:div w:id="1041395298">
                      <w:marLeft w:val="0"/>
                      <w:marRight w:val="0"/>
                      <w:marTop w:val="0"/>
                      <w:marBottom w:val="0"/>
                      <w:divBdr>
                        <w:top w:val="none" w:sz="0" w:space="0" w:color="auto"/>
                        <w:left w:val="none" w:sz="0" w:space="0" w:color="auto"/>
                        <w:bottom w:val="none" w:sz="0" w:space="0" w:color="auto"/>
                        <w:right w:val="none" w:sz="0" w:space="0" w:color="auto"/>
                      </w:divBdr>
                    </w:div>
                    <w:div w:id="1136484797">
                      <w:marLeft w:val="0"/>
                      <w:marRight w:val="0"/>
                      <w:marTop w:val="0"/>
                      <w:marBottom w:val="0"/>
                      <w:divBdr>
                        <w:top w:val="none" w:sz="0" w:space="0" w:color="auto"/>
                        <w:left w:val="none" w:sz="0" w:space="0" w:color="auto"/>
                        <w:bottom w:val="none" w:sz="0" w:space="0" w:color="auto"/>
                        <w:right w:val="none" w:sz="0" w:space="0" w:color="auto"/>
                      </w:divBdr>
                    </w:div>
                    <w:div w:id="1159734741">
                      <w:marLeft w:val="0"/>
                      <w:marRight w:val="0"/>
                      <w:marTop w:val="0"/>
                      <w:marBottom w:val="0"/>
                      <w:divBdr>
                        <w:top w:val="none" w:sz="0" w:space="0" w:color="auto"/>
                        <w:left w:val="none" w:sz="0" w:space="0" w:color="auto"/>
                        <w:bottom w:val="none" w:sz="0" w:space="0" w:color="auto"/>
                        <w:right w:val="none" w:sz="0" w:space="0" w:color="auto"/>
                      </w:divBdr>
                    </w:div>
                    <w:div w:id="1177118199">
                      <w:marLeft w:val="0"/>
                      <w:marRight w:val="0"/>
                      <w:marTop w:val="0"/>
                      <w:marBottom w:val="0"/>
                      <w:divBdr>
                        <w:top w:val="none" w:sz="0" w:space="0" w:color="auto"/>
                        <w:left w:val="none" w:sz="0" w:space="0" w:color="auto"/>
                        <w:bottom w:val="none" w:sz="0" w:space="0" w:color="auto"/>
                        <w:right w:val="none" w:sz="0" w:space="0" w:color="auto"/>
                      </w:divBdr>
                    </w:div>
                    <w:div w:id="1212503544">
                      <w:marLeft w:val="0"/>
                      <w:marRight w:val="0"/>
                      <w:marTop w:val="0"/>
                      <w:marBottom w:val="0"/>
                      <w:divBdr>
                        <w:top w:val="none" w:sz="0" w:space="0" w:color="auto"/>
                        <w:left w:val="none" w:sz="0" w:space="0" w:color="auto"/>
                        <w:bottom w:val="none" w:sz="0" w:space="0" w:color="auto"/>
                        <w:right w:val="none" w:sz="0" w:space="0" w:color="auto"/>
                      </w:divBdr>
                    </w:div>
                    <w:div w:id="1230268929">
                      <w:marLeft w:val="0"/>
                      <w:marRight w:val="0"/>
                      <w:marTop w:val="0"/>
                      <w:marBottom w:val="0"/>
                      <w:divBdr>
                        <w:top w:val="none" w:sz="0" w:space="0" w:color="auto"/>
                        <w:left w:val="none" w:sz="0" w:space="0" w:color="auto"/>
                        <w:bottom w:val="none" w:sz="0" w:space="0" w:color="auto"/>
                        <w:right w:val="none" w:sz="0" w:space="0" w:color="auto"/>
                      </w:divBdr>
                    </w:div>
                    <w:div w:id="1260942580">
                      <w:marLeft w:val="0"/>
                      <w:marRight w:val="0"/>
                      <w:marTop w:val="0"/>
                      <w:marBottom w:val="0"/>
                      <w:divBdr>
                        <w:top w:val="none" w:sz="0" w:space="0" w:color="auto"/>
                        <w:left w:val="none" w:sz="0" w:space="0" w:color="auto"/>
                        <w:bottom w:val="none" w:sz="0" w:space="0" w:color="auto"/>
                        <w:right w:val="none" w:sz="0" w:space="0" w:color="auto"/>
                      </w:divBdr>
                    </w:div>
                    <w:div w:id="1431438635">
                      <w:marLeft w:val="0"/>
                      <w:marRight w:val="0"/>
                      <w:marTop w:val="0"/>
                      <w:marBottom w:val="0"/>
                      <w:divBdr>
                        <w:top w:val="none" w:sz="0" w:space="0" w:color="auto"/>
                        <w:left w:val="none" w:sz="0" w:space="0" w:color="auto"/>
                        <w:bottom w:val="none" w:sz="0" w:space="0" w:color="auto"/>
                        <w:right w:val="none" w:sz="0" w:space="0" w:color="auto"/>
                      </w:divBdr>
                    </w:div>
                    <w:div w:id="1489402252">
                      <w:marLeft w:val="0"/>
                      <w:marRight w:val="0"/>
                      <w:marTop w:val="0"/>
                      <w:marBottom w:val="0"/>
                      <w:divBdr>
                        <w:top w:val="none" w:sz="0" w:space="0" w:color="auto"/>
                        <w:left w:val="none" w:sz="0" w:space="0" w:color="auto"/>
                        <w:bottom w:val="none" w:sz="0" w:space="0" w:color="auto"/>
                        <w:right w:val="none" w:sz="0" w:space="0" w:color="auto"/>
                      </w:divBdr>
                    </w:div>
                    <w:div w:id="1604654588">
                      <w:marLeft w:val="0"/>
                      <w:marRight w:val="0"/>
                      <w:marTop w:val="0"/>
                      <w:marBottom w:val="0"/>
                      <w:divBdr>
                        <w:top w:val="none" w:sz="0" w:space="0" w:color="auto"/>
                        <w:left w:val="none" w:sz="0" w:space="0" w:color="auto"/>
                        <w:bottom w:val="none" w:sz="0" w:space="0" w:color="auto"/>
                        <w:right w:val="none" w:sz="0" w:space="0" w:color="auto"/>
                      </w:divBdr>
                    </w:div>
                    <w:div w:id="1611863135">
                      <w:marLeft w:val="0"/>
                      <w:marRight w:val="0"/>
                      <w:marTop w:val="0"/>
                      <w:marBottom w:val="0"/>
                      <w:divBdr>
                        <w:top w:val="none" w:sz="0" w:space="0" w:color="auto"/>
                        <w:left w:val="none" w:sz="0" w:space="0" w:color="auto"/>
                        <w:bottom w:val="none" w:sz="0" w:space="0" w:color="auto"/>
                        <w:right w:val="none" w:sz="0" w:space="0" w:color="auto"/>
                      </w:divBdr>
                    </w:div>
                    <w:div w:id="1621716463">
                      <w:marLeft w:val="0"/>
                      <w:marRight w:val="0"/>
                      <w:marTop w:val="0"/>
                      <w:marBottom w:val="0"/>
                      <w:divBdr>
                        <w:top w:val="none" w:sz="0" w:space="0" w:color="auto"/>
                        <w:left w:val="none" w:sz="0" w:space="0" w:color="auto"/>
                        <w:bottom w:val="none" w:sz="0" w:space="0" w:color="auto"/>
                        <w:right w:val="none" w:sz="0" w:space="0" w:color="auto"/>
                      </w:divBdr>
                    </w:div>
                    <w:div w:id="1646007736">
                      <w:marLeft w:val="0"/>
                      <w:marRight w:val="0"/>
                      <w:marTop w:val="0"/>
                      <w:marBottom w:val="0"/>
                      <w:divBdr>
                        <w:top w:val="none" w:sz="0" w:space="0" w:color="auto"/>
                        <w:left w:val="none" w:sz="0" w:space="0" w:color="auto"/>
                        <w:bottom w:val="none" w:sz="0" w:space="0" w:color="auto"/>
                        <w:right w:val="none" w:sz="0" w:space="0" w:color="auto"/>
                      </w:divBdr>
                    </w:div>
                    <w:div w:id="1696733911">
                      <w:marLeft w:val="0"/>
                      <w:marRight w:val="0"/>
                      <w:marTop w:val="0"/>
                      <w:marBottom w:val="0"/>
                      <w:divBdr>
                        <w:top w:val="none" w:sz="0" w:space="0" w:color="auto"/>
                        <w:left w:val="none" w:sz="0" w:space="0" w:color="auto"/>
                        <w:bottom w:val="none" w:sz="0" w:space="0" w:color="auto"/>
                        <w:right w:val="none" w:sz="0" w:space="0" w:color="auto"/>
                      </w:divBdr>
                    </w:div>
                    <w:div w:id="1781753107">
                      <w:marLeft w:val="0"/>
                      <w:marRight w:val="0"/>
                      <w:marTop w:val="0"/>
                      <w:marBottom w:val="0"/>
                      <w:divBdr>
                        <w:top w:val="none" w:sz="0" w:space="0" w:color="auto"/>
                        <w:left w:val="none" w:sz="0" w:space="0" w:color="auto"/>
                        <w:bottom w:val="none" w:sz="0" w:space="0" w:color="auto"/>
                        <w:right w:val="none" w:sz="0" w:space="0" w:color="auto"/>
                      </w:divBdr>
                    </w:div>
                    <w:div w:id="1889217382">
                      <w:marLeft w:val="0"/>
                      <w:marRight w:val="0"/>
                      <w:marTop w:val="0"/>
                      <w:marBottom w:val="0"/>
                      <w:divBdr>
                        <w:top w:val="none" w:sz="0" w:space="0" w:color="auto"/>
                        <w:left w:val="none" w:sz="0" w:space="0" w:color="auto"/>
                        <w:bottom w:val="none" w:sz="0" w:space="0" w:color="auto"/>
                        <w:right w:val="none" w:sz="0" w:space="0" w:color="auto"/>
                      </w:divBdr>
                    </w:div>
                    <w:div w:id="1943605797">
                      <w:marLeft w:val="0"/>
                      <w:marRight w:val="0"/>
                      <w:marTop w:val="0"/>
                      <w:marBottom w:val="0"/>
                      <w:divBdr>
                        <w:top w:val="none" w:sz="0" w:space="0" w:color="auto"/>
                        <w:left w:val="none" w:sz="0" w:space="0" w:color="auto"/>
                        <w:bottom w:val="none" w:sz="0" w:space="0" w:color="auto"/>
                        <w:right w:val="none" w:sz="0" w:space="0" w:color="auto"/>
                      </w:divBdr>
                    </w:div>
                    <w:div w:id="200496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5214251">
      <w:bodyDiv w:val="1"/>
      <w:marLeft w:val="0"/>
      <w:marRight w:val="0"/>
      <w:marTop w:val="0"/>
      <w:marBottom w:val="0"/>
      <w:divBdr>
        <w:top w:val="none" w:sz="0" w:space="0" w:color="auto"/>
        <w:left w:val="none" w:sz="0" w:space="0" w:color="auto"/>
        <w:bottom w:val="none" w:sz="0" w:space="0" w:color="auto"/>
        <w:right w:val="none" w:sz="0" w:space="0" w:color="auto"/>
      </w:divBdr>
    </w:div>
    <w:div w:id="1205869571">
      <w:bodyDiv w:val="1"/>
      <w:marLeft w:val="0"/>
      <w:marRight w:val="0"/>
      <w:marTop w:val="0"/>
      <w:marBottom w:val="0"/>
      <w:divBdr>
        <w:top w:val="none" w:sz="0" w:space="0" w:color="auto"/>
        <w:left w:val="none" w:sz="0" w:space="0" w:color="auto"/>
        <w:bottom w:val="none" w:sz="0" w:space="0" w:color="auto"/>
        <w:right w:val="none" w:sz="0" w:space="0" w:color="auto"/>
      </w:divBdr>
    </w:div>
    <w:div w:id="1209683711">
      <w:bodyDiv w:val="1"/>
      <w:marLeft w:val="0"/>
      <w:marRight w:val="0"/>
      <w:marTop w:val="0"/>
      <w:marBottom w:val="0"/>
      <w:divBdr>
        <w:top w:val="none" w:sz="0" w:space="0" w:color="auto"/>
        <w:left w:val="none" w:sz="0" w:space="0" w:color="auto"/>
        <w:bottom w:val="none" w:sz="0" w:space="0" w:color="auto"/>
        <w:right w:val="none" w:sz="0" w:space="0" w:color="auto"/>
      </w:divBdr>
    </w:div>
    <w:div w:id="1249460616">
      <w:bodyDiv w:val="1"/>
      <w:marLeft w:val="0"/>
      <w:marRight w:val="0"/>
      <w:marTop w:val="0"/>
      <w:marBottom w:val="0"/>
      <w:divBdr>
        <w:top w:val="none" w:sz="0" w:space="0" w:color="auto"/>
        <w:left w:val="none" w:sz="0" w:space="0" w:color="auto"/>
        <w:bottom w:val="none" w:sz="0" w:space="0" w:color="auto"/>
        <w:right w:val="none" w:sz="0" w:space="0" w:color="auto"/>
      </w:divBdr>
    </w:div>
    <w:div w:id="1254126445">
      <w:bodyDiv w:val="1"/>
      <w:marLeft w:val="0"/>
      <w:marRight w:val="0"/>
      <w:marTop w:val="0"/>
      <w:marBottom w:val="0"/>
      <w:divBdr>
        <w:top w:val="none" w:sz="0" w:space="0" w:color="auto"/>
        <w:left w:val="none" w:sz="0" w:space="0" w:color="auto"/>
        <w:bottom w:val="none" w:sz="0" w:space="0" w:color="auto"/>
        <w:right w:val="none" w:sz="0" w:space="0" w:color="auto"/>
      </w:divBdr>
    </w:div>
    <w:div w:id="1254969835">
      <w:bodyDiv w:val="1"/>
      <w:marLeft w:val="0"/>
      <w:marRight w:val="0"/>
      <w:marTop w:val="0"/>
      <w:marBottom w:val="0"/>
      <w:divBdr>
        <w:top w:val="none" w:sz="0" w:space="0" w:color="auto"/>
        <w:left w:val="none" w:sz="0" w:space="0" w:color="auto"/>
        <w:bottom w:val="none" w:sz="0" w:space="0" w:color="auto"/>
        <w:right w:val="none" w:sz="0" w:space="0" w:color="auto"/>
      </w:divBdr>
    </w:div>
    <w:div w:id="1280455577">
      <w:bodyDiv w:val="1"/>
      <w:marLeft w:val="0"/>
      <w:marRight w:val="0"/>
      <w:marTop w:val="0"/>
      <w:marBottom w:val="0"/>
      <w:divBdr>
        <w:top w:val="none" w:sz="0" w:space="0" w:color="auto"/>
        <w:left w:val="none" w:sz="0" w:space="0" w:color="auto"/>
        <w:bottom w:val="none" w:sz="0" w:space="0" w:color="auto"/>
        <w:right w:val="none" w:sz="0" w:space="0" w:color="auto"/>
      </w:divBdr>
    </w:div>
    <w:div w:id="1301838510">
      <w:bodyDiv w:val="1"/>
      <w:marLeft w:val="0"/>
      <w:marRight w:val="0"/>
      <w:marTop w:val="0"/>
      <w:marBottom w:val="0"/>
      <w:divBdr>
        <w:top w:val="none" w:sz="0" w:space="0" w:color="auto"/>
        <w:left w:val="none" w:sz="0" w:space="0" w:color="auto"/>
        <w:bottom w:val="none" w:sz="0" w:space="0" w:color="auto"/>
        <w:right w:val="none" w:sz="0" w:space="0" w:color="auto"/>
      </w:divBdr>
    </w:div>
    <w:div w:id="1311521519">
      <w:bodyDiv w:val="1"/>
      <w:marLeft w:val="0"/>
      <w:marRight w:val="0"/>
      <w:marTop w:val="0"/>
      <w:marBottom w:val="0"/>
      <w:divBdr>
        <w:top w:val="none" w:sz="0" w:space="0" w:color="auto"/>
        <w:left w:val="none" w:sz="0" w:space="0" w:color="auto"/>
        <w:bottom w:val="none" w:sz="0" w:space="0" w:color="auto"/>
        <w:right w:val="none" w:sz="0" w:space="0" w:color="auto"/>
      </w:divBdr>
    </w:div>
    <w:div w:id="1336759402">
      <w:bodyDiv w:val="1"/>
      <w:marLeft w:val="0"/>
      <w:marRight w:val="0"/>
      <w:marTop w:val="0"/>
      <w:marBottom w:val="0"/>
      <w:divBdr>
        <w:top w:val="none" w:sz="0" w:space="0" w:color="auto"/>
        <w:left w:val="none" w:sz="0" w:space="0" w:color="auto"/>
        <w:bottom w:val="none" w:sz="0" w:space="0" w:color="auto"/>
        <w:right w:val="none" w:sz="0" w:space="0" w:color="auto"/>
      </w:divBdr>
    </w:div>
    <w:div w:id="1349941205">
      <w:bodyDiv w:val="1"/>
      <w:marLeft w:val="0"/>
      <w:marRight w:val="0"/>
      <w:marTop w:val="0"/>
      <w:marBottom w:val="0"/>
      <w:divBdr>
        <w:top w:val="none" w:sz="0" w:space="0" w:color="auto"/>
        <w:left w:val="none" w:sz="0" w:space="0" w:color="auto"/>
        <w:bottom w:val="none" w:sz="0" w:space="0" w:color="auto"/>
        <w:right w:val="none" w:sz="0" w:space="0" w:color="auto"/>
      </w:divBdr>
      <w:divsChild>
        <w:div w:id="466968274">
          <w:marLeft w:val="0"/>
          <w:marRight w:val="0"/>
          <w:marTop w:val="0"/>
          <w:marBottom w:val="0"/>
          <w:divBdr>
            <w:top w:val="none" w:sz="0" w:space="0" w:color="auto"/>
            <w:left w:val="none" w:sz="0" w:space="0" w:color="auto"/>
            <w:bottom w:val="none" w:sz="0" w:space="0" w:color="auto"/>
            <w:right w:val="none" w:sz="0" w:space="0" w:color="auto"/>
          </w:divBdr>
          <w:divsChild>
            <w:div w:id="456460162">
              <w:marLeft w:val="0"/>
              <w:marRight w:val="0"/>
              <w:marTop w:val="0"/>
              <w:marBottom w:val="0"/>
              <w:divBdr>
                <w:top w:val="none" w:sz="0" w:space="0" w:color="auto"/>
                <w:left w:val="single" w:sz="6" w:space="0" w:color="CCCCCC"/>
                <w:bottom w:val="none" w:sz="0" w:space="0" w:color="auto"/>
                <w:right w:val="single" w:sz="6" w:space="0" w:color="CCCCCC"/>
              </w:divBdr>
              <w:divsChild>
                <w:div w:id="91246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759507">
      <w:bodyDiv w:val="1"/>
      <w:marLeft w:val="0"/>
      <w:marRight w:val="0"/>
      <w:marTop w:val="0"/>
      <w:marBottom w:val="0"/>
      <w:divBdr>
        <w:top w:val="none" w:sz="0" w:space="0" w:color="auto"/>
        <w:left w:val="none" w:sz="0" w:space="0" w:color="auto"/>
        <w:bottom w:val="none" w:sz="0" w:space="0" w:color="auto"/>
        <w:right w:val="none" w:sz="0" w:space="0" w:color="auto"/>
      </w:divBdr>
    </w:div>
    <w:div w:id="1415083755">
      <w:bodyDiv w:val="1"/>
      <w:marLeft w:val="0"/>
      <w:marRight w:val="0"/>
      <w:marTop w:val="0"/>
      <w:marBottom w:val="0"/>
      <w:divBdr>
        <w:top w:val="none" w:sz="0" w:space="0" w:color="auto"/>
        <w:left w:val="none" w:sz="0" w:space="0" w:color="auto"/>
        <w:bottom w:val="none" w:sz="0" w:space="0" w:color="auto"/>
        <w:right w:val="none" w:sz="0" w:space="0" w:color="auto"/>
      </w:divBdr>
    </w:div>
    <w:div w:id="1429737654">
      <w:bodyDiv w:val="1"/>
      <w:marLeft w:val="0"/>
      <w:marRight w:val="0"/>
      <w:marTop w:val="0"/>
      <w:marBottom w:val="0"/>
      <w:divBdr>
        <w:top w:val="none" w:sz="0" w:space="0" w:color="auto"/>
        <w:left w:val="none" w:sz="0" w:space="0" w:color="auto"/>
        <w:bottom w:val="none" w:sz="0" w:space="0" w:color="auto"/>
        <w:right w:val="none" w:sz="0" w:space="0" w:color="auto"/>
      </w:divBdr>
    </w:div>
    <w:div w:id="1430738394">
      <w:bodyDiv w:val="1"/>
      <w:marLeft w:val="0"/>
      <w:marRight w:val="0"/>
      <w:marTop w:val="0"/>
      <w:marBottom w:val="0"/>
      <w:divBdr>
        <w:top w:val="none" w:sz="0" w:space="0" w:color="auto"/>
        <w:left w:val="none" w:sz="0" w:space="0" w:color="auto"/>
        <w:bottom w:val="none" w:sz="0" w:space="0" w:color="auto"/>
        <w:right w:val="none" w:sz="0" w:space="0" w:color="auto"/>
      </w:divBdr>
    </w:div>
    <w:div w:id="1460418802">
      <w:bodyDiv w:val="1"/>
      <w:marLeft w:val="0"/>
      <w:marRight w:val="0"/>
      <w:marTop w:val="0"/>
      <w:marBottom w:val="0"/>
      <w:divBdr>
        <w:top w:val="none" w:sz="0" w:space="0" w:color="auto"/>
        <w:left w:val="none" w:sz="0" w:space="0" w:color="auto"/>
        <w:bottom w:val="none" w:sz="0" w:space="0" w:color="auto"/>
        <w:right w:val="none" w:sz="0" w:space="0" w:color="auto"/>
      </w:divBdr>
    </w:div>
    <w:div w:id="1513108883">
      <w:bodyDiv w:val="1"/>
      <w:marLeft w:val="0"/>
      <w:marRight w:val="0"/>
      <w:marTop w:val="0"/>
      <w:marBottom w:val="0"/>
      <w:divBdr>
        <w:top w:val="none" w:sz="0" w:space="0" w:color="auto"/>
        <w:left w:val="none" w:sz="0" w:space="0" w:color="auto"/>
        <w:bottom w:val="none" w:sz="0" w:space="0" w:color="auto"/>
        <w:right w:val="none" w:sz="0" w:space="0" w:color="auto"/>
      </w:divBdr>
    </w:div>
    <w:div w:id="1549105678">
      <w:bodyDiv w:val="1"/>
      <w:marLeft w:val="0"/>
      <w:marRight w:val="0"/>
      <w:marTop w:val="0"/>
      <w:marBottom w:val="0"/>
      <w:divBdr>
        <w:top w:val="none" w:sz="0" w:space="0" w:color="auto"/>
        <w:left w:val="none" w:sz="0" w:space="0" w:color="auto"/>
        <w:bottom w:val="none" w:sz="0" w:space="0" w:color="auto"/>
        <w:right w:val="none" w:sz="0" w:space="0" w:color="auto"/>
      </w:divBdr>
    </w:div>
    <w:div w:id="1609241600">
      <w:bodyDiv w:val="1"/>
      <w:marLeft w:val="0"/>
      <w:marRight w:val="0"/>
      <w:marTop w:val="0"/>
      <w:marBottom w:val="0"/>
      <w:divBdr>
        <w:top w:val="none" w:sz="0" w:space="0" w:color="auto"/>
        <w:left w:val="none" w:sz="0" w:space="0" w:color="auto"/>
        <w:bottom w:val="none" w:sz="0" w:space="0" w:color="auto"/>
        <w:right w:val="none" w:sz="0" w:space="0" w:color="auto"/>
      </w:divBdr>
    </w:div>
    <w:div w:id="1682125059">
      <w:bodyDiv w:val="1"/>
      <w:marLeft w:val="0"/>
      <w:marRight w:val="0"/>
      <w:marTop w:val="0"/>
      <w:marBottom w:val="0"/>
      <w:divBdr>
        <w:top w:val="none" w:sz="0" w:space="0" w:color="auto"/>
        <w:left w:val="none" w:sz="0" w:space="0" w:color="auto"/>
        <w:bottom w:val="none" w:sz="0" w:space="0" w:color="auto"/>
        <w:right w:val="none" w:sz="0" w:space="0" w:color="auto"/>
      </w:divBdr>
    </w:div>
    <w:div w:id="1709063453">
      <w:bodyDiv w:val="1"/>
      <w:marLeft w:val="0"/>
      <w:marRight w:val="0"/>
      <w:marTop w:val="0"/>
      <w:marBottom w:val="0"/>
      <w:divBdr>
        <w:top w:val="none" w:sz="0" w:space="0" w:color="auto"/>
        <w:left w:val="none" w:sz="0" w:space="0" w:color="auto"/>
        <w:bottom w:val="none" w:sz="0" w:space="0" w:color="auto"/>
        <w:right w:val="none" w:sz="0" w:space="0" w:color="auto"/>
      </w:divBdr>
    </w:div>
    <w:div w:id="1710570098">
      <w:bodyDiv w:val="1"/>
      <w:marLeft w:val="0"/>
      <w:marRight w:val="0"/>
      <w:marTop w:val="0"/>
      <w:marBottom w:val="0"/>
      <w:divBdr>
        <w:top w:val="none" w:sz="0" w:space="0" w:color="auto"/>
        <w:left w:val="none" w:sz="0" w:space="0" w:color="auto"/>
        <w:bottom w:val="none" w:sz="0" w:space="0" w:color="auto"/>
        <w:right w:val="none" w:sz="0" w:space="0" w:color="auto"/>
      </w:divBdr>
    </w:div>
    <w:div w:id="1713461166">
      <w:bodyDiv w:val="1"/>
      <w:marLeft w:val="0"/>
      <w:marRight w:val="0"/>
      <w:marTop w:val="0"/>
      <w:marBottom w:val="0"/>
      <w:divBdr>
        <w:top w:val="none" w:sz="0" w:space="0" w:color="auto"/>
        <w:left w:val="none" w:sz="0" w:space="0" w:color="auto"/>
        <w:bottom w:val="none" w:sz="0" w:space="0" w:color="auto"/>
        <w:right w:val="none" w:sz="0" w:space="0" w:color="auto"/>
      </w:divBdr>
    </w:div>
    <w:div w:id="1766340128">
      <w:bodyDiv w:val="1"/>
      <w:marLeft w:val="0"/>
      <w:marRight w:val="0"/>
      <w:marTop w:val="0"/>
      <w:marBottom w:val="0"/>
      <w:divBdr>
        <w:top w:val="none" w:sz="0" w:space="0" w:color="auto"/>
        <w:left w:val="none" w:sz="0" w:space="0" w:color="auto"/>
        <w:bottom w:val="none" w:sz="0" w:space="0" w:color="auto"/>
        <w:right w:val="none" w:sz="0" w:space="0" w:color="auto"/>
      </w:divBdr>
    </w:div>
    <w:div w:id="1773164256">
      <w:bodyDiv w:val="1"/>
      <w:marLeft w:val="0"/>
      <w:marRight w:val="0"/>
      <w:marTop w:val="0"/>
      <w:marBottom w:val="0"/>
      <w:divBdr>
        <w:top w:val="none" w:sz="0" w:space="0" w:color="auto"/>
        <w:left w:val="none" w:sz="0" w:space="0" w:color="auto"/>
        <w:bottom w:val="none" w:sz="0" w:space="0" w:color="auto"/>
        <w:right w:val="none" w:sz="0" w:space="0" w:color="auto"/>
      </w:divBdr>
    </w:div>
    <w:div w:id="1816679277">
      <w:bodyDiv w:val="1"/>
      <w:marLeft w:val="0"/>
      <w:marRight w:val="0"/>
      <w:marTop w:val="0"/>
      <w:marBottom w:val="0"/>
      <w:divBdr>
        <w:top w:val="none" w:sz="0" w:space="0" w:color="auto"/>
        <w:left w:val="none" w:sz="0" w:space="0" w:color="auto"/>
        <w:bottom w:val="none" w:sz="0" w:space="0" w:color="auto"/>
        <w:right w:val="none" w:sz="0" w:space="0" w:color="auto"/>
      </w:divBdr>
    </w:div>
    <w:div w:id="1866209159">
      <w:bodyDiv w:val="1"/>
      <w:marLeft w:val="0"/>
      <w:marRight w:val="0"/>
      <w:marTop w:val="0"/>
      <w:marBottom w:val="0"/>
      <w:divBdr>
        <w:top w:val="none" w:sz="0" w:space="0" w:color="auto"/>
        <w:left w:val="none" w:sz="0" w:space="0" w:color="auto"/>
        <w:bottom w:val="none" w:sz="0" w:space="0" w:color="auto"/>
        <w:right w:val="none" w:sz="0" w:space="0" w:color="auto"/>
      </w:divBdr>
    </w:div>
    <w:div w:id="1885407513">
      <w:bodyDiv w:val="1"/>
      <w:marLeft w:val="0"/>
      <w:marRight w:val="0"/>
      <w:marTop w:val="0"/>
      <w:marBottom w:val="0"/>
      <w:divBdr>
        <w:top w:val="none" w:sz="0" w:space="0" w:color="auto"/>
        <w:left w:val="none" w:sz="0" w:space="0" w:color="auto"/>
        <w:bottom w:val="none" w:sz="0" w:space="0" w:color="auto"/>
        <w:right w:val="none" w:sz="0" w:space="0" w:color="auto"/>
      </w:divBdr>
    </w:div>
    <w:div w:id="1900895662">
      <w:bodyDiv w:val="1"/>
      <w:marLeft w:val="0"/>
      <w:marRight w:val="0"/>
      <w:marTop w:val="0"/>
      <w:marBottom w:val="0"/>
      <w:divBdr>
        <w:top w:val="none" w:sz="0" w:space="0" w:color="auto"/>
        <w:left w:val="none" w:sz="0" w:space="0" w:color="auto"/>
        <w:bottom w:val="none" w:sz="0" w:space="0" w:color="auto"/>
        <w:right w:val="none" w:sz="0" w:space="0" w:color="auto"/>
      </w:divBdr>
    </w:div>
    <w:div w:id="1946964610">
      <w:bodyDiv w:val="1"/>
      <w:marLeft w:val="0"/>
      <w:marRight w:val="0"/>
      <w:marTop w:val="0"/>
      <w:marBottom w:val="0"/>
      <w:divBdr>
        <w:top w:val="none" w:sz="0" w:space="0" w:color="auto"/>
        <w:left w:val="none" w:sz="0" w:space="0" w:color="auto"/>
        <w:bottom w:val="none" w:sz="0" w:space="0" w:color="auto"/>
        <w:right w:val="none" w:sz="0" w:space="0" w:color="auto"/>
      </w:divBdr>
    </w:div>
    <w:div w:id="1952853439">
      <w:bodyDiv w:val="1"/>
      <w:marLeft w:val="0"/>
      <w:marRight w:val="0"/>
      <w:marTop w:val="0"/>
      <w:marBottom w:val="0"/>
      <w:divBdr>
        <w:top w:val="none" w:sz="0" w:space="0" w:color="auto"/>
        <w:left w:val="none" w:sz="0" w:space="0" w:color="auto"/>
        <w:bottom w:val="none" w:sz="0" w:space="0" w:color="auto"/>
        <w:right w:val="none" w:sz="0" w:space="0" w:color="auto"/>
      </w:divBdr>
    </w:div>
    <w:div w:id="1966933409">
      <w:bodyDiv w:val="1"/>
      <w:marLeft w:val="0"/>
      <w:marRight w:val="0"/>
      <w:marTop w:val="0"/>
      <w:marBottom w:val="0"/>
      <w:divBdr>
        <w:top w:val="none" w:sz="0" w:space="0" w:color="auto"/>
        <w:left w:val="none" w:sz="0" w:space="0" w:color="auto"/>
        <w:bottom w:val="none" w:sz="0" w:space="0" w:color="auto"/>
        <w:right w:val="none" w:sz="0" w:space="0" w:color="auto"/>
      </w:divBdr>
    </w:div>
    <w:div w:id="1985620508">
      <w:bodyDiv w:val="1"/>
      <w:marLeft w:val="0"/>
      <w:marRight w:val="0"/>
      <w:marTop w:val="0"/>
      <w:marBottom w:val="0"/>
      <w:divBdr>
        <w:top w:val="none" w:sz="0" w:space="0" w:color="auto"/>
        <w:left w:val="none" w:sz="0" w:space="0" w:color="auto"/>
        <w:bottom w:val="none" w:sz="0" w:space="0" w:color="auto"/>
        <w:right w:val="none" w:sz="0" w:space="0" w:color="auto"/>
      </w:divBdr>
    </w:div>
    <w:div w:id="2044288240">
      <w:bodyDiv w:val="1"/>
      <w:marLeft w:val="0"/>
      <w:marRight w:val="0"/>
      <w:marTop w:val="0"/>
      <w:marBottom w:val="0"/>
      <w:divBdr>
        <w:top w:val="none" w:sz="0" w:space="0" w:color="auto"/>
        <w:left w:val="none" w:sz="0" w:space="0" w:color="auto"/>
        <w:bottom w:val="none" w:sz="0" w:space="0" w:color="auto"/>
        <w:right w:val="none" w:sz="0" w:space="0" w:color="auto"/>
      </w:divBdr>
      <w:divsChild>
        <w:div w:id="690451527">
          <w:marLeft w:val="0"/>
          <w:marRight w:val="0"/>
          <w:marTop w:val="0"/>
          <w:marBottom w:val="0"/>
          <w:divBdr>
            <w:top w:val="none" w:sz="0" w:space="0" w:color="auto"/>
            <w:left w:val="none" w:sz="0" w:space="0" w:color="auto"/>
            <w:bottom w:val="none" w:sz="0" w:space="0" w:color="auto"/>
            <w:right w:val="none" w:sz="0" w:space="0" w:color="auto"/>
          </w:divBdr>
          <w:divsChild>
            <w:div w:id="1997025311">
              <w:marLeft w:val="0"/>
              <w:marRight w:val="0"/>
              <w:marTop w:val="0"/>
              <w:marBottom w:val="0"/>
              <w:divBdr>
                <w:top w:val="none" w:sz="0" w:space="0" w:color="auto"/>
                <w:left w:val="none" w:sz="0" w:space="0" w:color="auto"/>
                <w:bottom w:val="none" w:sz="0" w:space="0" w:color="auto"/>
                <w:right w:val="none" w:sz="0" w:space="0" w:color="auto"/>
              </w:divBdr>
              <w:divsChild>
                <w:div w:id="1786536967">
                  <w:marLeft w:val="0"/>
                  <w:marRight w:val="0"/>
                  <w:marTop w:val="0"/>
                  <w:marBottom w:val="0"/>
                  <w:divBdr>
                    <w:top w:val="none" w:sz="0" w:space="0" w:color="auto"/>
                    <w:left w:val="none" w:sz="0" w:space="0" w:color="auto"/>
                    <w:bottom w:val="none" w:sz="0" w:space="0" w:color="auto"/>
                    <w:right w:val="none" w:sz="0" w:space="0" w:color="auto"/>
                  </w:divBdr>
                  <w:divsChild>
                    <w:div w:id="100077054">
                      <w:marLeft w:val="0"/>
                      <w:marRight w:val="0"/>
                      <w:marTop w:val="0"/>
                      <w:marBottom w:val="0"/>
                      <w:divBdr>
                        <w:top w:val="none" w:sz="0" w:space="0" w:color="auto"/>
                        <w:left w:val="none" w:sz="0" w:space="0" w:color="auto"/>
                        <w:bottom w:val="none" w:sz="0" w:space="0" w:color="auto"/>
                        <w:right w:val="none" w:sz="0" w:space="0" w:color="auto"/>
                      </w:divBdr>
                    </w:div>
                    <w:div w:id="219368912">
                      <w:marLeft w:val="0"/>
                      <w:marRight w:val="0"/>
                      <w:marTop w:val="0"/>
                      <w:marBottom w:val="0"/>
                      <w:divBdr>
                        <w:top w:val="none" w:sz="0" w:space="0" w:color="auto"/>
                        <w:left w:val="none" w:sz="0" w:space="0" w:color="auto"/>
                        <w:bottom w:val="none" w:sz="0" w:space="0" w:color="auto"/>
                        <w:right w:val="none" w:sz="0" w:space="0" w:color="auto"/>
                      </w:divBdr>
                    </w:div>
                    <w:div w:id="221210767">
                      <w:marLeft w:val="0"/>
                      <w:marRight w:val="0"/>
                      <w:marTop w:val="0"/>
                      <w:marBottom w:val="0"/>
                      <w:divBdr>
                        <w:top w:val="none" w:sz="0" w:space="0" w:color="auto"/>
                        <w:left w:val="none" w:sz="0" w:space="0" w:color="auto"/>
                        <w:bottom w:val="none" w:sz="0" w:space="0" w:color="auto"/>
                        <w:right w:val="none" w:sz="0" w:space="0" w:color="auto"/>
                      </w:divBdr>
                    </w:div>
                    <w:div w:id="234124261">
                      <w:marLeft w:val="0"/>
                      <w:marRight w:val="0"/>
                      <w:marTop w:val="0"/>
                      <w:marBottom w:val="0"/>
                      <w:divBdr>
                        <w:top w:val="none" w:sz="0" w:space="0" w:color="auto"/>
                        <w:left w:val="none" w:sz="0" w:space="0" w:color="auto"/>
                        <w:bottom w:val="none" w:sz="0" w:space="0" w:color="auto"/>
                        <w:right w:val="none" w:sz="0" w:space="0" w:color="auto"/>
                      </w:divBdr>
                    </w:div>
                    <w:div w:id="235895364">
                      <w:marLeft w:val="0"/>
                      <w:marRight w:val="0"/>
                      <w:marTop w:val="0"/>
                      <w:marBottom w:val="0"/>
                      <w:divBdr>
                        <w:top w:val="none" w:sz="0" w:space="0" w:color="auto"/>
                        <w:left w:val="none" w:sz="0" w:space="0" w:color="auto"/>
                        <w:bottom w:val="none" w:sz="0" w:space="0" w:color="auto"/>
                        <w:right w:val="none" w:sz="0" w:space="0" w:color="auto"/>
                      </w:divBdr>
                    </w:div>
                    <w:div w:id="277611691">
                      <w:marLeft w:val="0"/>
                      <w:marRight w:val="0"/>
                      <w:marTop w:val="0"/>
                      <w:marBottom w:val="0"/>
                      <w:divBdr>
                        <w:top w:val="none" w:sz="0" w:space="0" w:color="auto"/>
                        <w:left w:val="none" w:sz="0" w:space="0" w:color="auto"/>
                        <w:bottom w:val="none" w:sz="0" w:space="0" w:color="auto"/>
                        <w:right w:val="none" w:sz="0" w:space="0" w:color="auto"/>
                      </w:divBdr>
                    </w:div>
                    <w:div w:id="330572724">
                      <w:marLeft w:val="0"/>
                      <w:marRight w:val="0"/>
                      <w:marTop w:val="0"/>
                      <w:marBottom w:val="0"/>
                      <w:divBdr>
                        <w:top w:val="none" w:sz="0" w:space="0" w:color="auto"/>
                        <w:left w:val="none" w:sz="0" w:space="0" w:color="auto"/>
                        <w:bottom w:val="none" w:sz="0" w:space="0" w:color="auto"/>
                        <w:right w:val="none" w:sz="0" w:space="0" w:color="auto"/>
                      </w:divBdr>
                    </w:div>
                    <w:div w:id="343867923">
                      <w:marLeft w:val="0"/>
                      <w:marRight w:val="0"/>
                      <w:marTop w:val="0"/>
                      <w:marBottom w:val="0"/>
                      <w:divBdr>
                        <w:top w:val="none" w:sz="0" w:space="0" w:color="auto"/>
                        <w:left w:val="none" w:sz="0" w:space="0" w:color="auto"/>
                        <w:bottom w:val="none" w:sz="0" w:space="0" w:color="auto"/>
                        <w:right w:val="none" w:sz="0" w:space="0" w:color="auto"/>
                      </w:divBdr>
                    </w:div>
                    <w:div w:id="352149281">
                      <w:marLeft w:val="0"/>
                      <w:marRight w:val="0"/>
                      <w:marTop w:val="0"/>
                      <w:marBottom w:val="0"/>
                      <w:divBdr>
                        <w:top w:val="none" w:sz="0" w:space="0" w:color="auto"/>
                        <w:left w:val="none" w:sz="0" w:space="0" w:color="auto"/>
                        <w:bottom w:val="none" w:sz="0" w:space="0" w:color="auto"/>
                        <w:right w:val="none" w:sz="0" w:space="0" w:color="auto"/>
                      </w:divBdr>
                    </w:div>
                    <w:div w:id="368918804">
                      <w:marLeft w:val="0"/>
                      <w:marRight w:val="0"/>
                      <w:marTop w:val="0"/>
                      <w:marBottom w:val="0"/>
                      <w:divBdr>
                        <w:top w:val="none" w:sz="0" w:space="0" w:color="auto"/>
                        <w:left w:val="none" w:sz="0" w:space="0" w:color="auto"/>
                        <w:bottom w:val="none" w:sz="0" w:space="0" w:color="auto"/>
                        <w:right w:val="none" w:sz="0" w:space="0" w:color="auto"/>
                      </w:divBdr>
                    </w:div>
                    <w:div w:id="409812343">
                      <w:marLeft w:val="0"/>
                      <w:marRight w:val="0"/>
                      <w:marTop w:val="0"/>
                      <w:marBottom w:val="0"/>
                      <w:divBdr>
                        <w:top w:val="none" w:sz="0" w:space="0" w:color="auto"/>
                        <w:left w:val="none" w:sz="0" w:space="0" w:color="auto"/>
                        <w:bottom w:val="none" w:sz="0" w:space="0" w:color="auto"/>
                        <w:right w:val="none" w:sz="0" w:space="0" w:color="auto"/>
                      </w:divBdr>
                    </w:div>
                    <w:div w:id="430930468">
                      <w:marLeft w:val="0"/>
                      <w:marRight w:val="0"/>
                      <w:marTop w:val="0"/>
                      <w:marBottom w:val="0"/>
                      <w:divBdr>
                        <w:top w:val="none" w:sz="0" w:space="0" w:color="auto"/>
                        <w:left w:val="none" w:sz="0" w:space="0" w:color="auto"/>
                        <w:bottom w:val="none" w:sz="0" w:space="0" w:color="auto"/>
                        <w:right w:val="none" w:sz="0" w:space="0" w:color="auto"/>
                      </w:divBdr>
                    </w:div>
                    <w:div w:id="534198810">
                      <w:marLeft w:val="0"/>
                      <w:marRight w:val="0"/>
                      <w:marTop w:val="0"/>
                      <w:marBottom w:val="0"/>
                      <w:divBdr>
                        <w:top w:val="none" w:sz="0" w:space="0" w:color="auto"/>
                        <w:left w:val="none" w:sz="0" w:space="0" w:color="auto"/>
                        <w:bottom w:val="none" w:sz="0" w:space="0" w:color="auto"/>
                        <w:right w:val="none" w:sz="0" w:space="0" w:color="auto"/>
                      </w:divBdr>
                    </w:div>
                    <w:div w:id="594099124">
                      <w:marLeft w:val="0"/>
                      <w:marRight w:val="0"/>
                      <w:marTop w:val="0"/>
                      <w:marBottom w:val="0"/>
                      <w:divBdr>
                        <w:top w:val="none" w:sz="0" w:space="0" w:color="auto"/>
                        <w:left w:val="none" w:sz="0" w:space="0" w:color="auto"/>
                        <w:bottom w:val="none" w:sz="0" w:space="0" w:color="auto"/>
                        <w:right w:val="none" w:sz="0" w:space="0" w:color="auto"/>
                      </w:divBdr>
                    </w:div>
                    <w:div w:id="706102083">
                      <w:marLeft w:val="0"/>
                      <w:marRight w:val="0"/>
                      <w:marTop w:val="0"/>
                      <w:marBottom w:val="0"/>
                      <w:divBdr>
                        <w:top w:val="none" w:sz="0" w:space="0" w:color="auto"/>
                        <w:left w:val="none" w:sz="0" w:space="0" w:color="auto"/>
                        <w:bottom w:val="none" w:sz="0" w:space="0" w:color="auto"/>
                        <w:right w:val="none" w:sz="0" w:space="0" w:color="auto"/>
                      </w:divBdr>
                    </w:div>
                    <w:div w:id="848787116">
                      <w:marLeft w:val="0"/>
                      <w:marRight w:val="0"/>
                      <w:marTop w:val="0"/>
                      <w:marBottom w:val="0"/>
                      <w:divBdr>
                        <w:top w:val="none" w:sz="0" w:space="0" w:color="auto"/>
                        <w:left w:val="none" w:sz="0" w:space="0" w:color="auto"/>
                        <w:bottom w:val="none" w:sz="0" w:space="0" w:color="auto"/>
                        <w:right w:val="none" w:sz="0" w:space="0" w:color="auto"/>
                      </w:divBdr>
                    </w:div>
                    <w:div w:id="895891052">
                      <w:marLeft w:val="0"/>
                      <w:marRight w:val="0"/>
                      <w:marTop w:val="0"/>
                      <w:marBottom w:val="0"/>
                      <w:divBdr>
                        <w:top w:val="none" w:sz="0" w:space="0" w:color="auto"/>
                        <w:left w:val="none" w:sz="0" w:space="0" w:color="auto"/>
                        <w:bottom w:val="none" w:sz="0" w:space="0" w:color="auto"/>
                        <w:right w:val="none" w:sz="0" w:space="0" w:color="auto"/>
                      </w:divBdr>
                    </w:div>
                    <w:div w:id="928003977">
                      <w:marLeft w:val="0"/>
                      <w:marRight w:val="0"/>
                      <w:marTop w:val="0"/>
                      <w:marBottom w:val="0"/>
                      <w:divBdr>
                        <w:top w:val="none" w:sz="0" w:space="0" w:color="auto"/>
                        <w:left w:val="none" w:sz="0" w:space="0" w:color="auto"/>
                        <w:bottom w:val="none" w:sz="0" w:space="0" w:color="auto"/>
                        <w:right w:val="none" w:sz="0" w:space="0" w:color="auto"/>
                      </w:divBdr>
                    </w:div>
                    <w:div w:id="987590107">
                      <w:marLeft w:val="0"/>
                      <w:marRight w:val="0"/>
                      <w:marTop w:val="0"/>
                      <w:marBottom w:val="0"/>
                      <w:divBdr>
                        <w:top w:val="none" w:sz="0" w:space="0" w:color="auto"/>
                        <w:left w:val="none" w:sz="0" w:space="0" w:color="auto"/>
                        <w:bottom w:val="none" w:sz="0" w:space="0" w:color="auto"/>
                        <w:right w:val="none" w:sz="0" w:space="0" w:color="auto"/>
                      </w:divBdr>
                    </w:div>
                    <w:div w:id="1062142149">
                      <w:marLeft w:val="0"/>
                      <w:marRight w:val="0"/>
                      <w:marTop w:val="0"/>
                      <w:marBottom w:val="0"/>
                      <w:divBdr>
                        <w:top w:val="none" w:sz="0" w:space="0" w:color="auto"/>
                        <w:left w:val="none" w:sz="0" w:space="0" w:color="auto"/>
                        <w:bottom w:val="none" w:sz="0" w:space="0" w:color="auto"/>
                        <w:right w:val="none" w:sz="0" w:space="0" w:color="auto"/>
                      </w:divBdr>
                    </w:div>
                    <w:div w:id="1085688479">
                      <w:marLeft w:val="0"/>
                      <w:marRight w:val="0"/>
                      <w:marTop w:val="0"/>
                      <w:marBottom w:val="0"/>
                      <w:divBdr>
                        <w:top w:val="none" w:sz="0" w:space="0" w:color="auto"/>
                        <w:left w:val="none" w:sz="0" w:space="0" w:color="auto"/>
                        <w:bottom w:val="none" w:sz="0" w:space="0" w:color="auto"/>
                        <w:right w:val="none" w:sz="0" w:space="0" w:color="auto"/>
                      </w:divBdr>
                    </w:div>
                    <w:div w:id="1330063838">
                      <w:marLeft w:val="0"/>
                      <w:marRight w:val="0"/>
                      <w:marTop w:val="0"/>
                      <w:marBottom w:val="0"/>
                      <w:divBdr>
                        <w:top w:val="none" w:sz="0" w:space="0" w:color="auto"/>
                        <w:left w:val="none" w:sz="0" w:space="0" w:color="auto"/>
                        <w:bottom w:val="none" w:sz="0" w:space="0" w:color="auto"/>
                        <w:right w:val="none" w:sz="0" w:space="0" w:color="auto"/>
                      </w:divBdr>
                    </w:div>
                    <w:div w:id="1372455004">
                      <w:marLeft w:val="0"/>
                      <w:marRight w:val="0"/>
                      <w:marTop w:val="0"/>
                      <w:marBottom w:val="0"/>
                      <w:divBdr>
                        <w:top w:val="none" w:sz="0" w:space="0" w:color="auto"/>
                        <w:left w:val="none" w:sz="0" w:space="0" w:color="auto"/>
                        <w:bottom w:val="none" w:sz="0" w:space="0" w:color="auto"/>
                        <w:right w:val="none" w:sz="0" w:space="0" w:color="auto"/>
                      </w:divBdr>
                    </w:div>
                    <w:div w:id="1422792608">
                      <w:marLeft w:val="0"/>
                      <w:marRight w:val="0"/>
                      <w:marTop w:val="0"/>
                      <w:marBottom w:val="0"/>
                      <w:divBdr>
                        <w:top w:val="none" w:sz="0" w:space="0" w:color="auto"/>
                        <w:left w:val="none" w:sz="0" w:space="0" w:color="auto"/>
                        <w:bottom w:val="none" w:sz="0" w:space="0" w:color="auto"/>
                        <w:right w:val="none" w:sz="0" w:space="0" w:color="auto"/>
                      </w:divBdr>
                    </w:div>
                    <w:div w:id="1564364142">
                      <w:marLeft w:val="0"/>
                      <w:marRight w:val="0"/>
                      <w:marTop w:val="0"/>
                      <w:marBottom w:val="0"/>
                      <w:divBdr>
                        <w:top w:val="none" w:sz="0" w:space="0" w:color="auto"/>
                        <w:left w:val="none" w:sz="0" w:space="0" w:color="auto"/>
                        <w:bottom w:val="none" w:sz="0" w:space="0" w:color="auto"/>
                        <w:right w:val="none" w:sz="0" w:space="0" w:color="auto"/>
                      </w:divBdr>
                    </w:div>
                    <w:div w:id="1624533191">
                      <w:marLeft w:val="0"/>
                      <w:marRight w:val="0"/>
                      <w:marTop w:val="0"/>
                      <w:marBottom w:val="0"/>
                      <w:divBdr>
                        <w:top w:val="none" w:sz="0" w:space="0" w:color="auto"/>
                        <w:left w:val="none" w:sz="0" w:space="0" w:color="auto"/>
                        <w:bottom w:val="none" w:sz="0" w:space="0" w:color="auto"/>
                        <w:right w:val="none" w:sz="0" w:space="0" w:color="auto"/>
                      </w:divBdr>
                    </w:div>
                    <w:div w:id="1632706522">
                      <w:marLeft w:val="0"/>
                      <w:marRight w:val="0"/>
                      <w:marTop w:val="0"/>
                      <w:marBottom w:val="0"/>
                      <w:divBdr>
                        <w:top w:val="none" w:sz="0" w:space="0" w:color="auto"/>
                        <w:left w:val="none" w:sz="0" w:space="0" w:color="auto"/>
                        <w:bottom w:val="none" w:sz="0" w:space="0" w:color="auto"/>
                        <w:right w:val="none" w:sz="0" w:space="0" w:color="auto"/>
                      </w:divBdr>
                    </w:div>
                    <w:div w:id="1643920841">
                      <w:marLeft w:val="0"/>
                      <w:marRight w:val="0"/>
                      <w:marTop w:val="0"/>
                      <w:marBottom w:val="0"/>
                      <w:divBdr>
                        <w:top w:val="none" w:sz="0" w:space="0" w:color="auto"/>
                        <w:left w:val="none" w:sz="0" w:space="0" w:color="auto"/>
                        <w:bottom w:val="none" w:sz="0" w:space="0" w:color="auto"/>
                        <w:right w:val="none" w:sz="0" w:space="0" w:color="auto"/>
                      </w:divBdr>
                    </w:div>
                    <w:div w:id="1725565440">
                      <w:marLeft w:val="0"/>
                      <w:marRight w:val="0"/>
                      <w:marTop w:val="0"/>
                      <w:marBottom w:val="0"/>
                      <w:divBdr>
                        <w:top w:val="none" w:sz="0" w:space="0" w:color="auto"/>
                        <w:left w:val="none" w:sz="0" w:space="0" w:color="auto"/>
                        <w:bottom w:val="none" w:sz="0" w:space="0" w:color="auto"/>
                        <w:right w:val="none" w:sz="0" w:space="0" w:color="auto"/>
                      </w:divBdr>
                    </w:div>
                    <w:div w:id="1770850451">
                      <w:marLeft w:val="0"/>
                      <w:marRight w:val="0"/>
                      <w:marTop w:val="0"/>
                      <w:marBottom w:val="0"/>
                      <w:divBdr>
                        <w:top w:val="none" w:sz="0" w:space="0" w:color="auto"/>
                        <w:left w:val="none" w:sz="0" w:space="0" w:color="auto"/>
                        <w:bottom w:val="none" w:sz="0" w:space="0" w:color="auto"/>
                        <w:right w:val="none" w:sz="0" w:space="0" w:color="auto"/>
                      </w:divBdr>
                    </w:div>
                    <w:div w:id="1910068393">
                      <w:marLeft w:val="0"/>
                      <w:marRight w:val="0"/>
                      <w:marTop w:val="0"/>
                      <w:marBottom w:val="0"/>
                      <w:divBdr>
                        <w:top w:val="none" w:sz="0" w:space="0" w:color="auto"/>
                        <w:left w:val="none" w:sz="0" w:space="0" w:color="auto"/>
                        <w:bottom w:val="none" w:sz="0" w:space="0" w:color="auto"/>
                        <w:right w:val="none" w:sz="0" w:space="0" w:color="auto"/>
                      </w:divBdr>
                    </w:div>
                    <w:div w:id="1925144443">
                      <w:marLeft w:val="0"/>
                      <w:marRight w:val="0"/>
                      <w:marTop w:val="0"/>
                      <w:marBottom w:val="0"/>
                      <w:divBdr>
                        <w:top w:val="none" w:sz="0" w:space="0" w:color="auto"/>
                        <w:left w:val="none" w:sz="0" w:space="0" w:color="auto"/>
                        <w:bottom w:val="none" w:sz="0" w:space="0" w:color="auto"/>
                        <w:right w:val="none" w:sz="0" w:space="0" w:color="auto"/>
                      </w:divBdr>
                    </w:div>
                    <w:div w:id="2004963091">
                      <w:marLeft w:val="0"/>
                      <w:marRight w:val="0"/>
                      <w:marTop w:val="0"/>
                      <w:marBottom w:val="0"/>
                      <w:divBdr>
                        <w:top w:val="none" w:sz="0" w:space="0" w:color="auto"/>
                        <w:left w:val="none" w:sz="0" w:space="0" w:color="auto"/>
                        <w:bottom w:val="none" w:sz="0" w:space="0" w:color="auto"/>
                        <w:right w:val="none" w:sz="0" w:space="0" w:color="auto"/>
                      </w:divBdr>
                    </w:div>
                    <w:div w:id="2098549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237568">
      <w:bodyDiv w:val="1"/>
      <w:marLeft w:val="0"/>
      <w:marRight w:val="0"/>
      <w:marTop w:val="0"/>
      <w:marBottom w:val="0"/>
      <w:divBdr>
        <w:top w:val="none" w:sz="0" w:space="0" w:color="auto"/>
        <w:left w:val="none" w:sz="0" w:space="0" w:color="auto"/>
        <w:bottom w:val="none" w:sz="0" w:space="0" w:color="auto"/>
        <w:right w:val="none" w:sz="0" w:space="0" w:color="auto"/>
      </w:divBdr>
    </w:div>
    <w:div w:id="2080516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F874E16-91AF-4108-98A5-3DF0B046C2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40</Words>
  <Characters>593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961</CharactersWithSpaces>
  <SharedDoc>false</SharedDoc>
  <HLinks>
    <vt:vector size="6" baseType="variant">
      <vt:variant>
        <vt:i4>6881318</vt:i4>
      </vt:variant>
      <vt:variant>
        <vt:i4>0</vt:i4>
      </vt:variant>
      <vt:variant>
        <vt:i4>0</vt:i4>
      </vt:variant>
      <vt:variant>
        <vt:i4>5</vt:i4>
      </vt:variant>
      <vt:variant>
        <vt:lpwstr>https://ocw.mit.edu/courses/mathematics/18-02sc-multivariable-calculus-fall-2010/2.-partial-derivatives/part-c-lagrange-multipliers-and-constrained-differentials/session-39-statement-of-lagrange-multipliers-and-exampl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24T13:22:00Z</dcterms:created>
  <dcterms:modified xsi:type="dcterms:W3CDTF">2023-10-08T10:44:00Z</dcterms:modified>
</cp:coreProperties>
</file>